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7752E" w14:textId="0AA99952" w:rsidR="00A74F4C" w:rsidRPr="00C24070" w:rsidRDefault="00A74F4C" w:rsidP="00D42405">
      <w:pPr>
        <w:spacing w:after="120" w:line="360" w:lineRule="auto"/>
        <w:jc w:val="left"/>
        <w:rPr>
          <w:sz w:val="28"/>
          <w:szCs w:val="28"/>
        </w:rPr>
      </w:pPr>
      <w:r w:rsidRPr="00C24070">
        <w:rPr>
          <w:sz w:val="28"/>
          <w:szCs w:val="28"/>
        </w:rPr>
        <w:t xml:space="preserve">Guidelines </w:t>
      </w:r>
    </w:p>
    <w:p w14:paraId="500D7466" w14:textId="0D66DB65" w:rsidR="00E43AA5" w:rsidRPr="00C24070" w:rsidRDefault="00651827" w:rsidP="00D42405">
      <w:pPr>
        <w:pStyle w:val="RahmenwerkUeberschrift1"/>
        <w:spacing w:before="0" w:line="360" w:lineRule="auto"/>
        <w:rPr>
          <w:rFonts w:ascii="Times New Roman" w:hAnsi="Times New Roman"/>
          <w:sz w:val="24"/>
          <w:szCs w:val="24"/>
        </w:rPr>
      </w:pPr>
      <w:r>
        <w:rPr>
          <w:szCs w:val="28"/>
        </w:rPr>
        <w:t>Wissenschaftliches Arbeiten</w:t>
      </w:r>
    </w:p>
    <w:p w14:paraId="1629D4F9" w14:textId="2EA0208C" w:rsidR="00727738" w:rsidRPr="00C24070" w:rsidRDefault="00727738" w:rsidP="00D42405">
      <w:pPr>
        <w:spacing w:after="120" w:line="360" w:lineRule="auto"/>
        <w:rPr>
          <w:sz w:val="28"/>
          <w:szCs w:val="28"/>
        </w:rPr>
      </w:pPr>
    </w:p>
    <w:p w14:paraId="1E503713" w14:textId="66DC8251" w:rsidR="00A74F4C" w:rsidRPr="00C24070" w:rsidRDefault="00A74F4C" w:rsidP="00D42405">
      <w:pPr>
        <w:spacing w:after="120" w:line="360" w:lineRule="auto"/>
        <w:rPr>
          <w:sz w:val="28"/>
          <w:szCs w:val="28"/>
        </w:rPr>
      </w:pPr>
    </w:p>
    <w:p w14:paraId="56900145" w14:textId="1DCC088F" w:rsidR="00A74F4C" w:rsidRPr="00C24070" w:rsidRDefault="00195313" w:rsidP="00D42405">
      <w:pPr>
        <w:spacing w:after="120" w:line="360" w:lineRule="auto"/>
        <w:jc w:val="left"/>
        <w:rPr>
          <w:szCs w:val="28"/>
        </w:rPr>
      </w:pPr>
      <w:r>
        <w:rPr>
          <w:sz w:val="28"/>
          <w:szCs w:val="28"/>
        </w:rPr>
        <w:t xml:space="preserve">Stand: </w:t>
      </w:r>
      <w:r w:rsidR="00047EE0">
        <w:rPr>
          <w:sz w:val="28"/>
          <w:szCs w:val="28"/>
        </w:rPr>
        <w:t>November 2021</w:t>
      </w:r>
    </w:p>
    <w:p w14:paraId="6B13C8BE" w14:textId="6B72F308" w:rsidR="00A74F4C" w:rsidRPr="00C24070" w:rsidRDefault="00A74F4C" w:rsidP="00D42405">
      <w:pPr>
        <w:spacing w:after="120" w:line="360" w:lineRule="auto"/>
        <w:rPr>
          <w:szCs w:val="28"/>
        </w:rPr>
      </w:pPr>
    </w:p>
    <w:p w14:paraId="055B0AAF" w14:textId="77777777" w:rsidR="00A74F4C" w:rsidRPr="00C24070" w:rsidRDefault="00A74F4C" w:rsidP="00D42405">
      <w:pPr>
        <w:spacing w:after="120" w:line="360" w:lineRule="auto"/>
        <w:rPr>
          <w:szCs w:val="28"/>
        </w:rPr>
      </w:pPr>
    </w:p>
    <w:p w14:paraId="56852F0E" w14:textId="77777777" w:rsidR="00D42405" w:rsidRDefault="00D42405" w:rsidP="00D42405">
      <w:pPr>
        <w:spacing w:after="120" w:line="360" w:lineRule="auto"/>
        <w:rPr>
          <w:szCs w:val="28"/>
        </w:rPr>
      </w:pPr>
    </w:p>
    <w:p w14:paraId="7DEE42D0" w14:textId="77777777" w:rsidR="00D42405" w:rsidRDefault="00D42405" w:rsidP="00D42405">
      <w:pPr>
        <w:spacing w:after="120" w:line="360" w:lineRule="auto"/>
        <w:rPr>
          <w:szCs w:val="28"/>
        </w:rPr>
      </w:pPr>
    </w:p>
    <w:p w14:paraId="0E1B99AD" w14:textId="77777777" w:rsidR="00D42405" w:rsidRDefault="00D42405" w:rsidP="00D42405">
      <w:pPr>
        <w:spacing w:after="120" w:line="360" w:lineRule="auto"/>
        <w:rPr>
          <w:szCs w:val="28"/>
        </w:rPr>
      </w:pPr>
    </w:p>
    <w:p w14:paraId="50338F4C" w14:textId="77777777" w:rsidR="00D42405" w:rsidRDefault="00D42405" w:rsidP="00D42405">
      <w:pPr>
        <w:spacing w:after="120" w:line="360" w:lineRule="auto"/>
        <w:rPr>
          <w:szCs w:val="28"/>
        </w:rPr>
      </w:pPr>
    </w:p>
    <w:p w14:paraId="44B26CD7" w14:textId="77777777" w:rsidR="00D42405" w:rsidRDefault="00D42405" w:rsidP="00D42405">
      <w:pPr>
        <w:spacing w:after="120" w:line="360" w:lineRule="auto"/>
        <w:rPr>
          <w:szCs w:val="28"/>
        </w:rPr>
      </w:pPr>
    </w:p>
    <w:p w14:paraId="6798BDB7" w14:textId="77777777" w:rsidR="00D42405" w:rsidRDefault="00D42405" w:rsidP="00D42405">
      <w:pPr>
        <w:spacing w:after="120" w:line="360" w:lineRule="auto"/>
        <w:rPr>
          <w:szCs w:val="28"/>
        </w:rPr>
      </w:pPr>
    </w:p>
    <w:p w14:paraId="13C7299B" w14:textId="77777777" w:rsidR="00D42405" w:rsidRDefault="00D42405" w:rsidP="00D42405">
      <w:pPr>
        <w:spacing w:after="120" w:line="360" w:lineRule="auto"/>
        <w:rPr>
          <w:szCs w:val="28"/>
        </w:rPr>
      </w:pPr>
    </w:p>
    <w:p w14:paraId="762F41FD" w14:textId="77777777" w:rsidR="00D42405" w:rsidRDefault="00D42405" w:rsidP="00D42405">
      <w:pPr>
        <w:spacing w:after="120" w:line="360" w:lineRule="auto"/>
        <w:rPr>
          <w:szCs w:val="28"/>
        </w:rPr>
      </w:pPr>
    </w:p>
    <w:p w14:paraId="35583841" w14:textId="77777777" w:rsidR="00D42405" w:rsidRDefault="00D42405" w:rsidP="00D42405">
      <w:pPr>
        <w:spacing w:after="120" w:line="360" w:lineRule="auto"/>
        <w:rPr>
          <w:szCs w:val="28"/>
        </w:rPr>
      </w:pPr>
    </w:p>
    <w:p w14:paraId="18EBA038" w14:textId="77777777" w:rsidR="00D42405" w:rsidRDefault="00D42405" w:rsidP="00D42405">
      <w:pPr>
        <w:spacing w:after="120" w:line="360" w:lineRule="auto"/>
        <w:rPr>
          <w:szCs w:val="28"/>
        </w:rPr>
      </w:pPr>
    </w:p>
    <w:p w14:paraId="7C4E8334" w14:textId="77777777" w:rsidR="00D42405" w:rsidRDefault="00D42405" w:rsidP="00D42405">
      <w:pPr>
        <w:spacing w:after="120" w:line="360" w:lineRule="auto"/>
        <w:rPr>
          <w:szCs w:val="28"/>
        </w:rPr>
      </w:pPr>
    </w:p>
    <w:p w14:paraId="54D427C6" w14:textId="77777777" w:rsidR="00D42405" w:rsidRDefault="00D42405" w:rsidP="00D42405">
      <w:pPr>
        <w:spacing w:after="120" w:line="360" w:lineRule="auto"/>
        <w:rPr>
          <w:szCs w:val="28"/>
        </w:rPr>
      </w:pPr>
    </w:p>
    <w:p w14:paraId="1DF1C4A7" w14:textId="77777777" w:rsidR="00D42405" w:rsidRDefault="00D42405" w:rsidP="00D42405">
      <w:pPr>
        <w:spacing w:after="120" w:line="360" w:lineRule="auto"/>
        <w:rPr>
          <w:szCs w:val="28"/>
        </w:rPr>
      </w:pPr>
    </w:p>
    <w:p w14:paraId="52BDDB81" w14:textId="77777777" w:rsidR="00D42405" w:rsidRDefault="00D42405" w:rsidP="00D42405">
      <w:pPr>
        <w:spacing w:after="120" w:line="360" w:lineRule="auto"/>
        <w:rPr>
          <w:szCs w:val="28"/>
        </w:rPr>
      </w:pPr>
    </w:p>
    <w:p w14:paraId="42418183" w14:textId="77777777" w:rsidR="00D42405" w:rsidRDefault="00D42405" w:rsidP="00D42405">
      <w:pPr>
        <w:spacing w:after="120" w:line="360" w:lineRule="auto"/>
        <w:rPr>
          <w:szCs w:val="28"/>
        </w:rPr>
      </w:pPr>
    </w:p>
    <w:p w14:paraId="69C2FB07" w14:textId="77777777" w:rsidR="00D42405" w:rsidRDefault="00D42405" w:rsidP="00D42405">
      <w:pPr>
        <w:spacing w:after="120" w:line="360" w:lineRule="auto"/>
        <w:rPr>
          <w:szCs w:val="28"/>
        </w:rPr>
      </w:pPr>
    </w:p>
    <w:p w14:paraId="423EB49A" w14:textId="66125E92" w:rsidR="00A74F4C" w:rsidRPr="001A5F88" w:rsidRDefault="002B6872" w:rsidP="00D42405">
      <w:pPr>
        <w:spacing w:after="120" w:line="360" w:lineRule="auto"/>
        <w:jc w:val="right"/>
        <w:rPr>
          <w:b/>
          <w:sz w:val="24"/>
          <w:szCs w:val="28"/>
        </w:rPr>
      </w:pPr>
      <w:r w:rsidRPr="001A5F88">
        <w:rPr>
          <w:b/>
          <w:sz w:val="24"/>
          <w:szCs w:val="28"/>
        </w:rPr>
        <w:t xml:space="preserve">Lehrstuhl für </w:t>
      </w:r>
      <w:r w:rsidR="00651827">
        <w:rPr>
          <w:b/>
          <w:sz w:val="24"/>
          <w:szCs w:val="28"/>
        </w:rPr>
        <w:t xml:space="preserve">Betriebswirtschaftslehre, insbesondere </w:t>
      </w:r>
      <w:r w:rsidRPr="001A5F88">
        <w:rPr>
          <w:b/>
          <w:sz w:val="24"/>
          <w:szCs w:val="28"/>
        </w:rPr>
        <w:t>Innovationsmanagement</w:t>
      </w:r>
    </w:p>
    <w:p w14:paraId="6B683771" w14:textId="68727331" w:rsidR="00A74F4C" w:rsidRDefault="007E7726" w:rsidP="00D42405">
      <w:pPr>
        <w:spacing w:after="120" w:line="360" w:lineRule="auto"/>
        <w:ind w:left="1276"/>
        <w:jc w:val="right"/>
        <w:rPr>
          <w:sz w:val="24"/>
          <w:szCs w:val="28"/>
        </w:rPr>
      </w:pPr>
      <w:r>
        <w:rPr>
          <w:sz w:val="24"/>
          <w:szCs w:val="28"/>
        </w:rPr>
        <w:t>Universität</w:t>
      </w:r>
      <w:r w:rsidR="00A74F4C" w:rsidRPr="001A5F88">
        <w:rPr>
          <w:sz w:val="24"/>
          <w:szCs w:val="28"/>
        </w:rPr>
        <w:t xml:space="preserve"> Potsdam</w:t>
      </w:r>
    </w:p>
    <w:p w14:paraId="09BA08D4" w14:textId="77777777" w:rsidR="00651827" w:rsidRPr="001A5F88" w:rsidRDefault="00651827" w:rsidP="00D42405">
      <w:pPr>
        <w:spacing w:after="120" w:line="360" w:lineRule="auto"/>
        <w:ind w:left="1276"/>
        <w:rPr>
          <w:szCs w:val="28"/>
        </w:rPr>
      </w:pPr>
    </w:p>
    <w:p w14:paraId="590EF7E0" w14:textId="2CF025C3" w:rsidR="007A1B3F" w:rsidRPr="00D42405" w:rsidRDefault="00C24070" w:rsidP="00D42405">
      <w:pPr>
        <w:pStyle w:val="Absatzzitat"/>
        <w:ind w:left="0"/>
        <w:jc w:val="left"/>
        <w:rPr>
          <w:b/>
          <w:bCs/>
          <w:sz w:val="28"/>
          <w:szCs w:val="28"/>
        </w:rPr>
      </w:pPr>
      <w:bookmarkStart w:id="0" w:name="OLE_LINK32"/>
      <w:bookmarkStart w:id="1" w:name="OLE_LINK33"/>
      <w:r w:rsidRPr="00D42405">
        <w:rPr>
          <w:b/>
          <w:bCs/>
          <w:sz w:val="28"/>
          <w:szCs w:val="28"/>
        </w:rPr>
        <w:t>Inhaltsverzeichnis</w:t>
      </w:r>
    </w:p>
    <w:sdt>
      <w:sdtPr>
        <w:rPr>
          <w:sz w:val="22"/>
          <w:szCs w:val="20"/>
        </w:rPr>
        <w:id w:val="1165370276"/>
        <w:docPartObj>
          <w:docPartGallery w:val="Table of Contents"/>
          <w:docPartUnique/>
        </w:docPartObj>
      </w:sdtPr>
      <w:sdtEndPr>
        <w:rPr>
          <w:b/>
          <w:bCs/>
        </w:rPr>
      </w:sdtEndPr>
      <w:sdtContent>
        <w:p w14:paraId="2A1A0A40" w14:textId="547EE127" w:rsidR="007A1B3F" w:rsidRPr="00C24070" w:rsidRDefault="007A1B3F" w:rsidP="00D42405">
          <w:pPr>
            <w:pStyle w:val="Absatzzitat"/>
            <w:spacing w:after="120" w:line="360" w:lineRule="auto"/>
            <w:ind w:left="0"/>
          </w:pPr>
        </w:p>
        <w:p w14:paraId="108D3095" w14:textId="75764AE6" w:rsidR="002359A9" w:rsidRDefault="007A1B3F">
          <w:pPr>
            <w:pStyle w:val="TOC1"/>
            <w:tabs>
              <w:tab w:val="left" w:pos="480"/>
              <w:tab w:val="right" w:leader="dot" w:pos="9061"/>
            </w:tabs>
            <w:rPr>
              <w:rFonts w:eastAsiaTheme="minorEastAsia" w:cstheme="minorBidi"/>
              <w:b w:val="0"/>
              <w:caps w:val="0"/>
              <w:noProof/>
            </w:rPr>
          </w:pPr>
          <w:r w:rsidRPr="00C24070">
            <w:fldChar w:fldCharType="begin"/>
          </w:r>
          <w:r w:rsidRPr="00C24070">
            <w:instrText xml:space="preserve"> TOC \o "1-3" \h \z \u </w:instrText>
          </w:r>
          <w:r w:rsidRPr="00C24070">
            <w:fldChar w:fldCharType="separate"/>
          </w:r>
          <w:hyperlink w:anchor="_Toc87861618" w:history="1">
            <w:r w:rsidR="002359A9" w:rsidRPr="007977D9">
              <w:rPr>
                <w:rStyle w:val="Hyperlink"/>
                <w:noProof/>
              </w:rPr>
              <w:t>1</w:t>
            </w:r>
            <w:r w:rsidR="002359A9">
              <w:rPr>
                <w:rFonts w:eastAsiaTheme="minorEastAsia" w:cstheme="minorBidi"/>
                <w:b w:val="0"/>
                <w:caps w:val="0"/>
                <w:noProof/>
              </w:rPr>
              <w:tab/>
            </w:r>
            <w:r w:rsidR="002359A9" w:rsidRPr="007977D9">
              <w:rPr>
                <w:rStyle w:val="Hyperlink"/>
                <w:noProof/>
              </w:rPr>
              <w:t>Formale Struktur</w:t>
            </w:r>
            <w:r w:rsidR="002359A9">
              <w:rPr>
                <w:noProof/>
                <w:webHidden/>
              </w:rPr>
              <w:tab/>
            </w:r>
            <w:r w:rsidR="002359A9">
              <w:rPr>
                <w:noProof/>
                <w:webHidden/>
              </w:rPr>
              <w:fldChar w:fldCharType="begin"/>
            </w:r>
            <w:r w:rsidR="002359A9">
              <w:rPr>
                <w:noProof/>
                <w:webHidden/>
              </w:rPr>
              <w:instrText xml:space="preserve"> PAGEREF _Toc87861618 \h </w:instrText>
            </w:r>
            <w:r w:rsidR="002359A9">
              <w:rPr>
                <w:noProof/>
                <w:webHidden/>
              </w:rPr>
            </w:r>
            <w:r w:rsidR="002359A9">
              <w:rPr>
                <w:noProof/>
                <w:webHidden/>
              </w:rPr>
              <w:fldChar w:fldCharType="separate"/>
            </w:r>
            <w:r w:rsidR="002359A9">
              <w:rPr>
                <w:noProof/>
                <w:webHidden/>
              </w:rPr>
              <w:t>3</w:t>
            </w:r>
            <w:r w:rsidR="002359A9">
              <w:rPr>
                <w:noProof/>
                <w:webHidden/>
              </w:rPr>
              <w:fldChar w:fldCharType="end"/>
            </w:r>
          </w:hyperlink>
        </w:p>
        <w:p w14:paraId="138D72BD" w14:textId="695BCFA4" w:rsidR="002359A9" w:rsidRDefault="002359A9">
          <w:pPr>
            <w:pStyle w:val="TOC1"/>
            <w:tabs>
              <w:tab w:val="left" w:pos="480"/>
              <w:tab w:val="right" w:leader="dot" w:pos="9061"/>
            </w:tabs>
            <w:rPr>
              <w:rFonts w:eastAsiaTheme="minorEastAsia" w:cstheme="minorBidi"/>
              <w:b w:val="0"/>
              <w:caps w:val="0"/>
              <w:noProof/>
            </w:rPr>
          </w:pPr>
          <w:hyperlink w:anchor="_Toc87861619" w:history="1">
            <w:r w:rsidRPr="007977D9">
              <w:rPr>
                <w:rStyle w:val="Hyperlink"/>
                <w:noProof/>
              </w:rPr>
              <w:t>2</w:t>
            </w:r>
            <w:r>
              <w:rPr>
                <w:rFonts w:eastAsiaTheme="minorEastAsia" w:cstheme="minorBidi"/>
                <w:b w:val="0"/>
                <w:caps w:val="0"/>
                <w:noProof/>
              </w:rPr>
              <w:tab/>
            </w:r>
            <w:r w:rsidRPr="007977D9">
              <w:rPr>
                <w:rStyle w:val="Hyperlink"/>
                <w:noProof/>
              </w:rPr>
              <w:t>Formale Richtlinien</w:t>
            </w:r>
            <w:r>
              <w:rPr>
                <w:noProof/>
                <w:webHidden/>
              </w:rPr>
              <w:tab/>
            </w:r>
            <w:r>
              <w:rPr>
                <w:noProof/>
                <w:webHidden/>
              </w:rPr>
              <w:fldChar w:fldCharType="begin"/>
            </w:r>
            <w:r>
              <w:rPr>
                <w:noProof/>
                <w:webHidden/>
              </w:rPr>
              <w:instrText xml:space="preserve"> PAGEREF _Toc87861619 \h </w:instrText>
            </w:r>
            <w:r>
              <w:rPr>
                <w:noProof/>
                <w:webHidden/>
              </w:rPr>
            </w:r>
            <w:r>
              <w:rPr>
                <w:noProof/>
                <w:webHidden/>
              </w:rPr>
              <w:fldChar w:fldCharType="separate"/>
            </w:r>
            <w:r>
              <w:rPr>
                <w:noProof/>
                <w:webHidden/>
              </w:rPr>
              <w:t>3</w:t>
            </w:r>
            <w:r>
              <w:rPr>
                <w:noProof/>
                <w:webHidden/>
              </w:rPr>
              <w:fldChar w:fldCharType="end"/>
            </w:r>
          </w:hyperlink>
        </w:p>
        <w:p w14:paraId="34776F63" w14:textId="485A55F1" w:rsidR="002359A9" w:rsidRDefault="002359A9">
          <w:pPr>
            <w:pStyle w:val="TOC1"/>
            <w:tabs>
              <w:tab w:val="left" w:pos="480"/>
              <w:tab w:val="right" w:leader="dot" w:pos="9061"/>
            </w:tabs>
            <w:rPr>
              <w:rFonts w:eastAsiaTheme="minorEastAsia" w:cstheme="minorBidi"/>
              <w:b w:val="0"/>
              <w:caps w:val="0"/>
              <w:noProof/>
            </w:rPr>
          </w:pPr>
          <w:hyperlink w:anchor="_Toc87861620" w:history="1">
            <w:r w:rsidRPr="007977D9">
              <w:rPr>
                <w:rStyle w:val="Hyperlink"/>
                <w:noProof/>
              </w:rPr>
              <w:t>3</w:t>
            </w:r>
            <w:r>
              <w:rPr>
                <w:rFonts w:eastAsiaTheme="minorEastAsia" w:cstheme="minorBidi"/>
                <w:b w:val="0"/>
                <w:caps w:val="0"/>
                <w:noProof/>
              </w:rPr>
              <w:tab/>
            </w:r>
            <w:r w:rsidRPr="007977D9">
              <w:rPr>
                <w:rStyle w:val="Hyperlink"/>
                <w:noProof/>
              </w:rPr>
              <w:t>Zitation</w:t>
            </w:r>
            <w:r>
              <w:rPr>
                <w:noProof/>
                <w:webHidden/>
              </w:rPr>
              <w:tab/>
            </w:r>
            <w:r>
              <w:rPr>
                <w:noProof/>
                <w:webHidden/>
              </w:rPr>
              <w:fldChar w:fldCharType="begin"/>
            </w:r>
            <w:r>
              <w:rPr>
                <w:noProof/>
                <w:webHidden/>
              </w:rPr>
              <w:instrText xml:space="preserve"> PAGEREF _Toc87861620 \h </w:instrText>
            </w:r>
            <w:r>
              <w:rPr>
                <w:noProof/>
                <w:webHidden/>
              </w:rPr>
            </w:r>
            <w:r>
              <w:rPr>
                <w:noProof/>
                <w:webHidden/>
              </w:rPr>
              <w:fldChar w:fldCharType="separate"/>
            </w:r>
            <w:r>
              <w:rPr>
                <w:noProof/>
                <w:webHidden/>
              </w:rPr>
              <w:t>4</w:t>
            </w:r>
            <w:r>
              <w:rPr>
                <w:noProof/>
                <w:webHidden/>
              </w:rPr>
              <w:fldChar w:fldCharType="end"/>
            </w:r>
          </w:hyperlink>
        </w:p>
        <w:p w14:paraId="64F901AE" w14:textId="05AE7CA4" w:rsidR="002359A9" w:rsidRDefault="002359A9">
          <w:pPr>
            <w:pStyle w:val="TOC1"/>
            <w:tabs>
              <w:tab w:val="left" w:pos="480"/>
              <w:tab w:val="right" w:leader="dot" w:pos="9061"/>
            </w:tabs>
            <w:rPr>
              <w:rFonts w:eastAsiaTheme="minorEastAsia" w:cstheme="minorBidi"/>
              <w:b w:val="0"/>
              <w:caps w:val="0"/>
              <w:noProof/>
            </w:rPr>
          </w:pPr>
          <w:hyperlink w:anchor="_Toc87861621" w:history="1">
            <w:r w:rsidRPr="007977D9">
              <w:rPr>
                <w:rStyle w:val="Hyperlink"/>
                <w:noProof/>
              </w:rPr>
              <w:t>4</w:t>
            </w:r>
            <w:r>
              <w:rPr>
                <w:rFonts w:eastAsiaTheme="minorEastAsia" w:cstheme="minorBidi"/>
                <w:b w:val="0"/>
                <w:caps w:val="0"/>
                <w:noProof/>
              </w:rPr>
              <w:tab/>
            </w:r>
            <w:r w:rsidRPr="007977D9">
              <w:rPr>
                <w:rStyle w:val="Hyperlink"/>
                <w:noProof/>
              </w:rPr>
              <w:t>Literaturverzeichnis</w:t>
            </w:r>
            <w:r>
              <w:rPr>
                <w:noProof/>
                <w:webHidden/>
              </w:rPr>
              <w:tab/>
            </w:r>
            <w:r>
              <w:rPr>
                <w:noProof/>
                <w:webHidden/>
              </w:rPr>
              <w:fldChar w:fldCharType="begin"/>
            </w:r>
            <w:r>
              <w:rPr>
                <w:noProof/>
                <w:webHidden/>
              </w:rPr>
              <w:instrText xml:space="preserve"> PAGEREF _Toc87861621 \h </w:instrText>
            </w:r>
            <w:r>
              <w:rPr>
                <w:noProof/>
                <w:webHidden/>
              </w:rPr>
            </w:r>
            <w:r>
              <w:rPr>
                <w:noProof/>
                <w:webHidden/>
              </w:rPr>
              <w:fldChar w:fldCharType="separate"/>
            </w:r>
            <w:r>
              <w:rPr>
                <w:noProof/>
                <w:webHidden/>
              </w:rPr>
              <w:t>5</w:t>
            </w:r>
            <w:r>
              <w:rPr>
                <w:noProof/>
                <w:webHidden/>
              </w:rPr>
              <w:fldChar w:fldCharType="end"/>
            </w:r>
          </w:hyperlink>
        </w:p>
        <w:p w14:paraId="3FC24C73" w14:textId="211EAE30" w:rsidR="002359A9" w:rsidRDefault="002359A9">
          <w:pPr>
            <w:pStyle w:val="TOC1"/>
            <w:tabs>
              <w:tab w:val="left" w:pos="480"/>
              <w:tab w:val="right" w:leader="dot" w:pos="9061"/>
            </w:tabs>
            <w:rPr>
              <w:rFonts w:eastAsiaTheme="minorEastAsia" w:cstheme="minorBidi"/>
              <w:b w:val="0"/>
              <w:caps w:val="0"/>
              <w:noProof/>
            </w:rPr>
          </w:pPr>
          <w:hyperlink w:anchor="_Toc87861622" w:history="1">
            <w:r w:rsidRPr="007977D9">
              <w:rPr>
                <w:rStyle w:val="Hyperlink"/>
                <w:noProof/>
              </w:rPr>
              <w:t>5</w:t>
            </w:r>
            <w:r>
              <w:rPr>
                <w:rFonts w:eastAsiaTheme="minorEastAsia" w:cstheme="minorBidi"/>
                <w:b w:val="0"/>
                <w:caps w:val="0"/>
                <w:noProof/>
              </w:rPr>
              <w:tab/>
            </w:r>
            <w:r w:rsidRPr="007977D9">
              <w:rPr>
                <w:rStyle w:val="Hyperlink"/>
                <w:noProof/>
              </w:rPr>
              <w:t>Beschriftungen</w:t>
            </w:r>
            <w:r>
              <w:rPr>
                <w:noProof/>
                <w:webHidden/>
              </w:rPr>
              <w:tab/>
            </w:r>
            <w:r>
              <w:rPr>
                <w:noProof/>
                <w:webHidden/>
              </w:rPr>
              <w:fldChar w:fldCharType="begin"/>
            </w:r>
            <w:r>
              <w:rPr>
                <w:noProof/>
                <w:webHidden/>
              </w:rPr>
              <w:instrText xml:space="preserve"> PAGEREF _Toc87861622 \h </w:instrText>
            </w:r>
            <w:r>
              <w:rPr>
                <w:noProof/>
                <w:webHidden/>
              </w:rPr>
            </w:r>
            <w:r>
              <w:rPr>
                <w:noProof/>
                <w:webHidden/>
              </w:rPr>
              <w:fldChar w:fldCharType="separate"/>
            </w:r>
            <w:r>
              <w:rPr>
                <w:noProof/>
                <w:webHidden/>
              </w:rPr>
              <w:t>6</w:t>
            </w:r>
            <w:r>
              <w:rPr>
                <w:noProof/>
                <w:webHidden/>
              </w:rPr>
              <w:fldChar w:fldCharType="end"/>
            </w:r>
          </w:hyperlink>
        </w:p>
        <w:p w14:paraId="1BFBA242" w14:textId="74C49ED6" w:rsidR="002359A9" w:rsidRDefault="002359A9">
          <w:pPr>
            <w:pStyle w:val="TOC1"/>
            <w:tabs>
              <w:tab w:val="left" w:pos="480"/>
              <w:tab w:val="right" w:leader="dot" w:pos="9061"/>
            </w:tabs>
            <w:rPr>
              <w:rFonts w:eastAsiaTheme="minorEastAsia" w:cstheme="minorBidi"/>
              <w:b w:val="0"/>
              <w:caps w:val="0"/>
              <w:noProof/>
            </w:rPr>
          </w:pPr>
          <w:hyperlink w:anchor="_Toc87861623" w:history="1">
            <w:r w:rsidRPr="007977D9">
              <w:rPr>
                <w:rStyle w:val="Hyperlink"/>
                <w:noProof/>
              </w:rPr>
              <w:t>6</w:t>
            </w:r>
            <w:r>
              <w:rPr>
                <w:rFonts w:eastAsiaTheme="minorEastAsia" w:cstheme="minorBidi"/>
                <w:b w:val="0"/>
                <w:caps w:val="0"/>
                <w:noProof/>
              </w:rPr>
              <w:tab/>
            </w:r>
            <w:r w:rsidRPr="007977D9">
              <w:rPr>
                <w:rStyle w:val="Hyperlink"/>
                <w:noProof/>
              </w:rPr>
              <w:t>Genderneutrale Sprache</w:t>
            </w:r>
            <w:r>
              <w:rPr>
                <w:noProof/>
                <w:webHidden/>
              </w:rPr>
              <w:tab/>
            </w:r>
            <w:r>
              <w:rPr>
                <w:noProof/>
                <w:webHidden/>
              </w:rPr>
              <w:fldChar w:fldCharType="begin"/>
            </w:r>
            <w:r>
              <w:rPr>
                <w:noProof/>
                <w:webHidden/>
              </w:rPr>
              <w:instrText xml:space="preserve"> PAGEREF _Toc87861623 \h </w:instrText>
            </w:r>
            <w:r>
              <w:rPr>
                <w:noProof/>
                <w:webHidden/>
              </w:rPr>
            </w:r>
            <w:r>
              <w:rPr>
                <w:noProof/>
                <w:webHidden/>
              </w:rPr>
              <w:fldChar w:fldCharType="separate"/>
            </w:r>
            <w:r>
              <w:rPr>
                <w:noProof/>
                <w:webHidden/>
              </w:rPr>
              <w:t>7</w:t>
            </w:r>
            <w:r>
              <w:rPr>
                <w:noProof/>
                <w:webHidden/>
              </w:rPr>
              <w:fldChar w:fldCharType="end"/>
            </w:r>
          </w:hyperlink>
        </w:p>
        <w:p w14:paraId="1F8C8696" w14:textId="0E0C3680" w:rsidR="002359A9" w:rsidRDefault="002359A9">
          <w:pPr>
            <w:pStyle w:val="TOC1"/>
            <w:tabs>
              <w:tab w:val="right" w:leader="dot" w:pos="9061"/>
            </w:tabs>
            <w:rPr>
              <w:rFonts w:eastAsiaTheme="minorEastAsia" w:cstheme="minorBidi"/>
              <w:b w:val="0"/>
              <w:caps w:val="0"/>
              <w:noProof/>
            </w:rPr>
          </w:pPr>
          <w:hyperlink w:anchor="_Toc87861624" w:history="1">
            <w:r w:rsidRPr="007977D9">
              <w:rPr>
                <w:rStyle w:val="Hyperlink"/>
                <w:noProof/>
              </w:rPr>
              <w:t>Anhang A: Vorlage Titelseite</w:t>
            </w:r>
            <w:r>
              <w:rPr>
                <w:noProof/>
                <w:webHidden/>
              </w:rPr>
              <w:tab/>
            </w:r>
            <w:r>
              <w:rPr>
                <w:noProof/>
                <w:webHidden/>
              </w:rPr>
              <w:fldChar w:fldCharType="begin"/>
            </w:r>
            <w:r>
              <w:rPr>
                <w:noProof/>
                <w:webHidden/>
              </w:rPr>
              <w:instrText xml:space="preserve"> PAGEREF _Toc87861624 \h </w:instrText>
            </w:r>
            <w:r>
              <w:rPr>
                <w:noProof/>
                <w:webHidden/>
              </w:rPr>
            </w:r>
            <w:r>
              <w:rPr>
                <w:noProof/>
                <w:webHidden/>
              </w:rPr>
              <w:fldChar w:fldCharType="separate"/>
            </w:r>
            <w:r>
              <w:rPr>
                <w:noProof/>
                <w:webHidden/>
              </w:rPr>
              <w:t>8</w:t>
            </w:r>
            <w:r>
              <w:rPr>
                <w:noProof/>
                <w:webHidden/>
              </w:rPr>
              <w:fldChar w:fldCharType="end"/>
            </w:r>
          </w:hyperlink>
        </w:p>
        <w:p w14:paraId="4407F5A4" w14:textId="4D0694F4" w:rsidR="007A1B3F" w:rsidRPr="00C24070" w:rsidRDefault="007A1B3F" w:rsidP="00D42405">
          <w:pPr>
            <w:spacing w:after="120" w:line="360" w:lineRule="auto"/>
          </w:pPr>
          <w:r w:rsidRPr="00C24070">
            <w:rPr>
              <w:b/>
              <w:bCs/>
            </w:rPr>
            <w:fldChar w:fldCharType="end"/>
          </w:r>
        </w:p>
      </w:sdtContent>
    </w:sdt>
    <w:bookmarkEnd w:id="0"/>
    <w:bookmarkEnd w:id="1"/>
    <w:p w14:paraId="76A0874B" w14:textId="77777777" w:rsidR="00976541" w:rsidRPr="00C24070" w:rsidRDefault="00976541">
      <w:pPr>
        <w:spacing w:after="120" w:line="360" w:lineRule="auto"/>
        <w:sectPr w:rsidR="00976541" w:rsidRPr="00C24070" w:rsidSect="00466CD9">
          <w:headerReference w:type="default" r:id="rId11"/>
          <w:footerReference w:type="default" r:id="rId12"/>
          <w:pgSz w:w="11907" w:h="16840" w:code="9"/>
          <w:pgMar w:top="1899" w:right="1418" w:bottom="1332" w:left="1418" w:header="1134" w:footer="567" w:gutter="0"/>
          <w:cols w:space="720"/>
          <w:titlePg/>
          <w:docGrid w:linePitch="299"/>
        </w:sectPr>
        <w:pPrChange w:id="2" w:author="Brennecke, Julia" w:date="2021-11-13T10:01:00Z">
          <w:pPr/>
        </w:pPrChange>
      </w:pPr>
    </w:p>
    <w:p w14:paraId="071517BF" w14:textId="035A6B0B" w:rsidR="001F68ED" w:rsidRDefault="00A821F1" w:rsidP="00047EE0">
      <w:pPr>
        <w:spacing w:after="120" w:line="360" w:lineRule="auto"/>
      </w:pPr>
      <w:r w:rsidRPr="00C24070">
        <w:lastRenderedPageBreak/>
        <w:t>Bitte verwenden Sie als Format für Ihre</w:t>
      </w:r>
      <w:r w:rsidR="00651827">
        <w:t xml:space="preserve"> wissenschaftliche Arbeit </w:t>
      </w:r>
      <w:r w:rsidRPr="00C24070">
        <w:t>das Format, das wir Ihnen mit diesem Dokument vorgeben. Der Text in diesem Dokument ist in MS Word und mit Hilfe eines Stylesheets verfasst, das Ihnen nun zur Verfügung steht. Um alle Anforderungen zu erfüllen, müssen Sie nur Ihren Text in diese Vorlage einfügen</w:t>
      </w:r>
      <w:r w:rsidR="00E00061">
        <w:t xml:space="preserve"> und den vorhandenen Text löschen</w:t>
      </w:r>
      <w:r w:rsidRPr="00C24070">
        <w:t xml:space="preserve">. Es steht Ihnen </w:t>
      </w:r>
      <w:r w:rsidR="00651827" w:rsidRPr="00C24070">
        <w:t>frei</w:t>
      </w:r>
      <w:r w:rsidRPr="00C24070">
        <w:t xml:space="preserve"> auch jedes andere Textverarbeitungsprogramm zu verwenden, vorausgesetzt sie übernehmen die von uns in diesem Dokument gesetzten Formateinstellungen.</w:t>
      </w:r>
    </w:p>
    <w:p w14:paraId="3EC93CF8" w14:textId="77777777" w:rsidR="00A1007A" w:rsidRDefault="00A1007A" w:rsidP="00A1007A">
      <w:pPr>
        <w:spacing w:after="120" w:line="360" w:lineRule="auto"/>
      </w:pPr>
    </w:p>
    <w:p w14:paraId="376D3114" w14:textId="2BFD999E" w:rsidR="001F68ED" w:rsidRPr="00C24070" w:rsidRDefault="001F68ED" w:rsidP="002359A9">
      <w:pPr>
        <w:pStyle w:val="Heading1"/>
      </w:pPr>
      <w:bookmarkStart w:id="3" w:name="_Toc87861618"/>
      <w:r w:rsidRPr="00C24070">
        <w:t>Formale Struktur</w:t>
      </w:r>
      <w:bookmarkEnd w:id="3"/>
    </w:p>
    <w:p w14:paraId="15FA5541" w14:textId="5725B377" w:rsidR="001F68ED" w:rsidRPr="00C24070" w:rsidRDefault="001F68ED" w:rsidP="00D42405">
      <w:pPr>
        <w:spacing w:after="120" w:line="360" w:lineRule="auto"/>
      </w:pPr>
      <w:r w:rsidRPr="00C24070">
        <w:t>Im Bezug zur allgemeinen Struktur orientieren Sie sich bitte an folgender Strukturierung:</w:t>
      </w:r>
    </w:p>
    <w:p w14:paraId="5E45A2A4" w14:textId="3FF5AE7B" w:rsidR="001F68ED" w:rsidRPr="00C24070" w:rsidRDefault="001F68ED" w:rsidP="00D42405">
      <w:pPr>
        <w:pStyle w:val="ListParagraph"/>
        <w:numPr>
          <w:ilvl w:val="0"/>
          <w:numId w:val="29"/>
        </w:numPr>
        <w:spacing w:after="120" w:line="360" w:lineRule="auto"/>
      </w:pPr>
      <w:r w:rsidRPr="00C24070">
        <w:t>Titelblatt (</w:t>
      </w:r>
      <w:r w:rsidR="00A1007A">
        <w:t>siehe Anhang A für eine Vorlage</w:t>
      </w:r>
      <w:r w:rsidRPr="00C24070">
        <w:t>)</w:t>
      </w:r>
    </w:p>
    <w:p w14:paraId="307D647E" w14:textId="2CCB2EED" w:rsidR="001F68ED" w:rsidRPr="00C24070" w:rsidRDefault="00E00061" w:rsidP="00D42405">
      <w:pPr>
        <w:pStyle w:val="ListParagraph"/>
        <w:numPr>
          <w:ilvl w:val="0"/>
          <w:numId w:val="29"/>
        </w:numPr>
        <w:spacing w:after="120" w:line="360" w:lineRule="auto"/>
      </w:pPr>
      <w:r>
        <w:t>V</w:t>
      </w:r>
      <w:r w:rsidR="001F68ED" w:rsidRPr="00C24070">
        <w:t>erzeichnis</w:t>
      </w:r>
      <w:r>
        <w:t>se</w:t>
      </w:r>
      <w:r w:rsidR="001F68ED" w:rsidRPr="00C24070">
        <w:t xml:space="preserve"> (mit Seitenzahlen)</w:t>
      </w:r>
    </w:p>
    <w:p w14:paraId="26E87D0D" w14:textId="68DE805A" w:rsidR="00E00061" w:rsidRDefault="00E00061" w:rsidP="00D42405">
      <w:pPr>
        <w:pStyle w:val="ListParagraph"/>
        <w:numPr>
          <w:ilvl w:val="1"/>
          <w:numId w:val="29"/>
        </w:numPr>
        <w:spacing w:after="120" w:line="360" w:lineRule="auto"/>
      </w:pPr>
      <w:r>
        <w:t>Inhaltsverzeichnis</w:t>
      </w:r>
    </w:p>
    <w:p w14:paraId="5584F35D" w14:textId="09D40C4C" w:rsidR="001F68ED" w:rsidRPr="00C24070" w:rsidRDefault="001F68ED" w:rsidP="00D42405">
      <w:pPr>
        <w:pStyle w:val="ListParagraph"/>
        <w:numPr>
          <w:ilvl w:val="1"/>
          <w:numId w:val="29"/>
        </w:numPr>
        <w:spacing w:after="120" w:line="360" w:lineRule="auto"/>
      </w:pPr>
      <w:r w:rsidRPr="00C24070">
        <w:t>Liste mit den verwendeten Bildern (mit Seitenzahlen)</w:t>
      </w:r>
    </w:p>
    <w:p w14:paraId="68791C76" w14:textId="3987B26C" w:rsidR="001F68ED" w:rsidRPr="00C24070" w:rsidRDefault="001F68ED" w:rsidP="00D42405">
      <w:pPr>
        <w:pStyle w:val="ListParagraph"/>
        <w:numPr>
          <w:ilvl w:val="1"/>
          <w:numId w:val="29"/>
        </w:numPr>
        <w:spacing w:after="120" w:line="360" w:lineRule="auto"/>
      </w:pPr>
      <w:r w:rsidRPr="00C24070">
        <w:t>Liste mit den verwendeten Tabellen (mit Seitenzahlen)</w:t>
      </w:r>
    </w:p>
    <w:p w14:paraId="0945C75E" w14:textId="2B6509D3" w:rsidR="001F68ED" w:rsidRPr="00C24070" w:rsidRDefault="001F68ED" w:rsidP="00D42405">
      <w:pPr>
        <w:pStyle w:val="ListParagraph"/>
        <w:numPr>
          <w:ilvl w:val="1"/>
          <w:numId w:val="29"/>
        </w:numPr>
        <w:spacing w:after="120" w:line="360" w:lineRule="auto"/>
      </w:pPr>
      <w:r w:rsidRPr="00C24070">
        <w:t>Liste mit den verwendeten Abkürzungen</w:t>
      </w:r>
    </w:p>
    <w:p w14:paraId="1C2CD664" w14:textId="77777777" w:rsidR="00390798" w:rsidRDefault="00651827" w:rsidP="00D42405">
      <w:pPr>
        <w:pStyle w:val="ListParagraph"/>
        <w:numPr>
          <w:ilvl w:val="0"/>
          <w:numId w:val="29"/>
        </w:numPr>
        <w:spacing w:after="120" w:line="360" w:lineRule="auto"/>
      </w:pPr>
      <w:r>
        <w:t>Inhal</w:t>
      </w:r>
      <w:r w:rsidR="00390798">
        <w:t>t</w:t>
      </w:r>
    </w:p>
    <w:p w14:paraId="0A72D3A6" w14:textId="7F2976B8" w:rsidR="001F68ED" w:rsidRDefault="001F68ED" w:rsidP="00D42405">
      <w:pPr>
        <w:pStyle w:val="ListParagraph"/>
        <w:numPr>
          <w:ilvl w:val="0"/>
          <w:numId w:val="29"/>
        </w:numPr>
        <w:spacing w:after="120" w:line="360" w:lineRule="auto"/>
      </w:pPr>
      <w:r w:rsidRPr="00C24070">
        <w:t>Literatur-/Referenzverzeichnis</w:t>
      </w:r>
    </w:p>
    <w:p w14:paraId="53FEE428" w14:textId="1EF48827" w:rsidR="00A1007A" w:rsidRDefault="00390798" w:rsidP="00A1007A">
      <w:pPr>
        <w:pStyle w:val="ListParagraph"/>
        <w:numPr>
          <w:ilvl w:val="0"/>
          <w:numId w:val="29"/>
        </w:numPr>
        <w:spacing w:after="120" w:line="360" w:lineRule="auto"/>
      </w:pPr>
      <w:r>
        <w:t>Anhang</w:t>
      </w:r>
    </w:p>
    <w:p w14:paraId="26180A93" w14:textId="77777777" w:rsidR="00A1007A" w:rsidRPr="00C24070" w:rsidRDefault="00A1007A" w:rsidP="00A1007A">
      <w:pPr>
        <w:pStyle w:val="ListParagraph"/>
        <w:spacing w:after="120" w:line="360" w:lineRule="auto"/>
      </w:pPr>
    </w:p>
    <w:p w14:paraId="62C16057" w14:textId="443A71F7" w:rsidR="00976541" w:rsidRPr="00C24070" w:rsidRDefault="0065507B" w:rsidP="002359A9">
      <w:pPr>
        <w:pStyle w:val="Heading1"/>
      </w:pPr>
      <w:bookmarkStart w:id="4" w:name="_Toc87861619"/>
      <w:r w:rsidRPr="00C24070">
        <w:t>Formal</w:t>
      </w:r>
      <w:r w:rsidR="001F68ED" w:rsidRPr="00C24070">
        <w:t>e Richtlinien</w:t>
      </w:r>
      <w:bookmarkEnd w:id="4"/>
    </w:p>
    <w:p w14:paraId="30B9033D" w14:textId="7EBD51BD" w:rsidR="001F68ED" w:rsidRPr="00C24070" w:rsidRDefault="001F68ED" w:rsidP="00D42405">
      <w:pPr>
        <w:spacing w:after="120" w:line="360" w:lineRule="auto"/>
      </w:pPr>
      <w:r w:rsidRPr="00C24070">
        <w:t xml:space="preserve">Dieses Dokument ist entsprechend den Anforderungen </w:t>
      </w:r>
      <w:r w:rsidR="00651827">
        <w:t xml:space="preserve">wissenschaftlicher Arbeiten </w:t>
      </w:r>
      <w:r w:rsidRPr="00C24070">
        <w:t xml:space="preserve">vorformatiert. Die Seitenabstände sind für den </w:t>
      </w:r>
      <w:r w:rsidRPr="00C24070">
        <w:rPr>
          <w:b/>
        </w:rPr>
        <w:t xml:space="preserve">Kopfbereich </w:t>
      </w:r>
      <w:r w:rsidRPr="00C24070">
        <w:t xml:space="preserve">und für den </w:t>
      </w:r>
      <w:r w:rsidRPr="00C24070">
        <w:rPr>
          <w:b/>
        </w:rPr>
        <w:t>Fußbereich mit 2,</w:t>
      </w:r>
      <w:r w:rsidR="00047EE0">
        <w:rPr>
          <w:b/>
        </w:rPr>
        <w:t>5</w:t>
      </w:r>
      <w:r w:rsidR="00047EE0" w:rsidRPr="00C24070">
        <w:rPr>
          <w:b/>
        </w:rPr>
        <w:t xml:space="preserve"> </w:t>
      </w:r>
      <w:r w:rsidRPr="00C24070">
        <w:rPr>
          <w:b/>
        </w:rPr>
        <w:t>cm</w:t>
      </w:r>
      <w:r w:rsidRPr="00C24070">
        <w:t xml:space="preserve"> definiert. Der </w:t>
      </w:r>
      <w:r w:rsidRPr="00C24070">
        <w:rPr>
          <w:b/>
        </w:rPr>
        <w:t>Seitenabstand beträgt links</w:t>
      </w:r>
      <w:r w:rsidR="00047EE0">
        <w:rPr>
          <w:b/>
        </w:rPr>
        <w:t xml:space="preserve"> 2,5 cm</w:t>
      </w:r>
      <w:r w:rsidRPr="00C24070">
        <w:rPr>
          <w:b/>
        </w:rPr>
        <w:t xml:space="preserve">, </w:t>
      </w:r>
      <w:r w:rsidR="00047EE0">
        <w:rPr>
          <w:b/>
        </w:rPr>
        <w:t>so</w:t>
      </w:r>
      <w:r w:rsidRPr="00C24070">
        <w:rPr>
          <w:b/>
        </w:rPr>
        <w:t xml:space="preserve">wie rechts </w:t>
      </w:r>
      <w:r w:rsidR="00047EE0">
        <w:rPr>
          <w:b/>
        </w:rPr>
        <w:t>4</w:t>
      </w:r>
      <w:r w:rsidRPr="00C24070">
        <w:rPr>
          <w:b/>
        </w:rPr>
        <w:t xml:space="preserve"> cm</w:t>
      </w:r>
      <w:r w:rsidRPr="00C24070">
        <w:t>. Bitte achten Sie darauf diese Formatierung beizubehalten. Die einzige Ausnahme bildet die Titelseite, diese dürfen Sie, wie bereits erwähnt, frei nach Ihren Vorstellungen gestalten.</w:t>
      </w:r>
    </w:p>
    <w:p w14:paraId="0F4B96F2" w14:textId="2732D865" w:rsidR="004A6126" w:rsidRDefault="001F68ED" w:rsidP="00D42405">
      <w:pPr>
        <w:spacing w:after="120" w:line="360" w:lineRule="auto"/>
      </w:pPr>
      <w:r w:rsidRPr="00C24070">
        <w:t xml:space="preserve">Alle Textpassagen müssen/sollten in </w:t>
      </w:r>
      <w:r w:rsidRPr="00C24070">
        <w:rPr>
          <w:b/>
        </w:rPr>
        <w:t>Calibri</w:t>
      </w:r>
      <w:r w:rsidRPr="00C24070">
        <w:t xml:space="preserve">, der </w:t>
      </w:r>
      <w:r w:rsidRPr="00C24070">
        <w:rPr>
          <w:b/>
        </w:rPr>
        <w:t>Schriftgröße 11 (size)</w:t>
      </w:r>
      <w:r w:rsidRPr="00C24070">
        <w:t xml:space="preserve"> und im </w:t>
      </w:r>
      <w:r w:rsidRPr="00C24070">
        <w:rPr>
          <w:b/>
        </w:rPr>
        <w:t>Blocksatz</w:t>
      </w:r>
      <w:r w:rsidRPr="00C24070">
        <w:t xml:space="preserve"> verfasst werden. Der </w:t>
      </w:r>
      <w:r w:rsidRPr="00C24070">
        <w:rPr>
          <w:b/>
        </w:rPr>
        <w:t>Abstand zwischen den Zeilen ist mit Mehrfach (1,</w:t>
      </w:r>
      <w:r w:rsidR="00195313">
        <w:rPr>
          <w:b/>
        </w:rPr>
        <w:t>5</w:t>
      </w:r>
      <w:r w:rsidRPr="00C24070">
        <w:rPr>
          <w:b/>
        </w:rPr>
        <w:t>)</w:t>
      </w:r>
      <w:r w:rsidRPr="00C24070">
        <w:t xml:space="preserve"> definiert, der Abstand zwischen den einzelnen </w:t>
      </w:r>
      <w:r w:rsidRPr="00C24070">
        <w:rPr>
          <w:b/>
        </w:rPr>
        <w:t xml:space="preserve">Absätzen mit </w:t>
      </w:r>
      <w:r w:rsidR="00047EE0">
        <w:rPr>
          <w:b/>
        </w:rPr>
        <w:t>6</w:t>
      </w:r>
      <w:r w:rsidR="00047EE0" w:rsidRPr="00C24070">
        <w:rPr>
          <w:b/>
        </w:rPr>
        <w:t xml:space="preserve"> </w:t>
      </w:r>
      <w:r w:rsidRPr="00C24070">
        <w:rPr>
          <w:b/>
        </w:rPr>
        <w:t>p</w:t>
      </w:r>
      <w:bookmarkStart w:id="5" w:name="_GoBack"/>
      <w:bookmarkEnd w:id="5"/>
      <w:r w:rsidRPr="00C24070">
        <w:rPr>
          <w:b/>
        </w:rPr>
        <w:t>t</w:t>
      </w:r>
      <w:r w:rsidRPr="00C24070">
        <w:t xml:space="preserve">. </w:t>
      </w:r>
      <w:r w:rsidRPr="00C24070">
        <w:rPr>
          <w:b/>
        </w:rPr>
        <w:t>Fußnoten</w:t>
      </w:r>
      <w:r w:rsidRPr="00C24070">
        <w:t xml:space="preserve"> </w:t>
      </w:r>
      <w:r w:rsidR="00047EE0">
        <w:t xml:space="preserve">(falls Sie verwendet werden) </w:t>
      </w:r>
      <w:r w:rsidRPr="00C24070">
        <w:t xml:space="preserve">müssen über einen </w:t>
      </w:r>
      <w:r w:rsidRPr="00C24070">
        <w:rPr>
          <w:b/>
        </w:rPr>
        <w:t>hochgestellten Index</w:t>
      </w:r>
      <w:r w:rsidRPr="00C24070">
        <w:t xml:space="preserve"> indiziert werden. Bitte beachten Sie, dass Sie </w:t>
      </w:r>
      <w:r w:rsidRPr="00C24070">
        <w:rPr>
          <w:b/>
        </w:rPr>
        <w:t>keine Teilüberschriften kleiner als Level 3</w:t>
      </w:r>
      <w:r w:rsidRPr="00C24070">
        <w:t xml:space="preserve"> verwenden. Alle </w:t>
      </w:r>
      <w:r w:rsidRPr="00C24070">
        <w:rPr>
          <w:b/>
        </w:rPr>
        <w:t>Überschriften auf dem 1. Level</w:t>
      </w:r>
      <w:r w:rsidRPr="00C24070">
        <w:t xml:space="preserve"> müssen </w:t>
      </w:r>
      <w:r w:rsidRPr="00C24070">
        <w:lastRenderedPageBreak/>
        <w:t xml:space="preserve">eine </w:t>
      </w:r>
      <w:r w:rsidRPr="00C24070">
        <w:rPr>
          <w:b/>
        </w:rPr>
        <w:t>Schriftgröße von 14 pts</w:t>
      </w:r>
      <w:r w:rsidRPr="00C24070">
        <w:t xml:space="preserve"> haben und </w:t>
      </w:r>
      <w:r w:rsidRPr="00C24070">
        <w:rPr>
          <w:b/>
        </w:rPr>
        <w:t>fett</w:t>
      </w:r>
      <w:r w:rsidRPr="00C24070">
        <w:t xml:space="preserve"> formatiert sein, alle Überschriften auf dem </w:t>
      </w:r>
      <w:r w:rsidRPr="00C24070">
        <w:rPr>
          <w:b/>
        </w:rPr>
        <w:t>2. Level</w:t>
      </w:r>
      <w:r w:rsidRPr="00C24070">
        <w:t xml:space="preserve"> haben die </w:t>
      </w:r>
      <w:r w:rsidRPr="00C24070">
        <w:rPr>
          <w:b/>
        </w:rPr>
        <w:t>Schriftgröße 12</w:t>
      </w:r>
      <w:r w:rsidRPr="00C24070">
        <w:t xml:space="preserve"> und sind ebenfalls </w:t>
      </w:r>
      <w:r w:rsidRPr="00C24070">
        <w:rPr>
          <w:b/>
        </w:rPr>
        <w:t>fett</w:t>
      </w:r>
      <w:r w:rsidRPr="00C24070">
        <w:t xml:space="preserve"> formatiert. Alle Überschriften auf dem </w:t>
      </w:r>
      <w:r w:rsidRPr="00C24070">
        <w:rPr>
          <w:b/>
        </w:rPr>
        <w:t>3. Level</w:t>
      </w:r>
      <w:r w:rsidRPr="00C24070">
        <w:t xml:space="preserve"> sind in </w:t>
      </w:r>
      <w:r w:rsidR="00195313" w:rsidRPr="00390798">
        <w:rPr>
          <w:i/>
        </w:rPr>
        <w:t xml:space="preserve">kursiv </w:t>
      </w:r>
      <w:r w:rsidRPr="00C24070">
        <w:t xml:space="preserve">formatiert. Bitte achten Sie auch darauf, dass Sie die </w:t>
      </w:r>
      <w:r w:rsidRPr="00C24070">
        <w:rPr>
          <w:b/>
        </w:rPr>
        <w:t>automatische Silbentrennung</w:t>
      </w:r>
      <w:r w:rsidRPr="00C24070">
        <w:t xml:space="preserve"> und automatische Generierung von </w:t>
      </w:r>
      <w:r w:rsidRPr="00C24070">
        <w:rPr>
          <w:b/>
        </w:rPr>
        <w:t>Seitenzahlen</w:t>
      </w:r>
      <w:r w:rsidRPr="00C24070">
        <w:t xml:space="preserve"> aktiviert haben.</w:t>
      </w:r>
      <w:r w:rsidR="004A6126" w:rsidRPr="004A6126">
        <w:t xml:space="preserve"> </w:t>
      </w:r>
      <w:r w:rsidR="004A6126">
        <w:t>Bitte halten Sie die allgemeine Gliederungslogik ein. In jeder Gliederungsebene müssen mindestens zwei Kapitel vorhanden sein. D.h. Kapitel 1.1. kann nicht ohne Kapitel 1.2. existieren.</w:t>
      </w:r>
    </w:p>
    <w:p w14:paraId="3941FA35" w14:textId="58D18666" w:rsidR="00976541" w:rsidRPr="00C24070" w:rsidRDefault="00976541" w:rsidP="00D42405">
      <w:pPr>
        <w:spacing w:after="120" w:line="360" w:lineRule="auto"/>
      </w:pPr>
    </w:p>
    <w:p w14:paraId="3328941A" w14:textId="5249F842" w:rsidR="00976541" w:rsidRPr="00C24070" w:rsidRDefault="00E43AA5" w:rsidP="002359A9">
      <w:pPr>
        <w:pStyle w:val="Heading1"/>
      </w:pPr>
      <w:bookmarkStart w:id="6" w:name="_Toc87861620"/>
      <w:r w:rsidRPr="00C24070">
        <w:t>Zitation</w:t>
      </w:r>
      <w:bookmarkEnd w:id="6"/>
    </w:p>
    <w:p w14:paraId="22D14653" w14:textId="68DE38A6" w:rsidR="009D2189" w:rsidRPr="00F633BE" w:rsidRDefault="00E43AA5" w:rsidP="00D42405">
      <w:pPr>
        <w:spacing w:after="120" w:line="360" w:lineRule="auto"/>
      </w:pPr>
      <w:r w:rsidRPr="00C24070">
        <w:t xml:space="preserve">Grundlegend müssen Sie alle </w:t>
      </w:r>
      <w:r w:rsidR="00E00061">
        <w:t xml:space="preserve">Argumente und Informationen, die nicht Ihrer eigenen Forschung entstammen, durch die Angabe von Referenzen belegen. </w:t>
      </w:r>
      <w:r w:rsidR="00E00061" w:rsidRPr="00C24070">
        <w:t>Direkte</w:t>
      </w:r>
      <w:r w:rsidR="00E00061">
        <w:t xml:space="preserve">, wortwörtliche Angaben werden im Text durch Anführungszeichen sowie durch die Angabe von Autorennachname, Jahreszahl der Veröffentlichung und die Seitenzahl des direkten Zitats gekennzeichnet (z.B. </w:t>
      </w:r>
      <w:r w:rsidR="007A3C5A">
        <w:t>Müller</w:t>
      </w:r>
      <w:r w:rsidR="00E00061">
        <w:t xml:space="preserve">, 2018, S. 23). </w:t>
      </w:r>
      <w:r w:rsidR="00195313">
        <w:t xml:space="preserve">Direkte Zitate sollten sehr sparsam verwendet werden. </w:t>
      </w:r>
      <w:r w:rsidR="00E00061">
        <w:t>I</w:t>
      </w:r>
      <w:r w:rsidR="00E00061" w:rsidRPr="00C24070">
        <w:t>ndirekte Zitate</w:t>
      </w:r>
      <w:r w:rsidR="00E00061">
        <w:t xml:space="preserve"> werden im Text durch die Angabe von Autorennachname und Jahreszahl der Veröffentlichung direkt nach dem entsprechenden Beleg gekennzeichnet (z.B. </w:t>
      </w:r>
      <w:r w:rsidR="007A3C5A">
        <w:t>Müller</w:t>
      </w:r>
      <w:r w:rsidR="00E00061">
        <w:t xml:space="preserve">, 2018). </w:t>
      </w:r>
      <w:r w:rsidR="009D2189" w:rsidRPr="00F633BE">
        <w:t>Gleiches gilt für Spezialfälle wie das Zitieren aus eigenen Erhebungen wie z.B. Interviews.</w:t>
      </w:r>
    </w:p>
    <w:p w14:paraId="5183B272" w14:textId="77777777" w:rsidR="009D2189" w:rsidRPr="00F633BE" w:rsidRDefault="009D2189" w:rsidP="00D42405">
      <w:pPr>
        <w:pStyle w:val="Absatzzitat"/>
        <w:spacing w:after="120" w:line="360" w:lineRule="auto"/>
      </w:pPr>
      <w:r w:rsidRPr="00F633BE">
        <w:rPr>
          <w:lang w:val="en-GB"/>
        </w:rPr>
        <w:t xml:space="preserve">“Our results must not lead to exceeding optimism concerning Weblog technology. Therefore, we should consider two central limitations of this study. First, the Weblog technology was at the time of our study and still is a fashionable technology. Second, the actors of the research are technophile persons with a high level of interest in technology, as well as software </w:t>
      </w:r>
      <w:proofErr w:type="gramStart"/>
      <w:r w:rsidRPr="00F633BE">
        <w:rPr>
          <w:lang w:val="en-GB"/>
        </w:rPr>
        <w:t>development.“</w:t>
      </w:r>
      <w:proofErr w:type="gramEnd"/>
      <w:r w:rsidRPr="00F633BE">
        <w:rPr>
          <w:lang w:val="en-GB"/>
        </w:rPr>
        <w:t xml:space="preserve"> </w:t>
      </w:r>
      <w:r w:rsidRPr="00F633BE">
        <w:t>(Kaiser et al., 2007, S.401).</w:t>
      </w:r>
    </w:p>
    <w:p w14:paraId="3F176511" w14:textId="404E515D" w:rsidR="009D2189" w:rsidRDefault="009D2189" w:rsidP="00047EE0">
      <w:pPr>
        <w:spacing w:after="120" w:line="360" w:lineRule="auto"/>
      </w:pPr>
      <w:r w:rsidRPr="00F633BE">
        <w:t xml:space="preserve">Sie haben soeben ein Zitat aus einem Beitrag gelesen – formatiert mit der Formatvorlage „Absatzzitat“ (Abstand nach Absatz </w:t>
      </w:r>
      <w:r w:rsidR="00ED0639">
        <w:t>6</w:t>
      </w:r>
      <w:r w:rsidR="00ED0639" w:rsidRPr="00F633BE">
        <w:t>pt</w:t>
      </w:r>
      <w:r w:rsidRPr="00F633BE">
        <w:t xml:space="preserve">, Einzug links und rechts je ein cm, Blocksatz, Zeilenabstand einfach, Calibri 10pt). Ist das Zitat kürzer als eine Zeile, so wird es nicht gesondert formatiert, sondern in den Text integriert. Als Beispiel: Formale Strukturen sind </w:t>
      </w:r>
      <w:r w:rsidR="007A3C5A" w:rsidRPr="00F633BE">
        <w:t>notwendige,</w:t>
      </w:r>
      <w:r w:rsidRPr="00F633BE">
        <w:t xml:space="preserve"> aber nicht hinreichende Bedingungen, mit denen Rahmenkonzessionen „für erfolgreiche Innovationen geschaffen werden können“ (</w:t>
      </w:r>
      <w:r w:rsidR="007A3C5A">
        <w:t>Müller</w:t>
      </w:r>
      <w:r w:rsidRPr="00F633BE">
        <w:t xml:space="preserve">, 2014, S.197). Die Quellenangabe erfolgt direkt im Fließtext im Anschluss an die direkt bzw. indirekt zitierte Textpassage (siehe obige Beispiele). Fußnoten werden für Quellenangaben somit bewusst nicht genutzt. Nur in Ausnahmefällen sind auch Fußnoten für allgemeine Hinweise zulässig. </w:t>
      </w:r>
      <w:r w:rsidRPr="00F633BE">
        <w:lastRenderedPageBreak/>
        <w:t xml:space="preserve">Achten Sie bitte darauf, eine Seite anzugeben, wenn Sie sich konkret auf eine Aussage einer bestimmten Seite oder einer Seitenfolge beziehen; z.B. (Müller, 2006, S.6f.). </w:t>
      </w:r>
      <w:r w:rsidR="00E00061">
        <w:t xml:space="preserve">Diese Angaben folgen der </w:t>
      </w:r>
      <w:r w:rsidR="00E00061" w:rsidRPr="00C24070">
        <w:rPr>
          <w:b/>
        </w:rPr>
        <w:t>Ha</w:t>
      </w:r>
      <w:r w:rsidR="00E00061">
        <w:rPr>
          <w:b/>
        </w:rPr>
        <w:t>rv</w:t>
      </w:r>
      <w:r w:rsidR="00E00061" w:rsidRPr="00C24070">
        <w:rPr>
          <w:b/>
        </w:rPr>
        <w:t>ard-</w:t>
      </w:r>
      <w:r w:rsidR="00E00061">
        <w:rPr>
          <w:b/>
        </w:rPr>
        <w:t>Zitierweise</w:t>
      </w:r>
      <w:r w:rsidR="00E00061" w:rsidRPr="00C24070">
        <w:t>.</w:t>
      </w:r>
      <w:r w:rsidR="00E00061">
        <w:t xml:space="preserve"> Diese Kurzangaben werden durch weitere Angaben wie Titel oder Zeitschrift im Literaturverzeichnis am Ende Ihre</w:t>
      </w:r>
      <w:r w:rsidR="007A3C5A">
        <w:t xml:space="preserve">r Arbeit </w:t>
      </w:r>
      <w:r w:rsidR="00E00061">
        <w:t xml:space="preserve">vervollständigt. </w:t>
      </w:r>
      <w:r>
        <w:t xml:space="preserve"> </w:t>
      </w:r>
      <w:r w:rsidRPr="00F633BE">
        <w:t xml:space="preserve">Bei einer Auflistung von zwei Autoren erfolgt die Trennung mit einem „&amp;“, z.B. (Kaiser &amp; Müller-Seitz, 2005). Ab einer Anzahl von drei Autoren und mehr ist nach dem ersten Autor ein „et al.“ anzufügen, z.B. (Reger et al., 2007, S.52f.). Hierbei ist zu beachten, dass im Literaturverzeichnis trotzdem </w:t>
      </w:r>
      <w:r w:rsidRPr="00F633BE">
        <w:rPr>
          <w:i/>
        </w:rPr>
        <w:t>alle</w:t>
      </w:r>
      <w:r w:rsidRPr="00F633BE">
        <w:t xml:space="preserve"> Autoren angeführt werden müssen. </w:t>
      </w:r>
    </w:p>
    <w:p w14:paraId="09A692A0" w14:textId="77777777" w:rsidR="00A1007A" w:rsidRPr="00F633BE" w:rsidRDefault="00A1007A" w:rsidP="00A1007A">
      <w:pPr>
        <w:spacing w:after="120" w:line="360" w:lineRule="auto"/>
      </w:pPr>
    </w:p>
    <w:p w14:paraId="7F8D1703" w14:textId="77777777" w:rsidR="009D2189" w:rsidRPr="00F633BE" w:rsidRDefault="009D2189" w:rsidP="002359A9">
      <w:pPr>
        <w:pStyle w:val="Heading1"/>
      </w:pPr>
      <w:bookmarkStart w:id="7" w:name="_Toc402429951"/>
      <w:bookmarkStart w:id="8" w:name="_Toc517688952"/>
      <w:bookmarkStart w:id="9" w:name="_Toc87861621"/>
      <w:r w:rsidRPr="00F633BE">
        <w:t>Literaturverzeichnis</w:t>
      </w:r>
      <w:bookmarkEnd w:id="7"/>
      <w:bookmarkEnd w:id="8"/>
      <w:bookmarkEnd w:id="9"/>
    </w:p>
    <w:p w14:paraId="62B8C620" w14:textId="432B9976" w:rsidR="009D2189" w:rsidRPr="00F633BE" w:rsidRDefault="009D2189" w:rsidP="00D42405">
      <w:pPr>
        <w:spacing w:after="120" w:line="360" w:lineRule="auto"/>
      </w:pPr>
      <w:r w:rsidRPr="00F633BE">
        <w:t xml:space="preserve">Am Ende </w:t>
      </w:r>
      <w:r w:rsidR="00195313">
        <w:t>je</w:t>
      </w:r>
      <w:r w:rsidRPr="00F633BE">
        <w:t>der Arbeit steht ein Literaturverzeichnis. In das Literaturverzeichnis nehmen Sie alphabetisch alle Quellen auf, die Sie im Text angegeben haben. Jeder Quellenverweis im Haupttext muss eindeutig (!) der vollständigen Quellenangabe im Literaturverzeichnis zuordenbar sein. Darüber hinaus gehende Quellen sind nicht zulässig und werden mit Punktabzug geahndet. Hat eine Quelle mehr als einen Verlagsort, geben Sie einen Ort an und ergänzen die Angabe mit „u.a.“ (und andere). Bitte beachten Sie bei den Quellenangaben folgende Grundregel: Es muss sich für den Leser eindeutig erschließen, auf welche Quellen Sie sich beziehen. Verwenden Sie nach Möglichkeit immer die aktuellste Auflage eines Buches. Besonderheiten bestehen beim Zitieren aus Internetquellen: Geben Sie hier (falls vorhanden) den Namen des Autors an. Ansonsten zitieren Sie „o.V.“ (d.h. ohne Verfasserangabe). Ist das Jahr unbekannt</w:t>
      </w:r>
      <w:r>
        <w:t>,</w:t>
      </w:r>
      <w:r w:rsidRPr="00F633BE">
        <w:t xml:space="preserve"> zitieren Sie „o.J.“ (d.h. ohne Jahresangabe). Zudem ist es notwendig, die vollständige URL (Uniform Resource Locator) anzugeben, sowie das Datum des Zugriffs. Ferner speichern Sie bitte alle verwendeten elektronischen Quellen auf einem physischen Datenträger und geben diesen mit Ihrer Seminar-, Bachelor- oder Masterarbeit bei uns am Lehrstuhl ab. </w:t>
      </w:r>
    </w:p>
    <w:p w14:paraId="6595932A" w14:textId="77777777" w:rsidR="009D2189" w:rsidRPr="00F633BE" w:rsidRDefault="009D2189" w:rsidP="00D42405">
      <w:pPr>
        <w:spacing w:after="120" w:line="360" w:lineRule="auto"/>
      </w:pPr>
      <w:r w:rsidRPr="00F633BE">
        <w:t>Im Folgenden finden Sie typische Beispiele für Quellenangaben:</w:t>
      </w:r>
    </w:p>
    <w:p w14:paraId="363B8E6C" w14:textId="77777777" w:rsidR="009D2189" w:rsidRPr="00F633BE" w:rsidRDefault="009D2189" w:rsidP="00D42405">
      <w:pPr>
        <w:spacing w:after="120" w:line="360" w:lineRule="auto"/>
        <w:ind w:left="1276" w:hanging="1276"/>
        <w:rPr>
          <w:rFonts w:cs="Lucida Sans"/>
          <w:szCs w:val="22"/>
        </w:rPr>
      </w:pPr>
      <w:r w:rsidRPr="00F633BE">
        <w:rPr>
          <w:i/>
        </w:rPr>
        <w:t xml:space="preserve">Monographien: </w:t>
      </w:r>
      <w:r w:rsidRPr="00F633BE">
        <w:rPr>
          <w:rFonts w:cs="Lucida Sans"/>
          <w:szCs w:val="22"/>
        </w:rPr>
        <w:t xml:space="preserve">Meffert, H. &amp; Bruhn, M. (2009) </w:t>
      </w:r>
      <w:r w:rsidRPr="00F633BE">
        <w:rPr>
          <w:rFonts w:cs="Lucida Sans"/>
          <w:i/>
          <w:iCs/>
          <w:szCs w:val="22"/>
        </w:rPr>
        <w:t>Dienstleistungsmarketing: Grundlagen – Konzepte – Methoden</w:t>
      </w:r>
      <w:r w:rsidRPr="00F633BE">
        <w:rPr>
          <w:rFonts w:cs="Lucida Sans"/>
          <w:szCs w:val="22"/>
        </w:rPr>
        <w:t>. 6. Aufl. Wiesbaden, Gabler Verlag.</w:t>
      </w:r>
    </w:p>
    <w:p w14:paraId="25D388BF" w14:textId="18AB5A6E" w:rsidR="009D2189" w:rsidRPr="00F633BE" w:rsidRDefault="009D2189" w:rsidP="00D42405">
      <w:pPr>
        <w:spacing w:after="120" w:line="360" w:lineRule="auto"/>
        <w:ind w:left="1276" w:hanging="1276"/>
        <w:rPr>
          <w:rFonts w:cs="Lucida Sans"/>
          <w:szCs w:val="22"/>
        </w:rPr>
      </w:pPr>
      <w:r w:rsidRPr="00F633BE">
        <w:rPr>
          <w:i/>
        </w:rPr>
        <w:t xml:space="preserve">Beiträge in Sammelbänden: </w:t>
      </w:r>
      <w:r w:rsidRPr="00F633BE">
        <w:rPr>
          <w:rFonts w:cs="Lucida Sans"/>
          <w:szCs w:val="22"/>
        </w:rPr>
        <w:t xml:space="preserve">Picot, A. &amp; Neuburger, R. (2006) Internet-Ökonomie. In: Altmeppen, K. &amp; Karmasin, M. (Hrsg.) </w:t>
      </w:r>
      <w:r w:rsidRPr="00F633BE">
        <w:rPr>
          <w:rFonts w:cs="Lucida Sans"/>
          <w:i/>
          <w:iCs/>
          <w:szCs w:val="22"/>
        </w:rPr>
        <w:t>Medien und Ökonomie</w:t>
      </w:r>
      <w:r w:rsidRPr="00F633BE">
        <w:rPr>
          <w:rFonts w:cs="Lucida Sans"/>
          <w:szCs w:val="22"/>
        </w:rPr>
        <w:t>. Wiesbaden, VS Verlag für Sozialwissenschaften, 121-144.</w:t>
      </w:r>
    </w:p>
    <w:p w14:paraId="3F31D41D" w14:textId="00B8F4D9" w:rsidR="009D2189" w:rsidRPr="00F633BE" w:rsidRDefault="009D2189" w:rsidP="00D42405">
      <w:pPr>
        <w:spacing w:after="120" w:line="360" w:lineRule="auto"/>
        <w:ind w:left="1276" w:hanging="1276"/>
        <w:rPr>
          <w:rFonts w:cs="Lucida Sans"/>
          <w:szCs w:val="22"/>
          <w:lang w:val="en-US"/>
        </w:rPr>
      </w:pPr>
      <w:r w:rsidRPr="00F633BE">
        <w:rPr>
          <w:i/>
        </w:rPr>
        <w:lastRenderedPageBreak/>
        <w:t xml:space="preserve">Beiträge in Fachzeitschriften: </w:t>
      </w:r>
      <w:r w:rsidRPr="00F633BE">
        <w:rPr>
          <w:rFonts w:cs="Lucida Sans"/>
          <w:szCs w:val="22"/>
        </w:rPr>
        <w:t xml:space="preserve">Beißwenger, A. &amp; Frank, G.P. (2008) Corporate TV – Excellence in Emotion. </w:t>
      </w:r>
      <w:r w:rsidRPr="00F633BE">
        <w:rPr>
          <w:rFonts w:cs="Lucida Sans"/>
          <w:i/>
          <w:szCs w:val="22"/>
          <w:lang w:val="en-US"/>
        </w:rPr>
        <w:t>Marketing Review St. Gallen</w:t>
      </w:r>
      <w:r w:rsidRPr="00F633BE">
        <w:rPr>
          <w:rFonts w:cs="Lucida Sans"/>
          <w:szCs w:val="22"/>
          <w:lang w:val="en-US"/>
        </w:rPr>
        <w:t>, 4 (5), 26-30.</w:t>
      </w:r>
    </w:p>
    <w:p w14:paraId="75A3365F" w14:textId="77777777" w:rsidR="009D2189" w:rsidRPr="00F633BE" w:rsidRDefault="009D2189" w:rsidP="00D42405">
      <w:pPr>
        <w:tabs>
          <w:tab w:val="left" w:pos="5103"/>
        </w:tabs>
        <w:spacing w:after="120" w:line="360" w:lineRule="auto"/>
        <w:ind w:left="1276" w:hanging="1276"/>
        <w:rPr>
          <w:rFonts w:cs="Lucida Sans"/>
          <w:szCs w:val="22"/>
        </w:rPr>
      </w:pPr>
      <w:proofErr w:type="spellStart"/>
      <w:r w:rsidRPr="00F633BE">
        <w:rPr>
          <w:i/>
          <w:lang w:val="en-US"/>
        </w:rPr>
        <w:t>Konferenzbeiträge</w:t>
      </w:r>
      <w:proofErr w:type="spellEnd"/>
      <w:r w:rsidRPr="00F633BE">
        <w:rPr>
          <w:i/>
          <w:lang w:val="en-US"/>
        </w:rPr>
        <w:t xml:space="preserve">: </w:t>
      </w:r>
      <w:proofErr w:type="spellStart"/>
      <w:r w:rsidRPr="00F633BE">
        <w:rPr>
          <w:rFonts w:cs="Lucida Sans"/>
          <w:szCs w:val="22"/>
          <w:lang w:val="en-US"/>
        </w:rPr>
        <w:t>Hoegg</w:t>
      </w:r>
      <w:proofErr w:type="spellEnd"/>
      <w:r w:rsidRPr="00F633BE">
        <w:rPr>
          <w:rFonts w:cs="Lucida Sans"/>
          <w:szCs w:val="22"/>
          <w:lang w:val="en-US"/>
        </w:rPr>
        <w:t xml:space="preserve">, R., Meckel, M., </w:t>
      </w:r>
      <w:proofErr w:type="spellStart"/>
      <w:r w:rsidRPr="00F633BE">
        <w:rPr>
          <w:rFonts w:cs="Lucida Sans"/>
          <w:szCs w:val="22"/>
          <w:lang w:val="en-US"/>
        </w:rPr>
        <w:t>Stanoevska-Slabeva</w:t>
      </w:r>
      <w:proofErr w:type="spellEnd"/>
      <w:r w:rsidRPr="00F633BE">
        <w:rPr>
          <w:rFonts w:cs="Lucida Sans"/>
          <w:szCs w:val="22"/>
          <w:lang w:val="en-US"/>
        </w:rPr>
        <w:t xml:space="preserve">, K. &amp; Martignoni, R. (2006) </w:t>
      </w:r>
      <w:r w:rsidRPr="00F633BE">
        <w:rPr>
          <w:rFonts w:cs="Lucida Sans"/>
          <w:i/>
          <w:szCs w:val="22"/>
          <w:lang w:val="en-US"/>
        </w:rPr>
        <w:t xml:space="preserve">Overview of business models for Web 2.0 communities </w:t>
      </w:r>
      <w:r w:rsidRPr="00F633BE">
        <w:rPr>
          <w:rFonts w:cs="Lucida Sans"/>
          <w:szCs w:val="22"/>
          <w:lang w:val="en-US"/>
        </w:rPr>
        <w:t xml:space="preserve">[Internet]. </w:t>
      </w:r>
      <w:r w:rsidRPr="00F633BE">
        <w:rPr>
          <w:rFonts w:cs="Lucida Sans"/>
          <w:szCs w:val="22"/>
        </w:rPr>
        <w:t>Unter: &lt;http://c-mobile.ptinovacao.pt/files/GeNeMe2006.pdf&gt; [Zugegriffen am 14.07.2009].</w:t>
      </w:r>
    </w:p>
    <w:p w14:paraId="6F961862" w14:textId="77777777" w:rsidR="00390798" w:rsidRDefault="009D2189" w:rsidP="00D42405">
      <w:pPr>
        <w:spacing w:after="120" w:line="360" w:lineRule="auto"/>
        <w:ind w:left="1276" w:hanging="1276"/>
        <w:rPr>
          <w:rFonts w:cs="Lucida Sans"/>
          <w:szCs w:val="22"/>
        </w:rPr>
      </w:pPr>
      <w:r w:rsidRPr="00F633BE">
        <w:rPr>
          <w:i/>
        </w:rPr>
        <w:t>Dokumente</w:t>
      </w:r>
      <w:r w:rsidRPr="00F633BE">
        <w:rPr>
          <w:rFonts w:cs="Lucida Sans"/>
          <w:szCs w:val="22"/>
        </w:rPr>
        <w:t xml:space="preserve">: OECD (2003) Media Mergers </w:t>
      </w:r>
      <w:r w:rsidRPr="009D2189">
        <w:t>[Internet]</w:t>
      </w:r>
      <w:r w:rsidRPr="00F633BE">
        <w:rPr>
          <w:rFonts w:cs="Lucida Sans"/>
          <w:szCs w:val="22"/>
        </w:rPr>
        <w:t>. Unter: &lt;http://www.oecd.org/dataoecd/15/3/17372985.pdf&gt; [Zugegriffen am 28.01.2009]</w:t>
      </w:r>
    </w:p>
    <w:p w14:paraId="297FDCB9" w14:textId="48879904" w:rsidR="00390798" w:rsidRPr="00390798" w:rsidRDefault="00390798" w:rsidP="00D42405">
      <w:pPr>
        <w:spacing w:after="120" w:line="360" w:lineRule="auto"/>
        <w:ind w:left="1276" w:hanging="1276"/>
        <w:rPr>
          <w:rFonts w:cs="Lucida Sans"/>
          <w:szCs w:val="22"/>
          <w:lang w:val="en-US"/>
        </w:rPr>
      </w:pPr>
      <w:r w:rsidRPr="00390798">
        <w:rPr>
          <w:i/>
          <w:lang w:val="en-US"/>
        </w:rPr>
        <w:t xml:space="preserve">Englisch: </w:t>
      </w:r>
      <w:r w:rsidRPr="00390798">
        <w:rPr>
          <w:rFonts w:cs="Lucida Sans"/>
          <w:szCs w:val="22"/>
          <w:lang w:val="en-US"/>
        </w:rPr>
        <w:t>Dugdale, S</w:t>
      </w:r>
      <w:r w:rsidR="00542640">
        <w:rPr>
          <w:rFonts w:cs="Lucida Sans"/>
          <w:szCs w:val="22"/>
          <w:lang w:val="en-US"/>
        </w:rPr>
        <w:t>.</w:t>
      </w:r>
      <w:r w:rsidRPr="00390798">
        <w:rPr>
          <w:rFonts w:cs="Lucida Sans"/>
          <w:szCs w:val="22"/>
          <w:lang w:val="en-US"/>
        </w:rPr>
        <w:t>, Holeton, R</w:t>
      </w:r>
      <w:r w:rsidR="00542640">
        <w:rPr>
          <w:rFonts w:cs="Lucida Sans"/>
          <w:szCs w:val="22"/>
          <w:lang w:val="en-US"/>
        </w:rPr>
        <w:t>.</w:t>
      </w:r>
      <w:proofErr w:type="gramStart"/>
      <w:r w:rsidRPr="00390798">
        <w:rPr>
          <w:rFonts w:cs="Lucida Sans"/>
          <w:szCs w:val="22"/>
          <w:lang w:val="en-US"/>
        </w:rPr>
        <w:t>,  Finkelstein</w:t>
      </w:r>
      <w:proofErr w:type="gramEnd"/>
      <w:r w:rsidRPr="00390798">
        <w:rPr>
          <w:rFonts w:cs="Lucida Sans"/>
          <w:szCs w:val="22"/>
          <w:lang w:val="en-US"/>
        </w:rPr>
        <w:t>, A</w:t>
      </w:r>
      <w:r w:rsidR="00542640">
        <w:rPr>
          <w:rFonts w:cs="Lucida Sans"/>
          <w:szCs w:val="22"/>
          <w:lang w:val="en-US"/>
        </w:rPr>
        <w:t>.</w:t>
      </w:r>
      <w:r w:rsidRPr="00390798">
        <w:rPr>
          <w:rFonts w:cs="Lucida Sans"/>
          <w:szCs w:val="22"/>
          <w:lang w:val="en-US"/>
        </w:rPr>
        <w:t>,  Johnston, J</w:t>
      </w:r>
      <w:r w:rsidR="00542640">
        <w:rPr>
          <w:rFonts w:cs="Lucida Sans"/>
          <w:szCs w:val="22"/>
          <w:lang w:val="en-US"/>
        </w:rPr>
        <w:t>.</w:t>
      </w:r>
      <w:r w:rsidRPr="00390798">
        <w:rPr>
          <w:rFonts w:cs="Lucida Sans"/>
          <w:szCs w:val="22"/>
          <w:lang w:val="en-US"/>
        </w:rPr>
        <w:t xml:space="preserve"> &amp; Smith, R</w:t>
      </w:r>
      <w:r w:rsidR="00542640">
        <w:rPr>
          <w:rFonts w:cs="Lucida Sans"/>
          <w:szCs w:val="22"/>
          <w:lang w:val="en-US"/>
        </w:rPr>
        <w:t>.</w:t>
      </w:r>
      <w:r w:rsidRPr="00390798">
        <w:rPr>
          <w:rFonts w:cs="Lucida Sans"/>
          <w:szCs w:val="22"/>
          <w:lang w:val="en-US"/>
        </w:rPr>
        <w:t xml:space="preserve"> </w:t>
      </w:r>
      <w:r w:rsidR="00542640">
        <w:rPr>
          <w:rFonts w:cs="Lucida Sans"/>
          <w:szCs w:val="22"/>
          <w:lang w:val="en-US"/>
        </w:rPr>
        <w:t>(</w:t>
      </w:r>
      <w:r w:rsidRPr="00390798">
        <w:rPr>
          <w:rFonts w:cs="Lucida Sans"/>
          <w:szCs w:val="22"/>
          <w:lang w:val="en-US"/>
        </w:rPr>
        <w:t>2018</w:t>
      </w:r>
      <w:r w:rsidR="00542640">
        <w:rPr>
          <w:rFonts w:cs="Lucida Sans"/>
          <w:szCs w:val="22"/>
          <w:lang w:val="en-US"/>
        </w:rPr>
        <w:t>)</w:t>
      </w:r>
      <w:r w:rsidRPr="00390798">
        <w:rPr>
          <w:rFonts w:cs="Lucida Sans"/>
          <w:szCs w:val="22"/>
          <w:lang w:val="en-US"/>
        </w:rPr>
        <w:t xml:space="preserve"> 7 Things you should know about emerging classroom technologies, Educause, viewed 29 June 2018, &lt;https://library.educause.edu/resources/2018/4/7-things-you-should-know-about-emerging-classroom-technologies&gt;.</w:t>
      </w:r>
    </w:p>
    <w:p w14:paraId="23BF1E67" w14:textId="77777777" w:rsidR="009D2189" w:rsidRPr="00462423" w:rsidRDefault="009D2189" w:rsidP="00D42405">
      <w:pPr>
        <w:spacing w:after="120" w:line="360" w:lineRule="auto"/>
        <w:ind w:left="1276" w:hanging="1276"/>
        <w:rPr>
          <w:i/>
        </w:rPr>
      </w:pPr>
      <w:r w:rsidRPr="00462423">
        <w:rPr>
          <w:i/>
        </w:rPr>
        <w:t xml:space="preserve">Internet Homepages: Siebenhaar, H. (2008) Die mobile Medienwelt und der überschätzte Markt der Handy-Spiele </w:t>
      </w:r>
      <w:r w:rsidRPr="00462423">
        <w:t>[Internet]</w:t>
      </w:r>
      <w:r w:rsidRPr="00462423">
        <w:rPr>
          <w:i/>
        </w:rPr>
        <w:t>. Unter: &lt;http://blog.handelsblatt.de/mediawatcher/eintrag.php?id=149&gt; [Zugegriffen am 29.03.2009].</w:t>
      </w:r>
    </w:p>
    <w:p w14:paraId="75FE0B37" w14:textId="4E0BADB8" w:rsidR="009D2189" w:rsidRDefault="009D2189" w:rsidP="00047EE0">
      <w:pPr>
        <w:spacing w:after="120" w:line="360" w:lineRule="auto"/>
        <w:ind w:left="1276" w:hanging="1276"/>
        <w:rPr>
          <w:i/>
        </w:rPr>
      </w:pPr>
      <w:r w:rsidRPr="00F633BE">
        <w:rPr>
          <w:i/>
        </w:rPr>
        <w:t>Aufsatz oder Artikel in einer Zeitung: Ahrens, P. (2009) Medien- und Verlagsbranche. Hochschulanzeiger, Nr.100, S.30-31.</w:t>
      </w:r>
    </w:p>
    <w:p w14:paraId="31143C65" w14:textId="77777777" w:rsidR="00A1007A" w:rsidRPr="00F633BE" w:rsidRDefault="00A1007A" w:rsidP="00A1007A">
      <w:pPr>
        <w:spacing w:after="120" w:line="360" w:lineRule="auto"/>
        <w:ind w:left="1276" w:hanging="1276"/>
        <w:rPr>
          <w:i/>
        </w:rPr>
      </w:pPr>
    </w:p>
    <w:p w14:paraId="2E0126DB" w14:textId="77777777" w:rsidR="009D2189" w:rsidRPr="00F633BE" w:rsidRDefault="009D2189" w:rsidP="002359A9">
      <w:pPr>
        <w:pStyle w:val="Heading1"/>
      </w:pPr>
      <w:bookmarkStart w:id="10" w:name="_Toc402429952"/>
      <w:bookmarkStart w:id="11" w:name="_Toc517688953"/>
      <w:bookmarkStart w:id="12" w:name="_Toc87861622"/>
      <w:r w:rsidRPr="00F633BE">
        <w:t>Beschriftungen</w:t>
      </w:r>
      <w:bookmarkEnd w:id="10"/>
      <w:bookmarkEnd w:id="11"/>
      <w:bookmarkEnd w:id="12"/>
    </w:p>
    <w:p w14:paraId="6224FBB0" w14:textId="3FD88074" w:rsidR="00D42405" w:rsidRDefault="009D2189" w:rsidP="00D42405">
      <w:pPr>
        <w:spacing w:after="120" w:line="360" w:lineRule="auto"/>
      </w:pPr>
      <w:r w:rsidRPr="00F633BE">
        <w:t xml:space="preserve">Abbildungen werden im Text mit umgebenden Rahmen dargestellt. Abbildungen und Tabellen sind in einem separaten Abbildungs- bzw. Tabellenverzeichnis aufzuführen. Sie sind zentriert einzufügen und sollten eine dem Inhalt angemessene Größe haben, die gesamte Seitenbreite (entsprechend der Textränder) kann genutzt werden. Schmuckraster, Schattierungen oder 3-D-Effekte sind zu vermeiden. Die Schrift in der Abbildung und in Tabellen sollte </w:t>
      </w:r>
      <w:r>
        <w:t>nicht kleiner als 8 Punkte sein. A</w:t>
      </w:r>
      <w:r w:rsidRPr="00F633BE">
        <w:t xml:space="preserve">chten Sie stets auf eine gute Lesbarkeit der Darstellung. Die verwendeten Tabellen sollten in Bezug auf Umrandung, Trennlinien und Bezeichnungen der Tabelle 3-1 entsprechen. Unter die Abbildung soll die Quelle (in Form von Autor (Jahr), S. Seitenzahl; z.B. Reger et al. (2007), S.94) und die Abbildungsnummer mit dem Abbildungstitel stehen. </w:t>
      </w:r>
      <w:r w:rsidR="004A6126">
        <w:t xml:space="preserve">Alle Tabllen und Abbildungen benötigen einen Titel. </w:t>
      </w:r>
      <w:r w:rsidRPr="00F633BE">
        <w:t xml:space="preserve">Die </w:t>
      </w:r>
      <w:r w:rsidRPr="00F633BE">
        <w:lastRenderedPageBreak/>
        <w:t>Abbildungsnummer setzt sich aus zwei Ziffern zusammen: (1) Aus der Kapitelnummer der ersten Gliederungsebene und (2) aus einer laufenden Nummer je Kapitel. Die Tabellenbezeichnung ist in Calibri, Schrif</w:t>
      </w:r>
      <w:r w:rsidR="00D42405">
        <w:t>t</w:t>
      </w:r>
      <w:r w:rsidRPr="00F633BE">
        <w:t>größe 11, kursiv formatiert.</w:t>
      </w:r>
    </w:p>
    <w:bookmarkStart w:id="13" w:name="_MON_1697614250"/>
    <w:bookmarkEnd w:id="13"/>
    <w:p w14:paraId="1215E63B" w14:textId="5AAAB66B" w:rsidR="009D2189" w:rsidRPr="00F633BE" w:rsidRDefault="00621BAA" w:rsidP="00D42405">
      <w:pPr>
        <w:spacing w:after="120" w:line="360" w:lineRule="auto"/>
      </w:pPr>
      <w:r w:rsidRPr="00F633BE">
        <w:object w:dxaOrig="9222" w:dyaOrig="3572" w14:anchorId="3D1DE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pt;height:178.5pt" o:ole="">
            <v:imagedata r:id="rId13" o:title=""/>
          </v:shape>
          <o:OLEObject Type="Embed" ProgID="Word.Document.8" ShapeID="_x0000_i1025" DrawAspect="Content" ObjectID="_1698474411" r:id="rId14">
            <o:FieldCodes>\s</o:FieldCodes>
          </o:OLEObject>
        </w:object>
      </w:r>
      <w:bookmarkStart w:id="14" w:name="_Toc329286840"/>
      <w:r w:rsidR="009D2189" w:rsidRPr="00F633BE">
        <w:rPr>
          <w:bCs/>
          <w:i/>
          <w:szCs w:val="18"/>
        </w:rPr>
        <w:t xml:space="preserve">Tab. </w:t>
      </w:r>
      <w:r w:rsidR="009D2189" w:rsidRPr="00F633BE">
        <w:rPr>
          <w:bCs/>
          <w:i/>
          <w:szCs w:val="18"/>
        </w:rPr>
        <w:fldChar w:fldCharType="begin"/>
      </w:r>
      <w:r w:rsidR="009D2189" w:rsidRPr="00F633BE">
        <w:rPr>
          <w:bCs/>
          <w:i/>
          <w:szCs w:val="18"/>
        </w:rPr>
        <w:instrText xml:space="preserve"> STYLEREF 1 \s </w:instrText>
      </w:r>
      <w:r w:rsidR="009D2189" w:rsidRPr="00F633BE">
        <w:rPr>
          <w:bCs/>
          <w:i/>
          <w:szCs w:val="18"/>
        </w:rPr>
        <w:fldChar w:fldCharType="separate"/>
      </w:r>
      <w:r w:rsidR="00D42405">
        <w:rPr>
          <w:bCs/>
          <w:i/>
          <w:noProof/>
          <w:szCs w:val="18"/>
        </w:rPr>
        <w:t>1</w:t>
      </w:r>
      <w:r w:rsidR="009D2189" w:rsidRPr="00F633BE">
        <w:rPr>
          <w:bCs/>
          <w:i/>
          <w:szCs w:val="18"/>
        </w:rPr>
        <w:fldChar w:fldCharType="end"/>
      </w:r>
      <w:r w:rsidR="009D2189" w:rsidRPr="00F633BE">
        <w:rPr>
          <w:bCs/>
          <w:i/>
          <w:szCs w:val="18"/>
        </w:rPr>
        <w:noBreakHyphen/>
      </w:r>
      <w:r w:rsidR="009D2189" w:rsidRPr="00F633BE">
        <w:rPr>
          <w:bCs/>
          <w:i/>
          <w:szCs w:val="18"/>
        </w:rPr>
        <w:fldChar w:fldCharType="begin"/>
      </w:r>
      <w:r w:rsidR="009D2189" w:rsidRPr="00F633BE">
        <w:rPr>
          <w:bCs/>
          <w:i/>
          <w:szCs w:val="18"/>
        </w:rPr>
        <w:instrText xml:space="preserve"> SEQ Tab. \* ARABIC \s 1 </w:instrText>
      </w:r>
      <w:r w:rsidR="009D2189" w:rsidRPr="00F633BE">
        <w:rPr>
          <w:bCs/>
          <w:i/>
          <w:szCs w:val="18"/>
        </w:rPr>
        <w:fldChar w:fldCharType="separate"/>
      </w:r>
      <w:r w:rsidR="00D42405">
        <w:rPr>
          <w:bCs/>
          <w:i/>
          <w:noProof/>
          <w:szCs w:val="18"/>
        </w:rPr>
        <w:t>1</w:t>
      </w:r>
      <w:r w:rsidR="009D2189" w:rsidRPr="00F633BE">
        <w:rPr>
          <w:bCs/>
          <w:i/>
          <w:szCs w:val="18"/>
        </w:rPr>
        <w:fldChar w:fldCharType="end"/>
      </w:r>
      <w:r w:rsidR="009D2189" w:rsidRPr="00F633BE">
        <w:rPr>
          <w:bCs/>
          <w:i/>
          <w:szCs w:val="18"/>
        </w:rPr>
        <w:t>: Einzelkriterien zur empirischen Beurteilung der Schätzmodelle (Quelle: Dautzenberg (2005), S.96)</w:t>
      </w:r>
      <w:bookmarkEnd w:id="14"/>
    </w:p>
    <w:p w14:paraId="302601C0" w14:textId="4E07A84C" w:rsidR="009D2189" w:rsidRDefault="009D2189" w:rsidP="00D42405">
      <w:pPr>
        <w:spacing w:after="120" w:line="360" w:lineRule="auto"/>
      </w:pPr>
    </w:p>
    <w:p w14:paraId="230BBBD6" w14:textId="24355655" w:rsidR="00542640" w:rsidRDefault="004A6126" w:rsidP="002359A9">
      <w:pPr>
        <w:pStyle w:val="Heading1"/>
      </w:pPr>
      <w:bookmarkStart w:id="15" w:name="_Toc87861623"/>
      <w:r>
        <w:t>Genderneutrale Sprache</w:t>
      </w:r>
      <w:bookmarkEnd w:id="15"/>
    </w:p>
    <w:p w14:paraId="7B925056" w14:textId="6F117782" w:rsidR="004C09BA" w:rsidRPr="00651827" w:rsidRDefault="004A6126" w:rsidP="00D42405">
      <w:pPr>
        <w:spacing w:after="120" w:line="360" w:lineRule="auto"/>
        <w:jc w:val="left"/>
      </w:pPr>
      <w:r>
        <w:t>Bitte achten Sie auf</w:t>
      </w:r>
      <w:r w:rsidR="00ED0639">
        <w:t xml:space="preserve"> die Verwendung</w:t>
      </w:r>
      <w:r>
        <w:t xml:space="preserve"> genderneutrale Sprache.</w:t>
      </w:r>
    </w:p>
    <w:p w14:paraId="5C0531AD" w14:textId="38EC2C64" w:rsidR="007C208B" w:rsidRDefault="00D42405" w:rsidP="00D42405">
      <w:pPr>
        <w:spacing w:after="120" w:line="360" w:lineRule="auto"/>
      </w:pPr>
      <w:r>
        <w:br w:type="page"/>
      </w:r>
    </w:p>
    <w:p w14:paraId="1D679838" w14:textId="1466D5FF" w:rsidR="00ED0639" w:rsidRDefault="00ED0639" w:rsidP="002359A9">
      <w:pPr>
        <w:pStyle w:val="Heading1"/>
        <w:numPr>
          <w:ilvl w:val="0"/>
          <w:numId w:val="0"/>
        </w:numPr>
        <w:ind w:left="432" w:hanging="432"/>
      </w:pPr>
      <w:bookmarkStart w:id="16" w:name="_Toc87861624"/>
      <w:r>
        <w:lastRenderedPageBreak/>
        <w:t>Anhang A: Vorlage Titelseite</w:t>
      </w:r>
      <w:bookmarkEnd w:id="16"/>
    </w:p>
    <w:p w14:paraId="482C5886" w14:textId="684CF20E" w:rsidR="00D42405" w:rsidRDefault="00D42405" w:rsidP="00D42405"/>
    <w:p w14:paraId="6AEEFA12" w14:textId="742B2BA3" w:rsidR="00D42405" w:rsidRDefault="00D42405" w:rsidP="00D42405"/>
    <w:p w14:paraId="37360440" w14:textId="77777777" w:rsidR="00D42405" w:rsidRDefault="00D42405" w:rsidP="00D42405"/>
    <w:p w14:paraId="497257BD" w14:textId="08BEB6CF" w:rsidR="00163CA6" w:rsidRDefault="00163CA6" w:rsidP="00D42405">
      <w:pPr>
        <w:spacing w:after="120" w:line="360" w:lineRule="auto"/>
        <w:jc w:val="center"/>
        <w:rPr>
          <w:b/>
          <w:bCs/>
          <w:sz w:val="28"/>
          <w:szCs w:val="28"/>
        </w:rPr>
      </w:pPr>
      <w:r>
        <w:rPr>
          <w:b/>
          <w:bCs/>
          <w:sz w:val="28"/>
          <w:szCs w:val="28"/>
        </w:rPr>
        <w:t xml:space="preserve">Titel </w:t>
      </w:r>
      <w:r w:rsidR="00ED0639" w:rsidRPr="00D42405">
        <w:rPr>
          <w:b/>
          <w:bCs/>
          <w:sz w:val="28"/>
          <w:szCs w:val="28"/>
        </w:rPr>
        <w:t>der Arbeit</w:t>
      </w:r>
    </w:p>
    <w:p w14:paraId="3A787629" w14:textId="1777DB53" w:rsidR="00163CA6" w:rsidRDefault="00163CA6" w:rsidP="00ED0639">
      <w:pPr>
        <w:spacing w:after="120" w:line="360" w:lineRule="auto"/>
        <w:jc w:val="center"/>
      </w:pPr>
    </w:p>
    <w:p w14:paraId="6C25B480" w14:textId="77777777" w:rsidR="00ED0639" w:rsidRDefault="00ED0639" w:rsidP="00D42405">
      <w:pPr>
        <w:spacing w:after="120" w:line="360" w:lineRule="auto"/>
        <w:jc w:val="center"/>
      </w:pPr>
    </w:p>
    <w:p w14:paraId="3A59DB76" w14:textId="4C10BB3F" w:rsidR="00163CA6" w:rsidRPr="002359A9" w:rsidRDefault="00163CA6" w:rsidP="00D42405">
      <w:pPr>
        <w:spacing w:after="120" w:line="360" w:lineRule="auto"/>
        <w:jc w:val="center"/>
        <w:rPr>
          <w:i/>
        </w:rPr>
      </w:pPr>
      <w:r w:rsidRPr="002359A9">
        <w:rPr>
          <w:i/>
        </w:rPr>
        <w:t>Vorname N</w:t>
      </w:r>
      <w:r w:rsidR="00D42405" w:rsidRPr="002359A9">
        <w:rPr>
          <w:i/>
        </w:rPr>
        <w:t>achn</w:t>
      </w:r>
      <w:r w:rsidRPr="002359A9">
        <w:rPr>
          <w:i/>
        </w:rPr>
        <w:t>ame</w:t>
      </w:r>
    </w:p>
    <w:p w14:paraId="24450C2B" w14:textId="77777777" w:rsidR="00163CA6" w:rsidRPr="002359A9" w:rsidRDefault="00163CA6" w:rsidP="00D42405">
      <w:pPr>
        <w:spacing w:after="120" w:line="360" w:lineRule="auto"/>
        <w:jc w:val="center"/>
        <w:rPr>
          <w:i/>
        </w:rPr>
      </w:pPr>
      <w:r w:rsidRPr="002359A9">
        <w:rPr>
          <w:i/>
        </w:rPr>
        <w:t xml:space="preserve">Matrikelnummer </w:t>
      </w:r>
    </w:p>
    <w:p w14:paraId="07F0A058" w14:textId="6103A113" w:rsidR="00163CA6" w:rsidRPr="002359A9" w:rsidRDefault="00A1007A" w:rsidP="00D42405">
      <w:pPr>
        <w:spacing w:after="120" w:line="360" w:lineRule="auto"/>
        <w:jc w:val="center"/>
        <w:rPr>
          <w:i/>
        </w:rPr>
      </w:pPr>
      <w:r w:rsidRPr="002359A9">
        <w:rPr>
          <w:i/>
        </w:rPr>
        <w:t>Modulbezeichnung</w:t>
      </w:r>
    </w:p>
    <w:p w14:paraId="1052DAEA" w14:textId="66D65BA7" w:rsidR="00163CA6" w:rsidRPr="002359A9" w:rsidRDefault="00D42405" w:rsidP="00D42405">
      <w:pPr>
        <w:spacing w:after="120" w:line="360" w:lineRule="auto"/>
        <w:jc w:val="center"/>
        <w:rPr>
          <w:i/>
        </w:rPr>
      </w:pPr>
      <w:r w:rsidRPr="002359A9">
        <w:rPr>
          <w:i/>
        </w:rPr>
        <w:t>Semester</w:t>
      </w:r>
    </w:p>
    <w:p w14:paraId="55A4EDA4" w14:textId="77777777" w:rsidR="00163CA6" w:rsidRDefault="00163CA6" w:rsidP="00D42405">
      <w:pPr>
        <w:spacing w:after="120" w:line="360" w:lineRule="auto"/>
        <w:jc w:val="center"/>
      </w:pPr>
    </w:p>
    <w:p w14:paraId="333D93FB" w14:textId="77777777" w:rsidR="00163CA6" w:rsidRDefault="00163CA6" w:rsidP="00D42405">
      <w:pPr>
        <w:spacing w:after="120" w:line="360" w:lineRule="auto"/>
        <w:jc w:val="center"/>
      </w:pPr>
    </w:p>
    <w:p w14:paraId="5C62D122" w14:textId="576FBD43" w:rsidR="00163CA6" w:rsidRDefault="00163CA6" w:rsidP="00D42405">
      <w:pPr>
        <w:spacing w:after="120" w:line="360" w:lineRule="auto"/>
        <w:jc w:val="center"/>
      </w:pPr>
    </w:p>
    <w:p w14:paraId="74BC915F" w14:textId="77777777" w:rsidR="00D42405" w:rsidRDefault="00D42405" w:rsidP="00D42405">
      <w:pPr>
        <w:spacing w:after="120" w:line="360" w:lineRule="auto"/>
        <w:jc w:val="center"/>
      </w:pPr>
    </w:p>
    <w:p w14:paraId="55FDF418" w14:textId="77777777" w:rsidR="00163CA6" w:rsidRDefault="00163CA6" w:rsidP="00D42405">
      <w:pPr>
        <w:spacing w:after="120" w:line="360" w:lineRule="auto"/>
        <w:jc w:val="center"/>
      </w:pPr>
    </w:p>
    <w:p w14:paraId="0A8A2865" w14:textId="77777777" w:rsidR="00163CA6" w:rsidRDefault="00163CA6" w:rsidP="00D42405">
      <w:pPr>
        <w:spacing w:after="120" w:line="360" w:lineRule="auto"/>
        <w:jc w:val="center"/>
      </w:pPr>
    </w:p>
    <w:p w14:paraId="773489CE" w14:textId="77777777" w:rsidR="00163CA6" w:rsidRDefault="00163CA6" w:rsidP="00D42405">
      <w:pPr>
        <w:spacing w:after="120" w:line="360" w:lineRule="auto"/>
      </w:pPr>
    </w:p>
    <w:p w14:paraId="38E0E544" w14:textId="42D9F3E8" w:rsidR="00A1007A" w:rsidRDefault="00A1007A" w:rsidP="00A1007A">
      <w:pPr>
        <w:spacing w:after="120" w:line="360" w:lineRule="auto"/>
        <w:jc w:val="center"/>
      </w:pPr>
      <w:r>
        <w:t xml:space="preserve">Betreuer: </w:t>
      </w:r>
      <w:r w:rsidR="002359A9" w:rsidRPr="002359A9">
        <w:rPr>
          <w:i/>
        </w:rPr>
        <w:t>[bitte angeben]</w:t>
      </w:r>
    </w:p>
    <w:p w14:paraId="682890CD" w14:textId="202A1265" w:rsidR="00D42405" w:rsidRDefault="00A1007A" w:rsidP="00D42405">
      <w:pPr>
        <w:spacing w:after="120" w:line="360" w:lineRule="auto"/>
        <w:jc w:val="center"/>
      </w:pPr>
      <w:r>
        <w:t>Wordcount:</w:t>
      </w:r>
      <w:r w:rsidR="002359A9">
        <w:t xml:space="preserve"> </w:t>
      </w:r>
      <w:r w:rsidR="002359A9" w:rsidRPr="002359A9">
        <w:rPr>
          <w:i/>
        </w:rPr>
        <w:t>[bitte ohne Referenzen angeben]</w:t>
      </w:r>
    </w:p>
    <w:p w14:paraId="43BE6E67" w14:textId="77777777" w:rsidR="00D42405" w:rsidRDefault="00163CA6" w:rsidP="00D42405">
      <w:pPr>
        <w:spacing w:after="120" w:line="360" w:lineRule="auto"/>
        <w:jc w:val="center"/>
      </w:pPr>
      <w:r>
        <w:t>Lehrstuhl für Betriebswirtschaftslehre, insbesondere Innovationsmanagement</w:t>
      </w:r>
    </w:p>
    <w:p w14:paraId="1C93194C" w14:textId="1C855FF1" w:rsidR="00A1007A" w:rsidRPr="00D42405" w:rsidRDefault="00A1007A" w:rsidP="00D42405">
      <w:pPr>
        <w:spacing w:after="120" w:line="360" w:lineRule="auto"/>
        <w:jc w:val="center"/>
      </w:pPr>
      <w:r w:rsidRPr="00D42405">
        <w:t>Prof. Dr. Julia Brennecke</w:t>
      </w:r>
    </w:p>
    <w:p w14:paraId="74D52406" w14:textId="77777777" w:rsidR="00163CA6" w:rsidRDefault="00163CA6" w:rsidP="00D42405">
      <w:pPr>
        <w:spacing w:after="120" w:line="360" w:lineRule="auto"/>
        <w:jc w:val="center"/>
      </w:pPr>
      <w:r>
        <w:t>Wirtschafts- und Sozialwissenschaften</w:t>
      </w:r>
    </w:p>
    <w:p w14:paraId="0BA1FD7C" w14:textId="5A8F3100" w:rsidR="002A795A" w:rsidRPr="00C24070" w:rsidRDefault="00163CA6" w:rsidP="00D42405">
      <w:pPr>
        <w:spacing w:after="120" w:line="360" w:lineRule="auto"/>
        <w:jc w:val="center"/>
      </w:pPr>
      <w:r>
        <w:t>Universität Potsdam</w:t>
      </w:r>
    </w:p>
    <w:sectPr w:rsidR="002A795A" w:rsidRPr="00C24070" w:rsidSect="00047EE0">
      <w:headerReference w:type="even" r:id="rId15"/>
      <w:headerReference w:type="default" r:id="rId16"/>
      <w:pgSz w:w="11907" w:h="16840" w:code="9"/>
      <w:pgMar w:top="1418" w:right="2268" w:bottom="1418" w:left="1418" w:header="1134"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06724" w14:textId="77777777" w:rsidR="00B22603" w:rsidRDefault="00B22603">
      <w:r>
        <w:separator/>
      </w:r>
    </w:p>
    <w:p w14:paraId="5041C0B2" w14:textId="77777777" w:rsidR="00B22603" w:rsidRDefault="00B22603"/>
    <w:p w14:paraId="058A46BB" w14:textId="77777777" w:rsidR="00B22603" w:rsidRDefault="00B22603"/>
    <w:p w14:paraId="24C83426" w14:textId="77777777" w:rsidR="00B22603" w:rsidRDefault="00B22603"/>
  </w:endnote>
  <w:endnote w:type="continuationSeparator" w:id="0">
    <w:p w14:paraId="2B2D54BB" w14:textId="77777777" w:rsidR="00B22603" w:rsidRDefault="00B22603">
      <w:r>
        <w:continuationSeparator/>
      </w:r>
    </w:p>
    <w:p w14:paraId="05184B20" w14:textId="77777777" w:rsidR="00B22603" w:rsidRDefault="00B22603"/>
    <w:p w14:paraId="1006BF27" w14:textId="77777777" w:rsidR="00B22603" w:rsidRDefault="00B22603"/>
    <w:p w14:paraId="6DDFFB4E" w14:textId="77777777" w:rsidR="00B22603" w:rsidRDefault="00B22603"/>
  </w:endnote>
  <w:endnote w:type="continuationNotice" w:id="1">
    <w:p w14:paraId="006DA507" w14:textId="77777777" w:rsidR="00B22603" w:rsidRDefault="00B226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737913"/>
      <w:docPartObj>
        <w:docPartGallery w:val="Page Numbers (Bottom of Page)"/>
        <w:docPartUnique/>
      </w:docPartObj>
    </w:sdtPr>
    <w:sdtEndPr/>
    <w:sdtContent>
      <w:p w14:paraId="3C2E322C" w14:textId="0671D655" w:rsidR="008E055D" w:rsidRDefault="008E055D" w:rsidP="008E055D">
        <w:pPr>
          <w:pStyle w:val="Footer"/>
          <w:jc w:val="right"/>
        </w:pPr>
        <w:r>
          <w:fldChar w:fldCharType="begin"/>
        </w:r>
        <w:r>
          <w:instrText>PAGE   \* MERGEFORMAT</w:instrText>
        </w:r>
        <w:r>
          <w:fldChar w:fldCharType="separate"/>
        </w:r>
        <w:r w:rsidR="00104163">
          <w:rPr>
            <w:noProof/>
          </w:rPr>
          <w:t>3</w:t>
        </w:r>
        <w:r>
          <w:fldChar w:fldCharType="end"/>
        </w:r>
      </w:p>
    </w:sdtContent>
  </w:sdt>
  <w:p w14:paraId="6C28F05C" w14:textId="77777777" w:rsidR="008E055D" w:rsidRDefault="008E0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6B27A" w14:textId="77777777" w:rsidR="00B22603" w:rsidRDefault="00B22603">
      <w:r>
        <w:separator/>
      </w:r>
    </w:p>
  </w:footnote>
  <w:footnote w:type="continuationSeparator" w:id="0">
    <w:p w14:paraId="7932BE7A" w14:textId="77777777" w:rsidR="00B22603" w:rsidRDefault="00B22603">
      <w:r>
        <w:continuationSeparator/>
      </w:r>
    </w:p>
    <w:p w14:paraId="2AC2503F" w14:textId="77777777" w:rsidR="00B22603" w:rsidRDefault="00B22603"/>
    <w:p w14:paraId="7B8D5986" w14:textId="77777777" w:rsidR="00B22603" w:rsidRDefault="00B22603"/>
    <w:p w14:paraId="78B0654F" w14:textId="77777777" w:rsidR="00B22603" w:rsidRDefault="00B22603"/>
  </w:footnote>
  <w:footnote w:type="continuationNotice" w:id="1">
    <w:p w14:paraId="79600DCD" w14:textId="77777777" w:rsidR="00B22603" w:rsidRDefault="00B226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F9C33" w14:textId="2A8476CC" w:rsidR="00A74F4C" w:rsidRDefault="00C24070">
    <w:pPr>
      <w:pStyle w:val="Header"/>
    </w:pPr>
    <w:r>
      <w:t>Inhaltsverzeichn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6B22A" w14:textId="77777777" w:rsidR="00A52E6E" w:rsidRDefault="00A52E6E"/>
  <w:p w14:paraId="699DC8BA" w14:textId="77777777" w:rsidR="00A52E6E" w:rsidRDefault="00A52E6E"/>
  <w:p w14:paraId="652A6EBF" w14:textId="77777777" w:rsidR="00A52E6E" w:rsidRDefault="00A52E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1B217" w14:textId="0DBEE03B" w:rsidR="00651827" w:rsidRPr="00651827" w:rsidRDefault="00047EE0">
    <w:pPr>
      <w:pStyle w:val="Header"/>
    </w:pPr>
    <w:r>
      <w:t>Leitfaden w</w:t>
    </w:r>
    <w:r w:rsidR="00651827" w:rsidRPr="00651827">
      <w:t>issenschaftliches Arbeit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1529D6"/>
    <w:multiLevelType w:val="hybridMultilevel"/>
    <w:tmpl w:val="60226EF6"/>
    <w:lvl w:ilvl="0" w:tplc="04070005">
      <w:start w:val="1"/>
      <w:numFmt w:val="bullet"/>
      <w:lvlText w:val=""/>
      <w:lvlJc w:val="left"/>
      <w:pPr>
        <w:tabs>
          <w:tab w:val="num" w:pos="780"/>
        </w:tabs>
        <w:ind w:left="780" w:hanging="360"/>
      </w:pPr>
      <w:rPr>
        <w:rFonts w:ascii="Wingdings" w:hAnsi="Wingdings" w:hint="default"/>
      </w:rPr>
    </w:lvl>
    <w:lvl w:ilvl="1" w:tplc="04070003" w:tentative="1">
      <w:start w:val="1"/>
      <w:numFmt w:val="bullet"/>
      <w:lvlText w:val="o"/>
      <w:lvlJc w:val="left"/>
      <w:pPr>
        <w:tabs>
          <w:tab w:val="num" w:pos="1500"/>
        </w:tabs>
        <w:ind w:left="1500" w:hanging="360"/>
      </w:pPr>
      <w:rPr>
        <w:rFonts w:ascii="Courier New" w:hAnsi="Courier New" w:cs="Courier New" w:hint="default"/>
      </w:rPr>
    </w:lvl>
    <w:lvl w:ilvl="2" w:tplc="04070005" w:tentative="1">
      <w:start w:val="1"/>
      <w:numFmt w:val="bullet"/>
      <w:lvlText w:val=""/>
      <w:lvlJc w:val="left"/>
      <w:pPr>
        <w:tabs>
          <w:tab w:val="num" w:pos="2220"/>
        </w:tabs>
        <w:ind w:left="2220" w:hanging="360"/>
      </w:pPr>
      <w:rPr>
        <w:rFonts w:ascii="Wingdings" w:hAnsi="Wingdings" w:hint="default"/>
      </w:rPr>
    </w:lvl>
    <w:lvl w:ilvl="3" w:tplc="04070001" w:tentative="1">
      <w:start w:val="1"/>
      <w:numFmt w:val="bullet"/>
      <w:lvlText w:val=""/>
      <w:lvlJc w:val="left"/>
      <w:pPr>
        <w:tabs>
          <w:tab w:val="num" w:pos="2940"/>
        </w:tabs>
        <w:ind w:left="2940" w:hanging="360"/>
      </w:pPr>
      <w:rPr>
        <w:rFonts w:ascii="Symbol" w:hAnsi="Symbol" w:hint="default"/>
      </w:rPr>
    </w:lvl>
    <w:lvl w:ilvl="4" w:tplc="04070003" w:tentative="1">
      <w:start w:val="1"/>
      <w:numFmt w:val="bullet"/>
      <w:lvlText w:val="o"/>
      <w:lvlJc w:val="left"/>
      <w:pPr>
        <w:tabs>
          <w:tab w:val="num" w:pos="3660"/>
        </w:tabs>
        <w:ind w:left="3660" w:hanging="360"/>
      </w:pPr>
      <w:rPr>
        <w:rFonts w:ascii="Courier New" w:hAnsi="Courier New" w:cs="Courier New" w:hint="default"/>
      </w:rPr>
    </w:lvl>
    <w:lvl w:ilvl="5" w:tplc="04070005" w:tentative="1">
      <w:start w:val="1"/>
      <w:numFmt w:val="bullet"/>
      <w:lvlText w:val=""/>
      <w:lvlJc w:val="left"/>
      <w:pPr>
        <w:tabs>
          <w:tab w:val="num" w:pos="4380"/>
        </w:tabs>
        <w:ind w:left="4380" w:hanging="360"/>
      </w:pPr>
      <w:rPr>
        <w:rFonts w:ascii="Wingdings" w:hAnsi="Wingdings" w:hint="default"/>
      </w:rPr>
    </w:lvl>
    <w:lvl w:ilvl="6" w:tplc="04070001" w:tentative="1">
      <w:start w:val="1"/>
      <w:numFmt w:val="bullet"/>
      <w:lvlText w:val=""/>
      <w:lvlJc w:val="left"/>
      <w:pPr>
        <w:tabs>
          <w:tab w:val="num" w:pos="5100"/>
        </w:tabs>
        <w:ind w:left="5100" w:hanging="360"/>
      </w:pPr>
      <w:rPr>
        <w:rFonts w:ascii="Symbol" w:hAnsi="Symbol" w:hint="default"/>
      </w:rPr>
    </w:lvl>
    <w:lvl w:ilvl="7" w:tplc="04070003" w:tentative="1">
      <w:start w:val="1"/>
      <w:numFmt w:val="bullet"/>
      <w:lvlText w:val="o"/>
      <w:lvlJc w:val="left"/>
      <w:pPr>
        <w:tabs>
          <w:tab w:val="num" w:pos="5820"/>
        </w:tabs>
        <w:ind w:left="5820" w:hanging="360"/>
      </w:pPr>
      <w:rPr>
        <w:rFonts w:ascii="Courier New" w:hAnsi="Courier New" w:cs="Courier New" w:hint="default"/>
      </w:rPr>
    </w:lvl>
    <w:lvl w:ilvl="8" w:tplc="0407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102937BD"/>
    <w:multiLevelType w:val="hybridMultilevel"/>
    <w:tmpl w:val="14068894"/>
    <w:lvl w:ilvl="0" w:tplc="0CCAF1D6">
      <w:start w:val="1"/>
      <w:numFmt w:val="bullet"/>
      <w:lvlText w:val=""/>
      <w:lvlJc w:val="left"/>
      <w:pPr>
        <w:tabs>
          <w:tab w:val="num" w:pos="720"/>
        </w:tabs>
        <w:ind w:left="720" w:hanging="360"/>
      </w:pPr>
      <w:rPr>
        <w:rFonts w:ascii="Wingdings" w:hAnsi="Wingdings" w:hint="default"/>
      </w:rPr>
    </w:lvl>
    <w:lvl w:ilvl="1" w:tplc="217AB38E">
      <w:start w:val="1"/>
      <w:numFmt w:val="bullet"/>
      <w:lvlText w:val=""/>
      <w:lvlJc w:val="left"/>
      <w:pPr>
        <w:tabs>
          <w:tab w:val="num" w:pos="1440"/>
        </w:tabs>
        <w:ind w:left="1440" w:hanging="360"/>
      </w:pPr>
      <w:rPr>
        <w:rFonts w:ascii="Wingdings" w:hAnsi="Wingdings" w:hint="default"/>
      </w:rPr>
    </w:lvl>
    <w:lvl w:ilvl="2" w:tplc="C30067FC" w:tentative="1">
      <w:start w:val="1"/>
      <w:numFmt w:val="bullet"/>
      <w:lvlText w:val=""/>
      <w:lvlJc w:val="left"/>
      <w:pPr>
        <w:tabs>
          <w:tab w:val="num" w:pos="2160"/>
        </w:tabs>
        <w:ind w:left="2160" w:hanging="360"/>
      </w:pPr>
      <w:rPr>
        <w:rFonts w:ascii="Wingdings" w:hAnsi="Wingdings" w:hint="default"/>
      </w:rPr>
    </w:lvl>
    <w:lvl w:ilvl="3" w:tplc="AA0C3B3A" w:tentative="1">
      <w:start w:val="1"/>
      <w:numFmt w:val="bullet"/>
      <w:lvlText w:val=""/>
      <w:lvlJc w:val="left"/>
      <w:pPr>
        <w:tabs>
          <w:tab w:val="num" w:pos="2880"/>
        </w:tabs>
        <w:ind w:left="2880" w:hanging="360"/>
      </w:pPr>
      <w:rPr>
        <w:rFonts w:ascii="Wingdings" w:hAnsi="Wingdings" w:hint="default"/>
      </w:rPr>
    </w:lvl>
    <w:lvl w:ilvl="4" w:tplc="80582600" w:tentative="1">
      <w:start w:val="1"/>
      <w:numFmt w:val="bullet"/>
      <w:lvlText w:val=""/>
      <w:lvlJc w:val="left"/>
      <w:pPr>
        <w:tabs>
          <w:tab w:val="num" w:pos="3600"/>
        </w:tabs>
        <w:ind w:left="3600" w:hanging="360"/>
      </w:pPr>
      <w:rPr>
        <w:rFonts w:ascii="Wingdings" w:hAnsi="Wingdings" w:hint="default"/>
      </w:rPr>
    </w:lvl>
    <w:lvl w:ilvl="5" w:tplc="3434F52E" w:tentative="1">
      <w:start w:val="1"/>
      <w:numFmt w:val="bullet"/>
      <w:lvlText w:val=""/>
      <w:lvlJc w:val="left"/>
      <w:pPr>
        <w:tabs>
          <w:tab w:val="num" w:pos="4320"/>
        </w:tabs>
        <w:ind w:left="4320" w:hanging="360"/>
      </w:pPr>
      <w:rPr>
        <w:rFonts w:ascii="Wingdings" w:hAnsi="Wingdings" w:hint="default"/>
      </w:rPr>
    </w:lvl>
    <w:lvl w:ilvl="6" w:tplc="88C8EEEA" w:tentative="1">
      <w:start w:val="1"/>
      <w:numFmt w:val="bullet"/>
      <w:lvlText w:val=""/>
      <w:lvlJc w:val="left"/>
      <w:pPr>
        <w:tabs>
          <w:tab w:val="num" w:pos="5040"/>
        </w:tabs>
        <w:ind w:left="5040" w:hanging="360"/>
      </w:pPr>
      <w:rPr>
        <w:rFonts w:ascii="Wingdings" w:hAnsi="Wingdings" w:hint="default"/>
      </w:rPr>
    </w:lvl>
    <w:lvl w:ilvl="7" w:tplc="228800DE" w:tentative="1">
      <w:start w:val="1"/>
      <w:numFmt w:val="bullet"/>
      <w:lvlText w:val=""/>
      <w:lvlJc w:val="left"/>
      <w:pPr>
        <w:tabs>
          <w:tab w:val="num" w:pos="5760"/>
        </w:tabs>
        <w:ind w:left="5760" w:hanging="360"/>
      </w:pPr>
      <w:rPr>
        <w:rFonts w:ascii="Wingdings" w:hAnsi="Wingdings" w:hint="default"/>
      </w:rPr>
    </w:lvl>
    <w:lvl w:ilvl="8" w:tplc="7C6A5F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C460AB"/>
    <w:multiLevelType w:val="multilevel"/>
    <w:tmpl w:val="E07A48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4C4D14"/>
    <w:multiLevelType w:val="hybridMultilevel"/>
    <w:tmpl w:val="9ECEE5E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787D21"/>
    <w:multiLevelType w:val="hybridMultilevel"/>
    <w:tmpl w:val="7850FAD6"/>
    <w:lvl w:ilvl="0" w:tplc="04070001">
      <w:start w:val="1"/>
      <w:numFmt w:val="bullet"/>
      <w:lvlText w:val=""/>
      <w:lvlJc w:val="left"/>
      <w:pPr>
        <w:tabs>
          <w:tab w:val="num" w:pos="780"/>
        </w:tabs>
        <w:ind w:left="780" w:hanging="360"/>
      </w:pPr>
      <w:rPr>
        <w:rFonts w:ascii="Symbol" w:hAnsi="Symbol" w:hint="default"/>
      </w:rPr>
    </w:lvl>
    <w:lvl w:ilvl="1" w:tplc="04070003" w:tentative="1">
      <w:start w:val="1"/>
      <w:numFmt w:val="bullet"/>
      <w:lvlText w:val="o"/>
      <w:lvlJc w:val="left"/>
      <w:pPr>
        <w:tabs>
          <w:tab w:val="num" w:pos="1500"/>
        </w:tabs>
        <w:ind w:left="1500" w:hanging="360"/>
      </w:pPr>
      <w:rPr>
        <w:rFonts w:ascii="Courier New" w:hAnsi="Courier New" w:cs="Courier New" w:hint="default"/>
      </w:rPr>
    </w:lvl>
    <w:lvl w:ilvl="2" w:tplc="04070005" w:tentative="1">
      <w:start w:val="1"/>
      <w:numFmt w:val="bullet"/>
      <w:lvlText w:val=""/>
      <w:lvlJc w:val="left"/>
      <w:pPr>
        <w:tabs>
          <w:tab w:val="num" w:pos="2220"/>
        </w:tabs>
        <w:ind w:left="2220" w:hanging="360"/>
      </w:pPr>
      <w:rPr>
        <w:rFonts w:ascii="Wingdings" w:hAnsi="Wingdings" w:hint="default"/>
      </w:rPr>
    </w:lvl>
    <w:lvl w:ilvl="3" w:tplc="04070001" w:tentative="1">
      <w:start w:val="1"/>
      <w:numFmt w:val="bullet"/>
      <w:lvlText w:val=""/>
      <w:lvlJc w:val="left"/>
      <w:pPr>
        <w:tabs>
          <w:tab w:val="num" w:pos="2940"/>
        </w:tabs>
        <w:ind w:left="2940" w:hanging="360"/>
      </w:pPr>
      <w:rPr>
        <w:rFonts w:ascii="Symbol" w:hAnsi="Symbol" w:hint="default"/>
      </w:rPr>
    </w:lvl>
    <w:lvl w:ilvl="4" w:tplc="04070003" w:tentative="1">
      <w:start w:val="1"/>
      <w:numFmt w:val="bullet"/>
      <w:lvlText w:val="o"/>
      <w:lvlJc w:val="left"/>
      <w:pPr>
        <w:tabs>
          <w:tab w:val="num" w:pos="3660"/>
        </w:tabs>
        <w:ind w:left="3660" w:hanging="360"/>
      </w:pPr>
      <w:rPr>
        <w:rFonts w:ascii="Courier New" w:hAnsi="Courier New" w:cs="Courier New" w:hint="default"/>
      </w:rPr>
    </w:lvl>
    <w:lvl w:ilvl="5" w:tplc="04070005" w:tentative="1">
      <w:start w:val="1"/>
      <w:numFmt w:val="bullet"/>
      <w:lvlText w:val=""/>
      <w:lvlJc w:val="left"/>
      <w:pPr>
        <w:tabs>
          <w:tab w:val="num" w:pos="4380"/>
        </w:tabs>
        <w:ind w:left="4380" w:hanging="360"/>
      </w:pPr>
      <w:rPr>
        <w:rFonts w:ascii="Wingdings" w:hAnsi="Wingdings" w:hint="default"/>
      </w:rPr>
    </w:lvl>
    <w:lvl w:ilvl="6" w:tplc="04070001" w:tentative="1">
      <w:start w:val="1"/>
      <w:numFmt w:val="bullet"/>
      <w:lvlText w:val=""/>
      <w:lvlJc w:val="left"/>
      <w:pPr>
        <w:tabs>
          <w:tab w:val="num" w:pos="5100"/>
        </w:tabs>
        <w:ind w:left="5100" w:hanging="360"/>
      </w:pPr>
      <w:rPr>
        <w:rFonts w:ascii="Symbol" w:hAnsi="Symbol" w:hint="default"/>
      </w:rPr>
    </w:lvl>
    <w:lvl w:ilvl="7" w:tplc="04070003" w:tentative="1">
      <w:start w:val="1"/>
      <w:numFmt w:val="bullet"/>
      <w:lvlText w:val="o"/>
      <w:lvlJc w:val="left"/>
      <w:pPr>
        <w:tabs>
          <w:tab w:val="num" w:pos="5820"/>
        </w:tabs>
        <w:ind w:left="5820" w:hanging="360"/>
      </w:pPr>
      <w:rPr>
        <w:rFonts w:ascii="Courier New" w:hAnsi="Courier New" w:cs="Courier New" w:hint="default"/>
      </w:rPr>
    </w:lvl>
    <w:lvl w:ilvl="8" w:tplc="0407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14B17BD4"/>
    <w:multiLevelType w:val="hybridMultilevel"/>
    <w:tmpl w:val="B54EF6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9825715"/>
    <w:multiLevelType w:val="hybridMultilevel"/>
    <w:tmpl w:val="1758F2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A957FEA"/>
    <w:multiLevelType w:val="hybridMultilevel"/>
    <w:tmpl w:val="FBBCE7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B0D09E7"/>
    <w:multiLevelType w:val="multilevel"/>
    <w:tmpl w:val="15EEAE7A"/>
    <w:lvl w:ilvl="0">
      <w:start w:val="1"/>
      <w:numFmt w:val="decimal"/>
      <w:pStyle w:val="Heading1"/>
      <w:lvlText w:val="%1"/>
      <w:lvlJc w:val="left"/>
      <w:pPr>
        <w:ind w:left="432" w:hanging="432"/>
      </w:pPr>
    </w:lvl>
    <w:lvl w:ilvl="1">
      <w:start w:val="1"/>
      <w:numFmt w:val="decimal"/>
      <w:pStyle w:val="Heading2"/>
      <w:lvlText w:val="%1.%2"/>
      <w:lvlJc w:val="left"/>
      <w:pPr>
        <w:ind w:left="1710"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12257DE"/>
    <w:multiLevelType w:val="hybridMultilevel"/>
    <w:tmpl w:val="345AA7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1DE7D6E"/>
    <w:multiLevelType w:val="multilevel"/>
    <w:tmpl w:val="6BE24F02"/>
    <w:lvl w:ilvl="0">
      <w:start w:val="1"/>
      <w:numFmt w:val="decimal"/>
      <w:lvlText w:val="%1"/>
      <w:lvlJc w:val="left"/>
      <w:pPr>
        <w:ind w:left="432" w:hanging="432"/>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1E50DC2"/>
    <w:multiLevelType w:val="hybridMultilevel"/>
    <w:tmpl w:val="10A00D2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F42A0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EF23541"/>
    <w:multiLevelType w:val="hybridMultilevel"/>
    <w:tmpl w:val="7844464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60477CE"/>
    <w:multiLevelType w:val="multilevel"/>
    <w:tmpl w:val="6BE24F02"/>
    <w:lvl w:ilvl="0">
      <w:start w:val="1"/>
      <w:numFmt w:val="decimal"/>
      <w:lvlText w:val="%1"/>
      <w:lvlJc w:val="left"/>
      <w:pPr>
        <w:ind w:left="432" w:hanging="432"/>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7E92D50"/>
    <w:multiLevelType w:val="hybridMultilevel"/>
    <w:tmpl w:val="5218EB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A4B0A8A"/>
    <w:multiLevelType w:val="hybridMultilevel"/>
    <w:tmpl w:val="0FD6041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6B673CF"/>
    <w:multiLevelType w:val="hybridMultilevel"/>
    <w:tmpl w:val="5D4E01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C3609D1"/>
    <w:multiLevelType w:val="hybridMultilevel"/>
    <w:tmpl w:val="8FB22A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CAB040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13225BA"/>
    <w:multiLevelType w:val="multilevel"/>
    <w:tmpl w:val="153044C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22" w15:restartNumberingAfterBreak="0">
    <w:nsid w:val="54DC32F3"/>
    <w:multiLevelType w:val="hybridMultilevel"/>
    <w:tmpl w:val="B43AC6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587596D"/>
    <w:multiLevelType w:val="hybridMultilevel"/>
    <w:tmpl w:val="F5DA343A"/>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6F13113"/>
    <w:multiLevelType w:val="hybridMultilevel"/>
    <w:tmpl w:val="A31C177C"/>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5" w15:restartNumberingAfterBreak="0">
    <w:nsid w:val="5B9D61F3"/>
    <w:multiLevelType w:val="hybridMultilevel"/>
    <w:tmpl w:val="F4CCB8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1DF0681"/>
    <w:multiLevelType w:val="hybridMultilevel"/>
    <w:tmpl w:val="6D2209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C6C357C"/>
    <w:multiLevelType w:val="hybridMultilevel"/>
    <w:tmpl w:val="262A5CC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CC041B5"/>
    <w:multiLevelType w:val="hybridMultilevel"/>
    <w:tmpl w:val="DA9E7A8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9" w15:restartNumberingAfterBreak="0">
    <w:nsid w:val="6D6B7168"/>
    <w:multiLevelType w:val="hybridMultilevel"/>
    <w:tmpl w:val="0360E6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3740152"/>
    <w:multiLevelType w:val="multilevel"/>
    <w:tmpl w:val="6BE24F02"/>
    <w:lvl w:ilvl="0">
      <w:start w:val="1"/>
      <w:numFmt w:val="decimal"/>
      <w:lvlText w:val="%1"/>
      <w:lvlJc w:val="left"/>
      <w:pPr>
        <w:ind w:left="432" w:hanging="432"/>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4A06732"/>
    <w:multiLevelType w:val="multilevel"/>
    <w:tmpl w:val="633C93F6"/>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2" w15:restartNumberingAfterBreak="0">
    <w:nsid w:val="76323BD1"/>
    <w:multiLevelType w:val="hybridMultilevel"/>
    <w:tmpl w:val="1F88EC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626077"/>
    <w:multiLevelType w:val="multilevel"/>
    <w:tmpl w:val="077A3628"/>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4" w15:restartNumberingAfterBreak="0">
    <w:nsid w:val="7A9D2ACC"/>
    <w:multiLevelType w:val="hybridMultilevel"/>
    <w:tmpl w:val="001230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C5479C8"/>
    <w:multiLevelType w:val="hybridMultilevel"/>
    <w:tmpl w:val="6226B7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DA6283C"/>
    <w:multiLevelType w:val="hybridMultilevel"/>
    <w:tmpl w:val="9C32D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E2C305D"/>
    <w:multiLevelType w:val="hybridMultilevel"/>
    <w:tmpl w:val="4A2E33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845240"/>
    <w:multiLevelType w:val="hybridMultilevel"/>
    <w:tmpl w:val="5D9E07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EF54981"/>
    <w:multiLevelType w:val="hybridMultilevel"/>
    <w:tmpl w:val="30D243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5"/>
  </w:num>
  <w:num w:numId="4">
    <w:abstractNumId w:val="12"/>
  </w:num>
  <w:num w:numId="5">
    <w:abstractNumId w:val="14"/>
  </w:num>
  <w:num w:numId="6">
    <w:abstractNumId w:val="19"/>
  </w:num>
  <w:num w:numId="7">
    <w:abstractNumId w:val="17"/>
  </w:num>
  <w:num w:numId="8">
    <w:abstractNumId w:val="39"/>
  </w:num>
  <w:num w:numId="9">
    <w:abstractNumId w:val="18"/>
  </w:num>
  <w:num w:numId="10">
    <w:abstractNumId w:val="38"/>
  </w:num>
  <w:num w:numId="11">
    <w:abstractNumId w:val="29"/>
  </w:num>
  <w:num w:numId="12">
    <w:abstractNumId w:val="34"/>
  </w:num>
  <w:num w:numId="13">
    <w:abstractNumId w:val="20"/>
  </w:num>
  <w:num w:numId="14">
    <w:abstractNumId w:val="13"/>
  </w:num>
  <w:num w:numId="15">
    <w:abstractNumId w:val="8"/>
  </w:num>
  <w:num w:numId="16">
    <w:abstractNumId w:val="9"/>
  </w:num>
  <w:num w:numId="17">
    <w:abstractNumId w:val="24"/>
  </w:num>
  <w:num w:numId="18">
    <w:abstractNumId w:val="26"/>
  </w:num>
  <w:num w:numId="19">
    <w:abstractNumId w:val="36"/>
  </w:num>
  <w:num w:numId="20">
    <w:abstractNumId w:val="32"/>
  </w:num>
  <w:num w:numId="21">
    <w:abstractNumId w:val="35"/>
  </w:num>
  <w:num w:numId="22">
    <w:abstractNumId w:val="0"/>
  </w:num>
  <w:num w:numId="23">
    <w:abstractNumId w:val="25"/>
  </w:num>
  <w:num w:numId="24">
    <w:abstractNumId w:val="9"/>
  </w:num>
  <w:num w:numId="25">
    <w:abstractNumId w:val="9"/>
  </w:num>
  <w:num w:numId="26">
    <w:abstractNumId w:val="9"/>
  </w:num>
  <w:num w:numId="27">
    <w:abstractNumId w:val="1"/>
  </w:num>
  <w:num w:numId="28">
    <w:abstractNumId w:val="7"/>
  </w:num>
  <w:num w:numId="29">
    <w:abstractNumId w:val="23"/>
  </w:num>
  <w:num w:numId="30">
    <w:abstractNumId w:val="2"/>
  </w:num>
  <w:num w:numId="31">
    <w:abstractNumId w:val="11"/>
  </w:num>
  <w:num w:numId="32">
    <w:abstractNumId w:val="15"/>
  </w:num>
  <w:num w:numId="33">
    <w:abstractNumId w:val="30"/>
  </w:num>
  <w:num w:numId="34">
    <w:abstractNumId w:val="21"/>
  </w:num>
  <w:num w:numId="35">
    <w:abstractNumId w:val="33"/>
  </w:num>
  <w:num w:numId="36">
    <w:abstractNumId w:val="31"/>
  </w:num>
  <w:num w:numId="37">
    <w:abstractNumId w:val="3"/>
  </w:num>
  <w:num w:numId="38">
    <w:abstractNumId w:val="28"/>
  </w:num>
  <w:num w:numId="39">
    <w:abstractNumId w:val="6"/>
  </w:num>
  <w:num w:numId="40">
    <w:abstractNumId w:val="10"/>
  </w:num>
  <w:num w:numId="41">
    <w:abstractNumId w:val="16"/>
  </w:num>
  <w:num w:numId="42">
    <w:abstractNumId w:val="27"/>
  </w:num>
  <w:num w:numId="43">
    <w:abstractNumId w:val="37"/>
  </w:num>
  <w:num w:numId="44">
    <w:abstractNumId w:val="9"/>
  </w:num>
  <w:num w:numId="45">
    <w:abstractNumId w:val="9"/>
  </w:num>
  <w:num w:numId="46">
    <w:abstractNumId w:val="9"/>
  </w:num>
  <w:num w:numId="47">
    <w:abstractNumId w:val="9"/>
  </w:num>
  <w:num w:numId="48">
    <w:abstractNumId w:val="9"/>
  </w:num>
  <w:num w:numId="49">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ennecke, Julia">
    <w15:presenceInfo w15:providerId="AD" w15:userId="S-1-5-21-1356335767-1744975115-1506872774-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isplayHorizontalDrawingGridEvery w:val="0"/>
  <w:displayVerticalDrawingGridEvery w:val="0"/>
  <w:doNotUseMarginsForDrawingGridOrigin/>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sLAwA2JjM2MjSyUdpeDU4uLM/DyQAsNaAPA6xHUsAAAA"/>
  </w:docVars>
  <w:rsids>
    <w:rsidRoot w:val="006A2781"/>
    <w:rsid w:val="00000315"/>
    <w:rsid w:val="000005E6"/>
    <w:rsid w:val="00000E66"/>
    <w:rsid w:val="00000E7F"/>
    <w:rsid w:val="00000F28"/>
    <w:rsid w:val="0000109D"/>
    <w:rsid w:val="00001ACD"/>
    <w:rsid w:val="00001CF1"/>
    <w:rsid w:val="00001F15"/>
    <w:rsid w:val="000023F2"/>
    <w:rsid w:val="0000275B"/>
    <w:rsid w:val="0000280F"/>
    <w:rsid w:val="00002E29"/>
    <w:rsid w:val="00002E47"/>
    <w:rsid w:val="0000319F"/>
    <w:rsid w:val="0000405B"/>
    <w:rsid w:val="0000414F"/>
    <w:rsid w:val="00004216"/>
    <w:rsid w:val="0000428E"/>
    <w:rsid w:val="00004477"/>
    <w:rsid w:val="0000522C"/>
    <w:rsid w:val="00005345"/>
    <w:rsid w:val="000054B6"/>
    <w:rsid w:val="00005F21"/>
    <w:rsid w:val="0000619B"/>
    <w:rsid w:val="0000620B"/>
    <w:rsid w:val="00006A5A"/>
    <w:rsid w:val="00006B5B"/>
    <w:rsid w:val="0000715D"/>
    <w:rsid w:val="00007981"/>
    <w:rsid w:val="000079CB"/>
    <w:rsid w:val="00007AAB"/>
    <w:rsid w:val="00007E6E"/>
    <w:rsid w:val="0001008D"/>
    <w:rsid w:val="0001045F"/>
    <w:rsid w:val="00010691"/>
    <w:rsid w:val="000107C0"/>
    <w:rsid w:val="00010B3C"/>
    <w:rsid w:val="00010BAE"/>
    <w:rsid w:val="00010DF1"/>
    <w:rsid w:val="00010EE8"/>
    <w:rsid w:val="000110AD"/>
    <w:rsid w:val="00011499"/>
    <w:rsid w:val="000115E3"/>
    <w:rsid w:val="00011CE4"/>
    <w:rsid w:val="00011E5B"/>
    <w:rsid w:val="00012379"/>
    <w:rsid w:val="00012707"/>
    <w:rsid w:val="00012C94"/>
    <w:rsid w:val="00012DC4"/>
    <w:rsid w:val="00012F19"/>
    <w:rsid w:val="0001338B"/>
    <w:rsid w:val="00013732"/>
    <w:rsid w:val="0001373F"/>
    <w:rsid w:val="00013994"/>
    <w:rsid w:val="00013E92"/>
    <w:rsid w:val="00013ED7"/>
    <w:rsid w:val="00013EEC"/>
    <w:rsid w:val="00014090"/>
    <w:rsid w:val="000140E2"/>
    <w:rsid w:val="00014508"/>
    <w:rsid w:val="00014EB7"/>
    <w:rsid w:val="00014FC7"/>
    <w:rsid w:val="00015377"/>
    <w:rsid w:val="0001608C"/>
    <w:rsid w:val="00016661"/>
    <w:rsid w:val="000166C4"/>
    <w:rsid w:val="0001723A"/>
    <w:rsid w:val="0001727E"/>
    <w:rsid w:val="000175B1"/>
    <w:rsid w:val="00017EA0"/>
    <w:rsid w:val="000201B2"/>
    <w:rsid w:val="000205C9"/>
    <w:rsid w:val="00020CB7"/>
    <w:rsid w:val="0002126A"/>
    <w:rsid w:val="000214D8"/>
    <w:rsid w:val="0002185C"/>
    <w:rsid w:val="000218AD"/>
    <w:rsid w:val="0002198B"/>
    <w:rsid w:val="0002285C"/>
    <w:rsid w:val="00022B1C"/>
    <w:rsid w:val="00022DC1"/>
    <w:rsid w:val="00023583"/>
    <w:rsid w:val="000235F3"/>
    <w:rsid w:val="00023A57"/>
    <w:rsid w:val="00023E31"/>
    <w:rsid w:val="00024075"/>
    <w:rsid w:val="000240BE"/>
    <w:rsid w:val="00024871"/>
    <w:rsid w:val="00024D6D"/>
    <w:rsid w:val="00024E16"/>
    <w:rsid w:val="00025443"/>
    <w:rsid w:val="0002553E"/>
    <w:rsid w:val="00025BA7"/>
    <w:rsid w:val="00025C6F"/>
    <w:rsid w:val="00025EB4"/>
    <w:rsid w:val="00026064"/>
    <w:rsid w:val="00026219"/>
    <w:rsid w:val="0002667A"/>
    <w:rsid w:val="000270AD"/>
    <w:rsid w:val="00027228"/>
    <w:rsid w:val="00027B56"/>
    <w:rsid w:val="0003045E"/>
    <w:rsid w:val="00030837"/>
    <w:rsid w:val="000311E4"/>
    <w:rsid w:val="00031624"/>
    <w:rsid w:val="00031773"/>
    <w:rsid w:val="00031817"/>
    <w:rsid w:val="00031AFB"/>
    <w:rsid w:val="00031BEB"/>
    <w:rsid w:val="00031EB2"/>
    <w:rsid w:val="000324D9"/>
    <w:rsid w:val="00032739"/>
    <w:rsid w:val="00032F2F"/>
    <w:rsid w:val="0003306F"/>
    <w:rsid w:val="00033186"/>
    <w:rsid w:val="00033DD3"/>
    <w:rsid w:val="0003418C"/>
    <w:rsid w:val="0003492A"/>
    <w:rsid w:val="00035247"/>
    <w:rsid w:val="0003531A"/>
    <w:rsid w:val="000354F8"/>
    <w:rsid w:val="00035F17"/>
    <w:rsid w:val="000360C0"/>
    <w:rsid w:val="000366D9"/>
    <w:rsid w:val="000367C5"/>
    <w:rsid w:val="00036C02"/>
    <w:rsid w:val="00036C65"/>
    <w:rsid w:val="00036D9C"/>
    <w:rsid w:val="000373CB"/>
    <w:rsid w:val="0003744F"/>
    <w:rsid w:val="000377E7"/>
    <w:rsid w:val="00037B65"/>
    <w:rsid w:val="00040549"/>
    <w:rsid w:val="000407EA"/>
    <w:rsid w:val="00040AD5"/>
    <w:rsid w:val="00040B3F"/>
    <w:rsid w:val="00040FC6"/>
    <w:rsid w:val="000413BA"/>
    <w:rsid w:val="00041513"/>
    <w:rsid w:val="000416E5"/>
    <w:rsid w:val="000418CC"/>
    <w:rsid w:val="00041940"/>
    <w:rsid w:val="00042450"/>
    <w:rsid w:val="000426AA"/>
    <w:rsid w:val="0004288C"/>
    <w:rsid w:val="00042B69"/>
    <w:rsid w:val="00042FB2"/>
    <w:rsid w:val="00043074"/>
    <w:rsid w:val="00043133"/>
    <w:rsid w:val="0004327D"/>
    <w:rsid w:val="000434FA"/>
    <w:rsid w:val="00043616"/>
    <w:rsid w:val="000437B6"/>
    <w:rsid w:val="00043819"/>
    <w:rsid w:val="0004442D"/>
    <w:rsid w:val="00044CCF"/>
    <w:rsid w:val="00044E6E"/>
    <w:rsid w:val="00044E7C"/>
    <w:rsid w:val="0004517F"/>
    <w:rsid w:val="000451FD"/>
    <w:rsid w:val="000456AB"/>
    <w:rsid w:val="000459AA"/>
    <w:rsid w:val="000466A5"/>
    <w:rsid w:val="00046D00"/>
    <w:rsid w:val="00047772"/>
    <w:rsid w:val="000478DD"/>
    <w:rsid w:val="00047A8C"/>
    <w:rsid w:val="00047EE0"/>
    <w:rsid w:val="0005039C"/>
    <w:rsid w:val="00050842"/>
    <w:rsid w:val="000520C1"/>
    <w:rsid w:val="000524C9"/>
    <w:rsid w:val="00052A4D"/>
    <w:rsid w:val="0005329B"/>
    <w:rsid w:val="00053487"/>
    <w:rsid w:val="00053D38"/>
    <w:rsid w:val="00053FBF"/>
    <w:rsid w:val="000540B6"/>
    <w:rsid w:val="000543E1"/>
    <w:rsid w:val="000548F4"/>
    <w:rsid w:val="00054A44"/>
    <w:rsid w:val="00055F07"/>
    <w:rsid w:val="0005630D"/>
    <w:rsid w:val="00056741"/>
    <w:rsid w:val="000568DB"/>
    <w:rsid w:val="00056933"/>
    <w:rsid w:val="00056E14"/>
    <w:rsid w:val="00057233"/>
    <w:rsid w:val="0005729F"/>
    <w:rsid w:val="00057CA8"/>
    <w:rsid w:val="00060594"/>
    <w:rsid w:val="0006069A"/>
    <w:rsid w:val="00060702"/>
    <w:rsid w:val="0006079D"/>
    <w:rsid w:val="00060ADC"/>
    <w:rsid w:val="000617CA"/>
    <w:rsid w:val="00062928"/>
    <w:rsid w:val="000629E5"/>
    <w:rsid w:val="00062F0C"/>
    <w:rsid w:val="0006389A"/>
    <w:rsid w:val="00063A64"/>
    <w:rsid w:val="00064455"/>
    <w:rsid w:val="00064527"/>
    <w:rsid w:val="000652B5"/>
    <w:rsid w:val="000652E7"/>
    <w:rsid w:val="00065528"/>
    <w:rsid w:val="0006552B"/>
    <w:rsid w:val="000658DC"/>
    <w:rsid w:val="00065B60"/>
    <w:rsid w:val="00066A38"/>
    <w:rsid w:val="00066B0A"/>
    <w:rsid w:val="000672DD"/>
    <w:rsid w:val="000674FE"/>
    <w:rsid w:val="0006752A"/>
    <w:rsid w:val="00067821"/>
    <w:rsid w:val="0006795C"/>
    <w:rsid w:val="00067A86"/>
    <w:rsid w:val="00067C70"/>
    <w:rsid w:val="00070496"/>
    <w:rsid w:val="000706E1"/>
    <w:rsid w:val="00070E85"/>
    <w:rsid w:val="0007105A"/>
    <w:rsid w:val="00071E2E"/>
    <w:rsid w:val="000724CE"/>
    <w:rsid w:val="000725D6"/>
    <w:rsid w:val="00073D64"/>
    <w:rsid w:val="00073F16"/>
    <w:rsid w:val="00074183"/>
    <w:rsid w:val="00074C21"/>
    <w:rsid w:val="0007549C"/>
    <w:rsid w:val="000755E2"/>
    <w:rsid w:val="00075AB9"/>
    <w:rsid w:val="00075CDD"/>
    <w:rsid w:val="000761A4"/>
    <w:rsid w:val="0007669D"/>
    <w:rsid w:val="00076D60"/>
    <w:rsid w:val="00076FA8"/>
    <w:rsid w:val="000774F9"/>
    <w:rsid w:val="00077570"/>
    <w:rsid w:val="00080A6B"/>
    <w:rsid w:val="00081028"/>
    <w:rsid w:val="000811E6"/>
    <w:rsid w:val="00081D68"/>
    <w:rsid w:val="00082384"/>
    <w:rsid w:val="0008239A"/>
    <w:rsid w:val="00082540"/>
    <w:rsid w:val="00082652"/>
    <w:rsid w:val="000829DC"/>
    <w:rsid w:val="00082A63"/>
    <w:rsid w:val="00082C2E"/>
    <w:rsid w:val="00082D5C"/>
    <w:rsid w:val="000833CB"/>
    <w:rsid w:val="00083561"/>
    <w:rsid w:val="0008371B"/>
    <w:rsid w:val="0008386A"/>
    <w:rsid w:val="00084898"/>
    <w:rsid w:val="0008492B"/>
    <w:rsid w:val="00084B1C"/>
    <w:rsid w:val="00085366"/>
    <w:rsid w:val="0008627E"/>
    <w:rsid w:val="00086FC6"/>
    <w:rsid w:val="000878AD"/>
    <w:rsid w:val="00087986"/>
    <w:rsid w:val="0009074C"/>
    <w:rsid w:val="00090790"/>
    <w:rsid w:val="00090966"/>
    <w:rsid w:val="000910AA"/>
    <w:rsid w:val="000911C6"/>
    <w:rsid w:val="0009172F"/>
    <w:rsid w:val="0009179A"/>
    <w:rsid w:val="00092467"/>
    <w:rsid w:val="000927BA"/>
    <w:rsid w:val="00092CD1"/>
    <w:rsid w:val="00092DE6"/>
    <w:rsid w:val="0009307D"/>
    <w:rsid w:val="000930B2"/>
    <w:rsid w:val="0009324E"/>
    <w:rsid w:val="0009359D"/>
    <w:rsid w:val="00093820"/>
    <w:rsid w:val="00093EAC"/>
    <w:rsid w:val="000940C2"/>
    <w:rsid w:val="0009448C"/>
    <w:rsid w:val="00094992"/>
    <w:rsid w:val="00094C21"/>
    <w:rsid w:val="00095044"/>
    <w:rsid w:val="00095280"/>
    <w:rsid w:val="000954C7"/>
    <w:rsid w:val="000955CB"/>
    <w:rsid w:val="00096153"/>
    <w:rsid w:val="00097663"/>
    <w:rsid w:val="00097897"/>
    <w:rsid w:val="00097B2C"/>
    <w:rsid w:val="00097D22"/>
    <w:rsid w:val="000A0260"/>
    <w:rsid w:val="000A02FE"/>
    <w:rsid w:val="000A06D8"/>
    <w:rsid w:val="000A0BC5"/>
    <w:rsid w:val="000A0DE3"/>
    <w:rsid w:val="000A1B3E"/>
    <w:rsid w:val="000A2010"/>
    <w:rsid w:val="000A20A6"/>
    <w:rsid w:val="000A268C"/>
    <w:rsid w:val="000A2897"/>
    <w:rsid w:val="000A2CB6"/>
    <w:rsid w:val="000A3554"/>
    <w:rsid w:val="000A39FE"/>
    <w:rsid w:val="000A4242"/>
    <w:rsid w:val="000A487C"/>
    <w:rsid w:val="000A4ADA"/>
    <w:rsid w:val="000A4BDC"/>
    <w:rsid w:val="000A50DE"/>
    <w:rsid w:val="000A527B"/>
    <w:rsid w:val="000A5386"/>
    <w:rsid w:val="000A54DB"/>
    <w:rsid w:val="000A55AD"/>
    <w:rsid w:val="000A59EC"/>
    <w:rsid w:val="000A5C7A"/>
    <w:rsid w:val="000A5F37"/>
    <w:rsid w:val="000A603E"/>
    <w:rsid w:val="000A6BDA"/>
    <w:rsid w:val="000A74EF"/>
    <w:rsid w:val="000A76FC"/>
    <w:rsid w:val="000A7BDD"/>
    <w:rsid w:val="000A7E07"/>
    <w:rsid w:val="000B07CD"/>
    <w:rsid w:val="000B09D1"/>
    <w:rsid w:val="000B1A45"/>
    <w:rsid w:val="000B1BCF"/>
    <w:rsid w:val="000B1C8E"/>
    <w:rsid w:val="000B1F6C"/>
    <w:rsid w:val="000B1FB5"/>
    <w:rsid w:val="000B2044"/>
    <w:rsid w:val="000B2661"/>
    <w:rsid w:val="000B2878"/>
    <w:rsid w:val="000B2BFE"/>
    <w:rsid w:val="000B2CF4"/>
    <w:rsid w:val="000B3807"/>
    <w:rsid w:val="000B3F98"/>
    <w:rsid w:val="000B4126"/>
    <w:rsid w:val="000B44A0"/>
    <w:rsid w:val="000B47AB"/>
    <w:rsid w:val="000B4BF1"/>
    <w:rsid w:val="000B5652"/>
    <w:rsid w:val="000B5A51"/>
    <w:rsid w:val="000B630B"/>
    <w:rsid w:val="000B7166"/>
    <w:rsid w:val="000B7576"/>
    <w:rsid w:val="000B7724"/>
    <w:rsid w:val="000B7B3C"/>
    <w:rsid w:val="000C0B08"/>
    <w:rsid w:val="000C0DFA"/>
    <w:rsid w:val="000C129D"/>
    <w:rsid w:val="000C1E30"/>
    <w:rsid w:val="000C2227"/>
    <w:rsid w:val="000C2309"/>
    <w:rsid w:val="000C2811"/>
    <w:rsid w:val="000C2999"/>
    <w:rsid w:val="000C2D9F"/>
    <w:rsid w:val="000C2DF6"/>
    <w:rsid w:val="000C3B1D"/>
    <w:rsid w:val="000C485E"/>
    <w:rsid w:val="000C5289"/>
    <w:rsid w:val="000C5BC1"/>
    <w:rsid w:val="000C5C20"/>
    <w:rsid w:val="000C60EA"/>
    <w:rsid w:val="000C6199"/>
    <w:rsid w:val="000C65B6"/>
    <w:rsid w:val="000C690E"/>
    <w:rsid w:val="000C6D03"/>
    <w:rsid w:val="000C6D30"/>
    <w:rsid w:val="000C6D62"/>
    <w:rsid w:val="000C71DA"/>
    <w:rsid w:val="000C732D"/>
    <w:rsid w:val="000C7393"/>
    <w:rsid w:val="000C78FB"/>
    <w:rsid w:val="000D015B"/>
    <w:rsid w:val="000D03D8"/>
    <w:rsid w:val="000D083A"/>
    <w:rsid w:val="000D0C11"/>
    <w:rsid w:val="000D0C62"/>
    <w:rsid w:val="000D1571"/>
    <w:rsid w:val="000D1DB1"/>
    <w:rsid w:val="000D1E04"/>
    <w:rsid w:val="000D1E87"/>
    <w:rsid w:val="000D22C5"/>
    <w:rsid w:val="000D283A"/>
    <w:rsid w:val="000D2B7D"/>
    <w:rsid w:val="000D32E8"/>
    <w:rsid w:val="000D3894"/>
    <w:rsid w:val="000D3976"/>
    <w:rsid w:val="000D3B4A"/>
    <w:rsid w:val="000D4468"/>
    <w:rsid w:val="000D4884"/>
    <w:rsid w:val="000D48F3"/>
    <w:rsid w:val="000D4FB8"/>
    <w:rsid w:val="000D50E6"/>
    <w:rsid w:val="000D5291"/>
    <w:rsid w:val="000D53A7"/>
    <w:rsid w:val="000D54E8"/>
    <w:rsid w:val="000D586D"/>
    <w:rsid w:val="000D5AB7"/>
    <w:rsid w:val="000D6360"/>
    <w:rsid w:val="000D6720"/>
    <w:rsid w:val="000D7457"/>
    <w:rsid w:val="000E0050"/>
    <w:rsid w:val="000E0364"/>
    <w:rsid w:val="000E06D3"/>
    <w:rsid w:val="000E0C30"/>
    <w:rsid w:val="000E0E5D"/>
    <w:rsid w:val="000E0EB4"/>
    <w:rsid w:val="000E11A2"/>
    <w:rsid w:val="000E1C2E"/>
    <w:rsid w:val="000E1D38"/>
    <w:rsid w:val="000E1E01"/>
    <w:rsid w:val="000E1E6A"/>
    <w:rsid w:val="000E2786"/>
    <w:rsid w:val="000E2E74"/>
    <w:rsid w:val="000E2EF7"/>
    <w:rsid w:val="000E3658"/>
    <w:rsid w:val="000E36CF"/>
    <w:rsid w:val="000E3ADD"/>
    <w:rsid w:val="000E447D"/>
    <w:rsid w:val="000E44D0"/>
    <w:rsid w:val="000E452C"/>
    <w:rsid w:val="000E4BA8"/>
    <w:rsid w:val="000E5586"/>
    <w:rsid w:val="000E559D"/>
    <w:rsid w:val="000E57EB"/>
    <w:rsid w:val="000E5A4B"/>
    <w:rsid w:val="000E62E7"/>
    <w:rsid w:val="000E6936"/>
    <w:rsid w:val="000E69AD"/>
    <w:rsid w:val="000E69F4"/>
    <w:rsid w:val="000E6A88"/>
    <w:rsid w:val="000E7270"/>
    <w:rsid w:val="000E76D9"/>
    <w:rsid w:val="000E782D"/>
    <w:rsid w:val="000E7B48"/>
    <w:rsid w:val="000E7D6D"/>
    <w:rsid w:val="000E7E2A"/>
    <w:rsid w:val="000E7F19"/>
    <w:rsid w:val="000E7F43"/>
    <w:rsid w:val="000F0B9E"/>
    <w:rsid w:val="000F0FB1"/>
    <w:rsid w:val="000F17D1"/>
    <w:rsid w:val="000F188B"/>
    <w:rsid w:val="000F1D16"/>
    <w:rsid w:val="000F1DFE"/>
    <w:rsid w:val="000F1FCD"/>
    <w:rsid w:val="000F25E4"/>
    <w:rsid w:val="000F2842"/>
    <w:rsid w:val="000F28A7"/>
    <w:rsid w:val="000F2AA3"/>
    <w:rsid w:val="000F2BA3"/>
    <w:rsid w:val="000F2C70"/>
    <w:rsid w:val="000F3130"/>
    <w:rsid w:val="000F320A"/>
    <w:rsid w:val="000F3625"/>
    <w:rsid w:val="000F36B5"/>
    <w:rsid w:val="000F37F4"/>
    <w:rsid w:val="000F3CB9"/>
    <w:rsid w:val="000F4126"/>
    <w:rsid w:val="000F4420"/>
    <w:rsid w:val="000F44A4"/>
    <w:rsid w:val="000F457C"/>
    <w:rsid w:val="000F46EF"/>
    <w:rsid w:val="000F51BC"/>
    <w:rsid w:val="000F5229"/>
    <w:rsid w:val="000F5475"/>
    <w:rsid w:val="000F5CC4"/>
    <w:rsid w:val="000F5D39"/>
    <w:rsid w:val="000F5F90"/>
    <w:rsid w:val="000F6033"/>
    <w:rsid w:val="000F60DE"/>
    <w:rsid w:val="000F68F9"/>
    <w:rsid w:val="000F6A55"/>
    <w:rsid w:val="000F76BE"/>
    <w:rsid w:val="000F7844"/>
    <w:rsid w:val="000F7953"/>
    <w:rsid w:val="000F7EC6"/>
    <w:rsid w:val="0010026B"/>
    <w:rsid w:val="0010068E"/>
    <w:rsid w:val="00101346"/>
    <w:rsid w:val="00101D35"/>
    <w:rsid w:val="00102353"/>
    <w:rsid w:val="001025CF"/>
    <w:rsid w:val="00102606"/>
    <w:rsid w:val="0010297A"/>
    <w:rsid w:val="001038AA"/>
    <w:rsid w:val="001040EA"/>
    <w:rsid w:val="00104163"/>
    <w:rsid w:val="001042A2"/>
    <w:rsid w:val="001043E5"/>
    <w:rsid w:val="00104521"/>
    <w:rsid w:val="00104626"/>
    <w:rsid w:val="00104EEE"/>
    <w:rsid w:val="00104F77"/>
    <w:rsid w:val="0010508E"/>
    <w:rsid w:val="00105C7B"/>
    <w:rsid w:val="00105D73"/>
    <w:rsid w:val="00106038"/>
    <w:rsid w:val="001060B6"/>
    <w:rsid w:val="00106751"/>
    <w:rsid w:val="00106C52"/>
    <w:rsid w:val="00106C9E"/>
    <w:rsid w:val="00106DA4"/>
    <w:rsid w:val="00107CBD"/>
    <w:rsid w:val="00107CEC"/>
    <w:rsid w:val="00107F34"/>
    <w:rsid w:val="00110430"/>
    <w:rsid w:val="0011050B"/>
    <w:rsid w:val="0011097D"/>
    <w:rsid w:val="00110ACA"/>
    <w:rsid w:val="001115FE"/>
    <w:rsid w:val="00111796"/>
    <w:rsid w:val="00111C4D"/>
    <w:rsid w:val="00112328"/>
    <w:rsid w:val="001127D6"/>
    <w:rsid w:val="0011315C"/>
    <w:rsid w:val="00113192"/>
    <w:rsid w:val="00113674"/>
    <w:rsid w:val="00113965"/>
    <w:rsid w:val="00113D47"/>
    <w:rsid w:val="00113F8B"/>
    <w:rsid w:val="00114655"/>
    <w:rsid w:val="00114D4F"/>
    <w:rsid w:val="00114DE3"/>
    <w:rsid w:val="00114EB9"/>
    <w:rsid w:val="001150A2"/>
    <w:rsid w:val="001153D3"/>
    <w:rsid w:val="00116124"/>
    <w:rsid w:val="00116325"/>
    <w:rsid w:val="00116382"/>
    <w:rsid w:val="0011655E"/>
    <w:rsid w:val="00116860"/>
    <w:rsid w:val="00116874"/>
    <w:rsid w:val="00116AAA"/>
    <w:rsid w:val="00116C8C"/>
    <w:rsid w:val="00117204"/>
    <w:rsid w:val="0011759D"/>
    <w:rsid w:val="0011761D"/>
    <w:rsid w:val="00117B39"/>
    <w:rsid w:val="00117EB5"/>
    <w:rsid w:val="00117FC2"/>
    <w:rsid w:val="0012017A"/>
    <w:rsid w:val="0012087B"/>
    <w:rsid w:val="00120A4E"/>
    <w:rsid w:val="00120B5D"/>
    <w:rsid w:val="00120D4E"/>
    <w:rsid w:val="0012129A"/>
    <w:rsid w:val="0012139F"/>
    <w:rsid w:val="001214D0"/>
    <w:rsid w:val="0012246C"/>
    <w:rsid w:val="001225EA"/>
    <w:rsid w:val="0012278A"/>
    <w:rsid w:val="00122CCE"/>
    <w:rsid w:val="00124C8B"/>
    <w:rsid w:val="00124E35"/>
    <w:rsid w:val="00124F98"/>
    <w:rsid w:val="00125301"/>
    <w:rsid w:val="00125FC4"/>
    <w:rsid w:val="001262D3"/>
    <w:rsid w:val="0012642B"/>
    <w:rsid w:val="0012655E"/>
    <w:rsid w:val="0012692F"/>
    <w:rsid w:val="00126BC0"/>
    <w:rsid w:val="00127DDB"/>
    <w:rsid w:val="001300B1"/>
    <w:rsid w:val="00130186"/>
    <w:rsid w:val="001305A6"/>
    <w:rsid w:val="001305E3"/>
    <w:rsid w:val="00130B0D"/>
    <w:rsid w:val="00130C5B"/>
    <w:rsid w:val="0013130C"/>
    <w:rsid w:val="001317F4"/>
    <w:rsid w:val="00131829"/>
    <w:rsid w:val="00131A4A"/>
    <w:rsid w:val="00131AEC"/>
    <w:rsid w:val="00131BF2"/>
    <w:rsid w:val="0013238D"/>
    <w:rsid w:val="00132601"/>
    <w:rsid w:val="001326D5"/>
    <w:rsid w:val="00132730"/>
    <w:rsid w:val="001328E9"/>
    <w:rsid w:val="00132BCB"/>
    <w:rsid w:val="00132CFB"/>
    <w:rsid w:val="00132D87"/>
    <w:rsid w:val="00133493"/>
    <w:rsid w:val="00133557"/>
    <w:rsid w:val="001336C5"/>
    <w:rsid w:val="0013386B"/>
    <w:rsid w:val="001338BF"/>
    <w:rsid w:val="001341D1"/>
    <w:rsid w:val="0013544B"/>
    <w:rsid w:val="00135778"/>
    <w:rsid w:val="00135858"/>
    <w:rsid w:val="00135C97"/>
    <w:rsid w:val="00136A4E"/>
    <w:rsid w:val="00136DF2"/>
    <w:rsid w:val="001371F1"/>
    <w:rsid w:val="0013743A"/>
    <w:rsid w:val="00137473"/>
    <w:rsid w:val="00137663"/>
    <w:rsid w:val="00137936"/>
    <w:rsid w:val="00137984"/>
    <w:rsid w:val="00137FB0"/>
    <w:rsid w:val="00137FEB"/>
    <w:rsid w:val="00140BB8"/>
    <w:rsid w:val="00140FA8"/>
    <w:rsid w:val="001413E8"/>
    <w:rsid w:val="0014289E"/>
    <w:rsid w:val="0014298C"/>
    <w:rsid w:val="001431BD"/>
    <w:rsid w:val="0014337D"/>
    <w:rsid w:val="00143A54"/>
    <w:rsid w:val="00143B77"/>
    <w:rsid w:val="00143D76"/>
    <w:rsid w:val="00143EA3"/>
    <w:rsid w:val="0014403A"/>
    <w:rsid w:val="001446F0"/>
    <w:rsid w:val="00144857"/>
    <w:rsid w:val="001448B4"/>
    <w:rsid w:val="00144BB4"/>
    <w:rsid w:val="001452AC"/>
    <w:rsid w:val="0014561D"/>
    <w:rsid w:val="00145AF2"/>
    <w:rsid w:val="001466C2"/>
    <w:rsid w:val="00146D9A"/>
    <w:rsid w:val="00147140"/>
    <w:rsid w:val="0014751D"/>
    <w:rsid w:val="001476A3"/>
    <w:rsid w:val="00147B98"/>
    <w:rsid w:val="00147FD7"/>
    <w:rsid w:val="001512EA"/>
    <w:rsid w:val="0015154E"/>
    <w:rsid w:val="001517E9"/>
    <w:rsid w:val="0015184E"/>
    <w:rsid w:val="0015240C"/>
    <w:rsid w:val="00153011"/>
    <w:rsid w:val="0015423E"/>
    <w:rsid w:val="0015453C"/>
    <w:rsid w:val="00154592"/>
    <w:rsid w:val="001546F3"/>
    <w:rsid w:val="00154A68"/>
    <w:rsid w:val="00154B73"/>
    <w:rsid w:val="00154B81"/>
    <w:rsid w:val="00154BFA"/>
    <w:rsid w:val="001553ED"/>
    <w:rsid w:val="0015547F"/>
    <w:rsid w:val="0015562F"/>
    <w:rsid w:val="00155B51"/>
    <w:rsid w:val="00155F28"/>
    <w:rsid w:val="00156163"/>
    <w:rsid w:val="001562B5"/>
    <w:rsid w:val="00157471"/>
    <w:rsid w:val="001574CF"/>
    <w:rsid w:val="00157A80"/>
    <w:rsid w:val="00157FCB"/>
    <w:rsid w:val="00160670"/>
    <w:rsid w:val="00161113"/>
    <w:rsid w:val="00161FEC"/>
    <w:rsid w:val="00162213"/>
    <w:rsid w:val="001623BC"/>
    <w:rsid w:val="00162943"/>
    <w:rsid w:val="00162F2A"/>
    <w:rsid w:val="00163021"/>
    <w:rsid w:val="001636DC"/>
    <w:rsid w:val="00163CA6"/>
    <w:rsid w:val="00163F65"/>
    <w:rsid w:val="001647BB"/>
    <w:rsid w:val="001648CA"/>
    <w:rsid w:val="001655EF"/>
    <w:rsid w:val="0016563C"/>
    <w:rsid w:val="00166270"/>
    <w:rsid w:val="0016679F"/>
    <w:rsid w:val="00166A1D"/>
    <w:rsid w:val="00166AB3"/>
    <w:rsid w:val="00166BDF"/>
    <w:rsid w:val="00166DEE"/>
    <w:rsid w:val="00167572"/>
    <w:rsid w:val="00167721"/>
    <w:rsid w:val="00167A19"/>
    <w:rsid w:val="00167B9E"/>
    <w:rsid w:val="001700F3"/>
    <w:rsid w:val="00170248"/>
    <w:rsid w:val="00170CBA"/>
    <w:rsid w:val="0017114A"/>
    <w:rsid w:val="00171A08"/>
    <w:rsid w:val="00171A2C"/>
    <w:rsid w:val="00171B39"/>
    <w:rsid w:val="0017235D"/>
    <w:rsid w:val="001723F3"/>
    <w:rsid w:val="0017311D"/>
    <w:rsid w:val="00173462"/>
    <w:rsid w:val="001734F4"/>
    <w:rsid w:val="00173941"/>
    <w:rsid w:val="00173A12"/>
    <w:rsid w:val="00173C0C"/>
    <w:rsid w:val="00174034"/>
    <w:rsid w:val="001743F4"/>
    <w:rsid w:val="001753F1"/>
    <w:rsid w:val="00175AB9"/>
    <w:rsid w:val="001764EB"/>
    <w:rsid w:val="001765F9"/>
    <w:rsid w:val="00176FC6"/>
    <w:rsid w:val="00177140"/>
    <w:rsid w:val="0017714C"/>
    <w:rsid w:val="001774DD"/>
    <w:rsid w:val="001776EB"/>
    <w:rsid w:val="001801F3"/>
    <w:rsid w:val="001804A3"/>
    <w:rsid w:val="00180737"/>
    <w:rsid w:val="00180B66"/>
    <w:rsid w:val="00180F7F"/>
    <w:rsid w:val="001811A9"/>
    <w:rsid w:val="0018159A"/>
    <w:rsid w:val="00181F36"/>
    <w:rsid w:val="0018219D"/>
    <w:rsid w:val="001822B9"/>
    <w:rsid w:val="00182487"/>
    <w:rsid w:val="0018255D"/>
    <w:rsid w:val="0018270D"/>
    <w:rsid w:val="00182716"/>
    <w:rsid w:val="00182D45"/>
    <w:rsid w:val="0018306E"/>
    <w:rsid w:val="00183288"/>
    <w:rsid w:val="001834D3"/>
    <w:rsid w:val="00183F74"/>
    <w:rsid w:val="0018441B"/>
    <w:rsid w:val="001846F5"/>
    <w:rsid w:val="00184806"/>
    <w:rsid w:val="00184A90"/>
    <w:rsid w:val="00184B76"/>
    <w:rsid w:val="00185284"/>
    <w:rsid w:val="00185382"/>
    <w:rsid w:val="00185488"/>
    <w:rsid w:val="0018551A"/>
    <w:rsid w:val="00185AF6"/>
    <w:rsid w:val="00185BF6"/>
    <w:rsid w:val="00185F3D"/>
    <w:rsid w:val="00186515"/>
    <w:rsid w:val="001865A5"/>
    <w:rsid w:val="001865CC"/>
    <w:rsid w:val="00186606"/>
    <w:rsid w:val="00186AB1"/>
    <w:rsid w:val="001871D6"/>
    <w:rsid w:val="00187410"/>
    <w:rsid w:val="0018752B"/>
    <w:rsid w:val="00187B07"/>
    <w:rsid w:val="0019059D"/>
    <w:rsid w:val="00190DDB"/>
    <w:rsid w:val="001914DD"/>
    <w:rsid w:val="001916E9"/>
    <w:rsid w:val="00191B9A"/>
    <w:rsid w:val="00191F87"/>
    <w:rsid w:val="00192132"/>
    <w:rsid w:val="001922D4"/>
    <w:rsid w:val="001929A3"/>
    <w:rsid w:val="00192C16"/>
    <w:rsid w:val="0019381A"/>
    <w:rsid w:val="00193E2D"/>
    <w:rsid w:val="0019403A"/>
    <w:rsid w:val="001943FF"/>
    <w:rsid w:val="00194ECC"/>
    <w:rsid w:val="00195104"/>
    <w:rsid w:val="00195313"/>
    <w:rsid w:val="00195A9B"/>
    <w:rsid w:val="00195D50"/>
    <w:rsid w:val="00196A3E"/>
    <w:rsid w:val="00196C6B"/>
    <w:rsid w:val="00196D9A"/>
    <w:rsid w:val="00196EDD"/>
    <w:rsid w:val="001976B1"/>
    <w:rsid w:val="0019773C"/>
    <w:rsid w:val="0019779D"/>
    <w:rsid w:val="001A02C5"/>
    <w:rsid w:val="001A0914"/>
    <w:rsid w:val="001A1385"/>
    <w:rsid w:val="001A1450"/>
    <w:rsid w:val="001A2530"/>
    <w:rsid w:val="001A2E87"/>
    <w:rsid w:val="001A3374"/>
    <w:rsid w:val="001A39B2"/>
    <w:rsid w:val="001A3B49"/>
    <w:rsid w:val="001A40DC"/>
    <w:rsid w:val="001A4119"/>
    <w:rsid w:val="001A4881"/>
    <w:rsid w:val="001A5288"/>
    <w:rsid w:val="001A550C"/>
    <w:rsid w:val="001A5605"/>
    <w:rsid w:val="001A5686"/>
    <w:rsid w:val="001A59BC"/>
    <w:rsid w:val="001A5BD6"/>
    <w:rsid w:val="001A5F88"/>
    <w:rsid w:val="001A6100"/>
    <w:rsid w:val="001A643E"/>
    <w:rsid w:val="001A65C2"/>
    <w:rsid w:val="001A6D30"/>
    <w:rsid w:val="001A6ECF"/>
    <w:rsid w:val="001A73F1"/>
    <w:rsid w:val="001A7406"/>
    <w:rsid w:val="001A78ED"/>
    <w:rsid w:val="001A7BDC"/>
    <w:rsid w:val="001A7D5D"/>
    <w:rsid w:val="001A7E22"/>
    <w:rsid w:val="001B0634"/>
    <w:rsid w:val="001B078A"/>
    <w:rsid w:val="001B083F"/>
    <w:rsid w:val="001B09CE"/>
    <w:rsid w:val="001B0B11"/>
    <w:rsid w:val="001B1571"/>
    <w:rsid w:val="001B173A"/>
    <w:rsid w:val="001B22CE"/>
    <w:rsid w:val="001B22CF"/>
    <w:rsid w:val="001B2BDF"/>
    <w:rsid w:val="001B31E6"/>
    <w:rsid w:val="001B3340"/>
    <w:rsid w:val="001B3406"/>
    <w:rsid w:val="001B3E84"/>
    <w:rsid w:val="001B3F2F"/>
    <w:rsid w:val="001B410F"/>
    <w:rsid w:val="001B53A3"/>
    <w:rsid w:val="001B5452"/>
    <w:rsid w:val="001B5BFB"/>
    <w:rsid w:val="001B5CFD"/>
    <w:rsid w:val="001B5E89"/>
    <w:rsid w:val="001B600D"/>
    <w:rsid w:val="001B61BF"/>
    <w:rsid w:val="001B6519"/>
    <w:rsid w:val="001B658A"/>
    <w:rsid w:val="001B6B3F"/>
    <w:rsid w:val="001B6B65"/>
    <w:rsid w:val="001B6BF6"/>
    <w:rsid w:val="001B70C5"/>
    <w:rsid w:val="001B748C"/>
    <w:rsid w:val="001B7A93"/>
    <w:rsid w:val="001C0576"/>
    <w:rsid w:val="001C09EE"/>
    <w:rsid w:val="001C0C69"/>
    <w:rsid w:val="001C0F54"/>
    <w:rsid w:val="001C1083"/>
    <w:rsid w:val="001C120D"/>
    <w:rsid w:val="001C14FA"/>
    <w:rsid w:val="001C180E"/>
    <w:rsid w:val="001C1DB9"/>
    <w:rsid w:val="001C1E28"/>
    <w:rsid w:val="001C2308"/>
    <w:rsid w:val="001C27C6"/>
    <w:rsid w:val="001C2977"/>
    <w:rsid w:val="001C2DDB"/>
    <w:rsid w:val="001C2EBE"/>
    <w:rsid w:val="001C30A0"/>
    <w:rsid w:val="001C3F68"/>
    <w:rsid w:val="001C45BA"/>
    <w:rsid w:val="001C45EA"/>
    <w:rsid w:val="001C4732"/>
    <w:rsid w:val="001C483C"/>
    <w:rsid w:val="001C4C37"/>
    <w:rsid w:val="001C4EA0"/>
    <w:rsid w:val="001C571F"/>
    <w:rsid w:val="001C618A"/>
    <w:rsid w:val="001C6931"/>
    <w:rsid w:val="001C6B37"/>
    <w:rsid w:val="001C7093"/>
    <w:rsid w:val="001C7423"/>
    <w:rsid w:val="001C7438"/>
    <w:rsid w:val="001C76F4"/>
    <w:rsid w:val="001C780F"/>
    <w:rsid w:val="001C7DFB"/>
    <w:rsid w:val="001D0DA7"/>
    <w:rsid w:val="001D18D6"/>
    <w:rsid w:val="001D1CE7"/>
    <w:rsid w:val="001D28CA"/>
    <w:rsid w:val="001D2E60"/>
    <w:rsid w:val="001D357C"/>
    <w:rsid w:val="001D3921"/>
    <w:rsid w:val="001D3FB0"/>
    <w:rsid w:val="001D4201"/>
    <w:rsid w:val="001D4419"/>
    <w:rsid w:val="001D4896"/>
    <w:rsid w:val="001D4CEF"/>
    <w:rsid w:val="001D59B2"/>
    <w:rsid w:val="001D64CB"/>
    <w:rsid w:val="001D65F9"/>
    <w:rsid w:val="001D66A4"/>
    <w:rsid w:val="001D6FD2"/>
    <w:rsid w:val="001D7154"/>
    <w:rsid w:val="001D7B47"/>
    <w:rsid w:val="001D7DCC"/>
    <w:rsid w:val="001E07C3"/>
    <w:rsid w:val="001E0B67"/>
    <w:rsid w:val="001E0D13"/>
    <w:rsid w:val="001E15BC"/>
    <w:rsid w:val="001E23B9"/>
    <w:rsid w:val="001E27CA"/>
    <w:rsid w:val="001E2C77"/>
    <w:rsid w:val="001E346B"/>
    <w:rsid w:val="001E3612"/>
    <w:rsid w:val="001E3A17"/>
    <w:rsid w:val="001E43CC"/>
    <w:rsid w:val="001E47EA"/>
    <w:rsid w:val="001E4BD4"/>
    <w:rsid w:val="001E4D53"/>
    <w:rsid w:val="001E4F7B"/>
    <w:rsid w:val="001E4F92"/>
    <w:rsid w:val="001E65EE"/>
    <w:rsid w:val="001E695A"/>
    <w:rsid w:val="001E69BB"/>
    <w:rsid w:val="001E6E60"/>
    <w:rsid w:val="001E70DD"/>
    <w:rsid w:val="001E7197"/>
    <w:rsid w:val="001E7252"/>
    <w:rsid w:val="001E7CC7"/>
    <w:rsid w:val="001E7ECA"/>
    <w:rsid w:val="001E7FA8"/>
    <w:rsid w:val="001F0192"/>
    <w:rsid w:val="001F01E2"/>
    <w:rsid w:val="001F0E23"/>
    <w:rsid w:val="001F0EA9"/>
    <w:rsid w:val="001F100B"/>
    <w:rsid w:val="001F118D"/>
    <w:rsid w:val="001F124C"/>
    <w:rsid w:val="001F1481"/>
    <w:rsid w:val="001F1CD9"/>
    <w:rsid w:val="001F2150"/>
    <w:rsid w:val="001F2188"/>
    <w:rsid w:val="001F2483"/>
    <w:rsid w:val="001F33E9"/>
    <w:rsid w:val="001F38E5"/>
    <w:rsid w:val="001F3FD7"/>
    <w:rsid w:val="001F4091"/>
    <w:rsid w:val="001F40EC"/>
    <w:rsid w:val="001F4213"/>
    <w:rsid w:val="001F4D7D"/>
    <w:rsid w:val="001F4DC4"/>
    <w:rsid w:val="001F59CB"/>
    <w:rsid w:val="001F652A"/>
    <w:rsid w:val="001F68ED"/>
    <w:rsid w:val="001F6919"/>
    <w:rsid w:val="001F6A2F"/>
    <w:rsid w:val="001F6B66"/>
    <w:rsid w:val="001F6CA1"/>
    <w:rsid w:val="001F702B"/>
    <w:rsid w:val="001F7D67"/>
    <w:rsid w:val="001F7FA4"/>
    <w:rsid w:val="0020018D"/>
    <w:rsid w:val="00200438"/>
    <w:rsid w:val="00200F21"/>
    <w:rsid w:val="00200F81"/>
    <w:rsid w:val="00201031"/>
    <w:rsid w:val="002010C9"/>
    <w:rsid w:val="002016C0"/>
    <w:rsid w:val="00201C7E"/>
    <w:rsid w:val="00201CBC"/>
    <w:rsid w:val="00201E05"/>
    <w:rsid w:val="00202047"/>
    <w:rsid w:val="00202D5A"/>
    <w:rsid w:val="00203731"/>
    <w:rsid w:val="002037C8"/>
    <w:rsid w:val="00203893"/>
    <w:rsid w:val="002038EE"/>
    <w:rsid w:val="00203A0D"/>
    <w:rsid w:val="00203CD7"/>
    <w:rsid w:val="00203D1C"/>
    <w:rsid w:val="00204660"/>
    <w:rsid w:val="00204977"/>
    <w:rsid w:val="00204CE6"/>
    <w:rsid w:val="00204DDE"/>
    <w:rsid w:val="00205386"/>
    <w:rsid w:val="002054A4"/>
    <w:rsid w:val="0020597F"/>
    <w:rsid w:val="002060E5"/>
    <w:rsid w:val="00206116"/>
    <w:rsid w:val="00206140"/>
    <w:rsid w:val="00206225"/>
    <w:rsid w:val="00206538"/>
    <w:rsid w:val="002066D7"/>
    <w:rsid w:val="00206912"/>
    <w:rsid w:val="002072E7"/>
    <w:rsid w:val="0020740A"/>
    <w:rsid w:val="002077D1"/>
    <w:rsid w:val="002079EC"/>
    <w:rsid w:val="00207D5B"/>
    <w:rsid w:val="00210552"/>
    <w:rsid w:val="00210FCF"/>
    <w:rsid w:val="002112BA"/>
    <w:rsid w:val="0021131A"/>
    <w:rsid w:val="002114AD"/>
    <w:rsid w:val="002117A7"/>
    <w:rsid w:val="002118F3"/>
    <w:rsid w:val="00211C66"/>
    <w:rsid w:val="00212126"/>
    <w:rsid w:val="002123FF"/>
    <w:rsid w:val="00212829"/>
    <w:rsid w:val="00212A04"/>
    <w:rsid w:val="00212BA7"/>
    <w:rsid w:val="00212E60"/>
    <w:rsid w:val="002140CD"/>
    <w:rsid w:val="00214242"/>
    <w:rsid w:val="00214A57"/>
    <w:rsid w:val="00214B92"/>
    <w:rsid w:val="00214C1F"/>
    <w:rsid w:val="002156E2"/>
    <w:rsid w:val="0021588E"/>
    <w:rsid w:val="00216124"/>
    <w:rsid w:val="002162C3"/>
    <w:rsid w:val="00216502"/>
    <w:rsid w:val="002165A7"/>
    <w:rsid w:val="002168AB"/>
    <w:rsid w:val="00216D2D"/>
    <w:rsid w:val="00216FD2"/>
    <w:rsid w:val="002171A6"/>
    <w:rsid w:val="00217207"/>
    <w:rsid w:val="002174E8"/>
    <w:rsid w:val="00217E53"/>
    <w:rsid w:val="00220231"/>
    <w:rsid w:val="00220435"/>
    <w:rsid w:val="002209D5"/>
    <w:rsid w:val="00220E4E"/>
    <w:rsid w:val="002214ED"/>
    <w:rsid w:val="0022170B"/>
    <w:rsid w:val="00221832"/>
    <w:rsid w:val="00221B14"/>
    <w:rsid w:val="002223DA"/>
    <w:rsid w:val="00222D21"/>
    <w:rsid w:val="00224666"/>
    <w:rsid w:val="0022470E"/>
    <w:rsid w:val="00224CED"/>
    <w:rsid w:val="0022541F"/>
    <w:rsid w:val="002260B2"/>
    <w:rsid w:val="00226227"/>
    <w:rsid w:val="00226360"/>
    <w:rsid w:val="00226437"/>
    <w:rsid w:val="0022690B"/>
    <w:rsid w:val="00227089"/>
    <w:rsid w:val="0022773F"/>
    <w:rsid w:val="00227B27"/>
    <w:rsid w:val="0023163B"/>
    <w:rsid w:val="002316DC"/>
    <w:rsid w:val="0023198B"/>
    <w:rsid w:val="00231BBB"/>
    <w:rsid w:val="00231BFF"/>
    <w:rsid w:val="00231FE0"/>
    <w:rsid w:val="00232190"/>
    <w:rsid w:val="002324BE"/>
    <w:rsid w:val="00232787"/>
    <w:rsid w:val="00233874"/>
    <w:rsid w:val="00233988"/>
    <w:rsid w:val="00233B6F"/>
    <w:rsid w:val="002344A1"/>
    <w:rsid w:val="002350E3"/>
    <w:rsid w:val="002359A9"/>
    <w:rsid w:val="00235A5C"/>
    <w:rsid w:val="00235BD5"/>
    <w:rsid w:val="0023606B"/>
    <w:rsid w:val="0023622B"/>
    <w:rsid w:val="002363D1"/>
    <w:rsid w:val="00236CD8"/>
    <w:rsid w:val="00236E7B"/>
    <w:rsid w:val="002371E2"/>
    <w:rsid w:val="002377CE"/>
    <w:rsid w:val="002378DE"/>
    <w:rsid w:val="0024035B"/>
    <w:rsid w:val="00240C78"/>
    <w:rsid w:val="00240CF2"/>
    <w:rsid w:val="00240FCB"/>
    <w:rsid w:val="0024103B"/>
    <w:rsid w:val="002414CF"/>
    <w:rsid w:val="0024161D"/>
    <w:rsid w:val="00241A99"/>
    <w:rsid w:val="00242A92"/>
    <w:rsid w:val="002432B5"/>
    <w:rsid w:val="0024379E"/>
    <w:rsid w:val="00243A63"/>
    <w:rsid w:val="00243AF8"/>
    <w:rsid w:val="00244241"/>
    <w:rsid w:val="00244285"/>
    <w:rsid w:val="0024438A"/>
    <w:rsid w:val="002445E9"/>
    <w:rsid w:val="002446A2"/>
    <w:rsid w:val="00244D60"/>
    <w:rsid w:val="00244D71"/>
    <w:rsid w:val="00245175"/>
    <w:rsid w:val="00246170"/>
    <w:rsid w:val="002461AC"/>
    <w:rsid w:val="002466E6"/>
    <w:rsid w:val="00246CF1"/>
    <w:rsid w:val="00246F50"/>
    <w:rsid w:val="002470B7"/>
    <w:rsid w:val="002471AC"/>
    <w:rsid w:val="002474D7"/>
    <w:rsid w:val="002475DA"/>
    <w:rsid w:val="00247951"/>
    <w:rsid w:val="00247F58"/>
    <w:rsid w:val="00247FBA"/>
    <w:rsid w:val="0025027B"/>
    <w:rsid w:val="00250870"/>
    <w:rsid w:val="002508DA"/>
    <w:rsid w:val="00250992"/>
    <w:rsid w:val="00252715"/>
    <w:rsid w:val="002527EF"/>
    <w:rsid w:val="00252AEC"/>
    <w:rsid w:val="002531BF"/>
    <w:rsid w:val="00253E98"/>
    <w:rsid w:val="00253F0F"/>
    <w:rsid w:val="002549E4"/>
    <w:rsid w:val="00254B00"/>
    <w:rsid w:val="00254CBD"/>
    <w:rsid w:val="00254E58"/>
    <w:rsid w:val="00255315"/>
    <w:rsid w:val="00255C28"/>
    <w:rsid w:val="00256005"/>
    <w:rsid w:val="00256A38"/>
    <w:rsid w:val="00257507"/>
    <w:rsid w:val="00257E6C"/>
    <w:rsid w:val="00260AE8"/>
    <w:rsid w:val="002616B6"/>
    <w:rsid w:val="00261839"/>
    <w:rsid w:val="002618B5"/>
    <w:rsid w:val="00261B86"/>
    <w:rsid w:val="00261BC4"/>
    <w:rsid w:val="002620A6"/>
    <w:rsid w:val="002624DA"/>
    <w:rsid w:val="0026264B"/>
    <w:rsid w:val="002626EC"/>
    <w:rsid w:val="00262AF7"/>
    <w:rsid w:val="00262CE6"/>
    <w:rsid w:val="00262FEC"/>
    <w:rsid w:val="00263109"/>
    <w:rsid w:val="00263429"/>
    <w:rsid w:val="0026344F"/>
    <w:rsid w:val="0026362B"/>
    <w:rsid w:val="00263C65"/>
    <w:rsid w:val="00263EDD"/>
    <w:rsid w:val="00264287"/>
    <w:rsid w:val="002646F6"/>
    <w:rsid w:val="002646FF"/>
    <w:rsid w:val="002648C9"/>
    <w:rsid w:val="00264917"/>
    <w:rsid w:val="00264B49"/>
    <w:rsid w:val="0026516D"/>
    <w:rsid w:val="0026540D"/>
    <w:rsid w:val="002659ED"/>
    <w:rsid w:val="002671AC"/>
    <w:rsid w:val="00267498"/>
    <w:rsid w:val="0026782A"/>
    <w:rsid w:val="00267C93"/>
    <w:rsid w:val="0027005F"/>
    <w:rsid w:val="00270141"/>
    <w:rsid w:val="0027041A"/>
    <w:rsid w:val="00270C0E"/>
    <w:rsid w:val="002710E3"/>
    <w:rsid w:val="00272920"/>
    <w:rsid w:val="00272E83"/>
    <w:rsid w:val="00273099"/>
    <w:rsid w:val="00273304"/>
    <w:rsid w:val="00273338"/>
    <w:rsid w:val="00273EAF"/>
    <w:rsid w:val="0027472A"/>
    <w:rsid w:val="00274856"/>
    <w:rsid w:val="002750AA"/>
    <w:rsid w:val="00275A91"/>
    <w:rsid w:val="00276029"/>
    <w:rsid w:val="002768E3"/>
    <w:rsid w:val="00276BAD"/>
    <w:rsid w:val="00277263"/>
    <w:rsid w:val="00277557"/>
    <w:rsid w:val="00277B8C"/>
    <w:rsid w:val="00277F5A"/>
    <w:rsid w:val="0028042F"/>
    <w:rsid w:val="002807C0"/>
    <w:rsid w:val="002808E6"/>
    <w:rsid w:val="00280F31"/>
    <w:rsid w:val="00281881"/>
    <w:rsid w:val="00281DAD"/>
    <w:rsid w:val="00282499"/>
    <w:rsid w:val="002828EF"/>
    <w:rsid w:val="00282FC2"/>
    <w:rsid w:val="00283262"/>
    <w:rsid w:val="0028433D"/>
    <w:rsid w:val="00284916"/>
    <w:rsid w:val="00284E53"/>
    <w:rsid w:val="002857BB"/>
    <w:rsid w:val="00285A28"/>
    <w:rsid w:val="00285A8D"/>
    <w:rsid w:val="00285AEC"/>
    <w:rsid w:val="00286F2D"/>
    <w:rsid w:val="00287199"/>
    <w:rsid w:val="0028725C"/>
    <w:rsid w:val="00287454"/>
    <w:rsid w:val="00287A66"/>
    <w:rsid w:val="00287ABF"/>
    <w:rsid w:val="00290133"/>
    <w:rsid w:val="00290904"/>
    <w:rsid w:val="00290D31"/>
    <w:rsid w:val="002916E0"/>
    <w:rsid w:val="002918C3"/>
    <w:rsid w:val="00291A21"/>
    <w:rsid w:val="00291A73"/>
    <w:rsid w:val="00291EFB"/>
    <w:rsid w:val="0029206A"/>
    <w:rsid w:val="00292253"/>
    <w:rsid w:val="0029233A"/>
    <w:rsid w:val="00292A57"/>
    <w:rsid w:val="00292C36"/>
    <w:rsid w:val="00292D24"/>
    <w:rsid w:val="002933E9"/>
    <w:rsid w:val="00293AE3"/>
    <w:rsid w:val="00293DEC"/>
    <w:rsid w:val="00294510"/>
    <w:rsid w:val="002947F3"/>
    <w:rsid w:val="00294803"/>
    <w:rsid w:val="00294CB9"/>
    <w:rsid w:val="00295016"/>
    <w:rsid w:val="00295675"/>
    <w:rsid w:val="00295EDF"/>
    <w:rsid w:val="0029603C"/>
    <w:rsid w:val="002964CC"/>
    <w:rsid w:val="0029652F"/>
    <w:rsid w:val="00296712"/>
    <w:rsid w:val="00296D0D"/>
    <w:rsid w:val="002970B7"/>
    <w:rsid w:val="002970FC"/>
    <w:rsid w:val="0029716B"/>
    <w:rsid w:val="002971FF"/>
    <w:rsid w:val="00297A25"/>
    <w:rsid w:val="00297CFE"/>
    <w:rsid w:val="002A0408"/>
    <w:rsid w:val="002A0ADA"/>
    <w:rsid w:val="002A0D92"/>
    <w:rsid w:val="002A0E66"/>
    <w:rsid w:val="002A1920"/>
    <w:rsid w:val="002A1B0E"/>
    <w:rsid w:val="002A1FB6"/>
    <w:rsid w:val="002A2211"/>
    <w:rsid w:val="002A234A"/>
    <w:rsid w:val="002A2DC7"/>
    <w:rsid w:val="002A2E6E"/>
    <w:rsid w:val="002A32D3"/>
    <w:rsid w:val="002A3700"/>
    <w:rsid w:val="002A3A92"/>
    <w:rsid w:val="002A3C5D"/>
    <w:rsid w:val="002A3D07"/>
    <w:rsid w:val="002A3F88"/>
    <w:rsid w:val="002A4529"/>
    <w:rsid w:val="002A4613"/>
    <w:rsid w:val="002A4A2F"/>
    <w:rsid w:val="002A5489"/>
    <w:rsid w:val="002A55AA"/>
    <w:rsid w:val="002A5906"/>
    <w:rsid w:val="002A5ADE"/>
    <w:rsid w:val="002A5C4D"/>
    <w:rsid w:val="002A5CB0"/>
    <w:rsid w:val="002A654E"/>
    <w:rsid w:val="002A655F"/>
    <w:rsid w:val="002A66A6"/>
    <w:rsid w:val="002A6758"/>
    <w:rsid w:val="002A6C8E"/>
    <w:rsid w:val="002A6FA3"/>
    <w:rsid w:val="002A7300"/>
    <w:rsid w:val="002A7427"/>
    <w:rsid w:val="002A744A"/>
    <w:rsid w:val="002A78DC"/>
    <w:rsid w:val="002A795A"/>
    <w:rsid w:val="002A7D45"/>
    <w:rsid w:val="002A7D91"/>
    <w:rsid w:val="002B07FC"/>
    <w:rsid w:val="002B0916"/>
    <w:rsid w:val="002B0C22"/>
    <w:rsid w:val="002B105A"/>
    <w:rsid w:val="002B10A8"/>
    <w:rsid w:val="002B15D2"/>
    <w:rsid w:val="002B1787"/>
    <w:rsid w:val="002B19B2"/>
    <w:rsid w:val="002B1A70"/>
    <w:rsid w:val="002B1E82"/>
    <w:rsid w:val="002B239B"/>
    <w:rsid w:val="002B2A75"/>
    <w:rsid w:val="002B3106"/>
    <w:rsid w:val="002B3BD8"/>
    <w:rsid w:val="002B3C38"/>
    <w:rsid w:val="002B40AB"/>
    <w:rsid w:val="002B473E"/>
    <w:rsid w:val="002B4A4E"/>
    <w:rsid w:val="002B4BB2"/>
    <w:rsid w:val="002B50B4"/>
    <w:rsid w:val="002B5982"/>
    <w:rsid w:val="002B5BF6"/>
    <w:rsid w:val="002B5EC3"/>
    <w:rsid w:val="002B6014"/>
    <w:rsid w:val="002B65AA"/>
    <w:rsid w:val="002B6872"/>
    <w:rsid w:val="002B6D8E"/>
    <w:rsid w:val="002B72E6"/>
    <w:rsid w:val="002B73C3"/>
    <w:rsid w:val="002B7E82"/>
    <w:rsid w:val="002B7EAB"/>
    <w:rsid w:val="002C0697"/>
    <w:rsid w:val="002C0D9C"/>
    <w:rsid w:val="002C1343"/>
    <w:rsid w:val="002C1538"/>
    <w:rsid w:val="002C1788"/>
    <w:rsid w:val="002C1789"/>
    <w:rsid w:val="002C1A29"/>
    <w:rsid w:val="002C20BC"/>
    <w:rsid w:val="002C274A"/>
    <w:rsid w:val="002C276E"/>
    <w:rsid w:val="002C2807"/>
    <w:rsid w:val="002C2F7D"/>
    <w:rsid w:val="002C32A1"/>
    <w:rsid w:val="002C350D"/>
    <w:rsid w:val="002C35BC"/>
    <w:rsid w:val="002C3952"/>
    <w:rsid w:val="002C3AC5"/>
    <w:rsid w:val="002C3E42"/>
    <w:rsid w:val="002C4AC0"/>
    <w:rsid w:val="002C4AC8"/>
    <w:rsid w:val="002C50DA"/>
    <w:rsid w:val="002C5D69"/>
    <w:rsid w:val="002C6282"/>
    <w:rsid w:val="002C62A1"/>
    <w:rsid w:val="002C6426"/>
    <w:rsid w:val="002C698A"/>
    <w:rsid w:val="002C6A0E"/>
    <w:rsid w:val="002C6AF9"/>
    <w:rsid w:val="002C77A6"/>
    <w:rsid w:val="002D02E6"/>
    <w:rsid w:val="002D03A2"/>
    <w:rsid w:val="002D0CA1"/>
    <w:rsid w:val="002D0D9B"/>
    <w:rsid w:val="002D0FF5"/>
    <w:rsid w:val="002D13BF"/>
    <w:rsid w:val="002D162B"/>
    <w:rsid w:val="002D1714"/>
    <w:rsid w:val="002D1952"/>
    <w:rsid w:val="002D210D"/>
    <w:rsid w:val="002D246E"/>
    <w:rsid w:val="002D2A56"/>
    <w:rsid w:val="002D2B25"/>
    <w:rsid w:val="002D30C5"/>
    <w:rsid w:val="002D32DD"/>
    <w:rsid w:val="002D3CB2"/>
    <w:rsid w:val="002D3E57"/>
    <w:rsid w:val="002D401C"/>
    <w:rsid w:val="002D4508"/>
    <w:rsid w:val="002D501C"/>
    <w:rsid w:val="002D505B"/>
    <w:rsid w:val="002D507C"/>
    <w:rsid w:val="002D50BE"/>
    <w:rsid w:val="002D53C7"/>
    <w:rsid w:val="002D54A2"/>
    <w:rsid w:val="002D5796"/>
    <w:rsid w:val="002D5ACC"/>
    <w:rsid w:val="002D6110"/>
    <w:rsid w:val="002D6C0F"/>
    <w:rsid w:val="002D726C"/>
    <w:rsid w:val="002D7346"/>
    <w:rsid w:val="002D7699"/>
    <w:rsid w:val="002D773D"/>
    <w:rsid w:val="002E0B85"/>
    <w:rsid w:val="002E0DD7"/>
    <w:rsid w:val="002E13C2"/>
    <w:rsid w:val="002E1521"/>
    <w:rsid w:val="002E2190"/>
    <w:rsid w:val="002E33F2"/>
    <w:rsid w:val="002E35D1"/>
    <w:rsid w:val="002E3B1D"/>
    <w:rsid w:val="002E420D"/>
    <w:rsid w:val="002E4D4A"/>
    <w:rsid w:val="002E4EB7"/>
    <w:rsid w:val="002E4F03"/>
    <w:rsid w:val="002E506B"/>
    <w:rsid w:val="002E528B"/>
    <w:rsid w:val="002E548C"/>
    <w:rsid w:val="002E648E"/>
    <w:rsid w:val="002E6CC9"/>
    <w:rsid w:val="002E76BE"/>
    <w:rsid w:val="002E779A"/>
    <w:rsid w:val="002E7C42"/>
    <w:rsid w:val="002E7EAB"/>
    <w:rsid w:val="002F0243"/>
    <w:rsid w:val="002F027D"/>
    <w:rsid w:val="002F06C5"/>
    <w:rsid w:val="002F0CD5"/>
    <w:rsid w:val="002F1BA9"/>
    <w:rsid w:val="002F1F93"/>
    <w:rsid w:val="002F243A"/>
    <w:rsid w:val="002F2B8B"/>
    <w:rsid w:val="002F2F2E"/>
    <w:rsid w:val="002F3143"/>
    <w:rsid w:val="002F3345"/>
    <w:rsid w:val="002F372F"/>
    <w:rsid w:val="002F37F2"/>
    <w:rsid w:val="002F3829"/>
    <w:rsid w:val="002F403C"/>
    <w:rsid w:val="002F4223"/>
    <w:rsid w:val="002F5F9A"/>
    <w:rsid w:val="002F643E"/>
    <w:rsid w:val="002F6725"/>
    <w:rsid w:val="002F6998"/>
    <w:rsid w:val="002F6BB9"/>
    <w:rsid w:val="002F6FBB"/>
    <w:rsid w:val="002F727C"/>
    <w:rsid w:val="0030022D"/>
    <w:rsid w:val="0030034E"/>
    <w:rsid w:val="0030064A"/>
    <w:rsid w:val="003013C4"/>
    <w:rsid w:val="003019A2"/>
    <w:rsid w:val="00302B33"/>
    <w:rsid w:val="00302B84"/>
    <w:rsid w:val="00302C31"/>
    <w:rsid w:val="0030344F"/>
    <w:rsid w:val="003035EA"/>
    <w:rsid w:val="00303624"/>
    <w:rsid w:val="0030392A"/>
    <w:rsid w:val="00303938"/>
    <w:rsid w:val="00303E7C"/>
    <w:rsid w:val="003042CA"/>
    <w:rsid w:val="0030433D"/>
    <w:rsid w:val="003043F5"/>
    <w:rsid w:val="00305066"/>
    <w:rsid w:val="003053DA"/>
    <w:rsid w:val="0030568D"/>
    <w:rsid w:val="003056A5"/>
    <w:rsid w:val="003060A9"/>
    <w:rsid w:val="00306835"/>
    <w:rsid w:val="00306950"/>
    <w:rsid w:val="00306ADE"/>
    <w:rsid w:val="00307017"/>
    <w:rsid w:val="00307310"/>
    <w:rsid w:val="0030750F"/>
    <w:rsid w:val="00307A0E"/>
    <w:rsid w:val="00307B39"/>
    <w:rsid w:val="00310452"/>
    <w:rsid w:val="003104CA"/>
    <w:rsid w:val="0031065E"/>
    <w:rsid w:val="003107BF"/>
    <w:rsid w:val="00310CB2"/>
    <w:rsid w:val="00311111"/>
    <w:rsid w:val="0031125D"/>
    <w:rsid w:val="0031127A"/>
    <w:rsid w:val="0031151B"/>
    <w:rsid w:val="00311D08"/>
    <w:rsid w:val="003120F0"/>
    <w:rsid w:val="00312A86"/>
    <w:rsid w:val="00312C60"/>
    <w:rsid w:val="00313679"/>
    <w:rsid w:val="00313C2E"/>
    <w:rsid w:val="00313CA7"/>
    <w:rsid w:val="0031409B"/>
    <w:rsid w:val="003150C5"/>
    <w:rsid w:val="00315104"/>
    <w:rsid w:val="003151A6"/>
    <w:rsid w:val="003151DE"/>
    <w:rsid w:val="003153A2"/>
    <w:rsid w:val="00315EE2"/>
    <w:rsid w:val="00315F5C"/>
    <w:rsid w:val="003163AC"/>
    <w:rsid w:val="00316714"/>
    <w:rsid w:val="00317477"/>
    <w:rsid w:val="003174EA"/>
    <w:rsid w:val="00317607"/>
    <w:rsid w:val="0031764F"/>
    <w:rsid w:val="00317A6D"/>
    <w:rsid w:val="00317C55"/>
    <w:rsid w:val="00317F1F"/>
    <w:rsid w:val="0032005E"/>
    <w:rsid w:val="00320198"/>
    <w:rsid w:val="00320A3C"/>
    <w:rsid w:val="00320B90"/>
    <w:rsid w:val="00320D2B"/>
    <w:rsid w:val="00320DE3"/>
    <w:rsid w:val="003212B3"/>
    <w:rsid w:val="00321506"/>
    <w:rsid w:val="00321C83"/>
    <w:rsid w:val="00322418"/>
    <w:rsid w:val="0032264E"/>
    <w:rsid w:val="003228B6"/>
    <w:rsid w:val="003229EF"/>
    <w:rsid w:val="00323081"/>
    <w:rsid w:val="00323741"/>
    <w:rsid w:val="003239A4"/>
    <w:rsid w:val="00323EBC"/>
    <w:rsid w:val="00324366"/>
    <w:rsid w:val="003248EE"/>
    <w:rsid w:val="003248F7"/>
    <w:rsid w:val="00324F77"/>
    <w:rsid w:val="00325BB3"/>
    <w:rsid w:val="00325E69"/>
    <w:rsid w:val="00325F06"/>
    <w:rsid w:val="00326194"/>
    <w:rsid w:val="00326255"/>
    <w:rsid w:val="00326F47"/>
    <w:rsid w:val="00327029"/>
    <w:rsid w:val="00327169"/>
    <w:rsid w:val="003273E9"/>
    <w:rsid w:val="00327554"/>
    <w:rsid w:val="00327A0A"/>
    <w:rsid w:val="00327CB0"/>
    <w:rsid w:val="00327EE1"/>
    <w:rsid w:val="003301BB"/>
    <w:rsid w:val="00330CE7"/>
    <w:rsid w:val="00331197"/>
    <w:rsid w:val="00331919"/>
    <w:rsid w:val="003319A5"/>
    <w:rsid w:val="00331AC1"/>
    <w:rsid w:val="00332323"/>
    <w:rsid w:val="0033283C"/>
    <w:rsid w:val="00333176"/>
    <w:rsid w:val="003332E6"/>
    <w:rsid w:val="0033331C"/>
    <w:rsid w:val="00333415"/>
    <w:rsid w:val="00333AFC"/>
    <w:rsid w:val="00333BBB"/>
    <w:rsid w:val="00333D57"/>
    <w:rsid w:val="003341E0"/>
    <w:rsid w:val="0033424F"/>
    <w:rsid w:val="0033431D"/>
    <w:rsid w:val="00334382"/>
    <w:rsid w:val="0033447B"/>
    <w:rsid w:val="0033457C"/>
    <w:rsid w:val="0033463D"/>
    <w:rsid w:val="00334A2B"/>
    <w:rsid w:val="00334C46"/>
    <w:rsid w:val="00334C4D"/>
    <w:rsid w:val="00334DAE"/>
    <w:rsid w:val="00335045"/>
    <w:rsid w:val="003350EB"/>
    <w:rsid w:val="00335447"/>
    <w:rsid w:val="00335B18"/>
    <w:rsid w:val="0033626F"/>
    <w:rsid w:val="003364CE"/>
    <w:rsid w:val="0033664B"/>
    <w:rsid w:val="0033686B"/>
    <w:rsid w:val="00336CF0"/>
    <w:rsid w:val="00337004"/>
    <w:rsid w:val="00337242"/>
    <w:rsid w:val="00337B43"/>
    <w:rsid w:val="003404CF"/>
    <w:rsid w:val="003406EC"/>
    <w:rsid w:val="00340EE4"/>
    <w:rsid w:val="00340FE3"/>
    <w:rsid w:val="003411C9"/>
    <w:rsid w:val="0034178E"/>
    <w:rsid w:val="00341801"/>
    <w:rsid w:val="00341915"/>
    <w:rsid w:val="003419B1"/>
    <w:rsid w:val="00341AD1"/>
    <w:rsid w:val="00341CC3"/>
    <w:rsid w:val="0034237B"/>
    <w:rsid w:val="003423D2"/>
    <w:rsid w:val="00342488"/>
    <w:rsid w:val="003424DA"/>
    <w:rsid w:val="00342512"/>
    <w:rsid w:val="00342847"/>
    <w:rsid w:val="003430F3"/>
    <w:rsid w:val="003432AD"/>
    <w:rsid w:val="00343D65"/>
    <w:rsid w:val="00343F2A"/>
    <w:rsid w:val="00344D98"/>
    <w:rsid w:val="003453A4"/>
    <w:rsid w:val="00345701"/>
    <w:rsid w:val="003458DD"/>
    <w:rsid w:val="00346B86"/>
    <w:rsid w:val="00346BA3"/>
    <w:rsid w:val="00346BFD"/>
    <w:rsid w:val="00346FD4"/>
    <w:rsid w:val="00347A58"/>
    <w:rsid w:val="00347DB8"/>
    <w:rsid w:val="003503E9"/>
    <w:rsid w:val="00350420"/>
    <w:rsid w:val="0035057F"/>
    <w:rsid w:val="00350792"/>
    <w:rsid w:val="0035080C"/>
    <w:rsid w:val="00350A92"/>
    <w:rsid w:val="00350AE1"/>
    <w:rsid w:val="00350F80"/>
    <w:rsid w:val="00351332"/>
    <w:rsid w:val="00351639"/>
    <w:rsid w:val="00351A92"/>
    <w:rsid w:val="00352471"/>
    <w:rsid w:val="003529E5"/>
    <w:rsid w:val="00352A3B"/>
    <w:rsid w:val="00352B5D"/>
    <w:rsid w:val="00352DDA"/>
    <w:rsid w:val="00353FE6"/>
    <w:rsid w:val="00354C6C"/>
    <w:rsid w:val="0035500B"/>
    <w:rsid w:val="003556FD"/>
    <w:rsid w:val="00355E82"/>
    <w:rsid w:val="0035653D"/>
    <w:rsid w:val="0035664A"/>
    <w:rsid w:val="00356930"/>
    <w:rsid w:val="003570DA"/>
    <w:rsid w:val="003577FF"/>
    <w:rsid w:val="00357D7C"/>
    <w:rsid w:val="00357FF2"/>
    <w:rsid w:val="00360772"/>
    <w:rsid w:val="003608AD"/>
    <w:rsid w:val="00360BE8"/>
    <w:rsid w:val="00361058"/>
    <w:rsid w:val="00361532"/>
    <w:rsid w:val="00361DE9"/>
    <w:rsid w:val="00361EBF"/>
    <w:rsid w:val="0036248C"/>
    <w:rsid w:val="003627E1"/>
    <w:rsid w:val="00362DAF"/>
    <w:rsid w:val="00362EC7"/>
    <w:rsid w:val="00362F89"/>
    <w:rsid w:val="003630FF"/>
    <w:rsid w:val="00363298"/>
    <w:rsid w:val="003639ED"/>
    <w:rsid w:val="00363C39"/>
    <w:rsid w:val="00364182"/>
    <w:rsid w:val="003646C0"/>
    <w:rsid w:val="003649E8"/>
    <w:rsid w:val="00365218"/>
    <w:rsid w:val="003652A7"/>
    <w:rsid w:val="00365778"/>
    <w:rsid w:val="003657FF"/>
    <w:rsid w:val="00365EFC"/>
    <w:rsid w:val="00365FAD"/>
    <w:rsid w:val="00366689"/>
    <w:rsid w:val="003666A4"/>
    <w:rsid w:val="00366B7C"/>
    <w:rsid w:val="00366C1A"/>
    <w:rsid w:val="00366CB3"/>
    <w:rsid w:val="0036750D"/>
    <w:rsid w:val="003675BC"/>
    <w:rsid w:val="003676F4"/>
    <w:rsid w:val="00367CE6"/>
    <w:rsid w:val="00367FF3"/>
    <w:rsid w:val="00370A63"/>
    <w:rsid w:val="00370E27"/>
    <w:rsid w:val="00370ED5"/>
    <w:rsid w:val="00370FD6"/>
    <w:rsid w:val="003710A7"/>
    <w:rsid w:val="003712C7"/>
    <w:rsid w:val="003713B5"/>
    <w:rsid w:val="0037146F"/>
    <w:rsid w:val="00371610"/>
    <w:rsid w:val="00371BCC"/>
    <w:rsid w:val="00371C59"/>
    <w:rsid w:val="00372023"/>
    <w:rsid w:val="00372292"/>
    <w:rsid w:val="00372500"/>
    <w:rsid w:val="00372D9D"/>
    <w:rsid w:val="0037321B"/>
    <w:rsid w:val="00373F90"/>
    <w:rsid w:val="003742F1"/>
    <w:rsid w:val="00374873"/>
    <w:rsid w:val="00374ED0"/>
    <w:rsid w:val="00375154"/>
    <w:rsid w:val="003752F5"/>
    <w:rsid w:val="003757BA"/>
    <w:rsid w:val="00375D5E"/>
    <w:rsid w:val="00375E59"/>
    <w:rsid w:val="00375E74"/>
    <w:rsid w:val="003765A0"/>
    <w:rsid w:val="0037660A"/>
    <w:rsid w:val="00376727"/>
    <w:rsid w:val="003767A2"/>
    <w:rsid w:val="003774D5"/>
    <w:rsid w:val="00377886"/>
    <w:rsid w:val="00377B92"/>
    <w:rsid w:val="00377D43"/>
    <w:rsid w:val="00377FAF"/>
    <w:rsid w:val="0038047D"/>
    <w:rsid w:val="003804E2"/>
    <w:rsid w:val="00380EEC"/>
    <w:rsid w:val="00381018"/>
    <w:rsid w:val="0038104A"/>
    <w:rsid w:val="00381057"/>
    <w:rsid w:val="0038137F"/>
    <w:rsid w:val="003816AD"/>
    <w:rsid w:val="00381B20"/>
    <w:rsid w:val="003822AB"/>
    <w:rsid w:val="0038238E"/>
    <w:rsid w:val="003834FB"/>
    <w:rsid w:val="00383C80"/>
    <w:rsid w:val="00383E4C"/>
    <w:rsid w:val="003842DB"/>
    <w:rsid w:val="0038470E"/>
    <w:rsid w:val="00384742"/>
    <w:rsid w:val="003848BC"/>
    <w:rsid w:val="003853FA"/>
    <w:rsid w:val="003859AD"/>
    <w:rsid w:val="00385CF9"/>
    <w:rsid w:val="003864A3"/>
    <w:rsid w:val="003871FF"/>
    <w:rsid w:val="0038731F"/>
    <w:rsid w:val="003875EB"/>
    <w:rsid w:val="003876EE"/>
    <w:rsid w:val="00387806"/>
    <w:rsid w:val="00387A13"/>
    <w:rsid w:val="00387D27"/>
    <w:rsid w:val="00390798"/>
    <w:rsid w:val="00390A09"/>
    <w:rsid w:val="003916D3"/>
    <w:rsid w:val="0039173F"/>
    <w:rsid w:val="00391F28"/>
    <w:rsid w:val="00392203"/>
    <w:rsid w:val="0039269E"/>
    <w:rsid w:val="00392A3C"/>
    <w:rsid w:val="00392F82"/>
    <w:rsid w:val="00393097"/>
    <w:rsid w:val="00393139"/>
    <w:rsid w:val="00393336"/>
    <w:rsid w:val="0039344D"/>
    <w:rsid w:val="0039369E"/>
    <w:rsid w:val="00393746"/>
    <w:rsid w:val="00393972"/>
    <w:rsid w:val="00393E58"/>
    <w:rsid w:val="0039434D"/>
    <w:rsid w:val="003943F9"/>
    <w:rsid w:val="0039486A"/>
    <w:rsid w:val="00394EC3"/>
    <w:rsid w:val="003951CE"/>
    <w:rsid w:val="003958F4"/>
    <w:rsid w:val="00395B48"/>
    <w:rsid w:val="00395DC1"/>
    <w:rsid w:val="0039623B"/>
    <w:rsid w:val="003962E0"/>
    <w:rsid w:val="00396B33"/>
    <w:rsid w:val="00396BAF"/>
    <w:rsid w:val="00396EA3"/>
    <w:rsid w:val="00397805"/>
    <w:rsid w:val="00397956"/>
    <w:rsid w:val="003A020A"/>
    <w:rsid w:val="003A0329"/>
    <w:rsid w:val="003A0621"/>
    <w:rsid w:val="003A08B8"/>
    <w:rsid w:val="003A095D"/>
    <w:rsid w:val="003A0B4F"/>
    <w:rsid w:val="003A1817"/>
    <w:rsid w:val="003A1B53"/>
    <w:rsid w:val="003A1BF6"/>
    <w:rsid w:val="003A1F3F"/>
    <w:rsid w:val="003A1FF6"/>
    <w:rsid w:val="003A2005"/>
    <w:rsid w:val="003A2024"/>
    <w:rsid w:val="003A23EF"/>
    <w:rsid w:val="003A25E9"/>
    <w:rsid w:val="003A27F6"/>
    <w:rsid w:val="003A29EA"/>
    <w:rsid w:val="003A2A6B"/>
    <w:rsid w:val="003A2DBC"/>
    <w:rsid w:val="003A3D6A"/>
    <w:rsid w:val="003A40A5"/>
    <w:rsid w:val="003A4C35"/>
    <w:rsid w:val="003A4DCE"/>
    <w:rsid w:val="003A55E0"/>
    <w:rsid w:val="003A5680"/>
    <w:rsid w:val="003A5EB7"/>
    <w:rsid w:val="003A5FC2"/>
    <w:rsid w:val="003A6F8E"/>
    <w:rsid w:val="003A7043"/>
    <w:rsid w:val="003A7418"/>
    <w:rsid w:val="003A77DC"/>
    <w:rsid w:val="003A7BB2"/>
    <w:rsid w:val="003A7D1D"/>
    <w:rsid w:val="003B008D"/>
    <w:rsid w:val="003B00DD"/>
    <w:rsid w:val="003B01D9"/>
    <w:rsid w:val="003B1001"/>
    <w:rsid w:val="003B12DE"/>
    <w:rsid w:val="003B17D2"/>
    <w:rsid w:val="003B182C"/>
    <w:rsid w:val="003B1B92"/>
    <w:rsid w:val="003B1BD0"/>
    <w:rsid w:val="003B1C3C"/>
    <w:rsid w:val="003B1EDC"/>
    <w:rsid w:val="003B250A"/>
    <w:rsid w:val="003B313A"/>
    <w:rsid w:val="003B3815"/>
    <w:rsid w:val="003B3BA6"/>
    <w:rsid w:val="003B40A6"/>
    <w:rsid w:val="003B42B5"/>
    <w:rsid w:val="003B4496"/>
    <w:rsid w:val="003B4BF5"/>
    <w:rsid w:val="003B4F15"/>
    <w:rsid w:val="003B58E9"/>
    <w:rsid w:val="003B5A5E"/>
    <w:rsid w:val="003B5D18"/>
    <w:rsid w:val="003B60FA"/>
    <w:rsid w:val="003B6D93"/>
    <w:rsid w:val="003B6F95"/>
    <w:rsid w:val="003B71F2"/>
    <w:rsid w:val="003B75C4"/>
    <w:rsid w:val="003B798A"/>
    <w:rsid w:val="003B7AFC"/>
    <w:rsid w:val="003B7C5F"/>
    <w:rsid w:val="003B7D25"/>
    <w:rsid w:val="003B7E32"/>
    <w:rsid w:val="003C0494"/>
    <w:rsid w:val="003C0AB6"/>
    <w:rsid w:val="003C0CE4"/>
    <w:rsid w:val="003C11B2"/>
    <w:rsid w:val="003C1263"/>
    <w:rsid w:val="003C161B"/>
    <w:rsid w:val="003C18B4"/>
    <w:rsid w:val="003C18F0"/>
    <w:rsid w:val="003C231C"/>
    <w:rsid w:val="003C231F"/>
    <w:rsid w:val="003C2753"/>
    <w:rsid w:val="003C3461"/>
    <w:rsid w:val="003C35FC"/>
    <w:rsid w:val="003C3927"/>
    <w:rsid w:val="003C3C26"/>
    <w:rsid w:val="003C3E12"/>
    <w:rsid w:val="003C3E5F"/>
    <w:rsid w:val="003C48F1"/>
    <w:rsid w:val="003C494A"/>
    <w:rsid w:val="003C4D14"/>
    <w:rsid w:val="003C4D2A"/>
    <w:rsid w:val="003C5C36"/>
    <w:rsid w:val="003C658A"/>
    <w:rsid w:val="003C6681"/>
    <w:rsid w:val="003C68A3"/>
    <w:rsid w:val="003C7466"/>
    <w:rsid w:val="003C773A"/>
    <w:rsid w:val="003C7D46"/>
    <w:rsid w:val="003D00C4"/>
    <w:rsid w:val="003D0C37"/>
    <w:rsid w:val="003D1325"/>
    <w:rsid w:val="003D16A0"/>
    <w:rsid w:val="003D1897"/>
    <w:rsid w:val="003D1A80"/>
    <w:rsid w:val="003D1CC8"/>
    <w:rsid w:val="003D1D06"/>
    <w:rsid w:val="003D1D16"/>
    <w:rsid w:val="003D1F1A"/>
    <w:rsid w:val="003D26B5"/>
    <w:rsid w:val="003D298C"/>
    <w:rsid w:val="003D29CF"/>
    <w:rsid w:val="003D2F98"/>
    <w:rsid w:val="003D363A"/>
    <w:rsid w:val="003D3ABD"/>
    <w:rsid w:val="003D3FFD"/>
    <w:rsid w:val="003D4179"/>
    <w:rsid w:val="003D4E53"/>
    <w:rsid w:val="003D575D"/>
    <w:rsid w:val="003D58DA"/>
    <w:rsid w:val="003D5BAA"/>
    <w:rsid w:val="003D5D04"/>
    <w:rsid w:val="003D5F0A"/>
    <w:rsid w:val="003D6239"/>
    <w:rsid w:val="003D6548"/>
    <w:rsid w:val="003D6705"/>
    <w:rsid w:val="003D674F"/>
    <w:rsid w:val="003D6BF9"/>
    <w:rsid w:val="003D6D7B"/>
    <w:rsid w:val="003D6D89"/>
    <w:rsid w:val="003D78CB"/>
    <w:rsid w:val="003D7FB7"/>
    <w:rsid w:val="003E04BD"/>
    <w:rsid w:val="003E0669"/>
    <w:rsid w:val="003E0DF2"/>
    <w:rsid w:val="003E1863"/>
    <w:rsid w:val="003E1A30"/>
    <w:rsid w:val="003E1A7A"/>
    <w:rsid w:val="003E1B9E"/>
    <w:rsid w:val="003E1F6A"/>
    <w:rsid w:val="003E226F"/>
    <w:rsid w:val="003E2791"/>
    <w:rsid w:val="003E28BF"/>
    <w:rsid w:val="003E2B14"/>
    <w:rsid w:val="003E312B"/>
    <w:rsid w:val="003E3807"/>
    <w:rsid w:val="003E393D"/>
    <w:rsid w:val="003E4725"/>
    <w:rsid w:val="003E4F4D"/>
    <w:rsid w:val="003E4F7D"/>
    <w:rsid w:val="003E4F98"/>
    <w:rsid w:val="003E4FCD"/>
    <w:rsid w:val="003E5336"/>
    <w:rsid w:val="003E5EBC"/>
    <w:rsid w:val="003E631F"/>
    <w:rsid w:val="003E640F"/>
    <w:rsid w:val="003E6666"/>
    <w:rsid w:val="003E6768"/>
    <w:rsid w:val="003E6C83"/>
    <w:rsid w:val="003E7A44"/>
    <w:rsid w:val="003E7D4C"/>
    <w:rsid w:val="003F0061"/>
    <w:rsid w:val="003F0973"/>
    <w:rsid w:val="003F0F7B"/>
    <w:rsid w:val="003F0F91"/>
    <w:rsid w:val="003F113F"/>
    <w:rsid w:val="003F1983"/>
    <w:rsid w:val="003F25EE"/>
    <w:rsid w:val="003F2E7F"/>
    <w:rsid w:val="003F37AC"/>
    <w:rsid w:val="003F3B6D"/>
    <w:rsid w:val="003F3C3C"/>
    <w:rsid w:val="003F479D"/>
    <w:rsid w:val="003F47B2"/>
    <w:rsid w:val="003F4A21"/>
    <w:rsid w:val="003F4AC6"/>
    <w:rsid w:val="003F4D2E"/>
    <w:rsid w:val="003F5473"/>
    <w:rsid w:val="003F5542"/>
    <w:rsid w:val="003F5606"/>
    <w:rsid w:val="003F57F3"/>
    <w:rsid w:val="003F58DE"/>
    <w:rsid w:val="003F5A25"/>
    <w:rsid w:val="003F5BE3"/>
    <w:rsid w:val="003F5C02"/>
    <w:rsid w:val="003F5DF3"/>
    <w:rsid w:val="003F6284"/>
    <w:rsid w:val="003F671A"/>
    <w:rsid w:val="003F6745"/>
    <w:rsid w:val="003F6931"/>
    <w:rsid w:val="003F7289"/>
    <w:rsid w:val="003F79A9"/>
    <w:rsid w:val="003F7A3E"/>
    <w:rsid w:val="003F7CAD"/>
    <w:rsid w:val="003F7CCB"/>
    <w:rsid w:val="00400239"/>
    <w:rsid w:val="00400894"/>
    <w:rsid w:val="00401433"/>
    <w:rsid w:val="00401499"/>
    <w:rsid w:val="00401CDA"/>
    <w:rsid w:val="00401FFE"/>
    <w:rsid w:val="00402188"/>
    <w:rsid w:val="00403700"/>
    <w:rsid w:val="00403C43"/>
    <w:rsid w:val="00403E9B"/>
    <w:rsid w:val="00404134"/>
    <w:rsid w:val="00404CDB"/>
    <w:rsid w:val="00405266"/>
    <w:rsid w:val="00405B00"/>
    <w:rsid w:val="00406262"/>
    <w:rsid w:val="0040629F"/>
    <w:rsid w:val="004063CF"/>
    <w:rsid w:val="00406F73"/>
    <w:rsid w:val="00406F8F"/>
    <w:rsid w:val="00407741"/>
    <w:rsid w:val="00407A87"/>
    <w:rsid w:val="00407C8C"/>
    <w:rsid w:val="00407E16"/>
    <w:rsid w:val="0041094B"/>
    <w:rsid w:val="00410971"/>
    <w:rsid w:val="00410CF9"/>
    <w:rsid w:val="004116DB"/>
    <w:rsid w:val="00411753"/>
    <w:rsid w:val="0041290D"/>
    <w:rsid w:val="00412A02"/>
    <w:rsid w:val="00413284"/>
    <w:rsid w:val="004133B0"/>
    <w:rsid w:val="00413452"/>
    <w:rsid w:val="00413AB7"/>
    <w:rsid w:val="00413E0C"/>
    <w:rsid w:val="0041463D"/>
    <w:rsid w:val="004148F9"/>
    <w:rsid w:val="00414F46"/>
    <w:rsid w:val="00414F9C"/>
    <w:rsid w:val="004150A3"/>
    <w:rsid w:val="00415297"/>
    <w:rsid w:val="0041583E"/>
    <w:rsid w:val="00415A16"/>
    <w:rsid w:val="00415ADB"/>
    <w:rsid w:val="00415B67"/>
    <w:rsid w:val="00416AC4"/>
    <w:rsid w:val="00416DE7"/>
    <w:rsid w:val="00417607"/>
    <w:rsid w:val="00417C6F"/>
    <w:rsid w:val="00417E2D"/>
    <w:rsid w:val="0042017E"/>
    <w:rsid w:val="00420ACC"/>
    <w:rsid w:val="00420CC7"/>
    <w:rsid w:val="00420E5B"/>
    <w:rsid w:val="00420F60"/>
    <w:rsid w:val="00420FF8"/>
    <w:rsid w:val="0042117F"/>
    <w:rsid w:val="0042166D"/>
    <w:rsid w:val="00421B01"/>
    <w:rsid w:val="00421C05"/>
    <w:rsid w:val="00421D9A"/>
    <w:rsid w:val="00422487"/>
    <w:rsid w:val="00422E49"/>
    <w:rsid w:val="00422F33"/>
    <w:rsid w:val="00423697"/>
    <w:rsid w:val="004242D7"/>
    <w:rsid w:val="0042456D"/>
    <w:rsid w:val="0042474F"/>
    <w:rsid w:val="004248E1"/>
    <w:rsid w:val="004254AA"/>
    <w:rsid w:val="004257A7"/>
    <w:rsid w:val="00425C91"/>
    <w:rsid w:val="004262EA"/>
    <w:rsid w:val="00426889"/>
    <w:rsid w:val="00426BAD"/>
    <w:rsid w:val="00426E38"/>
    <w:rsid w:val="0042725D"/>
    <w:rsid w:val="00427ABF"/>
    <w:rsid w:val="00430507"/>
    <w:rsid w:val="00430CFD"/>
    <w:rsid w:val="00431189"/>
    <w:rsid w:val="004314D0"/>
    <w:rsid w:val="004314F8"/>
    <w:rsid w:val="004318C5"/>
    <w:rsid w:val="00431D79"/>
    <w:rsid w:val="004324BB"/>
    <w:rsid w:val="00432AF0"/>
    <w:rsid w:val="00432B02"/>
    <w:rsid w:val="0043312C"/>
    <w:rsid w:val="00433966"/>
    <w:rsid w:val="00433990"/>
    <w:rsid w:val="00433CE7"/>
    <w:rsid w:val="00433E7E"/>
    <w:rsid w:val="00433F48"/>
    <w:rsid w:val="004340A3"/>
    <w:rsid w:val="00434390"/>
    <w:rsid w:val="00434E0E"/>
    <w:rsid w:val="004355F7"/>
    <w:rsid w:val="00435912"/>
    <w:rsid w:val="00435D2F"/>
    <w:rsid w:val="00435F52"/>
    <w:rsid w:val="00435F6E"/>
    <w:rsid w:val="00435FB8"/>
    <w:rsid w:val="004362E8"/>
    <w:rsid w:val="00436634"/>
    <w:rsid w:val="00436BE3"/>
    <w:rsid w:val="00436CB9"/>
    <w:rsid w:val="00436FB9"/>
    <w:rsid w:val="00437247"/>
    <w:rsid w:val="004372D8"/>
    <w:rsid w:val="00440694"/>
    <w:rsid w:val="00441640"/>
    <w:rsid w:val="00441C4B"/>
    <w:rsid w:val="00442319"/>
    <w:rsid w:val="00442320"/>
    <w:rsid w:val="004428EE"/>
    <w:rsid w:val="004429EB"/>
    <w:rsid w:val="00442AD8"/>
    <w:rsid w:val="0044404F"/>
    <w:rsid w:val="00444862"/>
    <w:rsid w:val="00444F2B"/>
    <w:rsid w:val="004450A0"/>
    <w:rsid w:val="00445637"/>
    <w:rsid w:val="00445DC8"/>
    <w:rsid w:val="00445F0A"/>
    <w:rsid w:val="00446544"/>
    <w:rsid w:val="004466C6"/>
    <w:rsid w:val="00446827"/>
    <w:rsid w:val="00446A65"/>
    <w:rsid w:val="00446AB9"/>
    <w:rsid w:val="00447022"/>
    <w:rsid w:val="004479D8"/>
    <w:rsid w:val="00447CB3"/>
    <w:rsid w:val="00450016"/>
    <w:rsid w:val="00450C95"/>
    <w:rsid w:val="00450D64"/>
    <w:rsid w:val="00450DDB"/>
    <w:rsid w:val="00450E39"/>
    <w:rsid w:val="00450F2F"/>
    <w:rsid w:val="0045113E"/>
    <w:rsid w:val="00451622"/>
    <w:rsid w:val="0045181F"/>
    <w:rsid w:val="00451AD0"/>
    <w:rsid w:val="00451B92"/>
    <w:rsid w:val="00451D61"/>
    <w:rsid w:val="00451E85"/>
    <w:rsid w:val="00451FA7"/>
    <w:rsid w:val="004522B5"/>
    <w:rsid w:val="00452342"/>
    <w:rsid w:val="004523C4"/>
    <w:rsid w:val="00452CC9"/>
    <w:rsid w:val="004530FE"/>
    <w:rsid w:val="00453792"/>
    <w:rsid w:val="00453D01"/>
    <w:rsid w:val="00453DA9"/>
    <w:rsid w:val="00453EA7"/>
    <w:rsid w:val="004542BE"/>
    <w:rsid w:val="004544E8"/>
    <w:rsid w:val="00454549"/>
    <w:rsid w:val="004549B9"/>
    <w:rsid w:val="00454BAF"/>
    <w:rsid w:val="00454CFD"/>
    <w:rsid w:val="00454ECF"/>
    <w:rsid w:val="0045533F"/>
    <w:rsid w:val="00455A17"/>
    <w:rsid w:val="00455B43"/>
    <w:rsid w:val="00455B49"/>
    <w:rsid w:val="004563A3"/>
    <w:rsid w:val="004567AD"/>
    <w:rsid w:val="00456BBA"/>
    <w:rsid w:val="00457053"/>
    <w:rsid w:val="004576B5"/>
    <w:rsid w:val="00457911"/>
    <w:rsid w:val="00457BFB"/>
    <w:rsid w:val="00457D8F"/>
    <w:rsid w:val="00457E5B"/>
    <w:rsid w:val="0046089A"/>
    <w:rsid w:val="00460946"/>
    <w:rsid w:val="00460B42"/>
    <w:rsid w:val="00460E1B"/>
    <w:rsid w:val="004613EF"/>
    <w:rsid w:val="004614EC"/>
    <w:rsid w:val="004623D1"/>
    <w:rsid w:val="00462677"/>
    <w:rsid w:val="00462990"/>
    <w:rsid w:val="00462E49"/>
    <w:rsid w:val="00462F31"/>
    <w:rsid w:val="004630ED"/>
    <w:rsid w:val="0046320F"/>
    <w:rsid w:val="0046402D"/>
    <w:rsid w:val="0046414D"/>
    <w:rsid w:val="004647FE"/>
    <w:rsid w:val="00464C11"/>
    <w:rsid w:val="004651FA"/>
    <w:rsid w:val="0046542F"/>
    <w:rsid w:val="004657A4"/>
    <w:rsid w:val="0046624F"/>
    <w:rsid w:val="004663C4"/>
    <w:rsid w:val="004664C9"/>
    <w:rsid w:val="00466685"/>
    <w:rsid w:val="00466A9E"/>
    <w:rsid w:val="00466CD9"/>
    <w:rsid w:val="004677F6"/>
    <w:rsid w:val="00467893"/>
    <w:rsid w:val="0046799B"/>
    <w:rsid w:val="00467F4C"/>
    <w:rsid w:val="004704B7"/>
    <w:rsid w:val="004709F1"/>
    <w:rsid w:val="00470B63"/>
    <w:rsid w:val="00471325"/>
    <w:rsid w:val="00471699"/>
    <w:rsid w:val="00471786"/>
    <w:rsid w:val="00471A55"/>
    <w:rsid w:val="0047215F"/>
    <w:rsid w:val="00472430"/>
    <w:rsid w:val="0047277A"/>
    <w:rsid w:val="00472CFC"/>
    <w:rsid w:val="004736E2"/>
    <w:rsid w:val="00473757"/>
    <w:rsid w:val="00474042"/>
    <w:rsid w:val="00474709"/>
    <w:rsid w:val="004747B4"/>
    <w:rsid w:val="004750DB"/>
    <w:rsid w:val="004760A3"/>
    <w:rsid w:val="0047613D"/>
    <w:rsid w:val="00476BA4"/>
    <w:rsid w:val="00476E0C"/>
    <w:rsid w:val="004778A4"/>
    <w:rsid w:val="00477AC0"/>
    <w:rsid w:val="00477F75"/>
    <w:rsid w:val="00480158"/>
    <w:rsid w:val="004805B9"/>
    <w:rsid w:val="004809C6"/>
    <w:rsid w:val="0048112F"/>
    <w:rsid w:val="004813E3"/>
    <w:rsid w:val="0048173C"/>
    <w:rsid w:val="004819B7"/>
    <w:rsid w:val="0048241B"/>
    <w:rsid w:val="004828DA"/>
    <w:rsid w:val="00482B42"/>
    <w:rsid w:val="00482DEF"/>
    <w:rsid w:val="00482FD0"/>
    <w:rsid w:val="004831AD"/>
    <w:rsid w:val="0048354B"/>
    <w:rsid w:val="00483740"/>
    <w:rsid w:val="00483750"/>
    <w:rsid w:val="00483B0A"/>
    <w:rsid w:val="00484058"/>
    <w:rsid w:val="00484434"/>
    <w:rsid w:val="00484675"/>
    <w:rsid w:val="004846C3"/>
    <w:rsid w:val="00485219"/>
    <w:rsid w:val="004862C6"/>
    <w:rsid w:val="004868AD"/>
    <w:rsid w:val="00486C93"/>
    <w:rsid w:val="00486D1E"/>
    <w:rsid w:val="00486D30"/>
    <w:rsid w:val="004875AE"/>
    <w:rsid w:val="00487E14"/>
    <w:rsid w:val="004905A8"/>
    <w:rsid w:val="00490BEC"/>
    <w:rsid w:val="00490D58"/>
    <w:rsid w:val="0049157A"/>
    <w:rsid w:val="004915C2"/>
    <w:rsid w:val="00491AAE"/>
    <w:rsid w:val="004920DA"/>
    <w:rsid w:val="00492321"/>
    <w:rsid w:val="00492340"/>
    <w:rsid w:val="004923F6"/>
    <w:rsid w:val="00492879"/>
    <w:rsid w:val="00492C1F"/>
    <w:rsid w:val="0049368E"/>
    <w:rsid w:val="0049423E"/>
    <w:rsid w:val="00494456"/>
    <w:rsid w:val="00494D78"/>
    <w:rsid w:val="00494F53"/>
    <w:rsid w:val="00495189"/>
    <w:rsid w:val="004952E3"/>
    <w:rsid w:val="00495468"/>
    <w:rsid w:val="00496163"/>
    <w:rsid w:val="004962FA"/>
    <w:rsid w:val="004969F1"/>
    <w:rsid w:val="00496DF3"/>
    <w:rsid w:val="004979B0"/>
    <w:rsid w:val="004A0029"/>
    <w:rsid w:val="004A0035"/>
    <w:rsid w:val="004A01FB"/>
    <w:rsid w:val="004A0341"/>
    <w:rsid w:val="004A046E"/>
    <w:rsid w:val="004A069D"/>
    <w:rsid w:val="004A08A5"/>
    <w:rsid w:val="004A0D90"/>
    <w:rsid w:val="004A1109"/>
    <w:rsid w:val="004A1312"/>
    <w:rsid w:val="004A14EF"/>
    <w:rsid w:val="004A1520"/>
    <w:rsid w:val="004A1886"/>
    <w:rsid w:val="004A1B8C"/>
    <w:rsid w:val="004A1EDE"/>
    <w:rsid w:val="004A204B"/>
    <w:rsid w:val="004A238E"/>
    <w:rsid w:val="004A243F"/>
    <w:rsid w:val="004A2653"/>
    <w:rsid w:val="004A31A8"/>
    <w:rsid w:val="004A5160"/>
    <w:rsid w:val="004A58A3"/>
    <w:rsid w:val="004A5F87"/>
    <w:rsid w:val="004A6126"/>
    <w:rsid w:val="004A678A"/>
    <w:rsid w:val="004A6AE8"/>
    <w:rsid w:val="004A6AEA"/>
    <w:rsid w:val="004A6E4E"/>
    <w:rsid w:val="004A6F02"/>
    <w:rsid w:val="004A7A75"/>
    <w:rsid w:val="004B0183"/>
    <w:rsid w:val="004B099D"/>
    <w:rsid w:val="004B0F67"/>
    <w:rsid w:val="004B1153"/>
    <w:rsid w:val="004B1272"/>
    <w:rsid w:val="004B14C6"/>
    <w:rsid w:val="004B259A"/>
    <w:rsid w:val="004B3322"/>
    <w:rsid w:val="004B3D38"/>
    <w:rsid w:val="004B45DB"/>
    <w:rsid w:val="004B4C90"/>
    <w:rsid w:val="004B4CB6"/>
    <w:rsid w:val="004B599D"/>
    <w:rsid w:val="004B5C14"/>
    <w:rsid w:val="004B5F5E"/>
    <w:rsid w:val="004B61F8"/>
    <w:rsid w:val="004B6304"/>
    <w:rsid w:val="004B64E1"/>
    <w:rsid w:val="004B664E"/>
    <w:rsid w:val="004B68FF"/>
    <w:rsid w:val="004B6BEF"/>
    <w:rsid w:val="004B716C"/>
    <w:rsid w:val="004B73A0"/>
    <w:rsid w:val="004B7A77"/>
    <w:rsid w:val="004B7B53"/>
    <w:rsid w:val="004B7BBA"/>
    <w:rsid w:val="004C09BA"/>
    <w:rsid w:val="004C0DA4"/>
    <w:rsid w:val="004C0F98"/>
    <w:rsid w:val="004C1A4A"/>
    <w:rsid w:val="004C1F42"/>
    <w:rsid w:val="004C2083"/>
    <w:rsid w:val="004C25B1"/>
    <w:rsid w:val="004C2C8E"/>
    <w:rsid w:val="004C2CAD"/>
    <w:rsid w:val="004C2E2D"/>
    <w:rsid w:val="004C3119"/>
    <w:rsid w:val="004C3845"/>
    <w:rsid w:val="004C43A1"/>
    <w:rsid w:val="004C4EBE"/>
    <w:rsid w:val="004C51BA"/>
    <w:rsid w:val="004C55A6"/>
    <w:rsid w:val="004C5A57"/>
    <w:rsid w:val="004C5C4B"/>
    <w:rsid w:val="004C5C79"/>
    <w:rsid w:val="004C5D43"/>
    <w:rsid w:val="004C623F"/>
    <w:rsid w:val="004C62F9"/>
    <w:rsid w:val="004C64FD"/>
    <w:rsid w:val="004C6A6B"/>
    <w:rsid w:val="004C722E"/>
    <w:rsid w:val="004C79F1"/>
    <w:rsid w:val="004C7C5F"/>
    <w:rsid w:val="004C7F67"/>
    <w:rsid w:val="004D012C"/>
    <w:rsid w:val="004D0139"/>
    <w:rsid w:val="004D03AA"/>
    <w:rsid w:val="004D067B"/>
    <w:rsid w:val="004D0FFE"/>
    <w:rsid w:val="004D186F"/>
    <w:rsid w:val="004D1919"/>
    <w:rsid w:val="004D1FFB"/>
    <w:rsid w:val="004D25D8"/>
    <w:rsid w:val="004D296E"/>
    <w:rsid w:val="004D31C6"/>
    <w:rsid w:val="004D38BA"/>
    <w:rsid w:val="004D3E04"/>
    <w:rsid w:val="004D42FA"/>
    <w:rsid w:val="004D49F4"/>
    <w:rsid w:val="004D4F36"/>
    <w:rsid w:val="004D511A"/>
    <w:rsid w:val="004D528C"/>
    <w:rsid w:val="004D5694"/>
    <w:rsid w:val="004D583C"/>
    <w:rsid w:val="004D606A"/>
    <w:rsid w:val="004D61A8"/>
    <w:rsid w:val="004D6E43"/>
    <w:rsid w:val="004E0151"/>
    <w:rsid w:val="004E046A"/>
    <w:rsid w:val="004E0537"/>
    <w:rsid w:val="004E0654"/>
    <w:rsid w:val="004E077F"/>
    <w:rsid w:val="004E0EDC"/>
    <w:rsid w:val="004E0F8E"/>
    <w:rsid w:val="004E12D2"/>
    <w:rsid w:val="004E1371"/>
    <w:rsid w:val="004E1D66"/>
    <w:rsid w:val="004E250A"/>
    <w:rsid w:val="004E252D"/>
    <w:rsid w:val="004E28BA"/>
    <w:rsid w:val="004E30E6"/>
    <w:rsid w:val="004E3140"/>
    <w:rsid w:val="004E333A"/>
    <w:rsid w:val="004E35CB"/>
    <w:rsid w:val="004E392F"/>
    <w:rsid w:val="004E3BCE"/>
    <w:rsid w:val="004E40E6"/>
    <w:rsid w:val="004E41C4"/>
    <w:rsid w:val="004E4952"/>
    <w:rsid w:val="004E4B99"/>
    <w:rsid w:val="004E4C80"/>
    <w:rsid w:val="004E50E5"/>
    <w:rsid w:val="004E5AAA"/>
    <w:rsid w:val="004E5B66"/>
    <w:rsid w:val="004E6838"/>
    <w:rsid w:val="004F1387"/>
    <w:rsid w:val="004F18F7"/>
    <w:rsid w:val="004F1D1C"/>
    <w:rsid w:val="004F22AC"/>
    <w:rsid w:val="004F2451"/>
    <w:rsid w:val="004F2456"/>
    <w:rsid w:val="004F2623"/>
    <w:rsid w:val="004F278C"/>
    <w:rsid w:val="004F2A17"/>
    <w:rsid w:val="004F2B48"/>
    <w:rsid w:val="004F2C98"/>
    <w:rsid w:val="004F2EF8"/>
    <w:rsid w:val="004F38F8"/>
    <w:rsid w:val="004F3F31"/>
    <w:rsid w:val="004F4078"/>
    <w:rsid w:val="004F4251"/>
    <w:rsid w:val="004F4EED"/>
    <w:rsid w:val="004F50B9"/>
    <w:rsid w:val="004F5386"/>
    <w:rsid w:val="004F5451"/>
    <w:rsid w:val="004F5607"/>
    <w:rsid w:val="004F5878"/>
    <w:rsid w:val="004F5EC2"/>
    <w:rsid w:val="004F61AE"/>
    <w:rsid w:val="004F6246"/>
    <w:rsid w:val="004F65DD"/>
    <w:rsid w:val="004F68D6"/>
    <w:rsid w:val="004F6E50"/>
    <w:rsid w:val="004F6E79"/>
    <w:rsid w:val="004F79C9"/>
    <w:rsid w:val="004F7F0B"/>
    <w:rsid w:val="005004BD"/>
    <w:rsid w:val="00500737"/>
    <w:rsid w:val="00500ACB"/>
    <w:rsid w:val="00500EDB"/>
    <w:rsid w:val="005013DE"/>
    <w:rsid w:val="0050145E"/>
    <w:rsid w:val="00501BDE"/>
    <w:rsid w:val="00501CB2"/>
    <w:rsid w:val="00501F39"/>
    <w:rsid w:val="0050286C"/>
    <w:rsid w:val="005029CD"/>
    <w:rsid w:val="00502DB5"/>
    <w:rsid w:val="00502DFE"/>
    <w:rsid w:val="00502FFA"/>
    <w:rsid w:val="00503316"/>
    <w:rsid w:val="00503480"/>
    <w:rsid w:val="0050387D"/>
    <w:rsid w:val="00504900"/>
    <w:rsid w:val="00504D06"/>
    <w:rsid w:val="00505614"/>
    <w:rsid w:val="005058F1"/>
    <w:rsid w:val="00505DE1"/>
    <w:rsid w:val="005060D3"/>
    <w:rsid w:val="005063FB"/>
    <w:rsid w:val="00506502"/>
    <w:rsid w:val="005069FE"/>
    <w:rsid w:val="00506DD6"/>
    <w:rsid w:val="00506F5D"/>
    <w:rsid w:val="00507097"/>
    <w:rsid w:val="00507685"/>
    <w:rsid w:val="0050782E"/>
    <w:rsid w:val="0050796C"/>
    <w:rsid w:val="005079D7"/>
    <w:rsid w:val="00507A89"/>
    <w:rsid w:val="00510C0A"/>
    <w:rsid w:val="00510EA9"/>
    <w:rsid w:val="0051128A"/>
    <w:rsid w:val="005114BE"/>
    <w:rsid w:val="00511571"/>
    <w:rsid w:val="005116B0"/>
    <w:rsid w:val="005117E1"/>
    <w:rsid w:val="00511A74"/>
    <w:rsid w:val="00511F15"/>
    <w:rsid w:val="005127B2"/>
    <w:rsid w:val="00512AED"/>
    <w:rsid w:val="00512E4E"/>
    <w:rsid w:val="0051324F"/>
    <w:rsid w:val="00513359"/>
    <w:rsid w:val="00513539"/>
    <w:rsid w:val="005135F7"/>
    <w:rsid w:val="00513772"/>
    <w:rsid w:val="00513B52"/>
    <w:rsid w:val="0051442C"/>
    <w:rsid w:val="005145FE"/>
    <w:rsid w:val="00514B59"/>
    <w:rsid w:val="00515549"/>
    <w:rsid w:val="00515892"/>
    <w:rsid w:val="00515907"/>
    <w:rsid w:val="00515BB5"/>
    <w:rsid w:val="00516B26"/>
    <w:rsid w:val="005174C0"/>
    <w:rsid w:val="00517A23"/>
    <w:rsid w:val="00517B16"/>
    <w:rsid w:val="00520434"/>
    <w:rsid w:val="00520793"/>
    <w:rsid w:val="00520911"/>
    <w:rsid w:val="00520D93"/>
    <w:rsid w:val="00520FB7"/>
    <w:rsid w:val="00521928"/>
    <w:rsid w:val="00521D83"/>
    <w:rsid w:val="00521DBA"/>
    <w:rsid w:val="005221C0"/>
    <w:rsid w:val="0052236D"/>
    <w:rsid w:val="00522661"/>
    <w:rsid w:val="00522B50"/>
    <w:rsid w:val="00522C49"/>
    <w:rsid w:val="00523719"/>
    <w:rsid w:val="005239BB"/>
    <w:rsid w:val="005239F1"/>
    <w:rsid w:val="00523CB7"/>
    <w:rsid w:val="00523E01"/>
    <w:rsid w:val="00523FBE"/>
    <w:rsid w:val="005241C9"/>
    <w:rsid w:val="00524AE5"/>
    <w:rsid w:val="00525A90"/>
    <w:rsid w:val="00525AF9"/>
    <w:rsid w:val="00525E33"/>
    <w:rsid w:val="00525EFD"/>
    <w:rsid w:val="005263EE"/>
    <w:rsid w:val="00526815"/>
    <w:rsid w:val="00526DEC"/>
    <w:rsid w:val="00527335"/>
    <w:rsid w:val="005274BD"/>
    <w:rsid w:val="00527D1A"/>
    <w:rsid w:val="0053004C"/>
    <w:rsid w:val="0053016E"/>
    <w:rsid w:val="00530444"/>
    <w:rsid w:val="005311F6"/>
    <w:rsid w:val="00531312"/>
    <w:rsid w:val="00531691"/>
    <w:rsid w:val="00531ACC"/>
    <w:rsid w:val="00531DDE"/>
    <w:rsid w:val="00531ED1"/>
    <w:rsid w:val="00531F37"/>
    <w:rsid w:val="005323B2"/>
    <w:rsid w:val="00532558"/>
    <w:rsid w:val="00532D5E"/>
    <w:rsid w:val="00532EFC"/>
    <w:rsid w:val="00533058"/>
    <w:rsid w:val="005332F5"/>
    <w:rsid w:val="00533433"/>
    <w:rsid w:val="00533594"/>
    <w:rsid w:val="00533727"/>
    <w:rsid w:val="00533816"/>
    <w:rsid w:val="00533878"/>
    <w:rsid w:val="00533976"/>
    <w:rsid w:val="00533AA8"/>
    <w:rsid w:val="00533C5F"/>
    <w:rsid w:val="00533F91"/>
    <w:rsid w:val="005340A0"/>
    <w:rsid w:val="0053434A"/>
    <w:rsid w:val="00534A45"/>
    <w:rsid w:val="00535036"/>
    <w:rsid w:val="005352D7"/>
    <w:rsid w:val="0053533E"/>
    <w:rsid w:val="005353DF"/>
    <w:rsid w:val="005356A3"/>
    <w:rsid w:val="00535D78"/>
    <w:rsid w:val="00535DC8"/>
    <w:rsid w:val="00536095"/>
    <w:rsid w:val="0053615C"/>
    <w:rsid w:val="00537255"/>
    <w:rsid w:val="005372AE"/>
    <w:rsid w:val="00540158"/>
    <w:rsid w:val="005408AB"/>
    <w:rsid w:val="00540A1F"/>
    <w:rsid w:val="00540A36"/>
    <w:rsid w:val="00540C58"/>
    <w:rsid w:val="00541061"/>
    <w:rsid w:val="00542422"/>
    <w:rsid w:val="00542640"/>
    <w:rsid w:val="00542944"/>
    <w:rsid w:val="00542AFE"/>
    <w:rsid w:val="00543146"/>
    <w:rsid w:val="0054360C"/>
    <w:rsid w:val="0054365F"/>
    <w:rsid w:val="0054366F"/>
    <w:rsid w:val="00544175"/>
    <w:rsid w:val="005453FB"/>
    <w:rsid w:val="00545584"/>
    <w:rsid w:val="005461A9"/>
    <w:rsid w:val="00546319"/>
    <w:rsid w:val="005464C5"/>
    <w:rsid w:val="00546C2C"/>
    <w:rsid w:val="00546E8E"/>
    <w:rsid w:val="00546F20"/>
    <w:rsid w:val="0054747E"/>
    <w:rsid w:val="00547EF6"/>
    <w:rsid w:val="00550078"/>
    <w:rsid w:val="005500FC"/>
    <w:rsid w:val="00550610"/>
    <w:rsid w:val="00550D0C"/>
    <w:rsid w:val="005516C1"/>
    <w:rsid w:val="00551EDB"/>
    <w:rsid w:val="005520C6"/>
    <w:rsid w:val="0055233B"/>
    <w:rsid w:val="00552596"/>
    <w:rsid w:val="00552CA6"/>
    <w:rsid w:val="005530F5"/>
    <w:rsid w:val="0055358E"/>
    <w:rsid w:val="00553C66"/>
    <w:rsid w:val="00553FAB"/>
    <w:rsid w:val="00554239"/>
    <w:rsid w:val="005546C1"/>
    <w:rsid w:val="005547B9"/>
    <w:rsid w:val="00554FC8"/>
    <w:rsid w:val="00555297"/>
    <w:rsid w:val="0055532B"/>
    <w:rsid w:val="0055534D"/>
    <w:rsid w:val="0055545B"/>
    <w:rsid w:val="00555606"/>
    <w:rsid w:val="00555635"/>
    <w:rsid w:val="00555BD8"/>
    <w:rsid w:val="00556029"/>
    <w:rsid w:val="005561FE"/>
    <w:rsid w:val="00556205"/>
    <w:rsid w:val="00556622"/>
    <w:rsid w:val="0055671C"/>
    <w:rsid w:val="00556890"/>
    <w:rsid w:val="00556A68"/>
    <w:rsid w:val="00556EC7"/>
    <w:rsid w:val="00557548"/>
    <w:rsid w:val="00557799"/>
    <w:rsid w:val="0055799D"/>
    <w:rsid w:val="00560300"/>
    <w:rsid w:val="005608CD"/>
    <w:rsid w:val="00560EF6"/>
    <w:rsid w:val="00560FF0"/>
    <w:rsid w:val="00561471"/>
    <w:rsid w:val="00561CFD"/>
    <w:rsid w:val="00561D49"/>
    <w:rsid w:val="0056212E"/>
    <w:rsid w:val="0056213A"/>
    <w:rsid w:val="005622AE"/>
    <w:rsid w:val="00562381"/>
    <w:rsid w:val="005629A9"/>
    <w:rsid w:val="005629F1"/>
    <w:rsid w:val="00562E85"/>
    <w:rsid w:val="00563574"/>
    <w:rsid w:val="00563599"/>
    <w:rsid w:val="00563A8A"/>
    <w:rsid w:val="00563A95"/>
    <w:rsid w:val="00563CBE"/>
    <w:rsid w:val="00563E6C"/>
    <w:rsid w:val="005644C2"/>
    <w:rsid w:val="00564739"/>
    <w:rsid w:val="005647BA"/>
    <w:rsid w:val="00564FE5"/>
    <w:rsid w:val="00565AF6"/>
    <w:rsid w:val="0056662D"/>
    <w:rsid w:val="00566977"/>
    <w:rsid w:val="005671D1"/>
    <w:rsid w:val="00567890"/>
    <w:rsid w:val="00567BD0"/>
    <w:rsid w:val="00567C40"/>
    <w:rsid w:val="00567E1D"/>
    <w:rsid w:val="00567F27"/>
    <w:rsid w:val="0057027C"/>
    <w:rsid w:val="005703F1"/>
    <w:rsid w:val="0057042C"/>
    <w:rsid w:val="0057042E"/>
    <w:rsid w:val="00570602"/>
    <w:rsid w:val="0057073D"/>
    <w:rsid w:val="005707B4"/>
    <w:rsid w:val="005713E7"/>
    <w:rsid w:val="005719F5"/>
    <w:rsid w:val="00571FFF"/>
    <w:rsid w:val="00572B63"/>
    <w:rsid w:val="00572B80"/>
    <w:rsid w:val="00572CF2"/>
    <w:rsid w:val="00572D2C"/>
    <w:rsid w:val="00573780"/>
    <w:rsid w:val="00574595"/>
    <w:rsid w:val="00576235"/>
    <w:rsid w:val="005774EB"/>
    <w:rsid w:val="00577D61"/>
    <w:rsid w:val="00577E70"/>
    <w:rsid w:val="0058040A"/>
    <w:rsid w:val="00580419"/>
    <w:rsid w:val="005808B8"/>
    <w:rsid w:val="0058094B"/>
    <w:rsid w:val="00580C6E"/>
    <w:rsid w:val="00580D9E"/>
    <w:rsid w:val="00581575"/>
    <w:rsid w:val="00581937"/>
    <w:rsid w:val="00581947"/>
    <w:rsid w:val="00581B3E"/>
    <w:rsid w:val="00581BDE"/>
    <w:rsid w:val="0058212E"/>
    <w:rsid w:val="005821D9"/>
    <w:rsid w:val="00582878"/>
    <w:rsid w:val="00582AB3"/>
    <w:rsid w:val="00583252"/>
    <w:rsid w:val="00583514"/>
    <w:rsid w:val="00583959"/>
    <w:rsid w:val="00583F1A"/>
    <w:rsid w:val="0058402B"/>
    <w:rsid w:val="00584970"/>
    <w:rsid w:val="00584A07"/>
    <w:rsid w:val="00584C7F"/>
    <w:rsid w:val="0058513F"/>
    <w:rsid w:val="005855A5"/>
    <w:rsid w:val="005858AE"/>
    <w:rsid w:val="005859CC"/>
    <w:rsid w:val="00585BB3"/>
    <w:rsid w:val="00585CBD"/>
    <w:rsid w:val="00585F57"/>
    <w:rsid w:val="00586A08"/>
    <w:rsid w:val="00586FC3"/>
    <w:rsid w:val="00587047"/>
    <w:rsid w:val="005871EF"/>
    <w:rsid w:val="005877EB"/>
    <w:rsid w:val="00587C15"/>
    <w:rsid w:val="00587F21"/>
    <w:rsid w:val="0059095F"/>
    <w:rsid w:val="00590BF6"/>
    <w:rsid w:val="00590F53"/>
    <w:rsid w:val="0059144E"/>
    <w:rsid w:val="005916C0"/>
    <w:rsid w:val="005919E6"/>
    <w:rsid w:val="00592451"/>
    <w:rsid w:val="005924F1"/>
    <w:rsid w:val="00592A82"/>
    <w:rsid w:val="005931D4"/>
    <w:rsid w:val="005937B5"/>
    <w:rsid w:val="00593978"/>
    <w:rsid w:val="00593E60"/>
    <w:rsid w:val="00593FE2"/>
    <w:rsid w:val="005940E9"/>
    <w:rsid w:val="00594857"/>
    <w:rsid w:val="00594BEC"/>
    <w:rsid w:val="00594D85"/>
    <w:rsid w:val="005950FD"/>
    <w:rsid w:val="00595D23"/>
    <w:rsid w:val="00596734"/>
    <w:rsid w:val="00596DAB"/>
    <w:rsid w:val="00597011"/>
    <w:rsid w:val="005977A0"/>
    <w:rsid w:val="005978AF"/>
    <w:rsid w:val="005978B7"/>
    <w:rsid w:val="005A023E"/>
    <w:rsid w:val="005A09B8"/>
    <w:rsid w:val="005A0B36"/>
    <w:rsid w:val="005A1027"/>
    <w:rsid w:val="005A1F6E"/>
    <w:rsid w:val="005A211B"/>
    <w:rsid w:val="005A2B94"/>
    <w:rsid w:val="005A2C84"/>
    <w:rsid w:val="005A3567"/>
    <w:rsid w:val="005A35A0"/>
    <w:rsid w:val="005A35F9"/>
    <w:rsid w:val="005A389D"/>
    <w:rsid w:val="005A3BBC"/>
    <w:rsid w:val="005A3F7D"/>
    <w:rsid w:val="005A42BA"/>
    <w:rsid w:val="005A48EA"/>
    <w:rsid w:val="005A558B"/>
    <w:rsid w:val="005A5B8C"/>
    <w:rsid w:val="005A605B"/>
    <w:rsid w:val="005A62E2"/>
    <w:rsid w:val="005A6B08"/>
    <w:rsid w:val="005A6D5B"/>
    <w:rsid w:val="005A70BA"/>
    <w:rsid w:val="005A70FF"/>
    <w:rsid w:val="005B04C1"/>
    <w:rsid w:val="005B06A6"/>
    <w:rsid w:val="005B086D"/>
    <w:rsid w:val="005B0F27"/>
    <w:rsid w:val="005B1273"/>
    <w:rsid w:val="005B139A"/>
    <w:rsid w:val="005B14ED"/>
    <w:rsid w:val="005B160B"/>
    <w:rsid w:val="005B17F5"/>
    <w:rsid w:val="005B1BB2"/>
    <w:rsid w:val="005B27A1"/>
    <w:rsid w:val="005B2D13"/>
    <w:rsid w:val="005B2D79"/>
    <w:rsid w:val="005B2DFC"/>
    <w:rsid w:val="005B366B"/>
    <w:rsid w:val="005B370C"/>
    <w:rsid w:val="005B3A63"/>
    <w:rsid w:val="005B458A"/>
    <w:rsid w:val="005B497B"/>
    <w:rsid w:val="005B4D17"/>
    <w:rsid w:val="005B5293"/>
    <w:rsid w:val="005B5876"/>
    <w:rsid w:val="005B5AAB"/>
    <w:rsid w:val="005B5C69"/>
    <w:rsid w:val="005B64E0"/>
    <w:rsid w:val="005B6D19"/>
    <w:rsid w:val="005B7244"/>
    <w:rsid w:val="005B7253"/>
    <w:rsid w:val="005B778D"/>
    <w:rsid w:val="005B7E8E"/>
    <w:rsid w:val="005B7F2E"/>
    <w:rsid w:val="005C01BB"/>
    <w:rsid w:val="005C04EC"/>
    <w:rsid w:val="005C148A"/>
    <w:rsid w:val="005C19E7"/>
    <w:rsid w:val="005C2048"/>
    <w:rsid w:val="005C2215"/>
    <w:rsid w:val="005C33A8"/>
    <w:rsid w:val="005C3835"/>
    <w:rsid w:val="005C400A"/>
    <w:rsid w:val="005C4026"/>
    <w:rsid w:val="005C4125"/>
    <w:rsid w:val="005C41FB"/>
    <w:rsid w:val="005C4221"/>
    <w:rsid w:val="005C44BA"/>
    <w:rsid w:val="005C454C"/>
    <w:rsid w:val="005C4705"/>
    <w:rsid w:val="005C4DF1"/>
    <w:rsid w:val="005C4F67"/>
    <w:rsid w:val="005C509E"/>
    <w:rsid w:val="005C51B7"/>
    <w:rsid w:val="005C5A6E"/>
    <w:rsid w:val="005C5F56"/>
    <w:rsid w:val="005C5F6F"/>
    <w:rsid w:val="005C6897"/>
    <w:rsid w:val="005C68A2"/>
    <w:rsid w:val="005C74DC"/>
    <w:rsid w:val="005C770E"/>
    <w:rsid w:val="005C7E40"/>
    <w:rsid w:val="005D02F9"/>
    <w:rsid w:val="005D043E"/>
    <w:rsid w:val="005D0C2E"/>
    <w:rsid w:val="005D14B6"/>
    <w:rsid w:val="005D17E4"/>
    <w:rsid w:val="005D1A58"/>
    <w:rsid w:val="005D1CA7"/>
    <w:rsid w:val="005D26F7"/>
    <w:rsid w:val="005D292A"/>
    <w:rsid w:val="005D29C0"/>
    <w:rsid w:val="005D352C"/>
    <w:rsid w:val="005D376B"/>
    <w:rsid w:val="005D3C95"/>
    <w:rsid w:val="005D3D9B"/>
    <w:rsid w:val="005D47DD"/>
    <w:rsid w:val="005D4C0F"/>
    <w:rsid w:val="005D4E94"/>
    <w:rsid w:val="005D4F5B"/>
    <w:rsid w:val="005D5014"/>
    <w:rsid w:val="005D509C"/>
    <w:rsid w:val="005D581B"/>
    <w:rsid w:val="005D6369"/>
    <w:rsid w:val="005D7820"/>
    <w:rsid w:val="005D795F"/>
    <w:rsid w:val="005E0679"/>
    <w:rsid w:val="005E06DE"/>
    <w:rsid w:val="005E08C9"/>
    <w:rsid w:val="005E1396"/>
    <w:rsid w:val="005E1A48"/>
    <w:rsid w:val="005E2245"/>
    <w:rsid w:val="005E2308"/>
    <w:rsid w:val="005E2C45"/>
    <w:rsid w:val="005E2EB5"/>
    <w:rsid w:val="005E3269"/>
    <w:rsid w:val="005E3605"/>
    <w:rsid w:val="005E37E4"/>
    <w:rsid w:val="005E399A"/>
    <w:rsid w:val="005E3D95"/>
    <w:rsid w:val="005E3E56"/>
    <w:rsid w:val="005E42A4"/>
    <w:rsid w:val="005E4E95"/>
    <w:rsid w:val="005E5620"/>
    <w:rsid w:val="005E5A70"/>
    <w:rsid w:val="005E5EBB"/>
    <w:rsid w:val="005E5F14"/>
    <w:rsid w:val="005E70DC"/>
    <w:rsid w:val="005E70F2"/>
    <w:rsid w:val="005E76A7"/>
    <w:rsid w:val="005E76A9"/>
    <w:rsid w:val="005E7B38"/>
    <w:rsid w:val="005E7C0F"/>
    <w:rsid w:val="005E7D78"/>
    <w:rsid w:val="005F00E8"/>
    <w:rsid w:val="005F033E"/>
    <w:rsid w:val="005F035C"/>
    <w:rsid w:val="005F04B4"/>
    <w:rsid w:val="005F09F3"/>
    <w:rsid w:val="005F0DE8"/>
    <w:rsid w:val="005F1182"/>
    <w:rsid w:val="005F1301"/>
    <w:rsid w:val="005F1678"/>
    <w:rsid w:val="005F1726"/>
    <w:rsid w:val="005F1855"/>
    <w:rsid w:val="005F1CB4"/>
    <w:rsid w:val="005F1CF0"/>
    <w:rsid w:val="005F1DC7"/>
    <w:rsid w:val="005F27AF"/>
    <w:rsid w:val="005F2807"/>
    <w:rsid w:val="005F2952"/>
    <w:rsid w:val="005F29C6"/>
    <w:rsid w:val="005F31BD"/>
    <w:rsid w:val="005F365F"/>
    <w:rsid w:val="005F373F"/>
    <w:rsid w:val="005F3D95"/>
    <w:rsid w:val="005F40A1"/>
    <w:rsid w:val="005F4159"/>
    <w:rsid w:val="005F418D"/>
    <w:rsid w:val="005F4797"/>
    <w:rsid w:val="005F4D6A"/>
    <w:rsid w:val="005F4EB9"/>
    <w:rsid w:val="005F4F86"/>
    <w:rsid w:val="005F511A"/>
    <w:rsid w:val="005F5501"/>
    <w:rsid w:val="005F5589"/>
    <w:rsid w:val="005F598B"/>
    <w:rsid w:val="005F7059"/>
    <w:rsid w:val="005F718A"/>
    <w:rsid w:val="005F765F"/>
    <w:rsid w:val="005F76FE"/>
    <w:rsid w:val="0060008B"/>
    <w:rsid w:val="00600623"/>
    <w:rsid w:val="006006B9"/>
    <w:rsid w:val="00600FE6"/>
    <w:rsid w:val="006010F9"/>
    <w:rsid w:val="00601570"/>
    <w:rsid w:val="006016EA"/>
    <w:rsid w:val="00601BD2"/>
    <w:rsid w:val="00601CBD"/>
    <w:rsid w:val="00601F12"/>
    <w:rsid w:val="00601FD1"/>
    <w:rsid w:val="0060237B"/>
    <w:rsid w:val="0060248B"/>
    <w:rsid w:val="00602708"/>
    <w:rsid w:val="00602865"/>
    <w:rsid w:val="00602E20"/>
    <w:rsid w:val="00603127"/>
    <w:rsid w:val="00603599"/>
    <w:rsid w:val="00603CB4"/>
    <w:rsid w:val="00603DE3"/>
    <w:rsid w:val="00605071"/>
    <w:rsid w:val="006050E2"/>
    <w:rsid w:val="00605EFF"/>
    <w:rsid w:val="006060D7"/>
    <w:rsid w:val="00606113"/>
    <w:rsid w:val="00606459"/>
    <w:rsid w:val="0060671B"/>
    <w:rsid w:val="00606E9D"/>
    <w:rsid w:val="00607599"/>
    <w:rsid w:val="00610B91"/>
    <w:rsid w:val="00610F15"/>
    <w:rsid w:val="00611067"/>
    <w:rsid w:val="00611310"/>
    <w:rsid w:val="006119C4"/>
    <w:rsid w:val="00611D54"/>
    <w:rsid w:val="00611FD0"/>
    <w:rsid w:val="0061208F"/>
    <w:rsid w:val="006122A2"/>
    <w:rsid w:val="006122B6"/>
    <w:rsid w:val="00612696"/>
    <w:rsid w:val="00612A2B"/>
    <w:rsid w:val="00613482"/>
    <w:rsid w:val="006137F2"/>
    <w:rsid w:val="0061387E"/>
    <w:rsid w:val="00613BBC"/>
    <w:rsid w:val="00613E73"/>
    <w:rsid w:val="00613EE2"/>
    <w:rsid w:val="0061432B"/>
    <w:rsid w:val="00614408"/>
    <w:rsid w:val="006146D5"/>
    <w:rsid w:val="00614C4A"/>
    <w:rsid w:val="0061519E"/>
    <w:rsid w:val="006156E6"/>
    <w:rsid w:val="00615822"/>
    <w:rsid w:val="00615F22"/>
    <w:rsid w:val="00616135"/>
    <w:rsid w:val="00616268"/>
    <w:rsid w:val="006165A5"/>
    <w:rsid w:val="006166BB"/>
    <w:rsid w:val="006168EB"/>
    <w:rsid w:val="00616EC2"/>
    <w:rsid w:val="006170C1"/>
    <w:rsid w:val="006170E3"/>
    <w:rsid w:val="006173CE"/>
    <w:rsid w:val="00617427"/>
    <w:rsid w:val="006174DE"/>
    <w:rsid w:val="00617538"/>
    <w:rsid w:val="006177CD"/>
    <w:rsid w:val="00617C00"/>
    <w:rsid w:val="006202BD"/>
    <w:rsid w:val="00620408"/>
    <w:rsid w:val="006206D0"/>
    <w:rsid w:val="00620D31"/>
    <w:rsid w:val="0062165C"/>
    <w:rsid w:val="006218B6"/>
    <w:rsid w:val="00621B98"/>
    <w:rsid w:val="00621BAA"/>
    <w:rsid w:val="006221B4"/>
    <w:rsid w:val="0062277A"/>
    <w:rsid w:val="00622B1D"/>
    <w:rsid w:val="00622DBA"/>
    <w:rsid w:val="00622FCE"/>
    <w:rsid w:val="006233F6"/>
    <w:rsid w:val="00623485"/>
    <w:rsid w:val="006237BA"/>
    <w:rsid w:val="00623828"/>
    <w:rsid w:val="00623C77"/>
    <w:rsid w:val="00623E79"/>
    <w:rsid w:val="00624041"/>
    <w:rsid w:val="006246C3"/>
    <w:rsid w:val="00625714"/>
    <w:rsid w:val="00625910"/>
    <w:rsid w:val="00625B2A"/>
    <w:rsid w:val="00625F49"/>
    <w:rsid w:val="0062614D"/>
    <w:rsid w:val="0062618A"/>
    <w:rsid w:val="006262EA"/>
    <w:rsid w:val="006264A6"/>
    <w:rsid w:val="00626840"/>
    <w:rsid w:val="00626D61"/>
    <w:rsid w:val="006272F1"/>
    <w:rsid w:val="00627C9D"/>
    <w:rsid w:val="00627F79"/>
    <w:rsid w:val="00630C66"/>
    <w:rsid w:val="00630D23"/>
    <w:rsid w:val="00631678"/>
    <w:rsid w:val="00631893"/>
    <w:rsid w:val="006318DA"/>
    <w:rsid w:val="00631F8B"/>
    <w:rsid w:val="00633002"/>
    <w:rsid w:val="0063307F"/>
    <w:rsid w:val="006334AE"/>
    <w:rsid w:val="0063369A"/>
    <w:rsid w:val="006336DA"/>
    <w:rsid w:val="00633BD8"/>
    <w:rsid w:val="00633BF6"/>
    <w:rsid w:val="00633D8F"/>
    <w:rsid w:val="00633EF1"/>
    <w:rsid w:val="00633FE2"/>
    <w:rsid w:val="006346AB"/>
    <w:rsid w:val="00634B0E"/>
    <w:rsid w:val="00634CCC"/>
    <w:rsid w:val="00634E1F"/>
    <w:rsid w:val="00635294"/>
    <w:rsid w:val="00635435"/>
    <w:rsid w:val="00635586"/>
    <w:rsid w:val="0063565E"/>
    <w:rsid w:val="0063591D"/>
    <w:rsid w:val="00635FE8"/>
    <w:rsid w:val="006361B7"/>
    <w:rsid w:val="006364A1"/>
    <w:rsid w:val="0063660E"/>
    <w:rsid w:val="00636BF0"/>
    <w:rsid w:val="00636CC0"/>
    <w:rsid w:val="00636D9A"/>
    <w:rsid w:val="0063733C"/>
    <w:rsid w:val="00637489"/>
    <w:rsid w:val="00637B22"/>
    <w:rsid w:val="00637DC9"/>
    <w:rsid w:val="006400AF"/>
    <w:rsid w:val="006400EF"/>
    <w:rsid w:val="006403B2"/>
    <w:rsid w:val="00640857"/>
    <w:rsid w:val="006411DF"/>
    <w:rsid w:val="006411E0"/>
    <w:rsid w:val="0064126E"/>
    <w:rsid w:val="00641353"/>
    <w:rsid w:val="00641422"/>
    <w:rsid w:val="00641830"/>
    <w:rsid w:val="006418A3"/>
    <w:rsid w:val="00641A76"/>
    <w:rsid w:val="006421CC"/>
    <w:rsid w:val="00642573"/>
    <w:rsid w:val="00642602"/>
    <w:rsid w:val="00642640"/>
    <w:rsid w:val="0064359F"/>
    <w:rsid w:val="00643893"/>
    <w:rsid w:val="00643CB1"/>
    <w:rsid w:val="006440A2"/>
    <w:rsid w:val="0064418D"/>
    <w:rsid w:val="006442FF"/>
    <w:rsid w:val="00644848"/>
    <w:rsid w:val="00644C82"/>
    <w:rsid w:val="00644FCA"/>
    <w:rsid w:val="0064538A"/>
    <w:rsid w:val="00645B4A"/>
    <w:rsid w:val="00645C0B"/>
    <w:rsid w:val="00645EA0"/>
    <w:rsid w:val="0064620A"/>
    <w:rsid w:val="00646630"/>
    <w:rsid w:val="0064664F"/>
    <w:rsid w:val="0064667E"/>
    <w:rsid w:val="0064676D"/>
    <w:rsid w:val="00647570"/>
    <w:rsid w:val="006501C1"/>
    <w:rsid w:val="0065088D"/>
    <w:rsid w:val="00650AD6"/>
    <w:rsid w:val="00650BA2"/>
    <w:rsid w:val="00650CBE"/>
    <w:rsid w:val="00650D39"/>
    <w:rsid w:val="006510DF"/>
    <w:rsid w:val="0065110E"/>
    <w:rsid w:val="00651827"/>
    <w:rsid w:val="00651ABE"/>
    <w:rsid w:val="00651D92"/>
    <w:rsid w:val="00651D99"/>
    <w:rsid w:val="00651FAD"/>
    <w:rsid w:val="0065225B"/>
    <w:rsid w:val="00652290"/>
    <w:rsid w:val="00652A7F"/>
    <w:rsid w:val="00652E3A"/>
    <w:rsid w:val="00653D93"/>
    <w:rsid w:val="00653F5B"/>
    <w:rsid w:val="006541B6"/>
    <w:rsid w:val="00654389"/>
    <w:rsid w:val="0065477A"/>
    <w:rsid w:val="00654CC9"/>
    <w:rsid w:val="00654D6D"/>
    <w:rsid w:val="0065507B"/>
    <w:rsid w:val="00655264"/>
    <w:rsid w:val="0065576B"/>
    <w:rsid w:val="006558E0"/>
    <w:rsid w:val="00655AE6"/>
    <w:rsid w:val="00656349"/>
    <w:rsid w:val="00656818"/>
    <w:rsid w:val="006569F1"/>
    <w:rsid w:val="00656ABB"/>
    <w:rsid w:val="00656E54"/>
    <w:rsid w:val="0065713C"/>
    <w:rsid w:val="00657389"/>
    <w:rsid w:val="006573C5"/>
    <w:rsid w:val="00657A7F"/>
    <w:rsid w:val="00660057"/>
    <w:rsid w:val="0066095C"/>
    <w:rsid w:val="00660AC7"/>
    <w:rsid w:val="0066189F"/>
    <w:rsid w:val="006619E7"/>
    <w:rsid w:val="00662551"/>
    <w:rsid w:val="00662841"/>
    <w:rsid w:val="00662E84"/>
    <w:rsid w:val="00663E03"/>
    <w:rsid w:val="006641EE"/>
    <w:rsid w:val="00664397"/>
    <w:rsid w:val="00664902"/>
    <w:rsid w:val="00664B0A"/>
    <w:rsid w:val="006656C1"/>
    <w:rsid w:val="00665A28"/>
    <w:rsid w:val="00665A7A"/>
    <w:rsid w:val="0066664D"/>
    <w:rsid w:val="006666D7"/>
    <w:rsid w:val="00666939"/>
    <w:rsid w:val="0066738C"/>
    <w:rsid w:val="006678D0"/>
    <w:rsid w:val="00667BBD"/>
    <w:rsid w:val="00667CE2"/>
    <w:rsid w:val="006702BD"/>
    <w:rsid w:val="00670E87"/>
    <w:rsid w:val="006713E9"/>
    <w:rsid w:val="0067145F"/>
    <w:rsid w:val="00671725"/>
    <w:rsid w:val="006717F2"/>
    <w:rsid w:val="0067261C"/>
    <w:rsid w:val="00672785"/>
    <w:rsid w:val="006729F3"/>
    <w:rsid w:val="00672C6C"/>
    <w:rsid w:val="00672D6E"/>
    <w:rsid w:val="00672E5B"/>
    <w:rsid w:val="006735B9"/>
    <w:rsid w:val="00673CE6"/>
    <w:rsid w:val="00673CFF"/>
    <w:rsid w:val="00674248"/>
    <w:rsid w:val="00674832"/>
    <w:rsid w:val="00674F41"/>
    <w:rsid w:val="00675373"/>
    <w:rsid w:val="0067553E"/>
    <w:rsid w:val="00675F65"/>
    <w:rsid w:val="0067697D"/>
    <w:rsid w:val="00676CBE"/>
    <w:rsid w:val="0067775A"/>
    <w:rsid w:val="006777B9"/>
    <w:rsid w:val="00677809"/>
    <w:rsid w:val="006779B0"/>
    <w:rsid w:val="00677BF9"/>
    <w:rsid w:val="00677F86"/>
    <w:rsid w:val="00680328"/>
    <w:rsid w:val="0068063D"/>
    <w:rsid w:val="00680F55"/>
    <w:rsid w:val="006814B6"/>
    <w:rsid w:val="0068171C"/>
    <w:rsid w:val="0068240B"/>
    <w:rsid w:val="0068258E"/>
    <w:rsid w:val="00682910"/>
    <w:rsid w:val="006829FA"/>
    <w:rsid w:val="00683493"/>
    <w:rsid w:val="006839D9"/>
    <w:rsid w:val="00683C51"/>
    <w:rsid w:val="0068443C"/>
    <w:rsid w:val="006846B5"/>
    <w:rsid w:val="00684726"/>
    <w:rsid w:val="00684C8D"/>
    <w:rsid w:val="00685055"/>
    <w:rsid w:val="006850CF"/>
    <w:rsid w:val="006856A7"/>
    <w:rsid w:val="00685A74"/>
    <w:rsid w:val="00685D23"/>
    <w:rsid w:val="006860D3"/>
    <w:rsid w:val="006863C6"/>
    <w:rsid w:val="00686957"/>
    <w:rsid w:val="00686F9C"/>
    <w:rsid w:val="00686FCD"/>
    <w:rsid w:val="0068721B"/>
    <w:rsid w:val="00687553"/>
    <w:rsid w:val="00687B2B"/>
    <w:rsid w:val="00687C03"/>
    <w:rsid w:val="006901A6"/>
    <w:rsid w:val="0069043A"/>
    <w:rsid w:val="006904F2"/>
    <w:rsid w:val="00690F8A"/>
    <w:rsid w:val="0069157E"/>
    <w:rsid w:val="00692056"/>
    <w:rsid w:val="0069339E"/>
    <w:rsid w:val="00693A44"/>
    <w:rsid w:val="00693D23"/>
    <w:rsid w:val="006946C9"/>
    <w:rsid w:val="006947D4"/>
    <w:rsid w:val="00694D80"/>
    <w:rsid w:val="00694DAA"/>
    <w:rsid w:val="00694EC4"/>
    <w:rsid w:val="00696114"/>
    <w:rsid w:val="00696163"/>
    <w:rsid w:val="006968F8"/>
    <w:rsid w:val="00697B98"/>
    <w:rsid w:val="006A000F"/>
    <w:rsid w:val="006A006D"/>
    <w:rsid w:val="006A018A"/>
    <w:rsid w:val="006A03B6"/>
    <w:rsid w:val="006A1040"/>
    <w:rsid w:val="006A115E"/>
    <w:rsid w:val="006A1D6C"/>
    <w:rsid w:val="006A2397"/>
    <w:rsid w:val="006A2497"/>
    <w:rsid w:val="006A2781"/>
    <w:rsid w:val="006A2C17"/>
    <w:rsid w:val="006A2C46"/>
    <w:rsid w:val="006A2FFE"/>
    <w:rsid w:val="006A31EB"/>
    <w:rsid w:val="006A36F0"/>
    <w:rsid w:val="006A38AD"/>
    <w:rsid w:val="006A4003"/>
    <w:rsid w:val="006A43C8"/>
    <w:rsid w:val="006A4BED"/>
    <w:rsid w:val="006A4CF7"/>
    <w:rsid w:val="006A4E8A"/>
    <w:rsid w:val="006A5078"/>
    <w:rsid w:val="006A54F8"/>
    <w:rsid w:val="006A5679"/>
    <w:rsid w:val="006A5755"/>
    <w:rsid w:val="006A5E06"/>
    <w:rsid w:val="006A6376"/>
    <w:rsid w:val="006A64BB"/>
    <w:rsid w:val="006A69C5"/>
    <w:rsid w:val="006A6B1A"/>
    <w:rsid w:val="006A6B3D"/>
    <w:rsid w:val="006A769C"/>
    <w:rsid w:val="006A78FF"/>
    <w:rsid w:val="006A7933"/>
    <w:rsid w:val="006B00F2"/>
    <w:rsid w:val="006B02C7"/>
    <w:rsid w:val="006B03A1"/>
    <w:rsid w:val="006B0B0E"/>
    <w:rsid w:val="006B118E"/>
    <w:rsid w:val="006B1698"/>
    <w:rsid w:val="006B1D03"/>
    <w:rsid w:val="006B1E17"/>
    <w:rsid w:val="006B231E"/>
    <w:rsid w:val="006B23CE"/>
    <w:rsid w:val="006B26DE"/>
    <w:rsid w:val="006B2C4F"/>
    <w:rsid w:val="006B35D2"/>
    <w:rsid w:val="006B3674"/>
    <w:rsid w:val="006B391A"/>
    <w:rsid w:val="006B3980"/>
    <w:rsid w:val="006B3C9C"/>
    <w:rsid w:val="006B3F23"/>
    <w:rsid w:val="006B53C6"/>
    <w:rsid w:val="006B56C8"/>
    <w:rsid w:val="006B5883"/>
    <w:rsid w:val="006B5A42"/>
    <w:rsid w:val="006B5A8C"/>
    <w:rsid w:val="006B5B7A"/>
    <w:rsid w:val="006B62A2"/>
    <w:rsid w:val="006B64B8"/>
    <w:rsid w:val="006B6615"/>
    <w:rsid w:val="006B69AB"/>
    <w:rsid w:val="006B751B"/>
    <w:rsid w:val="006B7798"/>
    <w:rsid w:val="006B7941"/>
    <w:rsid w:val="006B7BF9"/>
    <w:rsid w:val="006B7C42"/>
    <w:rsid w:val="006B7FFB"/>
    <w:rsid w:val="006C04B3"/>
    <w:rsid w:val="006C0843"/>
    <w:rsid w:val="006C0EE1"/>
    <w:rsid w:val="006C0F96"/>
    <w:rsid w:val="006C116A"/>
    <w:rsid w:val="006C11F6"/>
    <w:rsid w:val="006C132D"/>
    <w:rsid w:val="006C1724"/>
    <w:rsid w:val="006C1847"/>
    <w:rsid w:val="006C1AD6"/>
    <w:rsid w:val="006C1B9A"/>
    <w:rsid w:val="006C1CBB"/>
    <w:rsid w:val="006C23A7"/>
    <w:rsid w:val="006C2A8D"/>
    <w:rsid w:val="006C2FFE"/>
    <w:rsid w:val="006C3325"/>
    <w:rsid w:val="006C35D2"/>
    <w:rsid w:val="006C35D6"/>
    <w:rsid w:val="006C3B0A"/>
    <w:rsid w:val="006C4AE2"/>
    <w:rsid w:val="006C511A"/>
    <w:rsid w:val="006C5267"/>
    <w:rsid w:val="006C5321"/>
    <w:rsid w:val="006C57F0"/>
    <w:rsid w:val="006C5910"/>
    <w:rsid w:val="006C5EC9"/>
    <w:rsid w:val="006C605E"/>
    <w:rsid w:val="006C6564"/>
    <w:rsid w:val="006C716C"/>
    <w:rsid w:val="006C7292"/>
    <w:rsid w:val="006C7404"/>
    <w:rsid w:val="006C799A"/>
    <w:rsid w:val="006C7BA0"/>
    <w:rsid w:val="006D0219"/>
    <w:rsid w:val="006D0862"/>
    <w:rsid w:val="006D0928"/>
    <w:rsid w:val="006D0985"/>
    <w:rsid w:val="006D0D7F"/>
    <w:rsid w:val="006D0DDB"/>
    <w:rsid w:val="006D1354"/>
    <w:rsid w:val="006D1DDC"/>
    <w:rsid w:val="006D31F0"/>
    <w:rsid w:val="006D31F8"/>
    <w:rsid w:val="006D353C"/>
    <w:rsid w:val="006D361A"/>
    <w:rsid w:val="006D38F3"/>
    <w:rsid w:val="006D3B5C"/>
    <w:rsid w:val="006D3C9D"/>
    <w:rsid w:val="006D4316"/>
    <w:rsid w:val="006D46E1"/>
    <w:rsid w:val="006D4CB7"/>
    <w:rsid w:val="006D55AE"/>
    <w:rsid w:val="006D55E2"/>
    <w:rsid w:val="006D5E3B"/>
    <w:rsid w:val="006D603B"/>
    <w:rsid w:val="006D6453"/>
    <w:rsid w:val="006D692C"/>
    <w:rsid w:val="006D6B76"/>
    <w:rsid w:val="006D6BBF"/>
    <w:rsid w:val="006D6CF9"/>
    <w:rsid w:val="006D6DAA"/>
    <w:rsid w:val="006D71E0"/>
    <w:rsid w:val="006D744B"/>
    <w:rsid w:val="006D76CB"/>
    <w:rsid w:val="006D7B9C"/>
    <w:rsid w:val="006D7FB1"/>
    <w:rsid w:val="006E0086"/>
    <w:rsid w:val="006E0A0F"/>
    <w:rsid w:val="006E0F80"/>
    <w:rsid w:val="006E114D"/>
    <w:rsid w:val="006E1182"/>
    <w:rsid w:val="006E1643"/>
    <w:rsid w:val="006E1789"/>
    <w:rsid w:val="006E1F55"/>
    <w:rsid w:val="006E353D"/>
    <w:rsid w:val="006E3D72"/>
    <w:rsid w:val="006E3DE1"/>
    <w:rsid w:val="006E44D6"/>
    <w:rsid w:val="006E4630"/>
    <w:rsid w:val="006E50DA"/>
    <w:rsid w:val="006E5C3C"/>
    <w:rsid w:val="006E5E4A"/>
    <w:rsid w:val="006E6145"/>
    <w:rsid w:val="006E64C7"/>
    <w:rsid w:val="006E7011"/>
    <w:rsid w:val="006E74C6"/>
    <w:rsid w:val="006E7682"/>
    <w:rsid w:val="006E7A99"/>
    <w:rsid w:val="006E7A9E"/>
    <w:rsid w:val="006E7EFB"/>
    <w:rsid w:val="006F0810"/>
    <w:rsid w:val="006F11E3"/>
    <w:rsid w:val="006F1502"/>
    <w:rsid w:val="006F18EB"/>
    <w:rsid w:val="006F1989"/>
    <w:rsid w:val="006F1A70"/>
    <w:rsid w:val="006F24BB"/>
    <w:rsid w:val="006F25FC"/>
    <w:rsid w:val="006F2FC2"/>
    <w:rsid w:val="006F309D"/>
    <w:rsid w:val="006F361F"/>
    <w:rsid w:val="006F3751"/>
    <w:rsid w:val="006F3C16"/>
    <w:rsid w:val="006F489D"/>
    <w:rsid w:val="006F4C5E"/>
    <w:rsid w:val="006F4CA0"/>
    <w:rsid w:val="006F4FEA"/>
    <w:rsid w:val="006F5012"/>
    <w:rsid w:val="006F51E3"/>
    <w:rsid w:val="006F5488"/>
    <w:rsid w:val="006F55E3"/>
    <w:rsid w:val="006F5BAF"/>
    <w:rsid w:val="006F5CF4"/>
    <w:rsid w:val="006F5D15"/>
    <w:rsid w:val="006F64F8"/>
    <w:rsid w:val="006F66BA"/>
    <w:rsid w:val="006F6809"/>
    <w:rsid w:val="006F744F"/>
    <w:rsid w:val="006F79C0"/>
    <w:rsid w:val="006F7E83"/>
    <w:rsid w:val="00700180"/>
    <w:rsid w:val="00700A80"/>
    <w:rsid w:val="00701116"/>
    <w:rsid w:val="0070128F"/>
    <w:rsid w:val="00701E8C"/>
    <w:rsid w:val="00701EB4"/>
    <w:rsid w:val="00701F75"/>
    <w:rsid w:val="0070201C"/>
    <w:rsid w:val="00702119"/>
    <w:rsid w:val="00702136"/>
    <w:rsid w:val="007024C3"/>
    <w:rsid w:val="00702580"/>
    <w:rsid w:val="00702646"/>
    <w:rsid w:val="00702ADC"/>
    <w:rsid w:val="00702B23"/>
    <w:rsid w:val="00703174"/>
    <w:rsid w:val="007033FE"/>
    <w:rsid w:val="00703739"/>
    <w:rsid w:val="00704607"/>
    <w:rsid w:val="007049AA"/>
    <w:rsid w:val="00704D2B"/>
    <w:rsid w:val="00704F96"/>
    <w:rsid w:val="00704FE8"/>
    <w:rsid w:val="00705B9A"/>
    <w:rsid w:val="00705C8A"/>
    <w:rsid w:val="007065E6"/>
    <w:rsid w:val="00706910"/>
    <w:rsid w:val="00706F2B"/>
    <w:rsid w:val="00707045"/>
    <w:rsid w:val="00707744"/>
    <w:rsid w:val="00707D41"/>
    <w:rsid w:val="00707E0E"/>
    <w:rsid w:val="00707E55"/>
    <w:rsid w:val="007102FF"/>
    <w:rsid w:val="00710499"/>
    <w:rsid w:val="00710DFC"/>
    <w:rsid w:val="00711218"/>
    <w:rsid w:val="00711571"/>
    <w:rsid w:val="00711710"/>
    <w:rsid w:val="0071195F"/>
    <w:rsid w:val="00712D53"/>
    <w:rsid w:val="00713034"/>
    <w:rsid w:val="007135B6"/>
    <w:rsid w:val="007137FF"/>
    <w:rsid w:val="00714EF3"/>
    <w:rsid w:val="007152ED"/>
    <w:rsid w:val="00716CA4"/>
    <w:rsid w:val="00716ECA"/>
    <w:rsid w:val="00716F19"/>
    <w:rsid w:val="007174A0"/>
    <w:rsid w:val="00717705"/>
    <w:rsid w:val="00717730"/>
    <w:rsid w:val="007179C1"/>
    <w:rsid w:val="00717CC8"/>
    <w:rsid w:val="00720764"/>
    <w:rsid w:val="007209C0"/>
    <w:rsid w:val="00720DC8"/>
    <w:rsid w:val="00720ECA"/>
    <w:rsid w:val="00721059"/>
    <w:rsid w:val="00721225"/>
    <w:rsid w:val="00721413"/>
    <w:rsid w:val="0072143F"/>
    <w:rsid w:val="007216BE"/>
    <w:rsid w:val="0072194C"/>
    <w:rsid w:val="00721A8A"/>
    <w:rsid w:val="00721C6F"/>
    <w:rsid w:val="0072239C"/>
    <w:rsid w:val="00722486"/>
    <w:rsid w:val="00722686"/>
    <w:rsid w:val="007228B2"/>
    <w:rsid w:val="007228EC"/>
    <w:rsid w:val="0072337B"/>
    <w:rsid w:val="007234D6"/>
    <w:rsid w:val="00723904"/>
    <w:rsid w:val="00723E3A"/>
    <w:rsid w:val="00724086"/>
    <w:rsid w:val="0072413F"/>
    <w:rsid w:val="00724244"/>
    <w:rsid w:val="0072434B"/>
    <w:rsid w:val="007248C6"/>
    <w:rsid w:val="00724933"/>
    <w:rsid w:val="00724D07"/>
    <w:rsid w:val="00724D32"/>
    <w:rsid w:val="007251EA"/>
    <w:rsid w:val="00725501"/>
    <w:rsid w:val="00725A89"/>
    <w:rsid w:val="00725CD2"/>
    <w:rsid w:val="00725F13"/>
    <w:rsid w:val="00726208"/>
    <w:rsid w:val="00726216"/>
    <w:rsid w:val="00726499"/>
    <w:rsid w:val="007266D9"/>
    <w:rsid w:val="0072677C"/>
    <w:rsid w:val="00726E4C"/>
    <w:rsid w:val="0072703D"/>
    <w:rsid w:val="007273F1"/>
    <w:rsid w:val="00727738"/>
    <w:rsid w:val="00727CFA"/>
    <w:rsid w:val="007300D4"/>
    <w:rsid w:val="007301B2"/>
    <w:rsid w:val="0073024C"/>
    <w:rsid w:val="007308E0"/>
    <w:rsid w:val="0073096C"/>
    <w:rsid w:val="00731257"/>
    <w:rsid w:val="00731440"/>
    <w:rsid w:val="00731854"/>
    <w:rsid w:val="00731AB9"/>
    <w:rsid w:val="00731DD3"/>
    <w:rsid w:val="007321D7"/>
    <w:rsid w:val="00732A09"/>
    <w:rsid w:val="00733260"/>
    <w:rsid w:val="007333D8"/>
    <w:rsid w:val="0073355F"/>
    <w:rsid w:val="00733BC5"/>
    <w:rsid w:val="00733D81"/>
    <w:rsid w:val="00733FE1"/>
    <w:rsid w:val="00734157"/>
    <w:rsid w:val="00734A13"/>
    <w:rsid w:val="0073508B"/>
    <w:rsid w:val="0073546F"/>
    <w:rsid w:val="00735501"/>
    <w:rsid w:val="00735505"/>
    <w:rsid w:val="00735BDD"/>
    <w:rsid w:val="00735FBD"/>
    <w:rsid w:val="00736072"/>
    <w:rsid w:val="00736226"/>
    <w:rsid w:val="00736795"/>
    <w:rsid w:val="00736983"/>
    <w:rsid w:val="007369E0"/>
    <w:rsid w:val="00736B8C"/>
    <w:rsid w:val="00736E3D"/>
    <w:rsid w:val="00736EF1"/>
    <w:rsid w:val="00737823"/>
    <w:rsid w:val="0074030A"/>
    <w:rsid w:val="007405E9"/>
    <w:rsid w:val="00740746"/>
    <w:rsid w:val="0074079F"/>
    <w:rsid w:val="007409CC"/>
    <w:rsid w:val="00740C18"/>
    <w:rsid w:val="00740DD5"/>
    <w:rsid w:val="00741647"/>
    <w:rsid w:val="0074164E"/>
    <w:rsid w:val="00741679"/>
    <w:rsid w:val="00741680"/>
    <w:rsid w:val="00741B51"/>
    <w:rsid w:val="00741C2F"/>
    <w:rsid w:val="00741EF5"/>
    <w:rsid w:val="00742BB8"/>
    <w:rsid w:val="00742E49"/>
    <w:rsid w:val="00742EC4"/>
    <w:rsid w:val="0074309D"/>
    <w:rsid w:val="00743690"/>
    <w:rsid w:val="00744139"/>
    <w:rsid w:val="0074439B"/>
    <w:rsid w:val="007446E3"/>
    <w:rsid w:val="0074470B"/>
    <w:rsid w:val="0074472E"/>
    <w:rsid w:val="00744A71"/>
    <w:rsid w:val="0074547C"/>
    <w:rsid w:val="00745596"/>
    <w:rsid w:val="0074559A"/>
    <w:rsid w:val="007455AA"/>
    <w:rsid w:val="0074569A"/>
    <w:rsid w:val="0074574F"/>
    <w:rsid w:val="0074751E"/>
    <w:rsid w:val="0074785B"/>
    <w:rsid w:val="007478AA"/>
    <w:rsid w:val="00747B57"/>
    <w:rsid w:val="00747C8E"/>
    <w:rsid w:val="00750107"/>
    <w:rsid w:val="0075037C"/>
    <w:rsid w:val="00751794"/>
    <w:rsid w:val="00751937"/>
    <w:rsid w:val="00751F71"/>
    <w:rsid w:val="00753C3D"/>
    <w:rsid w:val="00754284"/>
    <w:rsid w:val="007542DF"/>
    <w:rsid w:val="00754822"/>
    <w:rsid w:val="0075488B"/>
    <w:rsid w:val="0075501B"/>
    <w:rsid w:val="00755341"/>
    <w:rsid w:val="0075535E"/>
    <w:rsid w:val="00755761"/>
    <w:rsid w:val="007557EA"/>
    <w:rsid w:val="00755942"/>
    <w:rsid w:val="00755CE4"/>
    <w:rsid w:val="00755FB3"/>
    <w:rsid w:val="00756275"/>
    <w:rsid w:val="00756662"/>
    <w:rsid w:val="0075683A"/>
    <w:rsid w:val="00756D56"/>
    <w:rsid w:val="0075712C"/>
    <w:rsid w:val="00757678"/>
    <w:rsid w:val="00757C94"/>
    <w:rsid w:val="007603F6"/>
    <w:rsid w:val="00760400"/>
    <w:rsid w:val="007613A6"/>
    <w:rsid w:val="0076212B"/>
    <w:rsid w:val="00762A2D"/>
    <w:rsid w:val="00762E4E"/>
    <w:rsid w:val="007634AE"/>
    <w:rsid w:val="00763F6E"/>
    <w:rsid w:val="00764B02"/>
    <w:rsid w:val="00764B61"/>
    <w:rsid w:val="00764CA9"/>
    <w:rsid w:val="0076557D"/>
    <w:rsid w:val="00765875"/>
    <w:rsid w:val="00765C4E"/>
    <w:rsid w:val="00765E94"/>
    <w:rsid w:val="00766150"/>
    <w:rsid w:val="00766602"/>
    <w:rsid w:val="00766866"/>
    <w:rsid w:val="00766A9D"/>
    <w:rsid w:val="00766B99"/>
    <w:rsid w:val="0076727E"/>
    <w:rsid w:val="007672C1"/>
    <w:rsid w:val="007672FA"/>
    <w:rsid w:val="00767763"/>
    <w:rsid w:val="007679AD"/>
    <w:rsid w:val="00767B3A"/>
    <w:rsid w:val="00770BBA"/>
    <w:rsid w:val="007718D0"/>
    <w:rsid w:val="00771B27"/>
    <w:rsid w:val="00771D88"/>
    <w:rsid w:val="00771DD3"/>
    <w:rsid w:val="00771E09"/>
    <w:rsid w:val="007720F2"/>
    <w:rsid w:val="00772770"/>
    <w:rsid w:val="00773010"/>
    <w:rsid w:val="0077315D"/>
    <w:rsid w:val="00773726"/>
    <w:rsid w:val="00773A67"/>
    <w:rsid w:val="00773C74"/>
    <w:rsid w:val="00773EE8"/>
    <w:rsid w:val="00773F31"/>
    <w:rsid w:val="007743E8"/>
    <w:rsid w:val="0077487B"/>
    <w:rsid w:val="00774975"/>
    <w:rsid w:val="00774E56"/>
    <w:rsid w:val="00775232"/>
    <w:rsid w:val="007753A4"/>
    <w:rsid w:val="0077573B"/>
    <w:rsid w:val="00775A84"/>
    <w:rsid w:val="00775BBC"/>
    <w:rsid w:val="00775EDE"/>
    <w:rsid w:val="007769FA"/>
    <w:rsid w:val="00776E50"/>
    <w:rsid w:val="007774D5"/>
    <w:rsid w:val="007774E7"/>
    <w:rsid w:val="00777AE5"/>
    <w:rsid w:val="0078015F"/>
    <w:rsid w:val="007810D0"/>
    <w:rsid w:val="0078146B"/>
    <w:rsid w:val="007814EA"/>
    <w:rsid w:val="00781F04"/>
    <w:rsid w:val="00782062"/>
    <w:rsid w:val="007823D8"/>
    <w:rsid w:val="00782898"/>
    <w:rsid w:val="00782DA7"/>
    <w:rsid w:val="007833A2"/>
    <w:rsid w:val="00783697"/>
    <w:rsid w:val="0078393B"/>
    <w:rsid w:val="00783FEC"/>
    <w:rsid w:val="00784782"/>
    <w:rsid w:val="00784880"/>
    <w:rsid w:val="00784BB5"/>
    <w:rsid w:val="0078503F"/>
    <w:rsid w:val="00785150"/>
    <w:rsid w:val="00786202"/>
    <w:rsid w:val="0078638B"/>
    <w:rsid w:val="00786A2F"/>
    <w:rsid w:val="00786ABE"/>
    <w:rsid w:val="00787340"/>
    <w:rsid w:val="00787BE5"/>
    <w:rsid w:val="00790626"/>
    <w:rsid w:val="007906F3"/>
    <w:rsid w:val="00790D6B"/>
    <w:rsid w:val="00790F5A"/>
    <w:rsid w:val="00791EAE"/>
    <w:rsid w:val="00792393"/>
    <w:rsid w:val="007924C4"/>
    <w:rsid w:val="00792A06"/>
    <w:rsid w:val="0079449E"/>
    <w:rsid w:val="007944AF"/>
    <w:rsid w:val="0079450B"/>
    <w:rsid w:val="00794521"/>
    <w:rsid w:val="0079461C"/>
    <w:rsid w:val="00794B84"/>
    <w:rsid w:val="007950FE"/>
    <w:rsid w:val="00795473"/>
    <w:rsid w:val="0079553C"/>
    <w:rsid w:val="00795ACA"/>
    <w:rsid w:val="00795D0F"/>
    <w:rsid w:val="00796227"/>
    <w:rsid w:val="0079641E"/>
    <w:rsid w:val="00796562"/>
    <w:rsid w:val="007967DD"/>
    <w:rsid w:val="00796BA2"/>
    <w:rsid w:val="007972BF"/>
    <w:rsid w:val="007973B5"/>
    <w:rsid w:val="00797B62"/>
    <w:rsid w:val="00797C84"/>
    <w:rsid w:val="00797DE2"/>
    <w:rsid w:val="00797FA5"/>
    <w:rsid w:val="007A01DF"/>
    <w:rsid w:val="007A0274"/>
    <w:rsid w:val="007A0B38"/>
    <w:rsid w:val="007A110D"/>
    <w:rsid w:val="007A12EB"/>
    <w:rsid w:val="007A1514"/>
    <w:rsid w:val="007A1B3F"/>
    <w:rsid w:val="007A1CE1"/>
    <w:rsid w:val="007A21C1"/>
    <w:rsid w:val="007A2222"/>
    <w:rsid w:val="007A2290"/>
    <w:rsid w:val="007A2792"/>
    <w:rsid w:val="007A377C"/>
    <w:rsid w:val="007A39BD"/>
    <w:rsid w:val="007A3C5A"/>
    <w:rsid w:val="007A4018"/>
    <w:rsid w:val="007A4646"/>
    <w:rsid w:val="007A48D3"/>
    <w:rsid w:val="007A49DF"/>
    <w:rsid w:val="007A4D30"/>
    <w:rsid w:val="007A4E9C"/>
    <w:rsid w:val="007A5385"/>
    <w:rsid w:val="007A59C9"/>
    <w:rsid w:val="007A5A9A"/>
    <w:rsid w:val="007A65DA"/>
    <w:rsid w:val="007A6FFD"/>
    <w:rsid w:val="007A7237"/>
    <w:rsid w:val="007A7460"/>
    <w:rsid w:val="007A7B48"/>
    <w:rsid w:val="007B00FF"/>
    <w:rsid w:val="007B120E"/>
    <w:rsid w:val="007B1898"/>
    <w:rsid w:val="007B1F3A"/>
    <w:rsid w:val="007B2328"/>
    <w:rsid w:val="007B26FD"/>
    <w:rsid w:val="007B27ED"/>
    <w:rsid w:val="007B3313"/>
    <w:rsid w:val="007B33C6"/>
    <w:rsid w:val="007B3593"/>
    <w:rsid w:val="007B3697"/>
    <w:rsid w:val="007B369E"/>
    <w:rsid w:val="007B36AE"/>
    <w:rsid w:val="007B387C"/>
    <w:rsid w:val="007B45BF"/>
    <w:rsid w:val="007B4749"/>
    <w:rsid w:val="007B51DA"/>
    <w:rsid w:val="007B559E"/>
    <w:rsid w:val="007B56EC"/>
    <w:rsid w:val="007B5DFE"/>
    <w:rsid w:val="007B5FFF"/>
    <w:rsid w:val="007B614D"/>
    <w:rsid w:val="007B6197"/>
    <w:rsid w:val="007B6541"/>
    <w:rsid w:val="007B6904"/>
    <w:rsid w:val="007B69F3"/>
    <w:rsid w:val="007B7396"/>
    <w:rsid w:val="007B75CE"/>
    <w:rsid w:val="007B768B"/>
    <w:rsid w:val="007B786C"/>
    <w:rsid w:val="007B7B76"/>
    <w:rsid w:val="007B7F4F"/>
    <w:rsid w:val="007C007A"/>
    <w:rsid w:val="007C0352"/>
    <w:rsid w:val="007C05DD"/>
    <w:rsid w:val="007C06B5"/>
    <w:rsid w:val="007C0C83"/>
    <w:rsid w:val="007C0D67"/>
    <w:rsid w:val="007C1100"/>
    <w:rsid w:val="007C11B8"/>
    <w:rsid w:val="007C1282"/>
    <w:rsid w:val="007C12C6"/>
    <w:rsid w:val="007C1456"/>
    <w:rsid w:val="007C1A24"/>
    <w:rsid w:val="007C1DAF"/>
    <w:rsid w:val="007C1E3C"/>
    <w:rsid w:val="007C208B"/>
    <w:rsid w:val="007C2710"/>
    <w:rsid w:val="007C2A1B"/>
    <w:rsid w:val="007C2FAB"/>
    <w:rsid w:val="007C2FAD"/>
    <w:rsid w:val="007C3223"/>
    <w:rsid w:val="007C323D"/>
    <w:rsid w:val="007C33A6"/>
    <w:rsid w:val="007C34FB"/>
    <w:rsid w:val="007C362C"/>
    <w:rsid w:val="007C38CD"/>
    <w:rsid w:val="007C3967"/>
    <w:rsid w:val="007C3A47"/>
    <w:rsid w:val="007C3AA5"/>
    <w:rsid w:val="007C3B7A"/>
    <w:rsid w:val="007C3FA6"/>
    <w:rsid w:val="007C41AB"/>
    <w:rsid w:val="007C4D46"/>
    <w:rsid w:val="007C4F08"/>
    <w:rsid w:val="007C5484"/>
    <w:rsid w:val="007C548F"/>
    <w:rsid w:val="007C56BC"/>
    <w:rsid w:val="007C58A3"/>
    <w:rsid w:val="007C5CDD"/>
    <w:rsid w:val="007C5E83"/>
    <w:rsid w:val="007C655C"/>
    <w:rsid w:val="007C65D0"/>
    <w:rsid w:val="007C6D2D"/>
    <w:rsid w:val="007C7107"/>
    <w:rsid w:val="007C712B"/>
    <w:rsid w:val="007C76DF"/>
    <w:rsid w:val="007C7B79"/>
    <w:rsid w:val="007C7D93"/>
    <w:rsid w:val="007C7F32"/>
    <w:rsid w:val="007C7F51"/>
    <w:rsid w:val="007D025A"/>
    <w:rsid w:val="007D04CF"/>
    <w:rsid w:val="007D0564"/>
    <w:rsid w:val="007D08BE"/>
    <w:rsid w:val="007D0A90"/>
    <w:rsid w:val="007D19FE"/>
    <w:rsid w:val="007D1B42"/>
    <w:rsid w:val="007D1CF8"/>
    <w:rsid w:val="007D1D6A"/>
    <w:rsid w:val="007D1E88"/>
    <w:rsid w:val="007D1F38"/>
    <w:rsid w:val="007D216F"/>
    <w:rsid w:val="007D25E6"/>
    <w:rsid w:val="007D26CE"/>
    <w:rsid w:val="007D31BC"/>
    <w:rsid w:val="007D3317"/>
    <w:rsid w:val="007D3414"/>
    <w:rsid w:val="007D350D"/>
    <w:rsid w:val="007D353F"/>
    <w:rsid w:val="007D35A2"/>
    <w:rsid w:val="007D3661"/>
    <w:rsid w:val="007D407E"/>
    <w:rsid w:val="007D438C"/>
    <w:rsid w:val="007D46BF"/>
    <w:rsid w:val="007D48F2"/>
    <w:rsid w:val="007D4CD8"/>
    <w:rsid w:val="007D4E44"/>
    <w:rsid w:val="007D518D"/>
    <w:rsid w:val="007D519A"/>
    <w:rsid w:val="007D58F9"/>
    <w:rsid w:val="007D5B32"/>
    <w:rsid w:val="007D6580"/>
    <w:rsid w:val="007D67DD"/>
    <w:rsid w:val="007D6C10"/>
    <w:rsid w:val="007D6FAD"/>
    <w:rsid w:val="007D70E3"/>
    <w:rsid w:val="007D71E6"/>
    <w:rsid w:val="007D7482"/>
    <w:rsid w:val="007D74FB"/>
    <w:rsid w:val="007D75D7"/>
    <w:rsid w:val="007D7808"/>
    <w:rsid w:val="007E0070"/>
    <w:rsid w:val="007E041D"/>
    <w:rsid w:val="007E0519"/>
    <w:rsid w:val="007E070A"/>
    <w:rsid w:val="007E093B"/>
    <w:rsid w:val="007E0B60"/>
    <w:rsid w:val="007E1077"/>
    <w:rsid w:val="007E116E"/>
    <w:rsid w:val="007E158F"/>
    <w:rsid w:val="007E244D"/>
    <w:rsid w:val="007E2693"/>
    <w:rsid w:val="007E30E7"/>
    <w:rsid w:val="007E3867"/>
    <w:rsid w:val="007E38A5"/>
    <w:rsid w:val="007E3A2E"/>
    <w:rsid w:val="007E43AB"/>
    <w:rsid w:val="007E458F"/>
    <w:rsid w:val="007E46BA"/>
    <w:rsid w:val="007E46CD"/>
    <w:rsid w:val="007E49D3"/>
    <w:rsid w:val="007E4F24"/>
    <w:rsid w:val="007E5835"/>
    <w:rsid w:val="007E5A55"/>
    <w:rsid w:val="007E5B3E"/>
    <w:rsid w:val="007E5D49"/>
    <w:rsid w:val="007E62AA"/>
    <w:rsid w:val="007E6409"/>
    <w:rsid w:val="007E673D"/>
    <w:rsid w:val="007E7251"/>
    <w:rsid w:val="007E74FE"/>
    <w:rsid w:val="007E7585"/>
    <w:rsid w:val="007E7726"/>
    <w:rsid w:val="007E7BBF"/>
    <w:rsid w:val="007E7D95"/>
    <w:rsid w:val="007F08CA"/>
    <w:rsid w:val="007F0DCD"/>
    <w:rsid w:val="007F1485"/>
    <w:rsid w:val="007F209F"/>
    <w:rsid w:val="007F21F1"/>
    <w:rsid w:val="007F2202"/>
    <w:rsid w:val="007F2314"/>
    <w:rsid w:val="007F2A5E"/>
    <w:rsid w:val="007F2E35"/>
    <w:rsid w:val="007F327A"/>
    <w:rsid w:val="007F34F0"/>
    <w:rsid w:val="007F35F7"/>
    <w:rsid w:val="007F36A7"/>
    <w:rsid w:val="007F3FB6"/>
    <w:rsid w:val="007F42E8"/>
    <w:rsid w:val="007F44CE"/>
    <w:rsid w:val="007F48FE"/>
    <w:rsid w:val="007F577E"/>
    <w:rsid w:val="007F59E8"/>
    <w:rsid w:val="007F5B07"/>
    <w:rsid w:val="007F5FE3"/>
    <w:rsid w:val="007F6091"/>
    <w:rsid w:val="007F6138"/>
    <w:rsid w:val="007F6C9D"/>
    <w:rsid w:val="007F6FEC"/>
    <w:rsid w:val="007F723D"/>
    <w:rsid w:val="007F779C"/>
    <w:rsid w:val="007F7BA1"/>
    <w:rsid w:val="00800D9B"/>
    <w:rsid w:val="00800DB2"/>
    <w:rsid w:val="00800DF9"/>
    <w:rsid w:val="00800EBA"/>
    <w:rsid w:val="008013FC"/>
    <w:rsid w:val="0080146D"/>
    <w:rsid w:val="00802366"/>
    <w:rsid w:val="00802A70"/>
    <w:rsid w:val="00802B52"/>
    <w:rsid w:val="00802ECD"/>
    <w:rsid w:val="008036A8"/>
    <w:rsid w:val="00803A5E"/>
    <w:rsid w:val="00803FF6"/>
    <w:rsid w:val="00804131"/>
    <w:rsid w:val="008041D5"/>
    <w:rsid w:val="00804241"/>
    <w:rsid w:val="0080449C"/>
    <w:rsid w:val="008046AA"/>
    <w:rsid w:val="00804818"/>
    <w:rsid w:val="0080560C"/>
    <w:rsid w:val="0080572E"/>
    <w:rsid w:val="008057CB"/>
    <w:rsid w:val="00805BCA"/>
    <w:rsid w:val="00805ED8"/>
    <w:rsid w:val="0080695B"/>
    <w:rsid w:val="00806972"/>
    <w:rsid w:val="00807065"/>
    <w:rsid w:val="00807122"/>
    <w:rsid w:val="00807382"/>
    <w:rsid w:val="00807441"/>
    <w:rsid w:val="008103FD"/>
    <w:rsid w:val="0081068C"/>
    <w:rsid w:val="00810976"/>
    <w:rsid w:val="00810ACE"/>
    <w:rsid w:val="00810AFB"/>
    <w:rsid w:val="00811002"/>
    <w:rsid w:val="0081174F"/>
    <w:rsid w:val="0081247E"/>
    <w:rsid w:val="008133F7"/>
    <w:rsid w:val="00814078"/>
    <w:rsid w:val="00814667"/>
    <w:rsid w:val="008146C2"/>
    <w:rsid w:val="00814F0B"/>
    <w:rsid w:val="00814F4E"/>
    <w:rsid w:val="0081524D"/>
    <w:rsid w:val="00815A79"/>
    <w:rsid w:val="008160F8"/>
    <w:rsid w:val="0081653B"/>
    <w:rsid w:val="0081678B"/>
    <w:rsid w:val="00816879"/>
    <w:rsid w:val="008168F7"/>
    <w:rsid w:val="00816E27"/>
    <w:rsid w:val="00817A9D"/>
    <w:rsid w:val="008200F6"/>
    <w:rsid w:val="0082028B"/>
    <w:rsid w:val="008205AF"/>
    <w:rsid w:val="0082082A"/>
    <w:rsid w:val="00820E37"/>
    <w:rsid w:val="00820EE4"/>
    <w:rsid w:val="00821100"/>
    <w:rsid w:val="008214B8"/>
    <w:rsid w:val="00821DDB"/>
    <w:rsid w:val="00822983"/>
    <w:rsid w:val="00822CB8"/>
    <w:rsid w:val="00822E96"/>
    <w:rsid w:val="00823013"/>
    <w:rsid w:val="008231D0"/>
    <w:rsid w:val="008241F8"/>
    <w:rsid w:val="00824BE2"/>
    <w:rsid w:val="00824E21"/>
    <w:rsid w:val="008259EF"/>
    <w:rsid w:val="00825C77"/>
    <w:rsid w:val="00825F26"/>
    <w:rsid w:val="008263E7"/>
    <w:rsid w:val="00826684"/>
    <w:rsid w:val="00826854"/>
    <w:rsid w:val="00826A40"/>
    <w:rsid w:val="0082718C"/>
    <w:rsid w:val="00827A22"/>
    <w:rsid w:val="00831381"/>
    <w:rsid w:val="008323F4"/>
    <w:rsid w:val="00832634"/>
    <w:rsid w:val="008326C7"/>
    <w:rsid w:val="00832AD1"/>
    <w:rsid w:val="0083319C"/>
    <w:rsid w:val="00833473"/>
    <w:rsid w:val="00833528"/>
    <w:rsid w:val="00833F30"/>
    <w:rsid w:val="00833FE4"/>
    <w:rsid w:val="008345BD"/>
    <w:rsid w:val="008345D1"/>
    <w:rsid w:val="00834630"/>
    <w:rsid w:val="00834DF4"/>
    <w:rsid w:val="00835141"/>
    <w:rsid w:val="00835252"/>
    <w:rsid w:val="00835288"/>
    <w:rsid w:val="00835958"/>
    <w:rsid w:val="00835CC4"/>
    <w:rsid w:val="00835F49"/>
    <w:rsid w:val="008368A1"/>
    <w:rsid w:val="00836F6E"/>
    <w:rsid w:val="00837326"/>
    <w:rsid w:val="008375B7"/>
    <w:rsid w:val="0083798D"/>
    <w:rsid w:val="008407FF"/>
    <w:rsid w:val="00840FF0"/>
    <w:rsid w:val="00841436"/>
    <w:rsid w:val="00841AC8"/>
    <w:rsid w:val="00841AFB"/>
    <w:rsid w:val="00841B82"/>
    <w:rsid w:val="00841BB0"/>
    <w:rsid w:val="00841CE3"/>
    <w:rsid w:val="00841EC4"/>
    <w:rsid w:val="00842349"/>
    <w:rsid w:val="008427CD"/>
    <w:rsid w:val="00842ADC"/>
    <w:rsid w:val="0084318C"/>
    <w:rsid w:val="008433D3"/>
    <w:rsid w:val="008436BA"/>
    <w:rsid w:val="008438F4"/>
    <w:rsid w:val="008439CF"/>
    <w:rsid w:val="00843A5B"/>
    <w:rsid w:val="00844236"/>
    <w:rsid w:val="008445CE"/>
    <w:rsid w:val="00844AFE"/>
    <w:rsid w:val="00844EF8"/>
    <w:rsid w:val="0084573B"/>
    <w:rsid w:val="00845940"/>
    <w:rsid w:val="00845B36"/>
    <w:rsid w:val="00845D1C"/>
    <w:rsid w:val="00845F85"/>
    <w:rsid w:val="0084687E"/>
    <w:rsid w:val="00846F3B"/>
    <w:rsid w:val="00847065"/>
    <w:rsid w:val="008470C1"/>
    <w:rsid w:val="008478CF"/>
    <w:rsid w:val="00847CE9"/>
    <w:rsid w:val="00847E6E"/>
    <w:rsid w:val="00850227"/>
    <w:rsid w:val="008504EE"/>
    <w:rsid w:val="008509F5"/>
    <w:rsid w:val="00850C38"/>
    <w:rsid w:val="008512E8"/>
    <w:rsid w:val="00851389"/>
    <w:rsid w:val="00851979"/>
    <w:rsid w:val="00851A01"/>
    <w:rsid w:val="008523C3"/>
    <w:rsid w:val="008524EA"/>
    <w:rsid w:val="008526F5"/>
    <w:rsid w:val="00852A5A"/>
    <w:rsid w:val="00852A82"/>
    <w:rsid w:val="00852FE7"/>
    <w:rsid w:val="008531E6"/>
    <w:rsid w:val="00853454"/>
    <w:rsid w:val="0085397F"/>
    <w:rsid w:val="008544A6"/>
    <w:rsid w:val="00854E9C"/>
    <w:rsid w:val="00855D88"/>
    <w:rsid w:val="0085618F"/>
    <w:rsid w:val="0085626B"/>
    <w:rsid w:val="00856415"/>
    <w:rsid w:val="00856423"/>
    <w:rsid w:val="00856C64"/>
    <w:rsid w:val="00856F93"/>
    <w:rsid w:val="00856FCD"/>
    <w:rsid w:val="00857137"/>
    <w:rsid w:val="008571E5"/>
    <w:rsid w:val="008572DC"/>
    <w:rsid w:val="0085778A"/>
    <w:rsid w:val="00857F17"/>
    <w:rsid w:val="00860116"/>
    <w:rsid w:val="0086042F"/>
    <w:rsid w:val="008606AF"/>
    <w:rsid w:val="00860B41"/>
    <w:rsid w:val="00861723"/>
    <w:rsid w:val="0086182B"/>
    <w:rsid w:val="00861DF0"/>
    <w:rsid w:val="008623E3"/>
    <w:rsid w:val="008626E0"/>
    <w:rsid w:val="008629FF"/>
    <w:rsid w:val="00862B19"/>
    <w:rsid w:val="00862D2A"/>
    <w:rsid w:val="00862D81"/>
    <w:rsid w:val="00863184"/>
    <w:rsid w:val="008635A7"/>
    <w:rsid w:val="008637E3"/>
    <w:rsid w:val="00863B50"/>
    <w:rsid w:val="00863F62"/>
    <w:rsid w:val="00864143"/>
    <w:rsid w:val="00864715"/>
    <w:rsid w:val="00864F2E"/>
    <w:rsid w:val="008650E6"/>
    <w:rsid w:val="008653B6"/>
    <w:rsid w:val="0086544D"/>
    <w:rsid w:val="00865BC3"/>
    <w:rsid w:val="00865D7C"/>
    <w:rsid w:val="0086601B"/>
    <w:rsid w:val="00866165"/>
    <w:rsid w:val="0086663F"/>
    <w:rsid w:val="00866DA2"/>
    <w:rsid w:val="00866ED8"/>
    <w:rsid w:val="0086705D"/>
    <w:rsid w:val="00867982"/>
    <w:rsid w:val="00870691"/>
    <w:rsid w:val="008706E9"/>
    <w:rsid w:val="00870AA7"/>
    <w:rsid w:val="00870BBA"/>
    <w:rsid w:val="00870E71"/>
    <w:rsid w:val="00871B15"/>
    <w:rsid w:val="00871B7E"/>
    <w:rsid w:val="00871FCF"/>
    <w:rsid w:val="008720CF"/>
    <w:rsid w:val="00872425"/>
    <w:rsid w:val="0087384A"/>
    <w:rsid w:val="00873869"/>
    <w:rsid w:val="008740FE"/>
    <w:rsid w:val="00874DBF"/>
    <w:rsid w:val="00875231"/>
    <w:rsid w:val="008753FE"/>
    <w:rsid w:val="00876070"/>
    <w:rsid w:val="00876A9A"/>
    <w:rsid w:val="0087722E"/>
    <w:rsid w:val="008777AB"/>
    <w:rsid w:val="008778A4"/>
    <w:rsid w:val="00877E3F"/>
    <w:rsid w:val="00877F37"/>
    <w:rsid w:val="00880060"/>
    <w:rsid w:val="00880207"/>
    <w:rsid w:val="008808A2"/>
    <w:rsid w:val="00880B35"/>
    <w:rsid w:val="00880B85"/>
    <w:rsid w:val="00881197"/>
    <w:rsid w:val="00881C75"/>
    <w:rsid w:val="0088241E"/>
    <w:rsid w:val="008825B0"/>
    <w:rsid w:val="008825B3"/>
    <w:rsid w:val="00882913"/>
    <w:rsid w:val="00882A9B"/>
    <w:rsid w:val="00882CD6"/>
    <w:rsid w:val="008841AA"/>
    <w:rsid w:val="00885671"/>
    <w:rsid w:val="00885C19"/>
    <w:rsid w:val="00885C41"/>
    <w:rsid w:val="00885E7F"/>
    <w:rsid w:val="00886905"/>
    <w:rsid w:val="008872B4"/>
    <w:rsid w:val="00887AEF"/>
    <w:rsid w:val="00890F30"/>
    <w:rsid w:val="00890F4D"/>
    <w:rsid w:val="0089124B"/>
    <w:rsid w:val="0089124E"/>
    <w:rsid w:val="00891616"/>
    <w:rsid w:val="0089181B"/>
    <w:rsid w:val="0089183D"/>
    <w:rsid w:val="008918B2"/>
    <w:rsid w:val="00891B85"/>
    <w:rsid w:val="008931BF"/>
    <w:rsid w:val="00893667"/>
    <w:rsid w:val="0089391C"/>
    <w:rsid w:val="00893988"/>
    <w:rsid w:val="008941B6"/>
    <w:rsid w:val="00894726"/>
    <w:rsid w:val="0089556A"/>
    <w:rsid w:val="00895889"/>
    <w:rsid w:val="00895F95"/>
    <w:rsid w:val="00896242"/>
    <w:rsid w:val="00896A38"/>
    <w:rsid w:val="00896AA9"/>
    <w:rsid w:val="00896C1E"/>
    <w:rsid w:val="00897190"/>
    <w:rsid w:val="008971DA"/>
    <w:rsid w:val="00897AD9"/>
    <w:rsid w:val="00897BA7"/>
    <w:rsid w:val="008A03BB"/>
    <w:rsid w:val="008A08D2"/>
    <w:rsid w:val="008A0B63"/>
    <w:rsid w:val="008A13BA"/>
    <w:rsid w:val="008A148B"/>
    <w:rsid w:val="008A18A4"/>
    <w:rsid w:val="008A1E0E"/>
    <w:rsid w:val="008A1F31"/>
    <w:rsid w:val="008A1FBA"/>
    <w:rsid w:val="008A315D"/>
    <w:rsid w:val="008A3AB8"/>
    <w:rsid w:val="008A49D5"/>
    <w:rsid w:val="008A5543"/>
    <w:rsid w:val="008A59D7"/>
    <w:rsid w:val="008A5DF5"/>
    <w:rsid w:val="008A64D7"/>
    <w:rsid w:val="008A6F55"/>
    <w:rsid w:val="008A7455"/>
    <w:rsid w:val="008A750E"/>
    <w:rsid w:val="008A7A43"/>
    <w:rsid w:val="008A7AF4"/>
    <w:rsid w:val="008A7FE7"/>
    <w:rsid w:val="008B046F"/>
    <w:rsid w:val="008B0F4D"/>
    <w:rsid w:val="008B1006"/>
    <w:rsid w:val="008B13EA"/>
    <w:rsid w:val="008B1725"/>
    <w:rsid w:val="008B19CF"/>
    <w:rsid w:val="008B1D7D"/>
    <w:rsid w:val="008B212C"/>
    <w:rsid w:val="008B2151"/>
    <w:rsid w:val="008B3892"/>
    <w:rsid w:val="008B3D75"/>
    <w:rsid w:val="008B3DB1"/>
    <w:rsid w:val="008B3DDA"/>
    <w:rsid w:val="008B4286"/>
    <w:rsid w:val="008B473A"/>
    <w:rsid w:val="008B4A6B"/>
    <w:rsid w:val="008B4D01"/>
    <w:rsid w:val="008B4F8B"/>
    <w:rsid w:val="008B5002"/>
    <w:rsid w:val="008B5192"/>
    <w:rsid w:val="008B54AE"/>
    <w:rsid w:val="008B64BB"/>
    <w:rsid w:val="008B67CA"/>
    <w:rsid w:val="008B6893"/>
    <w:rsid w:val="008B7065"/>
    <w:rsid w:val="008B730A"/>
    <w:rsid w:val="008B7410"/>
    <w:rsid w:val="008B77E7"/>
    <w:rsid w:val="008B7A83"/>
    <w:rsid w:val="008C014D"/>
    <w:rsid w:val="008C0247"/>
    <w:rsid w:val="008C02D9"/>
    <w:rsid w:val="008C0448"/>
    <w:rsid w:val="008C09AD"/>
    <w:rsid w:val="008C0B35"/>
    <w:rsid w:val="008C0EBD"/>
    <w:rsid w:val="008C0FFF"/>
    <w:rsid w:val="008C13BE"/>
    <w:rsid w:val="008C1BC4"/>
    <w:rsid w:val="008C1EF9"/>
    <w:rsid w:val="008C1F55"/>
    <w:rsid w:val="008C2608"/>
    <w:rsid w:val="008C261A"/>
    <w:rsid w:val="008C2F65"/>
    <w:rsid w:val="008C3058"/>
    <w:rsid w:val="008C3191"/>
    <w:rsid w:val="008C325A"/>
    <w:rsid w:val="008C3430"/>
    <w:rsid w:val="008C3C40"/>
    <w:rsid w:val="008C41F4"/>
    <w:rsid w:val="008C467D"/>
    <w:rsid w:val="008C538A"/>
    <w:rsid w:val="008C5419"/>
    <w:rsid w:val="008C621A"/>
    <w:rsid w:val="008C6BA5"/>
    <w:rsid w:val="008C6D7F"/>
    <w:rsid w:val="008C6F67"/>
    <w:rsid w:val="008C70F3"/>
    <w:rsid w:val="008C712F"/>
    <w:rsid w:val="008C71DB"/>
    <w:rsid w:val="008C78DE"/>
    <w:rsid w:val="008C7E7C"/>
    <w:rsid w:val="008C7FEB"/>
    <w:rsid w:val="008D0E58"/>
    <w:rsid w:val="008D198F"/>
    <w:rsid w:val="008D28CC"/>
    <w:rsid w:val="008D2A52"/>
    <w:rsid w:val="008D3238"/>
    <w:rsid w:val="008D3314"/>
    <w:rsid w:val="008D37CF"/>
    <w:rsid w:val="008D3F9E"/>
    <w:rsid w:val="008D401A"/>
    <w:rsid w:val="008D4AA0"/>
    <w:rsid w:val="008D530A"/>
    <w:rsid w:val="008D5CDC"/>
    <w:rsid w:val="008D67F8"/>
    <w:rsid w:val="008D6970"/>
    <w:rsid w:val="008D6F3A"/>
    <w:rsid w:val="008D6F5C"/>
    <w:rsid w:val="008D7702"/>
    <w:rsid w:val="008D78EA"/>
    <w:rsid w:val="008D79C2"/>
    <w:rsid w:val="008D7D2A"/>
    <w:rsid w:val="008E055D"/>
    <w:rsid w:val="008E0BCF"/>
    <w:rsid w:val="008E0BE1"/>
    <w:rsid w:val="008E0EF5"/>
    <w:rsid w:val="008E0FD4"/>
    <w:rsid w:val="008E111B"/>
    <w:rsid w:val="008E12CC"/>
    <w:rsid w:val="008E148A"/>
    <w:rsid w:val="008E1E15"/>
    <w:rsid w:val="008E1F6F"/>
    <w:rsid w:val="008E212F"/>
    <w:rsid w:val="008E221E"/>
    <w:rsid w:val="008E26A5"/>
    <w:rsid w:val="008E2B9B"/>
    <w:rsid w:val="008E32F0"/>
    <w:rsid w:val="008E3AE5"/>
    <w:rsid w:val="008E4257"/>
    <w:rsid w:val="008E4FCA"/>
    <w:rsid w:val="008E5BB6"/>
    <w:rsid w:val="008E6124"/>
    <w:rsid w:val="008E61AC"/>
    <w:rsid w:val="008E6291"/>
    <w:rsid w:val="008E6380"/>
    <w:rsid w:val="008E6502"/>
    <w:rsid w:val="008E6D8D"/>
    <w:rsid w:val="008E6EAD"/>
    <w:rsid w:val="008E6F2B"/>
    <w:rsid w:val="008E6FF4"/>
    <w:rsid w:val="008E7253"/>
    <w:rsid w:val="008F019C"/>
    <w:rsid w:val="008F035A"/>
    <w:rsid w:val="008F086F"/>
    <w:rsid w:val="008F0A0C"/>
    <w:rsid w:val="008F0A6D"/>
    <w:rsid w:val="008F0EE7"/>
    <w:rsid w:val="008F0F1C"/>
    <w:rsid w:val="008F10F3"/>
    <w:rsid w:val="008F155E"/>
    <w:rsid w:val="008F1600"/>
    <w:rsid w:val="008F180C"/>
    <w:rsid w:val="008F27F7"/>
    <w:rsid w:val="008F2834"/>
    <w:rsid w:val="008F3133"/>
    <w:rsid w:val="008F3180"/>
    <w:rsid w:val="008F3EBD"/>
    <w:rsid w:val="008F432B"/>
    <w:rsid w:val="008F46AA"/>
    <w:rsid w:val="008F48F0"/>
    <w:rsid w:val="008F4C01"/>
    <w:rsid w:val="008F537D"/>
    <w:rsid w:val="008F5B9B"/>
    <w:rsid w:val="008F5BBC"/>
    <w:rsid w:val="008F5C8A"/>
    <w:rsid w:val="008F5FEB"/>
    <w:rsid w:val="008F6175"/>
    <w:rsid w:val="008F6188"/>
    <w:rsid w:val="008F66BF"/>
    <w:rsid w:val="008F66ED"/>
    <w:rsid w:val="008F690D"/>
    <w:rsid w:val="008F7072"/>
    <w:rsid w:val="008F74D3"/>
    <w:rsid w:val="00900B17"/>
    <w:rsid w:val="0090167B"/>
    <w:rsid w:val="00901C7D"/>
    <w:rsid w:val="00902606"/>
    <w:rsid w:val="009032A3"/>
    <w:rsid w:val="009032AC"/>
    <w:rsid w:val="009033C8"/>
    <w:rsid w:val="009040B4"/>
    <w:rsid w:val="009049B7"/>
    <w:rsid w:val="00904A0D"/>
    <w:rsid w:val="00904AD5"/>
    <w:rsid w:val="00904E61"/>
    <w:rsid w:val="009058E4"/>
    <w:rsid w:val="00905EDE"/>
    <w:rsid w:val="00906EAD"/>
    <w:rsid w:val="009071F3"/>
    <w:rsid w:val="009075B0"/>
    <w:rsid w:val="009076A1"/>
    <w:rsid w:val="00907E35"/>
    <w:rsid w:val="0091008A"/>
    <w:rsid w:val="00910463"/>
    <w:rsid w:val="009106E0"/>
    <w:rsid w:val="0091095A"/>
    <w:rsid w:val="00910FBE"/>
    <w:rsid w:val="00911003"/>
    <w:rsid w:val="0091136D"/>
    <w:rsid w:val="00911DBF"/>
    <w:rsid w:val="0091244E"/>
    <w:rsid w:val="009133D7"/>
    <w:rsid w:val="0091503A"/>
    <w:rsid w:val="009156B0"/>
    <w:rsid w:val="00915DEE"/>
    <w:rsid w:val="00916537"/>
    <w:rsid w:val="0091678F"/>
    <w:rsid w:val="00916F61"/>
    <w:rsid w:val="00917E4C"/>
    <w:rsid w:val="00917E9B"/>
    <w:rsid w:val="0092036C"/>
    <w:rsid w:val="009206EA"/>
    <w:rsid w:val="00920AA9"/>
    <w:rsid w:val="00920F34"/>
    <w:rsid w:val="0092101D"/>
    <w:rsid w:val="009212C2"/>
    <w:rsid w:val="0092199F"/>
    <w:rsid w:val="00921C5C"/>
    <w:rsid w:val="00921C62"/>
    <w:rsid w:val="00921E14"/>
    <w:rsid w:val="00921F3B"/>
    <w:rsid w:val="009220F8"/>
    <w:rsid w:val="0092215B"/>
    <w:rsid w:val="00922433"/>
    <w:rsid w:val="00922572"/>
    <w:rsid w:val="009226A5"/>
    <w:rsid w:val="00922C44"/>
    <w:rsid w:val="00922DF5"/>
    <w:rsid w:val="00922EBC"/>
    <w:rsid w:val="00922F96"/>
    <w:rsid w:val="00922FD2"/>
    <w:rsid w:val="00923334"/>
    <w:rsid w:val="00923430"/>
    <w:rsid w:val="00923D75"/>
    <w:rsid w:val="00924289"/>
    <w:rsid w:val="00924BAE"/>
    <w:rsid w:val="00924C88"/>
    <w:rsid w:val="00924F68"/>
    <w:rsid w:val="00925F35"/>
    <w:rsid w:val="0092608B"/>
    <w:rsid w:val="009260C1"/>
    <w:rsid w:val="00926868"/>
    <w:rsid w:val="00926AA9"/>
    <w:rsid w:val="00926C78"/>
    <w:rsid w:val="00926DAA"/>
    <w:rsid w:val="00926F8F"/>
    <w:rsid w:val="00927643"/>
    <w:rsid w:val="00927B50"/>
    <w:rsid w:val="00927BD8"/>
    <w:rsid w:val="009302F4"/>
    <w:rsid w:val="0093082D"/>
    <w:rsid w:val="00930A6A"/>
    <w:rsid w:val="00930B69"/>
    <w:rsid w:val="009317B3"/>
    <w:rsid w:val="00931ED9"/>
    <w:rsid w:val="0093248B"/>
    <w:rsid w:val="00932661"/>
    <w:rsid w:val="00932695"/>
    <w:rsid w:val="009327E3"/>
    <w:rsid w:val="00932A0C"/>
    <w:rsid w:val="00933254"/>
    <w:rsid w:val="009334ED"/>
    <w:rsid w:val="009340F1"/>
    <w:rsid w:val="0093478C"/>
    <w:rsid w:val="009349C6"/>
    <w:rsid w:val="00934EDF"/>
    <w:rsid w:val="009354BB"/>
    <w:rsid w:val="009354E2"/>
    <w:rsid w:val="0093552C"/>
    <w:rsid w:val="00935671"/>
    <w:rsid w:val="00936DB9"/>
    <w:rsid w:val="00937733"/>
    <w:rsid w:val="00937A67"/>
    <w:rsid w:val="00937AEF"/>
    <w:rsid w:val="00937F18"/>
    <w:rsid w:val="009401EE"/>
    <w:rsid w:val="00940632"/>
    <w:rsid w:val="009406D4"/>
    <w:rsid w:val="009407CB"/>
    <w:rsid w:val="00940990"/>
    <w:rsid w:val="00940E11"/>
    <w:rsid w:val="00940E4F"/>
    <w:rsid w:val="00941046"/>
    <w:rsid w:val="00941C56"/>
    <w:rsid w:val="00941E9D"/>
    <w:rsid w:val="00942954"/>
    <w:rsid w:val="00942C30"/>
    <w:rsid w:val="00942F19"/>
    <w:rsid w:val="00942F5A"/>
    <w:rsid w:val="009431CD"/>
    <w:rsid w:val="009436BC"/>
    <w:rsid w:val="00943724"/>
    <w:rsid w:val="0094394A"/>
    <w:rsid w:val="00943C43"/>
    <w:rsid w:val="00943E38"/>
    <w:rsid w:val="00943F7D"/>
    <w:rsid w:val="00943F93"/>
    <w:rsid w:val="00944037"/>
    <w:rsid w:val="009446E1"/>
    <w:rsid w:val="00944F15"/>
    <w:rsid w:val="0094500A"/>
    <w:rsid w:val="00945EE2"/>
    <w:rsid w:val="009470C3"/>
    <w:rsid w:val="009476FD"/>
    <w:rsid w:val="00947788"/>
    <w:rsid w:val="00947B63"/>
    <w:rsid w:val="0095093A"/>
    <w:rsid w:val="00950D56"/>
    <w:rsid w:val="00951389"/>
    <w:rsid w:val="009514B3"/>
    <w:rsid w:val="00951519"/>
    <w:rsid w:val="009515B6"/>
    <w:rsid w:val="00951969"/>
    <w:rsid w:val="0095273D"/>
    <w:rsid w:val="00952867"/>
    <w:rsid w:val="00952B76"/>
    <w:rsid w:val="00952B8A"/>
    <w:rsid w:val="00953063"/>
    <w:rsid w:val="00953706"/>
    <w:rsid w:val="00953B9A"/>
    <w:rsid w:val="00954337"/>
    <w:rsid w:val="00954A4D"/>
    <w:rsid w:val="00954B1E"/>
    <w:rsid w:val="00954C65"/>
    <w:rsid w:val="009557F7"/>
    <w:rsid w:val="00955A75"/>
    <w:rsid w:val="00955DAF"/>
    <w:rsid w:val="00955E31"/>
    <w:rsid w:val="00955E6D"/>
    <w:rsid w:val="0095604A"/>
    <w:rsid w:val="00956083"/>
    <w:rsid w:val="00956597"/>
    <w:rsid w:val="009566D6"/>
    <w:rsid w:val="00956BFC"/>
    <w:rsid w:val="00957AB7"/>
    <w:rsid w:val="00957C2E"/>
    <w:rsid w:val="00960709"/>
    <w:rsid w:val="009607B5"/>
    <w:rsid w:val="00960DB1"/>
    <w:rsid w:val="009610AB"/>
    <w:rsid w:val="00961332"/>
    <w:rsid w:val="009625DB"/>
    <w:rsid w:val="00962BA4"/>
    <w:rsid w:val="00962C29"/>
    <w:rsid w:val="0096308C"/>
    <w:rsid w:val="00963124"/>
    <w:rsid w:val="009631DD"/>
    <w:rsid w:val="00963667"/>
    <w:rsid w:val="00963777"/>
    <w:rsid w:val="009639CE"/>
    <w:rsid w:val="00963B5F"/>
    <w:rsid w:val="00963D6E"/>
    <w:rsid w:val="009657D6"/>
    <w:rsid w:val="009658AF"/>
    <w:rsid w:val="00965A43"/>
    <w:rsid w:val="00965B50"/>
    <w:rsid w:val="00965F22"/>
    <w:rsid w:val="00966450"/>
    <w:rsid w:val="009664E5"/>
    <w:rsid w:val="00966DA1"/>
    <w:rsid w:val="0096704F"/>
    <w:rsid w:val="00967147"/>
    <w:rsid w:val="00967560"/>
    <w:rsid w:val="009702AB"/>
    <w:rsid w:val="0097038E"/>
    <w:rsid w:val="009708A1"/>
    <w:rsid w:val="00970AFD"/>
    <w:rsid w:val="00970F81"/>
    <w:rsid w:val="00971038"/>
    <w:rsid w:val="00971C19"/>
    <w:rsid w:val="00971CD5"/>
    <w:rsid w:val="00971D64"/>
    <w:rsid w:val="00971F54"/>
    <w:rsid w:val="0097250A"/>
    <w:rsid w:val="009726C4"/>
    <w:rsid w:val="0097281C"/>
    <w:rsid w:val="00973227"/>
    <w:rsid w:val="00973522"/>
    <w:rsid w:val="00973A39"/>
    <w:rsid w:val="00974AAD"/>
    <w:rsid w:val="00974D25"/>
    <w:rsid w:val="009750A4"/>
    <w:rsid w:val="00975603"/>
    <w:rsid w:val="009759FD"/>
    <w:rsid w:val="00975A35"/>
    <w:rsid w:val="00975DC0"/>
    <w:rsid w:val="0097604A"/>
    <w:rsid w:val="00976541"/>
    <w:rsid w:val="009765A3"/>
    <w:rsid w:val="00976C64"/>
    <w:rsid w:val="00976D68"/>
    <w:rsid w:val="00976E69"/>
    <w:rsid w:val="009775B9"/>
    <w:rsid w:val="009778C9"/>
    <w:rsid w:val="00977DB0"/>
    <w:rsid w:val="00980B7F"/>
    <w:rsid w:val="00980CC4"/>
    <w:rsid w:val="00981706"/>
    <w:rsid w:val="00981A95"/>
    <w:rsid w:val="00981CF6"/>
    <w:rsid w:val="00981E5D"/>
    <w:rsid w:val="00982575"/>
    <w:rsid w:val="00982A35"/>
    <w:rsid w:val="00982A6D"/>
    <w:rsid w:val="0098315A"/>
    <w:rsid w:val="00983E1A"/>
    <w:rsid w:val="00983F05"/>
    <w:rsid w:val="009846BE"/>
    <w:rsid w:val="00984985"/>
    <w:rsid w:val="00984B53"/>
    <w:rsid w:val="00984F1D"/>
    <w:rsid w:val="00985121"/>
    <w:rsid w:val="0098549A"/>
    <w:rsid w:val="0098579D"/>
    <w:rsid w:val="00985C07"/>
    <w:rsid w:val="009860BC"/>
    <w:rsid w:val="0098638C"/>
    <w:rsid w:val="00986DF6"/>
    <w:rsid w:val="0098716B"/>
    <w:rsid w:val="00987895"/>
    <w:rsid w:val="00987DDB"/>
    <w:rsid w:val="00990612"/>
    <w:rsid w:val="00990646"/>
    <w:rsid w:val="009906D3"/>
    <w:rsid w:val="00990F81"/>
    <w:rsid w:val="00991AEA"/>
    <w:rsid w:val="00991C01"/>
    <w:rsid w:val="00991FBF"/>
    <w:rsid w:val="009926EF"/>
    <w:rsid w:val="00992B1B"/>
    <w:rsid w:val="00992B4C"/>
    <w:rsid w:val="009932A0"/>
    <w:rsid w:val="0099343A"/>
    <w:rsid w:val="00993C3E"/>
    <w:rsid w:val="009940C1"/>
    <w:rsid w:val="00994B94"/>
    <w:rsid w:val="00994E2D"/>
    <w:rsid w:val="00994EB8"/>
    <w:rsid w:val="00994F44"/>
    <w:rsid w:val="00995556"/>
    <w:rsid w:val="00995C89"/>
    <w:rsid w:val="00996814"/>
    <w:rsid w:val="009A005D"/>
    <w:rsid w:val="009A0143"/>
    <w:rsid w:val="009A02E3"/>
    <w:rsid w:val="009A0537"/>
    <w:rsid w:val="009A0757"/>
    <w:rsid w:val="009A084F"/>
    <w:rsid w:val="009A088C"/>
    <w:rsid w:val="009A0943"/>
    <w:rsid w:val="009A0E3E"/>
    <w:rsid w:val="009A0F00"/>
    <w:rsid w:val="009A11D9"/>
    <w:rsid w:val="009A145A"/>
    <w:rsid w:val="009A16A5"/>
    <w:rsid w:val="009A19F6"/>
    <w:rsid w:val="009A1BBB"/>
    <w:rsid w:val="009A1C65"/>
    <w:rsid w:val="009A244A"/>
    <w:rsid w:val="009A26C8"/>
    <w:rsid w:val="009A2C4F"/>
    <w:rsid w:val="009A30BE"/>
    <w:rsid w:val="009A339F"/>
    <w:rsid w:val="009A34C6"/>
    <w:rsid w:val="009A38D3"/>
    <w:rsid w:val="009A3C6D"/>
    <w:rsid w:val="009A433B"/>
    <w:rsid w:val="009A4772"/>
    <w:rsid w:val="009A48F6"/>
    <w:rsid w:val="009A5701"/>
    <w:rsid w:val="009A69F5"/>
    <w:rsid w:val="009A6E71"/>
    <w:rsid w:val="009A74BB"/>
    <w:rsid w:val="009A7832"/>
    <w:rsid w:val="009A7B1B"/>
    <w:rsid w:val="009B080B"/>
    <w:rsid w:val="009B098A"/>
    <w:rsid w:val="009B0C68"/>
    <w:rsid w:val="009B0FBC"/>
    <w:rsid w:val="009B181A"/>
    <w:rsid w:val="009B1C8E"/>
    <w:rsid w:val="009B1F18"/>
    <w:rsid w:val="009B2F39"/>
    <w:rsid w:val="009B30EE"/>
    <w:rsid w:val="009B392D"/>
    <w:rsid w:val="009B3B54"/>
    <w:rsid w:val="009B3E4D"/>
    <w:rsid w:val="009B5007"/>
    <w:rsid w:val="009B5719"/>
    <w:rsid w:val="009B57B8"/>
    <w:rsid w:val="009B57C3"/>
    <w:rsid w:val="009B5836"/>
    <w:rsid w:val="009B61C1"/>
    <w:rsid w:val="009B6276"/>
    <w:rsid w:val="009B7110"/>
    <w:rsid w:val="009B76D9"/>
    <w:rsid w:val="009B7A9C"/>
    <w:rsid w:val="009B7EFD"/>
    <w:rsid w:val="009C092E"/>
    <w:rsid w:val="009C0D1C"/>
    <w:rsid w:val="009C1319"/>
    <w:rsid w:val="009C179C"/>
    <w:rsid w:val="009C286B"/>
    <w:rsid w:val="009C28A1"/>
    <w:rsid w:val="009C28D1"/>
    <w:rsid w:val="009C2C05"/>
    <w:rsid w:val="009C2C31"/>
    <w:rsid w:val="009C3342"/>
    <w:rsid w:val="009C35B3"/>
    <w:rsid w:val="009C360F"/>
    <w:rsid w:val="009C3736"/>
    <w:rsid w:val="009C3BE6"/>
    <w:rsid w:val="009C3FA6"/>
    <w:rsid w:val="009C42F5"/>
    <w:rsid w:val="009C473D"/>
    <w:rsid w:val="009C519E"/>
    <w:rsid w:val="009C563C"/>
    <w:rsid w:val="009C5AB6"/>
    <w:rsid w:val="009C5B34"/>
    <w:rsid w:val="009C5C8F"/>
    <w:rsid w:val="009C7443"/>
    <w:rsid w:val="009C7A2B"/>
    <w:rsid w:val="009C7AE0"/>
    <w:rsid w:val="009C7DAA"/>
    <w:rsid w:val="009D0754"/>
    <w:rsid w:val="009D08B4"/>
    <w:rsid w:val="009D0B26"/>
    <w:rsid w:val="009D0EC9"/>
    <w:rsid w:val="009D14CC"/>
    <w:rsid w:val="009D1519"/>
    <w:rsid w:val="009D15B9"/>
    <w:rsid w:val="009D165B"/>
    <w:rsid w:val="009D1AA9"/>
    <w:rsid w:val="009D1CB2"/>
    <w:rsid w:val="009D1E78"/>
    <w:rsid w:val="009D1EA7"/>
    <w:rsid w:val="009D2189"/>
    <w:rsid w:val="009D2465"/>
    <w:rsid w:val="009D24FA"/>
    <w:rsid w:val="009D2D62"/>
    <w:rsid w:val="009D30CB"/>
    <w:rsid w:val="009D3292"/>
    <w:rsid w:val="009D33E3"/>
    <w:rsid w:val="009D34D2"/>
    <w:rsid w:val="009D357E"/>
    <w:rsid w:val="009D38E3"/>
    <w:rsid w:val="009D3F35"/>
    <w:rsid w:val="009D47E4"/>
    <w:rsid w:val="009D516F"/>
    <w:rsid w:val="009D536F"/>
    <w:rsid w:val="009D5A06"/>
    <w:rsid w:val="009D5E59"/>
    <w:rsid w:val="009D6152"/>
    <w:rsid w:val="009D6329"/>
    <w:rsid w:val="009D66A3"/>
    <w:rsid w:val="009D6747"/>
    <w:rsid w:val="009D6A7F"/>
    <w:rsid w:val="009D700E"/>
    <w:rsid w:val="009D70A2"/>
    <w:rsid w:val="009D71F1"/>
    <w:rsid w:val="009D7755"/>
    <w:rsid w:val="009D7C4F"/>
    <w:rsid w:val="009E1193"/>
    <w:rsid w:val="009E1520"/>
    <w:rsid w:val="009E18C5"/>
    <w:rsid w:val="009E1B33"/>
    <w:rsid w:val="009E1F35"/>
    <w:rsid w:val="009E213D"/>
    <w:rsid w:val="009E26C0"/>
    <w:rsid w:val="009E2FD5"/>
    <w:rsid w:val="009E3137"/>
    <w:rsid w:val="009E3294"/>
    <w:rsid w:val="009E3B65"/>
    <w:rsid w:val="009E44CD"/>
    <w:rsid w:val="009E4729"/>
    <w:rsid w:val="009E4743"/>
    <w:rsid w:val="009E47C2"/>
    <w:rsid w:val="009E4B77"/>
    <w:rsid w:val="009E4E13"/>
    <w:rsid w:val="009E4FB8"/>
    <w:rsid w:val="009E500F"/>
    <w:rsid w:val="009E5089"/>
    <w:rsid w:val="009E50F4"/>
    <w:rsid w:val="009E549B"/>
    <w:rsid w:val="009E55FD"/>
    <w:rsid w:val="009E5DD8"/>
    <w:rsid w:val="009E612D"/>
    <w:rsid w:val="009E6157"/>
    <w:rsid w:val="009E615C"/>
    <w:rsid w:val="009E669D"/>
    <w:rsid w:val="009E6AA0"/>
    <w:rsid w:val="009E6D5F"/>
    <w:rsid w:val="009E7401"/>
    <w:rsid w:val="009E7933"/>
    <w:rsid w:val="009E7A36"/>
    <w:rsid w:val="009E7D99"/>
    <w:rsid w:val="009F0750"/>
    <w:rsid w:val="009F081D"/>
    <w:rsid w:val="009F0DD7"/>
    <w:rsid w:val="009F1434"/>
    <w:rsid w:val="009F1B89"/>
    <w:rsid w:val="009F2379"/>
    <w:rsid w:val="009F2A4D"/>
    <w:rsid w:val="009F2FCF"/>
    <w:rsid w:val="009F33EC"/>
    <w:rsid w:val="009F393A"/>
    <w:rsid w:val="009F3A70"/>
    <w:rsid w:val="009F3B6E"/>
    <w:rsid w:val="009F3C94"/>
    <w:rsid w:val="009F41CA"/>
    <w:rsid w:val="009F44C3"/>
    <w:rsid w:val="009F4620"/>
    <w:rsid w:val="009F47BE"/>
    <w:rsid w:val="009F4E2D"/>
    <w:rsid w:val="009F500E"/>
    <w:rsid w:val="009F5875"/>
    <w:rsid w:val="009F5994"/>
    <w:rsid w:val="009F5A59"/>
    <w:rsid w:val="009F5A7D"/>
    <w:rsid w:val="009F6288"/>
    <w:rsid w:val="009F6580"/>
    <w:rsid w:val="009F6A7F"/>
    <w:rsid w:val="009F6E9D"/>
    <w:rsid w:val="009F6ED3"/>
    <w:rsid w:val="009F6F32"/>
    <w:rsid w:val="009F739A"/>
    <w:rsid w:val="009F7D0E"/>
    <w:rsid w:val="009F7F02"/>
    <w:rsid w:val="00A0075C"/>
    <w:rsid w:val="00A01018"/>
    <w:rsid w:val="00A017A3"/>
    <w:rsid w:val="00A018E4"/>
    <w:rsid w:val="00A02511"/>
    <w:rsid w:val="00A02660"/>
    <w:rsid w:val="00A02BA9"/>
    <w:rsid w:val="00A04550"/>
    <w:rsid w:val="00A0468B"/>
    <w:rsid w:val="00A04724"/>
    <w:rsid w:val="00A04870"/>
    <w:rsid w:val="00A04B16"/>
    <w:rsid w:val="00A04DE6"/>
    <w:rsid w:val="00A06384"/>
    <w:rsid w:val="00A06713"/>
    <w:rsid w:val="00A06ED2"/>
    <w:rsid w:val="00A07436"/>
    <w:rsid w:val="00A07667"/>
    <w:rsid w:val="00A079C9"/>
    <w:rsid w:val="00A07ACD"/>
    <w:rsid w:val="00A1007A"/>
    <w:rsid w:val="00A10635"/>
    <w:rsid w:val="00A10983"/>
    <w:rsid w:val="00A10AF1"/>
    <w:rsid w:val="00A114E3"/>
    <w:rsid w:val="00A11647"/>
    <w:rsid w:val="00A11BAB"/>
    <w:rsid w:val="00A12292"/>
    <w:rsid w:val="00A12B30"/>
    <w:rsid w:val="00A12ECE"/>
    <w:rsid w:val="00A133DF"/>
    <w:rsid w:val="00A1349B"/>
    <w:rsid w:val="00A1392D"/>
    <w:rsid w:val="00A13ACC"/>
    <w:rsid w:val="00A13D68"/>
    <w:rsid w:val="00A14721"/>
    <w:rsid w:val="00A14994"/>
    <w:rsid w:val="00A14BB4"/>
    <w:rsid w:val="00A14BDF"/>
    <w:rsid w:val="00A150B2"/>
    <w:rsid w:val="00A15100"/>
    <w:rsid w:val="00A15CED"/>
    <w:rsid w:val="00A15D8C"/>
    <w:rsid w:val="00A16578"/>
    <w:rsid w:val="00A165A3"/>
    <w:rsid w:val="00A16691"/>
    <w:rsid w:val="00A167C8"/>
    <w:rsid w:val="00A16A96"/>
    <w:rsid w:val="00A16FCD"/>
    <w:rsid w:val="00A172AF"/>
    <w:rsid w:val="00A17ECC"/>
    <w:rsid w:val="00A2009A"/>
    <w:rsid w:val="00A2077A"/>
    <w:rsid w:val="00A20A24"/>
    <w:rsid w:val="00A2107A"/>
    <w:rsid w:val="00A217A5"/>
    <w:rsid w:val="00A21897"/>
    <w:rsid w:val="00A21ABE"/>
    <w:rsid w:val="00A22B0F"/>
    <w:rsid w:val="00A22B59"/>
    <w:rsid w:val="00A22D4A"/>
    <w:rsid w:val="00A22F0D"/>
    <w:rsid w:val="00A230E0"/>
    <w:rsid w:val="00A231A4"/>
    <w:rsid w:val="00A233D3"/>
    <w:rsid w:val="00A234AE"/>
    <w:rsid w:val="00A23A79"/>
    <w:rsid w:val="00A23ADC"/>
    <w:rsid w:val="00A23EAA"/>
    <w:rsid w:val="00A24316"/>
    <w:rsid w:val="00A2483C"/>
    <w:rsid w:val="00A24B28"/>
    <w:rsid w:val="00A2516F"/>
    <w:rsid w:val="00A25CA2"/>
    <w:rsid w:val="00A2626F"/>
    <w:rsid w:val="00A2663F"/>
    <w:rsid w:val="00A26BAF"/>
    <w:rsid w:val="00A26C5C"/>
    <w:rsid w:val="00A26F27"/>
    <w:rsid w:val="00A26F2E"/>
    <w:rsid w:val="00A27D71"/>
    <w:rsid w:val="00A27FC1"/>
    <w:rsid w:val="00A30249"/>
    <w:rsid w:val="00A30275"/>
    <w:rsid w:val="00A309E6"/>
    <w:rsid w:val="00A30A56"/>
    <w:rsid w:val="00A311FE"/>
    <w:rsid w:val="00A312FE"/>
    <w:rsid w:val="00A31362"/>
    <w:rsid w:val="00A313BA"/>
    <w:rsid w:val="00A3143D"/>
    <w:rsid w:val="00A315A3"/>
    <w:rsid w:val="00A3198B"/>
    <w:rsid w:val="00A321CE"/>
    <w:rsid w:val="00A32224"/>
    <w:rsid w:val="00A325E2"/>
    <w:rsid w:val="00A32AF2"/>
    <w:rsid w:val="00A32C34"/>
    <w:rsid w:val="00A32D05"/>
    <w:rsid w:val="00A3305C"/>
    <w:rsid w:val="00A33179"/>
    <w:rsid w:val="00A331C2"/>
    <w:rsid w:val="00A33707"/>
    <w:rsid w:val="00A3407C"/>
    <w:rsid w:val="00A34200"/>
    <w:rsid w:val="00A342E2"/>
    <w:rsid w:val="00A344AF"/>
    <w:rsid w:val="00A346BC"/>
    <w:rsid w:val="00A34829"/>
    <w:rsid w:val="00A3499B"/>
    <w:rsid w:val="00A351A7"/>
    <w:rsid w:val="00A35739"/>
    <w:rsid w:val="00A35A87"/>
    <w:rsid w:val="00A3602A"/>
    <w:rsid w:val="00A36113"/>
    <w:rsid w:val="00A36250"/>
    <w:rsid w:val="00A36584"/>
    <w:rsid w:val="00A36960"/>
    <w:rsid w:val="00A36B0A"/>
    <w:rsid w:val="00A36F41"/>
    <w:rsid w:val="00A3702D"/>
    <w:rsid w:val="00A37824"/>
    <w:rsid w:val="00A4000B"/>
    <w:rsid w:val="00A40358"/>
    <w:rsid w:val="00A40437"/>
    <w:rsid w:val="00A40D5D"/>
    <w:rsid w:val="00A40EE1"/>
    <w:rsid w:val="00A419DE"/>
    <w:rsid w:val="00A41ADA"/>
    <w:rsid w:val="00A41CF6"/>
    <w:rsid w:val="00A41F18"/>
    <w:rsid w:val="00A41F57"/>
    <w:rsid w:val="00A422C6"/>
    <w:rsid w:val="00A4235A"/>
    <w:rsid w:val="00A424E2"/>
    <w:rsid w:val="00A42A23"/>
    <w:rsid w:val="00A42E17"/>
    <w:rsid w:val="00A43F3B"/>
    <w:rsid w:val="00A43F7F"/>
    <w:rsid w:val="00A45006"/>
    <w:rsid w:val="00A456A9"/>
    <w:rsid w:val="00A45956"/>
    <w:rsid w:val="00A45A8F"/>
    <w:rsid w:val="00A45DC8"/>
    <w:rsid w:val="00A46336"/>
    <w:rsid w:val="00A46605"/>
    <w:rsid w:val="00A46BEA"/>
    <w:rsid w:val="00A47342"/>
    <w:rsid w:val="00A47350"/>
    <w:rsid w:val="00A4793E"/>
    <w:rsid w:val="00A47E9D"/>
    <w:rsid w:val="00A5044A"/>
    <w:rsid w:val="00A5073F"/>
    <w:rsid w:val="00A50C80"/>
    <w:rsid w:val="00A50C95"/>
    <w:rsid w:val="00A51293"/>
    <w:rsid w:val="00A517CE"/>
    <w:rsid w:val="00A51E72"/>
    <w:rsid w:val="00A5264B"/>
    <w:rsid w:val="00A52844"/>
    <w:rsid w:val="00A52DEB"/>
    <w:rsid w:val="00A52E6E"/>
    <w:rsid w:val="00A53119"/>
    <w:rsid w:val="00A53373"/>
    <w:rsid w:val="00A53613"/>
    <w:rsid w:val="00A539AD"/>
    <w:rsid w:val="00A53E72"/>
    <w:rsid w:val="00A5488C"/>
    <w:rsid w:val="00A54ADF"/>
    <w:rsid w:val="00A5526B"/>
    <w:rsid w:val="00A552C1"/>
    <w:rsid w:val="00A5565A"/>
    <w:rsid w:val="00A55A6B"/>
    <w:rsid w:val="00A55B9B"/>
    <w:rsid w:val="00A55D73"/>
    <w:rsid w:val="00A56022"/>
    <w:rsid w:val="00A560C3"/>
    <w:rsid w:val="00A5681F"/>
    <w:rsid w:val="00A56D6D"/>
    <w:rsid w:val="00A57277"/>
    <w:rsid w:val="00A578EE"/>
    <w:rsid w:val="00A57A29"/>
    <w:rsid w:val="00A57CF6"/>
    <w:rsid w:val="00A57DA7"/>
    <w:rsid w:val="00A57F5A"/>
    <w:rsid w:val="00A60085"/>
    <w:rsid w:val="00A6036A"/>
    <w:rsid w:val="00A6063E"/>
    <w:rsid w:val="00A60F11"/>
    <w:rsid w:val="00A610FB"/>
    <w:rsid w:val="00A612E5"/>
    <w:rsid w:val="00A6135E"/>
    <w:rsid w:val="00A631A7"/>
    <w:rsid w:val="00A6323A"/>
    <w:rsid w:val="00A6366E"/>
    <w:rsid w:val="00A63CAA"/>
    <w:rsid w:val="00A643E6"/>
    <w:rsid w:val="00A64502"/>
    <w:rsid w:val="00A6463A"/>
    <w:rsid w:val="00A65076"/>
    <w:rsid w:val="00A6512F"/>
    <w:rsid w:val="00A6532D"/>
    <w:rsid w:val="00A6581A"/>
    <w:rsid w:val="00A66262"/>
    <w:rsid w:val="00A662F6"/>
    <w:rsid w:val="00A66365"/>
    <w:rsid w:val="00A663E7"/>
    <w:rsid w:val="00A66733"/>
    <w:rsid w:val="00A6733E"/>
    <w:rsid w:val="00A679F4"/>
    <w:rsid w:val="00A67C67"/>
    <w:rsid w:val="00A67D75"/>
    <w:rsid w:val="00A67E1C"/>
    <w:rsid w:val="00A70570"/>
    <w:rsid w:val="00A70D88"/>
    <w:rsid w:val="00A71027"/>
    <w:rsid w:val="00A7178E"/>
    <w:rsid w:val="00A718AA"/>
    <w:rsid w:val="00A726AC"/>
    <w:rsid w:val="00A72ACA"/>
    <w:rsid w:val="00A72B4D"/>
    <w:rsid w:val="00A72CF5"/>
    <w:rsid w:val="00A72F09"/>
    <w:rsid w:val="00A73023"/>
    <w:rsid w:val="00A738E3"/>
    <w:rsid w:val="00A740E3"/>
    <w:rsid w:val="00A747FF"/>
    <w:rsid w:val="00A74B85"/>
    <w:rsid w:val="00A74F4C"/>
    <w:rsid w:val="00A757AA"/>
    <w:rsid w:val="00A7592A"/>
    <w:rsid w:val="00A75E66"/>
    <w:rsid w:val="00A75E88"/>
    <w:rsid w:val="00A76049"/>
    <w:rsid w:val="00A76DC9"/>
    <w:rsid w:val="00A770EB"/>
    <w:rsid w:val="00A77A72"/>
    <w:rsid w:val="00A77F6A"/>
    <w:rsid w:val="00A80271"/>
    <w:rsid w:val="00A802EA"/>
    <w:rsid w:val="00A80477"/>
    <w:rsid w:val="00A80511"/>
    <w:rsid w:val="00A80665"/>
    <w:rsid w:val="00A8091F"/>
    <w:rsid w:val="00A80958"/>
    <w:rsid w:val="00A80E24"/>
    <w:rsid w:val="00A818FD"/>
    <w:rsid w:val="00A81CB1"/>
    <w:rsid w:val="00A821F1"/>
    <w:rsid w:val="00A82200"/>
    <w:rsid w:val="00A82446"/>
    <w:rsid w:val="00A8269F"/>
    <w:rsid w:val="00A82A4F"/>
    <w:rsid w:val="00A82C37"/>
    <w:rsid w:val="00A836DC"/>
    <w:rsid w:val="00A83FA7"/>
    <w:rsid w:val="00A840DB"/>
    <w:rsid w:val="00A84181"/>
    <w:rsid w:val="00A8435D"/>
    <w:rsid w:val="00A848A4"/>
    <w:rsid w:val="00A84A95"/>
    <w:rsid w:val="00A84C77"/>
    <w:rsid w:val="00A85B46"/>
    <w:rsid w:val="00A85DE9"/>
    <w:rsid w:val="00A85E90"/>
    <w:rsid w:val="00A869D9"/>
    <w:rsid w:val="00A86BF2"/>
    <w:rsid w:val="00A870C5"/>
    <w:rsid w:val="00A871C8"/>
    <w:rsid w:val="00A8770B"/>
    <w:rsid w:val="00A87AD5"/>
    <w:rsid w:val="00A87FE6"/>
    <w:rsid w:val="00A90021"/>
    <w:rsid w:val="00A90B15"/>
    <w:rsid w:val="00A90EAA"/>
    <w:rsid w:val="00A91359"/>
    <w:rsid w:val="00A91975"/>
    <w:rsid w:val="00A91BFF"/>
    <w:rsid w:val="00A92775"/>
    <w:rsid w:val="00A92915"/>
    <w:rsid w:val="00A933E5"/>
    <w:rsid w:val="00A93559"/>
    <w:rsid w:val="00A93666"/>
    <w:rsid w:val="00A93969"/>
    <w:rsid w:val="00A939FD"/>
    <w:rsid w:val="00A93CA6"/>
    <w:rsid w:val="00A94D7D"/>
    <w:rsid w:val="00A950F3"/>
    <w:rsid w:val="00A957B6"/>
    <w:rsid w:val="00A957D3"/>
    <w:rsid w:val="00A95B79"/>
    <w:rsid w:val="00A95BB0"/>
    <w:rsid w:val="00A95BE3"/>
    <w:rsid w:val="00A95C40"/>
    <w:rsid w:val="00A95CFD"/>
    <w:rsid w:val="00A963AB"/>
    <w:rsid w:val="00A96597"/>
    <w:rsid w:val="00A9662F"/>
    <w:rsid w:val="00A969B7"/>
    <w:rsid w:val="00A96A64"/>
    <w:rsid w:val="00A96B01"/>
    <w:rsid w:val="00A97134"/>
    <w:rsid w:val="00A9733C"/>
    <w:rsid w:val="00A97352"/>
    <w:rsid w:val="00A9742E"/>
    <w:rsid w:val="00A97D36"/>
    <w:rsid w:val="00A97E2D"/>
    <w:rsid w:val="00AA0039"/>
    <w:rsid w:val="00AA0E9E"/>
    <w:rsid w:val="00AA1104"/>
    <w:rsid w:val="00AA1837"/>
    <w:rsid w:val="00AA1939"/>
    <w:rsid w:val="00AA1970"/>
    <w:rsid w:val="00AA1BE0"/>
    <w:rsid w:val="00AA1CA7"/>
    <w:rsid w:val="00AA1CB8"/>
    <w:rsid w:val="00AA2217"/>
    <w:rsid w:val="00AA2F2D"/>
    <w:rsid w:val="00AA4465"/>
    <w:rsid w:val="00AA4677"/>
    <w:rsid w:val="00AA4D44"/>
    <w:rsid w:val="00AA4DF5"/>
    <w:rsid w:val="00AA5066"/>
    <w:rsid w:val="00AA572D"/>
    <w:rsid w:val="00AA5B32"/>
    <w:rsid w:val="00AA5E38"/>
    <w:rsid w:val="00AA6037"/>
    <w:rsid w:val="00AA75FC"/>
    <w:rsid w:val="00AB02E9"/>
    <w:rsid w:val="00AB08E8"/>
    <w:rsid w:val="00AB0AD3"/>
    <w:rsid w:val="00AB1781"/>
    <w:rsid w:val="00AB18B7"/>
    <w:rsid w:val="00AB199F"/>
    <w:rsid w:val="00AB1EE3"/>
    <w:rsid w:val="00AB1FA1"/>
    <w:rsid w:val="00AB236A"/>
    <w:rsid w:val="00AB28D2"/>
    <w:rsid w:val="00AB28E5"/>
    <w:rsid w:val="00AB2B1C"/>
    <w:rsid w:val="00AB2FB5"/>
    <w:rsid w:val="00AB324D"/>
    <w:rsid w:val="00AB40AA"/>
    <w:rsid w:val="00AB4B19"/>
    <w:rsid w:val="00AB558E"/>
    <w:rsid w:val="00AB5A09"/>
    <w:rsid w:val="00AB5A5D"/>
    <w:rsid w:val="00AB5FAA"/>
    <w:rsid w:val="00AB6136"/>
    <w:rsid w:val="00AB64C7"/>
    <w:rsid w:val="00AB656C"/>
    <w:rsid w:val="00AB686A"/>
    <w:rsid w:val="00AB6BB3"/>
    <w:rsid w:val="00AB6D20"/>
    <w:rsid w:val="00AB781E"/>
    <w:rsid w:val="00AC01FD"/>
    <w:rsid w:val="00AC0220"/>
    <w:rsid w:val="00AC02CC"/>
    <w:rsid w:val="00AC0474"/>
    <w:rsid w:val="00AC1069"/>
    <w:rsid w:val="00AC125C"/>
    <w:rsid w:val="00AC14D1"/>
    <w:rsid w:val="00AC2093"/>
    <w:rsid w:val="00AC2CAB"/>
    <w:rsid w:val="00AC2CAE"/>
    <w:rsid w:val="00AC3309"/>
    <w:rsid w:val="00AC360D"/>
    <w:rsid w:val="00AC3A8D"/>
    <w:rsid w:val="00AC501D"/>
    <w:rsid w:val="00AC51C1"/>
    <w:rsid w:val="00AC5508"/>
    <w:rsid w:val="00AC586E"/>
    <w:rsid w:val="00AC5AA2"/>
    <w:rsid w:val="00AC5BDA"/>
    <w:rsid w:val="00AC5BEE"/>
    <w:rsid w:val="00AC6A26"/>
    <w:rsid w:val="00AC6B21"/>
    <w:rsid w:val="00AC6EBD"/>
    <w:rsid w:val="00AC74DA"/>
    <w:rsid w:val="00AC7DE4"/>
    <w:rsid w:val="00AC7F16"/>
    <w:rsid w:val="00AC7FBA"/>
    <w:rsid w:val="00AD0021"/>
    <w:rsid w:val="00AD0805"/>
    <w:rsid w:val="00AD0B4B"/>
    <w:rsid w:val="00AD1333"/>
    <w:rsid w:val="00AD147F"/>
    <w:rsid w:val="00AD18A7"/>
    <w:rsid w:val="00AD1C5F"/>
    <w:rsid w:val="00AD1E09"/>
    <w:rsid w:val="00AD2056"/>
    <w:rsid w:val="00AD26AE"/>
    <w:rsid w:val="00AD28BD"/>
    <w:rsid w:val="00AD37C2"/>
    <w:rsid w:val="00AD39BA"/>
    <w:rsid w:val="00AD405E"/>
    <w:rsid w:val="00AD4DD0"/>
    <w:rsid w:val="00AD59C8"/>
    <w:rsid w:val="00AD5A2E"/>
    <w:rsid w:val="00AD5EBE"/>
    <w:rsid w:val="00AD5F9A"/>
    <w:rsid w:val="00AD5FA4"/>
    <w:rsid w:val="00AD648B"/>
    <w:rsid w:val="00AD6826"/>
    <w:rsid w:val="00AD68F8"/>
    <w:rsid w:val="00AD69AB"/>
    <w:rsid w:val="00AD69F7"/>
    <w:rsid w:val="00AD6BB8"/>
    <w:rsid w:val="00AD6BE0"/>
    <w:rsid w:val="00AD6FE1"/>
    <w:rsid w:val="00AD723B"/>
    <w:rsid w:val="00AD7DA8"/>
    <w:rsid w:val="00AD7DC5"/>
    <w:rsid w:val="00AE0255"/>
    <w:rsid w:val="00AE0837"/>
    <w:rsid w:val="00AE09BC"/>
    <w:rsid w:val="00AE2066"/>
    <w:rsid w:val="00AE2126"/>
    <w:rsid w:val="00AE22D0"/>
    <w:rsid w:val="00AE235B"/>
    <w:rsid w:val="00AE2DD7"/>
    <w:rsid w:val="00AE3037"/>
    <w:rsid w:val="00AE360C"/>
    <w:rsid w:val="00AE3E0D"/>
    <w:rsid w:val="00AE4E50"/>
    <w:rsid w:val="00AE4ED1"/>
    <w:rsid w:val="00AE4FB2"/>
    <w:rsid w:val="00AE4FB7"/>
    <w:rsid w:val="00AE53F5"/>
    <w:rsid w:val="00AE5E39"/>
    <w:rsid w:val="00AE60C8"/>
    <w:rsid w:val="00AE6D03"/>
    <w:rsid w:val="00AE6F74"/>
    <w:rsid w:val="00AE7149"/>
    <w:rsid w:val="00AE739F"/>
    <w:rsid w:val="00AE78A3"/>
    <w:rsid w:val="00AE7B6C"/>
    <w:rsid w:val="00AE7F7D"/>
    <w:rsid w:val="00AF0296"/>
    <w:rsid w:val="00AF0410"/>
    <w:rsid w:val="00AF15EF"/>
    <w:rsid w:val="00AF1689"/>
    <w:rsid w:val="00AF1A95"/>
    <w:rsid w:val="00AF2052"/>
    <w:rsid w:val="00AF2466"/>
    <w:rsid w:val="00AF24ED"/>
    <w:rsid w:val="00AF327B"/>
    <w:rsid w:val="00AF4402"/>
    <w:rsid w:val="00AF47D2"/>
    <w:rsid w:val="00AF49CB"/>
    <w:rsid w:val="00AF4FF2"/>
    <w:rsid w:val="00AF509D"/>
    <w:rsid w:val="00AF590C"/>
    <w:rsid w:val="00AF5B73"/>
    <w:rsid w:val="00AF5FCF"/>
    <w:rsid w:val="00AF6231"/>
    <w:rsid w:val="00AF6DE9"/>
    <w:rsid w:val="00AF705D"/>
    <w:rsid w:val="00AF741D"/>
    <w:rsid w:val="00AF7537"/>
    <w:rsid w:val="00AF755F"/>
    <w:rsid w:val="00AF7886"/>
    <w:rsid w:val="00AF79CA"/>
    <w:rsid w:val="00AF7C96"/>
    <w:rsid w:val="00AF7E8B"/>
    <w:rsid w:val="00B001D0"/>
    <w:rsid w:val="00B0030C"/>
    <w:rsid w:val="00B0094B"/>
    <w:rsid w:val="00B00A1F"/>
    <w:rsid w:val="00B00B0C"/>
    <w:rsid w:val="00B00EE6"/>
    <w:rsid w:val="00B01131"/>
    <w:rsid w:val="00B014D7"/>
    <w:rsid w:val="00B01C6D"/>
    <w:rsid w:val="00B01E35"/>
    <w:rsid w:val="00B01EE5"/>
    <w:rsid w:val="00B02815"/>
    <w:rsid w:val="00B02C69"/>
    <w:rsid w:val="00B02CDF"/>
    <w:rsid w:val="00B02CF5"/>
    <w:rsid w:val="00B02D8C"/>
    <w:rsid w:val="00B0346D"/>
    <w:rsid w:val="00B0350C"/>
    <w:rsid w:val="00B03A73"/>
    <w:rsid w:val="00B03A8B"/>
    <w:rsid w:val="00B03C0D"/>
    <w:rsid w:val="00B03F73"/>
    <w:rsid w:val="00B043A7"/>
    <w:rsid w:val="00B045ED"/>
    <w:rsid w:val="00B04B1A"/>
    <w:rsid w:val="00B04B5E"/>
    <w:rsid w:val="00B04D34"/>
    <w:rsid w:val="00B04F00"/>
    <w:rsid w:val="00B05288"/>
    <w:rsid w:val="00B05517"/>
    <w:rsid w:val="00B057E4"/>
    <w:rsid w:val="00B05A0F"/>
    <w:rsid w:val="00B05C66"/>
    <w:rsid w:val="00B05E08"/>
    <w:rsid w:val="00B05FB3"/>
    <w:rsid w:val="00B061B1"/>
    <w:rsid w:val="00B06DF2"/>
    <w:rsid w:val="00B0763D"/>
    <w:rsid w:val="00B079BB"/>
    <w:rsid w:val="00B07D2A"/>
    <w:rsid w:val="00B07E0B"/>
    <w:rsid w:val="00B10005"/>
    <w:rsid w:val="00B1010A"/>
    <w:rsid w:val="00B1053B"/>
    <w:rsid w:val="00B10736"/>
    <w:rsid w:val="00B1081F"/>
    <w:rsid w:val="00B10827"/>
    <w:rsid w:val="00B109F1"/>
    <w:rsid w:val="00B11292"/>
    <w:rsid w:val="00B112A2"/>
    <w:rsid w:val="00B1147E"/>
    <w:rsid w:val="00B1173D"/>
    <w:rsid w:val="00B118BD"/>
    <w:rsid w:val="00B118DE"/>
    <w:rsid w:val="00B11D64"/>
    <w:rsid w:val="00B11F2C"/>
    <w:rsid w:val="00B12017"/>
    <w:rsid w:val="00B12274"/>
    <w:rsid w:val="00B122E9"/>
    <w:rsid w:val="00B126E8"/>
    <w:rsid w:val="00B1275C"/>
    <w:rsid w:val="00B12A18"/>
    <w:rsid w:val="00B12B6F"/>
    <w:rsid w:val="00B13222"/>
    <w:rsid w:val="00B136FB"/>
    <w:rsid w:val="00B13961"/>
    <w:rsid w:val="00B13D60"/>
    <w:rsid w:val="00B13D67"/>
    <w:rsid w:val="00B14107"/>
    <w:rsid w:val="00B15941"/>
    <w:rsid w:val="00B15FD3"/>
    <w:rsid w:val="00B1628D"/>
    <w:rsid w:val="00B16699"/>
    <w:rsid w:val="00B1699F"/>
    <w:rsid w:val="00B16A7F"/>
    <w:rsid w:val="00B16F36"/>
    <w:rsid w:val="00B172F3"/>
    <w:rsid w:val="00B17518"/>
    <w:rsid w:val="00B1752B"/>
    <w:rsid w:val="00B20305"/>
    <w:rsid w:val="00B2043A"/>
    <w:rsid w:val="00B206A7"/>
    <w:rsid w:val="00B21022"/>
    <w:rsid w:val="00B21813"/>
    <w:rsid w:val="00B218F0"/>
    <w:rsid w:val="00B22603"/>
    <w:rsid w:val="00B229DF"/>
    <w:rsid w:val="00B22DD5"/>
    <w:rsid w:val="00B22E9C"/>
    <w:rsid w:val="00B2306C"/>
    <w:rsid w:val="00B23174"/>
    <w:rsid w:val="00B23733"/>
    <w:rsid w:val="00B241CF"/>
    <w:rsid w:val="00B244B1"/>
    <w:rsid w:val="00B24763"/>
    <w:rsid w:val="00B249E8"/>
    <w:rsid w:val="00B25111"/>
    <w:rsid w:val="00B25F45"/>
    <w:rsid w:val="00B26262"/>
    <w:rsid w:val="00B262D2"/>
    <w:rsid w:val="00B26961"/>
    <w:rsid w:val="00B2727C"/>
    <w:rsid w:val="00B27A08"/>
    <w:rsid w:val="00B27A16"/>
    <w:rsid w:val="00B30255"/>
    <w:rsid w:val="00B3036A"/>
    <w:rsid w:val="00B3060F"/>
    <w:rsid w:val="00B311F9"/>
    <w:rsid w:val="00B31807"/>
    <w:rsid w:val="00B31F1D"/>
    <w:rsid w:val="00B32332"/>
    <w:rsid w:val="00B32BC6"/>
    <w:rsid w:val="00B333EF"/>
    <w:rsid w:val="00B336B7"/>
    <w:rsid w:val="00B338A5"/>
    <w:rsid w:val="00B33D99"/>
    <w:rsid w:val="00B341F9"/>
    <w:rsid w:val="00B3425F"/>
    <w:rsid w:val="00B34587"/>
    <w:rsid w:val="00B34E81"/>
    <w:rsid w:val="00B35318"/>
    <w:rsid w:val="00B354C4"/>
    <w:rsid w:val="00B3557F"/>
    <w:rsid w:val="00B3578D"/>
    <w:rsid w:val="00B35B25"/>
    <w:rsid w:val="00B362EB"/>
    <w:rsid w:val="00B36793"/>
    <w:rsid w:val="00B37AB8"/>
    <w:rsid w:val="00B37D82"/>
    <w:rsid w:val="00B40268"/>
    <w:rsid w:val="00B408C1"/>
    <w:rsid w:val="00B41438"/>
    <w:rsid w:val="00B416F0"/>
    <w:rsid w:val="00B41876"/>
    <w:rsid w:val="00B419C8"/>
    <w:rsid w:val="00B423F6"/>
    <w:rsid w:val="00B42459"/>
    <w:rsid w:val="00B42D5C"/>
    <w:rsid w:val="00B42D82"/>
    <w:rsid w:val="00B42EB1"/>
    <w:rsid w:val="00B431F5"/>
    <w:rsid w:val="00B439DF"/>
    <w:rsid w:val="00B43FEF"/>
    <w:rsid w:val="00B4472B"/>
    <w:rsid w:val="00B44769"/>
    <w:rsid w:val="00B4476D"/>
    <w:rsid w:val="00B447F4"/>
    <w:rsid w:val="00B44A2D"/>
    <w:rsid w:val="00B44AED"/>
    <w:rsid w:val="00B450D0"/>
    <w:rsid w:val="00B45407"/>
    <w:rsid w:val="00B45D89"/>
    <w:rsid w:val="00B46079"/>
    <w:rsid w:val="00B469DD"/>
    <w:rsid w:val="00B46F0A"/>
    <w:rsid w:val="00B46F70"/>
    <w:rsid w:val="00B473EB"/>
    <w:rsid w:val="00B47DBA"/>
    <w:rsid w:val="00B47DC2"/>
    <w:rsid w:val="00B47F06"/>
    <w:rsid w:val="00B5036D"/>
    <w:rsid w:val="00B50889"/>
    <w:rsid w:val="00B51003"/>
    <w:rsid w:val="00B51032"/>
    <w:rsid w:val="00B51E28"/>
    <w:rsid w:val="00B527A0"/>
    <w:rsid w:val="00B52F87"/>
    <w:rsid w:val="00B531B0"/>
    <w:rsid w:val="00B53272"/>
    <w:rsid w:val="00B5336C"/>
    <w:rsid w:val="00B540A2"/>
    <w:rsid w:val="00B54227"/>
    <w:rsid w:val="00B547EF"/>
    <w:rsid w:val="00B54812"/>
    <w:rsid w:val="00B55093"/>
    <w:rsid w:val="00B555C1"/>
    <w:rsid w:val="00B556D1"/>
    <w:rsid w:val="00B55A54"/>
    <w:rsid w:val="00B55F4D"/>
    <w:rsid w:val="00B560AD"/>
    <w:rsid w:val="00B56462"/>
    <w:rsid w:val="00B56566"/>
    <w:rsid w:val="00B56DD5"/>
    <w:rsid w:val="00B56E34"/>
    <w:rsid w:val="00B573DA"/>
    <w:rsid w:val="00B577E3"/>
    <w:rsid w:val="00B57926"/>
    <w:rsid w:val="00B57B62"/>
    <w:rsid w:val="00B60064"/>
    <w:rsid w:val="00B60A03"/>
    <w:rsid w:val="00B60F49"/>
    <w:rsid w:val="00B61981"/>
    <w:rsid w:val="00B61A75"/>
    <w:rsid w:val="00B6209E"/>
    <w:rsid w:val="00B62C16"/>
    <w:rsid w:val="00B6340E"/>
    <w:rsid w:val="00B63A22"/>
    <w:rsid w:val="00B64159"/>
    <w:rsid w:val="00B64244"/>
    <w:rsid w:val="00B64396"/>
    <w:rsid w:val="00B643B5"/>
    <w:rsid w:val="00B6495D"/>
    <w:rsid w:val="00B64A97"/>
    <w:rsid w:val="00B64B61"/>
    <w:rsid w:val="00B64CDD"/>
    <w:rsid w:val="00B6557D"/>
    <w:rsid w:val="00B65AF0"/>
    <w:rsid w:val="00B65D07"/>
    <w:rsid w:val="00B66009"/>
    <w:rsid w:val="00B66127"/>
    <w:rsid w:val="00B667A1"/>
    <w:rsid w:val="00B66BB2"/>
    <w:rsid w:val="00B67583"/>
    <w:rsid w:val="00B67B28"/>
    <w:rsid w:val="00B67F1D"/>
    <w:rsid w:val="00B70158"/>
    <w:rsid w:val="00B703BE"/>
    <w:rsid w:val="00B714C2"/>
    <w:rsid w:val="00B71B7B"/>
    <w:rsid w:val="00B71CEA"/>
    <w:rsid w:val="00B71EF1"/>
    <w:rsid w:val="00B71FDE"/>
    <w:rsid w:val="00B7244A"/>
    <w:rsid w:val="00B72987"/>
    <w:rsid w:val="00B72A68"/>
    <w:rsid w:val="00B735FB"/>
    <w:rsid w:val="00B739B6"/>
    <w:rsid w:val="00B73F21"/>
    <w:rsid w:val="00B74433"/>
    <w:rsid w:val="00B74A3D"/>
    <w:rsid w:val="00B74E6D"/>
    <w:rsid w:val="00B7521F"/>
    <w:rsid w:val="00B75430"/>
    <w:rsid w:val="00B75F8A"/>
    <w:rsid w:val="00B75FDB"/>
    <w:rsid w:val="00B76C2C"/>
    <w:rsid w:val="00B76CA1"/>
    <w:rsid w:val="00B76DA4"/>
    <w:rsid w:val="00B8065D"/>
    <w:rsid w:val="00B8093A"/>
    <w:rsid w:val="00B8109F"/>
    <w:rsid w:val="00B810D6"/>
    <w:rsid w:val="00B815C1"/>
    <w:rsid w:val="00B81EEC"/>
    <w:rsid w:val="00B81FAD"/>
    <w:rsid w:val="00B822E2"/>
    <w:rsid w:val="00B82DB0"/>
    <w:rsid w:val="00B830DB"/>
    <w:rsid w:val="00B83B56"/>
    <w:rsid w:val="00B83D4A"/>
    <w:rsid w:val="00B848F5"/>
    <w:rsid w:val="00B849B3"/>
    <w:rsid w:val="00B84C4F"/>
    <w:rsid w:val="00B855B6"/>
    <w:rsid w:val="00B86A25"/>
    <w:rsid w:val="00B86BCE"/>
    <w:rsid w:val="00B87372"/>
    <w:rsid w:val="00B8781A"/>
    <w:rsid w:val="00B87B12"/>
    <w:rsid w:val="00B9001A"/>
    <w:rsid w:val="00B90248"/>
    <w:rsid w:val="00B90B8F"/>
    <w:rsid w:val="00B90F35"/>
    <w:rsid w:val="00B91088"/>
    <w:rsid w:val="00B915BD"/>
    <w:rsid w:val="00B91E6C"/>
    <w:rsid w:val="00B91E6F"/>
    <w:rsid w:val="00B92716"/>
    <w:rsid w:val="00B93109"/>
    <w:rsid w:val="00B93304"/>
    <w:rsid w:val="00B935DA"/>
    <w:rsid w:val="00B93BD8"/>
    <w:rsid w:val="00B93CE2"/>
    <w:rsid w:val="00B93EFF"/>
    <w:rsid w:val="00B94019"/>
    <w:rsid w:val="00B94342"/>
    <w:rsid w:val="00B94C11"/>
    <w:rsid w:val="00B9535E"/>
    <w:rsid w:val="00B9572E"/>
    <w:rsid w:val="00B95F3D"/>
    <w:rsid w:val="00B960F8"/>
    <w:rsid w:val="00B9624D"/>
    <w:rsid w:val="00B96600"/>
    <w:rsid w:val="00B96D25"/>
    <w:rsid w:val="00B96D28"/>
    <w:rsid w:val="00B9781D"/>
    <w:rsid w:val="00B979E9"/>
    <w:rsid w:val="00B97B4A"/>
    <w:rsid w:val="00BA07B7"/>
    <w:rsid w:val="00BA0B87"/>
    <w:rsid w:val="00BA0C87"/>
    <w:rsid w:val="00BA0D68"/>
    <w:rsid w:val="00BA1311"/>
    <w:rsid w:val="00BA1A82"/>
    <w:rsid w:val="00BA1CD0"/>
    <w:rsid w:val="00BA1FA3"/>
    <w:rsid w:val="00BA2BB5"/>
    <w:rsid w:val="00BA2D8A"/>
    <w:rsid w:val="00BA2F68"/>
    <w:rsid w:val="00BA322B"/>
    <w:rsid w:val="00BA33F5"/>
    <w:rsid w:val="00BA34C9"/>
    <w:rsid w:val="00BA37DE"/>
    <w:rsid w:val="00BA39FB"/>
    <w:rsid w:val="00BA3B3E"/>
    <w:rsid w:val="00BA41FB"/>
    <w:rsid w:val="00BA4517"/>
    <w:rsid w:val="00BA46FF"/>
    <w:rsid w:val="00BA4735"/>
    <w:rsid w:val="00BA4765"/>
    <w:rsid w:val="00BA491B"/>
    <w:rsid w:val="00BA51E0"/>
    <w:rsid w:val="00BA5392"/>
    <w:rsid w:val="00BA6226"/>
    <w:rsid w:val="00BA629F"/>
    <w:rsid w:val="00BA63E6"/>
    <w:rsid w:val="00BA77AD"/>
    <w:rsid w:val="00BA79CB"/>
    <w:rsid w:val="00BA7E3D"/>
    <w:rsid w:val="00BA7F7F"/>
    <w:rsid w:val="00BB0148"/>
    <w:rsid w:val="00BB045E"/>
    <w:rsid w:val="00BB0E92"/>
    <w:rsid w:val="00BB10B1"/>
    <w:rsid w:val="00BB1384"/>
    <w:rsid w:val="00BB17D1"/>
    <w:rsid w:val="00BB190B"/>
    <w:rsid w:val="00BB228C"/>
    <w:rsid w:val="00BB27F2"/>
    <w:rsid w:val="00BB2C73"/>
    <w:rsid w:val="00BB2DD3"/>
    <w:rsid w:val="00BB31E0"/>
    <w:rsid w:val="00BB4416"/>
    <w:rsid w:val="00BB4879"/>
    <w:rsid w:val="00BB5448"/>
    <w:rsid w:val="00BB5D1D"/>
    <w:rsid w:val="00BB6033"/>
    <w:rsid w:val="00BB6380"/>
    <w:rsid w:val="00BB654A"/>
    <w:rsid w:val="00BB66FC"/>
    <w:rsid w:val="00BB6B7C"/>
    <w:rsid w:val="00BB716B"/>
    <w:rsid w:val="00BB73EC"/>
    <w:rsid w:val="00BB7774"/>
    <w:rsid w:val="00BB7B87"/>
    <w:rsid w:val="00BB7DEB"/>
    <w:rsid w:val="00BC003E"/>
    <w:rsid w:val="00BC0426"/>
    <w:rsid w:val="00BC0AF3"/>
    <w:rsid w:val="00BC1111"/>
    <w:rsid w:val="00BC1570"/>
    <w:rsid w:val="00BC1C58"/>
    <w:rsid w:val="00BC2305"/>
    <w:rsid w:val="00BC274E"/>
    <w:rsid w:val="00BC2779"/>
    <w:rsid w:val="00BC35E9"/>
    <w:rsid w:val="00BC3A38"/>
    <w:rsid w:val="00BC3EE4"/>
    <w:rsid w:val="00BC45EF"/>
    <w:rsid w:val="00BC474E"/>
    <w:rsid w:val="00BC493B"/>
    <w:rsid w:val="00BC4BC9"/>
    <w:rsid w:val="00BC524E"/>
    <w:rsid w:val="00BC546E"/>
    <w:rsid w:val="00BC55FD"/>
    <w:rsid w:val="00BC5858"/>
    <w:rsid w:val="00BC5A9A"/>
    <w:rsid w:val="00BC6011"/>
    <w:rsid w:val="00BC6CC6"/>
    <w:rsid w:val="00BC75F1"/>
    <w:rsid w:val="00BC7779"/>
    <w:rsid w:val="00BC78D7"/>
    <w:rsid w:val="00BC792E"/>
    <w:rsid w:val="00BC79EF"/>
    <w:rsid w:val="00BC7AAC"/>
    <w:rsid w:val="00BC7AC2"/>
    <w:rsid w:val="00BD093B"/>
    <w:rsid w:val="00BD0BBD"/>
    <w:rsid w:val="00BD0D08"/>
    <w:rsid w:val="00BD0DD3"/>
    <w:rsid w:val="00BD10FF"/>
    <w:rsid w:val="00BD18D4"/>
    <w:rsid w:val="00BD272B"/>
    <w:rsid w:val="00BD27DF"/>
    <w:rsid w:val="00BD29C5"/>
    <w:rsid w:val="00BD2AE7"/>
    <w:rsid w:val="00BD3122"/>
    <w:rsid w:val="00BD3350"/>
    <w:rsid w:val="00BD363A"/>
    <w:rsid w:val="00BD417C"/>
    <w:rsid w:val="00BD4568"/>
    <w:rsid w:val="00BD4784"/>
    <w:rsid w:val="00BD4B11"/>
    <w:rsid w:val="00BD4EC8"/>
    <w:rsid w:val="00BD5280"/>
    <w:rsid w:val="00BD52C0"/>
    <w:rsid w:val="00BD5C61"/>
    <w:rsid w:val="00BD5D19"/>
    <w:rsid w:val="00BD6515"/>
    <w:rsid w:val="00BD6A46"/>
    <w:rsid w:val="00BD7026"/>
    <w:rsid w:val="00BD74FF"/>
    <w:rsid w:val="00BE035E"/>
    <w:rsid w:val="00BE0D9B"/>
    <w:rsid w:val="00BE0EB5"/>
    <w:rsid w:val="00BE1078"/>
    <w:rsid w:val="00BE1220"/>
    <w:rsid w:val="00BE12FE"/>
    <w:rsid w:val="00BE1484"/>
    <w:rsid w:val="00BE1D5B"/>
    <w:rsid w:val="00BE1F5F"/>
    <w:rsid w:val="00BE255F"/>
    <w:rsid w:val="00BE292A"/>
    <w:rsid w:val="00BE2D3A"/>
    <w:rsid w:val="00BE3211"/>
    <w:rsid w:val="00BE3C0F"/>
    <w:rsid w:val="00BE47E1"/>
    <w:rsid w:val="00BE511F"/>
    <w:rsid w:val="00BE559A"/>
    <w:rsid w:val="00BE5842"/>
    <w:rsid w:val="00BE5CE2"/>
    <w:rsid w:val="00BE5E93"/>
    <w:rsid w:val="00BE637D"/>
    <w:rsid w:val="00BE67BA"/>
    <w:rsid w:val="00BE68D4"/>
    <w:rsid w:val="00BE6E3D"/>
    <w:rsid w:val="00BE6EAC"/>
    <w:rsid w:val="00BE79B0"/>
    <w:rsid w:val="00BE7E4A"/>
    <w:rsid w:val="00BF0176"/>
    <w:rsid w:val="00BF036F"/>
    <w:rsid w:val="00BF05D4"/>
    <w:rsid w:val="00BF07D7"/>
    <w:rsid w:val="00BF09DF"/>
    <w:rsid w:val="00BF0A48"/>
    <w:rsid w:val="00BF0E05"/>
    <w:rsid w:val="00BF0E25"/>
    <w:rsid w:val="00BF1338"/>
    <w:rsid w:val="00BF164C"/>
    <w:rsid w:val="00BF1B5D"/>
    <w:rsid w:val="00BF22DC"/>
    <w:rsid w:val="00BF2568"/>
    <w:rsid w:val="00BF264D"/>
    <w:rsid w:val="00BF2D20"/>
    <w:rsid w:val="00BF3266"/>
    <w:rsid w:val="00BF3358"/>
    <w:rsid w:val="00BF3FB8"/>
    <w:rsid w:val="00BF4107"/>
    <w:rsid w:val="00BF419E"/>
    <w:rsid w:val="00BF41FA"/>
    <w:rsid w:val="00BF42F5"/>
    <w:rsid w:val="00BF466F"/>
    <w:rsid w:val="00BF4C3C"/>
    <w:rsid w:val="00BF4D75"/>
    <w:rsid w:val="00BF4E16"/>
    <w:rsid w:val="00BF5570"/>
    <w:rsid w:val="00BF59F7"/>
    <w:rsid w:val="00BF5BC7"/>
    <w:rsid w:val="00BF5DD8"/>
    <w:rsid w:val="00BF67BD"/>
    <w:rsid w:val="00BF681A"/>
    <w:rsid w:val="00BF695F"/>
    <w:rsid w:val="00BF75AA"/>
    <w:rsid w:val="00BF7A33"/>
    <w:rsid w:val="00BF7FC6"/>
    <w:rsid w:val="00C0000E"/>
    <w:rsid w:val="00C000D8"/>
    <w:rsid w:val="00C002DE"/>
    <w:rsid w:val="00C0055A"/>
    <w:rsid w:val="00C0091B"/>
    <w:rsid w:val="00C00C02"/>
    <w:rsid w:val="00C00EE7"/>
    <w:rsid w:val="00C01493"/>
    <w:rsid w:val="00C015BE"/>
    <w:rsid w:val="00C01609"/>
    <w:rsid w:val="00C01BD0"/>
    <w:rsid w:val="00C01E92"/>
    <w:rsid w:val="00C02013"/>
    <w:rsid w:val="00C02ACB"/>
    <w:rsid w:val="00C032A0"/>
    <w:rsid w:val="00C0398D"/>
    <w:rsid w:val="00C039B9"/>
    <w:rsid w:val="00C03C70"/>
    <w:rsid w:val="00C05F3B"/>
    <w:rsid w:val="00C06261"/>
    <w:rsid w:val="00C06E29"/>
    <w:rsid w:val="00C06F38"/>
    <w:rsid w:val="00C078F7"/>
    <w:rsid w:val="00C07B08"/>
    <w:rsid w:val="00C106CE"/>
    <w:rsid w:val="00C107C5"/>
    <w:rsid w:val="00C10CD5"/>
    <w:rsid w:val="00C10F47"/>
    <w:rsid w:val="00C11521"/>
    <w:rsid w:val="00C11CC7"/>
    <w:rsid w:val="00C11EC4"/>
    <w:rsid w:val="00C120D1"/>
    <w:rsid w:val="00C12433"/>
    <w:rsid w:val="00C12F6E"/>
    <w:rsid w:val="00C13407"/>
    <w:rsid w:val="00C1353D"/>
    <w:rsid w:val="00C1392D"/>
    <w:rsid w:val="00C13F94"/>
    <w:rsid w:val="00C142BE"/>
    <w:rsid w:val="00C1452F"/>
    <w:rsid w:val="00C146F2"/>
    <w:rsid w:val="00C14759"/>
    <w:rsid w:val="00C14E55"/>
    <w:rsid w:val="00C14E8B"/>
    <w:rsid w:val="00C14FDE"/>
    <w:rsid w:val="00C150D5"/>
    <w:rsid w:val="00C150E3"/>
    <w:rsid w:val="00C158C9"/>
    <w:rsid w:val="00C15C0D"/>
    <w:rsid w:val="00C165B0"/>
    <w:rsid w:val="00C167F7"/>
    <w:rsid w:val="00C16C9C"/>
    <w:rsid w:val="00C16EA6"/>
    <w:rsid w:val="00C172AB"/>
    <w:rsid w:val="00C1770D"/>
    <w:rsid w:val="00C179AB"/>
    <w:rsid w:val="00C17EC0"/>
    <w:rsid w:val="00C20266"/>
    <w:rsid w:val="00C206E3"/>
    <w:rsid w:val="00C20CD2"/>
    <w:rsid w:val="00C21049"/>
    <w:rsid w:val="00C214CE"/>
    <w:rsid w:val="00C218D6"/>
    <w:rsid w:val="00C21B76"/>
    <w:rsid w:val="00C21D1E"/>
    <w:rsid w:val="00C21D3D"/>
    <w:rsid w:val="00C220D5"/>
    <w:rsid w:val="00C22482"/>
    <w:rsid w:val="00C225C9"/>
    <w:rsid w:val="00C22693"/>
    <w:rsid w:val="00C22EE7"/>
    <w:rsid w:val="00C23515"/>
    <w:rsid w:val="00C24070"/>
    <w:rsid w:val="00C24681"/>
    <w:rsid w:val="00C24A81"/>
    <w:rsid w:val="00C24BD2"/>
    <w:rsid w:val="00C24CA4"/>
    <w:rsid w:val="00C25746"/>
    <w:rsid w:val="00C25832"/>
    <w:rsid w:val="00C25B01"/>
    <w:rsid w:val="00C261A9"/>
    <w:rsid w:val="00C26905"/>
    <w:rsid w:val="00C26C4B"/>
    <w:rsid w:val="00C2734A"/>
    <w:rsid w:val="00C276E4"/>
    <w:rsid w:val="00C27B54"/>
    <w:rsid w:val="00C27E84"/>
    <w:rsid w:val="00C27E8D"/>
    <w:rsid w:val="00C27E9B"/>
    <w:rsid w:val="00C30152"/>
    <w:rsid w:val="00C30355"/>
    <w:rsid w:val="00C30B82"/>
    <w:rsid w:val="00C3189B"/>
    <w:rsid w:val="00C31A0D"/>
    <w:rsid w:val="00C32630"/>
    <w:rsid w:val="00C3296F"/>
    <w:rsid w:val="00C329C5"/>
    <w:rsid w:val="00C32DBC"/>
    <w:rsid w:val="00C331D7"/>
    <w:rsid w:val="00C332E4"/>
    <w:rsid w:val="00C337D0"/>
    <w:rsid w:val="00C33B12"/>
    <w:rsid w:val="00C33CE4"/>
    <w:rsid w:val="00C33E2F"/>
    <w:rsid w:val="00C33EE8"/>
    <w:rsid w:val="00C340EC"/>
    <w:rsid w:val="00C3428E"/>
    <w:rsid w:val="00C346C7"/>
    <w:rsid w:val="00C35419"/>
    <w:rsid w:val="00C35505"/>
    <w:rsid w:val="00C3555A"/>
    <w:rsid w:val="00C35CD5"/>
    <w:rsid w:val="00C35DC7"/>
    <w:rsid w:val="00C35F1B"/>
    <w:rsid w:val="00C36228"/>
    <w:rsid w:val="00C36634"/>
    <w:rsid w:val="00C368B8"/>
    <w:rsid w:val="00C36E18"/>
    <w:rsid w:val="00C3795C"/>
    <w:rsid w:val="00C37BAE"/>
    <w:rsid w:val="00C40928"/>
    <w:rsid w:val="00C40ADA"/>
    <w:rsid w:val="00C40DE5"/>
    <w:rsid w:val="00C41369"/>
    <w:rsid w:val="00C41418"/>
    <w:rsid w:val="00C41572"/>
    <w:rsid w:val="00C4159D"/>
    <w:rsid w:val="00C417F2"/>
    <w:rsid w:val="00C418E3"/>
    <w:rsid w:val="00C41A8A"/>
    <w:rsid w:val="00C420E9"/>
    <w:rsid w:val="00C4229A"/>
    <w:rsid w:val="00C42864"/>
    <w:rsid w:val="00C42887"/>
    <w:rsid w:val="00C42A61"/>
    <w:rsid w:val="00C43483"/>
    <w:rsid w:val="00C447F1"/>
    <w:rsid w:val="00C45424"/>
    <w:rsid w:val="00C45779"/>
    <w:rsid w:val="00C46100"/>
    <w:rsid w:val="00C46101"/>
    <w:rsid w:val="00C46868"/>
    <w:rsid w:val="00C46BFE"/>
    <w:rsid w:val="00C46FCB"/>
    <w:rsid w:val="00C47341"/>
    <w:rsid w:val="00C47972"/>
    <w:rsid w:val="00C47F6C"/>
    <w:rsid w:val="00C506A4"/>
    <w:rsid w:val="00C5092F"/>
    <w:rsid w:val="00C50D8A"/>
    <w:rsid w:val="00C51167"/>
    <w:rsid w:val="00C51793"/>
    <w:rsid w:val="00C51C63"/>
    <w:rsid w:val="00C51ED5"/>
    <w:rsid w:val="00C52265"/>
    <w:rsid w:val="00C523A1"/>
    <w:rsid w:val="00C53483"/>
    <w:rsid w:val="00C54494"/>
    <w:rsid w:val="00C549E2"/>
    <w:rsid w:val="00C549F1"/>
    <w:rsid w:val="00C5550A"/>
    <w:rsid w:val="00C55B1A"/>
    <w:rsid w:val="00C561CD"/>
    <w:rsid w:val="00C564DA"/>
    <w:rsid w:val="00C5667F"/>
    <w:rsid w:val="00C569CD"/>
    <w:rsid w:val="00C56A59"/>
    <w:rsid w:val="00C56D23"/>
    <w:rsid w:val="00C57A45"/>
    <w:rsid w:val="00C57E2E"/>
    <w:rsid w:val="00C6144C"/>
    <w:rsid w:val="00C616D9"/>
    <w:rsid w:val="00C61781"/>
    <w:rsid w:val="00C61A5E"/>
    <w:rsid w:val="00C61B31"/>
    <w:rsid w:val="00C61C35"/>
    <w:rsid w:val="00C6246E"/>
    <w:rsid w:val="00C62547"/>
    <w:rsid w:val="00C62713"/>
    <w:rsid w:val="00C62D53"/>
    <w:rsid w:val="00C6325B"/>
    <w:rsid w:val="00C634EC"/>
    <w:rsid w:val="00C6394C"/>
    <w:rsid w:val="00C63AE3"/>
    <w:rsid w:val="00C64792"/>
    <w:rsid w:val="00C647D4"/>
    <w:rsid w:val="00C64BC6"/>
    <w:rsid w:val="00C64F1E"/>
    <w:rsid w:val="00C654F1"/>
    <w:rsid w:val="00C655A6"/>
    <w:rsid w:val="00C658C5"/>
    <w:rsid w:val="00C6618C"/>
    <w:rsid w:val="00C6635F"/>
    <w:rsid w:val="00C66B3A"/>
    <w:rsid w:val="00C66C55"/>
    <w:rsid w:val="00C66D86"/>
    <w:rsid w:val="00C66EDD"/>
    <w:rsid w:val="00C66EE2"/>
    <w:rsid w:val="00C67021"/>
    <w:rsid w:val="00C67637"/>
    <w:rsid w:val="00C6764A"/>
    <w:rsid w:val="00C6775B"/>
    <w:rsid w:val="00C67B2B"/>
    <w:rsid w:val="00C67D84"/>
    <w:rsid w:val="00C701BD"/>
    <w:rsid w:val="00C70831"/>
    <w:rsid w:val="00C70890"/>
    <w:rsid w:val="00C70E15"/>
    <w:rsid w:val="00C70EC3"/>
    <w:rsid w:val="00C71C0B"/>
    <w:rsid w:val="00C71CED"/>
    <w:rsid w:val="00C7258A"/>
    <w:rsid w:val="00C72675"/>
    <w:rsid w:val="00C7273A"/>
    <w:rsid w:val="00C72AB5"/>
    <w:rsid w:val="00C72DCF"/>
    <w:rsid w:val="00C73536"/>
    <w:rsid w:val="00C73744"/>
    <w:rsid w:val="00C747F5"/>
    <w:rsid w:val="00C74CAB"/>
    <w:rsid w:val="00C74D7F"/>
    <w:rsid w:val="00C74E2D"/>
    <w:rsid w:val="00C76A6C"/>
    <w:rsid w:val="00C76BDB"/>
    <w:rsid w:val="00C810BC"/>
    <w:rsid w:val="00C8155B"/>
    <w:rsid w:val="00C81793"/>
    <w:rsid w:val="00C8180F"/>
    <w:rsid w:val="00C818B0"/>
    <w:rsid w:val="00C81D28"/>
    <w:rsid w:val="00C81DA4"/>
    <w:rsid w:val="00C82875"/>
    <w:rsid w:val="00C82DA7"/>
    <w:rsid w:val="00C82E71"/>
    <w:rsid w:val="00C83219"/>
    <w:rsid w:val="00C83309"/>
    <w:rsid w:val="00C837C1"/>
    <w:rsid w:val="00C848BC"/>
    <w:rsid w:val="00C84EB3"/>
    <w:rsid w:val="00C84F08"/>
    <w:rsid w:val="00C84FC3"/>
    <w:rsid w:val="00C850B7"/>
    <w:rsid w:val="00C854F9"/>
    <w:rsid w:val="00C855D5"/>
    <w:rsid w:val="00C85782"/>
    <w:rsid w:val="00C85D3B"/>
    <w:rsid w:val="00C85D62"/>
    <w:rsid w:val="00C861FF"/>
    <w:rsid w:val="00C86910"/>
    <w:rsid w:val="00C86B65"/>
    <w:rsid w:val="00C86CA8"/>
    <w:rsid w:val="00C86FC8"/>
    <w:rsid w:val="00C87207"/>
    <w:rsid w:val="00C901F9"/>
    <w:rsid w:val="00C90A0B"/>
    <w:rsid w:val="00C90A7D"/>
    <w:rsid w:val="00C90BD1"/>
    <w:rsid w:val="00C90C63"/>
    <w:rsid w:val="00C90C79"/>
    <w:rsid w:val="00C90CC7"/>
    <w:rsid w:val="00C90F0A"/>
    <w:rsid w:val="00C9152C"/>
    <w:rsid w:val="00C91571"/>
    <w:rsid w:val="00C91AE5"/>
    <w:rsid w:val="00C91FE9"/>
    <w:rsid w:val="00C9223D"/>
    <w:rsid w:val="00C92268"/>
    <w:rsid w:val="00C92841"/>
    <w:rsid w:val="00C92A19"/>
    <w:rsid w:val="00C92AF8"/>
    <w:rsid w:val="00C93230"/>
    <w:rsid w:val="00C93267"/>
    <w:rsid w:val="00C933E6"/>
    <w:rsid w:val="00C94821"/>
    <w:rsid w:val="00C94AA4"/>
    <w:rsid w:val="00C94B29"/>
    <w:rsid w:val="00C94E6C"/>
    <w:rsid w:val="00C94ECD"/>
    <w:rsid w:val="00C9505E"/>
    <w:rsid w:val="00C955E0"/>
    <w:rsid w:val="00C95ABF"/>
    <w:rsid w:val="00C968A9"/>
    <w:rsid w:val="00C96968"/>
    <w:rsid w:val="00C96B03"/>
    <w:rsid w:val="00C96D02"/>
    <w:rsid w:val="00C96D0F"/>
    <w:rsid w:val="00C96E73"/>
    <w:rsid w:val="00C97074"/>
    <w:rsid w:val="00C973B1"/>
    <w:rsid w:val="00C977C4"/>
    <w:rsid w:val="00C97A22"/>
    <w:rsid w:val="00CA0A54"/>
    <w:rsid w:val="00CA0AB0"/>
    <w:rsid w:val="00CA2257"/>
    <w:rsid w:val="00CA2606"/>
    <w:rsid w:val="00CA28C7"/>
    <w:rsid w:val="00CA3316"/>
    <w:rsid w:val="00CA34A8"/>
    <w:rsid w:val="00CA3947"/>
    <w:rsid w:val="00CA3AD8"/>
    <w:rsid w:val="00CA3B01"/>
    <w:rsid w:val="00CA483B"/>
    <w:rsid w:val="00CA4BBE"/>
    <w:rsid w:val="00CA4DC1"/>
    <w:rsid w:val="00CA4ED7"/>
    <w:rsid w:val="00CA5344"/>
    <w:rsid w:val="00CA5AE7"/>
    <w:rsid w:val="00CA5F86"/>
    <w:rsid w:val="00CA655F"/>
    <w:rsid w:val="00CA65ED"/>
    <w:rsid w:val="00CA6B29"/>
    <w:rsid w:val="00CA712E"/>
    <w:rsid w:val="00CA75D7"/>
    <w:rsid w:val="00CA7730"/>
    <w:rsid w:val="00CA7E13"/>
    <w:rsid w:val="00CA7EC5"/>
    <w:rsid w:val="00CB009A"/>
    <w:rsid w:val="00CB01E4"/>
    <w:rsid w:val="00CB029A"/>
    <w:rsid w:val="00CB0862"/>
    <w:rsid w:val="00CB0936"/>
    <w:rsid w:val="00CB125E"/>
    <w:rsid w:val="00CB128D"/>
    <w:rsid w:val="00CB1BAF"/>
    <w:rsid w:val="00CB279D"/>
    <w:rsid w:val="00CB327D"/>
    <w:rsid w:val="00CB3643"/>
    <w:rsid w:val="00CB3B82"/>
    <w:rsid w:val="00CB3D59"/>
    <w:rsid w:val="00CB4431"/>
    <w:rsid w:val="00CB4AEB"/>
    <w:rsid w:val="00CB4F9C"/>
    <w:rsid w:val="00CB52CA"/>
    <w:rsid w:val="00CB5486"/>
    <w:rsid w:val="00CB59DB"/>
    <w:rsid w:val="00CB5A5E"/>
    <w:rsid w:val="00CB5B05"/>
    <w:rsid w:val="00CB6635"/>
    <w:rsid w:val="00CB67B1"/>
    <w:rsid w:val="00CB6B5C"/>
    <w:rsid w:val="00CB6E20"/>
    <w:rsid w:val="00CB723A"/>
    <w:rsid w:val="00CB72F6"/>
    <w:rsid w:val="00CB7316"/>
    <w:rsid w:val="00CB7342"/>
    <w:rsid w:val="00CB7350"/>
    <w:rsid w:val="00CB7554"/>
    <w:rsid w:val="00CB773E"/>
    <w:rsid w:val="00CB7946"/>
    <w:rsid w:val="00CB7BDF"/>
    <w:rsid w:val="00CC029C"/>
    <w:rsid w:val="00CC034A"/>
    <w:rsid w:val="00CC0CD9"/>
    <w:rsid w:val="00CC0F73"/>
    <w:rsid w:val="00CC14EB"/>
    <w:rsid w:val="00CC166D"/>
    <w:rsid w:val="00CC1BE4"/>
    <w:rsid w:val="00CC1C0B"/>
    <w:rsid w:val="00CC21F3"/>
    <w:rsid w:val="00CC2947"/>
    <w:rsid w:val="00CC2D28"/>
    <w:rsid w:val="00CC3410"/>
    <w:rsid w:val="00CC3575"/>
    <w:rsid w:val="00CC3EE4"/>
    <w:rsid w:val="00CC5130"/>
    <w:rsid w:val="00CC5DFB"/>
    <w:rsid w:val="00CC5EC6"/>
    <w:rsid w:val="00CC6D5F"/>
    <w:rsid w:val="00CC6F83"/>
    <w:rsid w:val="00CC71A5"/>
    <w:rsid w:val="00CC7454"/>
    <w:rsid w:val="00CC78A9"/>
    <w:rsid w:val="00CC78BB"/>
    <w:rsid w:val="00CC7CFA"/>
    <w:rsid w:val="00CC7EFC"/>
    <w:rsid w:val="00CD055D"/>
    <w:rsid w:val="00CD0A99"/>
    <w:rsid w:val="00CD13DA"/>
    <w:rsid w:val="00CD180C"/>
    <w:rsid w:val="00CD1C4C"/>
    <w:rsid w:val="00CD2329"/>
    <w:rsid w:val="00CD3241"/>
    <w:rsid w:val="00CD3242"/>
    <w:rsid w:val="00CD3433"/>
    <w:rsid w:val="00CD35A0"/>
    <w:rsid w:val="00CD371B"/>
    <w:rsid w:val="00CD3926"/>
    <w:rsid w:val="00CD3D00"/>
    <w:rsid w:val="00CD3D40"/>
    <w:rsid w:val="00CD3D8B"/>
    <w:rsid w:val="00CD4291"/>
    <w:rsid w:val="00CD44BB"/>
    <w:rsid w:val="00CD4521"/>
    <w:rsid w:val="00CD49AD"/>
    <w:rsid w:val="00CD4B7C"/>
    <w:rsid w:val="00CD4C92"/>
    <w:rsid w:val="00CD4E90"/>
    <w:rsid w:val="00CD57A6"/>
    <w:rsid w:val="00CD57D5"/>
    <w:rsid w:val="00CD5C30"/>
    <w:rsid w:val="00CD6210"/>
    <w:rsid w:val="00CD6477"/>
    <w:rsid w:val="00CD6887"/>
    <w:rsid w:val="00CD6945"/>
    <w:rsid w:val="00CD6CCA"/>
    <w:rsid w:val="00CD7015"/>
    <w:rsid w:val="00CD7380"/>
    <w:rsid w:val="00CD77EF"/>
    <w:rsid w:val="00CD79D6"/>
    <w:rsid w:val="00CD7DD5"/>
    <w:rsid w:val="00CD7E78"/>
    <w:rsid w:val="00CD7F0C"/>
    <w:rsid w:val="00CE08EA"/>
    <w:rsid w:val="00CE0EC6"/>
    <w:rsid w:val="00CE12CD"/>
    <w:rsid w:val="00CE13C0"/>
    <w:rsid w:val="00CE13E5"/>
    <w:rsid w:val="00CE1622"/>
    <w:rsid w:val="00CE1FF2"/>
    <w:rsid w:val="00CE2744"/>
    <w:rsid w:val="00CE2D34"/>
    <w:rsid w:val="00CE2F3B"/>
    <w:rsid w:val="00CE331E"/>
    <w:rsid w:val="00CE3452"/>
    <w:rsid w:val="00CE34DD"/>
    <w:rsid w:val="00CE3699"/>
    <w:rsid w:val="00CE3A02"/>
    <w:rsid w:val="00CE3A89"/>
    <w:rsid w:val="00CE3D46"/>
    <w:rsid w:val="00CE4352"/>
    <w:rsid w:val="00CE4381"/>
    <w:rsid w:val="00CE43D9"/>
    <w:rsid w:val="00CE4A0C"/>
    <w:rsid w:val="00CE4C51"/>
    <w:rsid w:val="00CE4E38"/>
    <w:rsid w:val="00CE50ED"/>
    <w:rsid w:val="00CE55BF"/>
    <w:rsid w:val="00CE569A"/>
    <w:rsid w:val="00CE5975"/>
    <w:rsid w:val="00CE5B9C"/>
    <w:rsid w:val="00CE68F4"/>
    <w:rsid w:val="00CE6C63"/>
    <w:rsid w:val="00CE706B"/>
    <w:rsid w:val="00CE75C5"/>
    <w:rsid w:val="00CE7644"/>
    <w:rsid w:val="00CF0776"/>
    <w:rsid w:val="00CF0B2A"/>
    <w:rsid w:val="00CF108B"/>
    <w:rsid w:val="00CF1555"/>
    <w:rsid w:val="00CF1725"/>
    <w:rsid w:val="00CF1922"/>
    <w:rsid w:val="00CF1B5C"/>
    <w:rsid w:val="00CF1CDA"/>
    <w:rsid w:val="00CF2202"/>
    <w:rsid w:val="00CF2365"/>
    <w:rsid w:val="00CF2454"/>
    <w:rsid w:val="00CF281F"/>
    <w:rsid w:val="00CF2896"/>
    <w:rsid w:val="00CF2BE6"/>
    <w:rsid w:val="00CF2D4B"/>
    <w:rsid w:val="00CF3129"/>
    <w:rsid w:val="00CF3234"/>
    <w:rsid w:val="00CF37D0"/>
    <w:rsid w:val="00CF3915"/>
    <w:rsid w:val="00CF41CF"/>
    <w:rsid w:val="00CF48D1"/>
    <w:rsid w:val="00CF4BB0"/>
    <w:rsid w:val="00CF4CA9"/>
    <w:rsid w:val="00CF5920"/>
    <w:rsid w:val="00CF5BF0"/>
    <w:rsid w:val="00CF5C8A"/>
    <w:rsid w:val="00CF620D"/>
    <w:rsid w:val="00CF676A"/>
    <w:rsid w:val="00CF6790"/>
    <w:rsid w:val="00CF717D"/>
    <w:rsid w:val="00CF7770"/>
    <w:rsid w:val="00CF7A63"/>
    <w:rsid w:val="00CF7CE1"/>
    <w:rsid w:val="00D000B2"/>
    <w:rsid w:val="00D0014F"/>
    <w:rsid w:val="00D00A06"/>
    <w:rsid w:val="00D00AF7"/>
    <w:rsid w:val="00D00F0C"/>
    <w:rsid w:val="00D01952"/>
    <w:rsid w:val="00D0199B"/>
    <w:rsid w:val="00D01ACA"/>
    <w:rsid w:val="00D02017"/>
    <w:rsid w:val="00D02028"/>
    <w:rsid w:val="00D021E1"/>
    <w:rsid w:val="00D022DC"/>
    <w:rsid w:val="00D02314"/>
    <w:rsid w:val="00D023B9"/>
    <w:rsid w:val="00D0245E"/>
    <w:rsid w:val="00D024D6"/>
    <w:rsid w:val="00D026F3"/>
    <w:rsid w:val="00D02FED"/>
    <w:rsid w:val="00D031C4"/>
    <w:rsid w:val="00D034FA"/>
    <w:rsid w:val="00D03A46"/>
    <w:rsid w:val="00D03C19"/>
    <w:rsid w:val="00D0410E"/>
    <w:rsid w:val="00D04F6C"/>
    <w:rsid w:val="00D052A4"/>
    <w:rsid w:val="00D0577A"/>
    <w:rsid w:val="00D05B71"/>
    <w:rsid w:val="00D0624E"/>
    <w:rsid w:val="00D06289"/>
    <w:rsid w:val="00D06494"/>
    <w:rsid w:val="00D06B45"/>
    <w:rsid w:val="00D06D59"/>
    <w:rsid w:val="00D06FF1"/>
    <w:rsid w:val="00D07B5A"/>
    <w:rsid w:val="00D10385"/>
    <w:rsid w:val="00D11508"/>
    <w:rsid w:val="00D117AA"/>
    <w:rsid w:val="00D11A94"/>
    <w:rsid w:val="00D11B14"/>
    <w:rsid w:val="00D12286"/>
    <w:rsid w:val="00D12C5F"/>
    <w:rsid w:val="00D12CDB"/>
    <w:rsid w:val="00D12F0D"/>
    <w:rsid w:val="00D1322F"/>
    <w:rsid w:val="00D1345B"/>
    <w:rsid w:val="00D137EC"/>
    <w:rsid w:val="00D13D64"/>
    <w:rsid w:val="00D140F6"/>
    <w:rsid w:val="00D14148"/>
    <w:rsid w:val="00D14237"/>
    <w:rsid w:val="00D14B00"/>
    <w:rsid w:val="00D14D08"/>
    <w:rsid w:val="00D14E7A"/>
    <w:rsid w:val="00D1547A"/>
    <w:rsid w:val="00D15693"/>
    <w:rsid w:val="00D16823"/>
    <w:rsid w:val="00D16A07"/>
    <w:rsid w:val="00D17B8E"/>
    <w:rsid w:val="00D209B0"/>
    <w:rsid w:val="00D21462"/>
    <w:rsid w:val="00D215E0"/>
    <w:rsid w:val="00D216F3"/>
    <w:rsid w:val="00D22149"/>
    <w:rsid w:val="00D221EC"/>
    <w:rsid w:val="00D2236C"/>
    <w:rsid w:val="00D22805"/>
    <w:rsid w:val="00D22B7E"/>
    <w:rsid w:val="00D22C5B"/>
    <w:rsid w:val="00D230AF"/>
    <w:rsid w:val="00D23303"/>
    <w:rsid w:val="00D23454"/>
    <w:rsid w:val="00D23AAD"/>
    <w:rsid w:val="00D23D89"/>
    <w:rsid w:val="00D24113"/>
    <w:rsid w:val="00D24385"/>
    <w:rsid w:val="00D2488E"/>
    <w:rsid w:val="00D24D3C"/>
    <w:rsid w:val="00D24E9F"/>
    <w:rsid w:val="00D253BA"/>
    <w:rsid w:val="00D25991"/>
    <w:rsid w:val="00D25BDB"/>
    <w:rsid w:val="00D25C7A"/>
    <w:rsid w:val="00D25DDD"/>
    <w:rsid w:val="00D264A4"/>
    <w:rsid w:val="00D26663"/>
    <w:rsid w:val="00D26D66"/>
    <w:rsid w:val="00D271C8"/>
    <w:rsid w:val="00D27275"/>
    <w:rsid w:val="00D2736D"/>
    <w:rsid w:val="00D27954"/>
    <w:rsid w:val="00D30274"/>
    <w:rsid w:val="00D30693"/>
    <w:rsid w:val="00D31119"/>
    <w:rsid w:val="00D31167"/>
    <w:rsid w:val="00D315A5"/>
    <w:rsid w:val="00D3217F"/>
    <w:rsid w:val="00D327DD"/>
    <w:rsid w:val="00D32AD9"/>
    <w:rsid w:val="00D32F62"/>
    <w:rsid w:val="00D339B3"/>
    <w:rsid w:val="00D339D8"/>
    <w:rsid w:val="00D348D3"/>
    <w:rsid w:val="00D35517"/>
    <w:rsid w:val="00D3604C"/>
    <w:rsid w:val="00D363BA"/>
    <w:rsid w:val="00D36731"/>
    <w:rsid w:val="00D368AB"/>
    <w:rsid w:val="00D36962"/>
    <w:rsid w:val="00D36CEE"/>
    <w:rsid w:val="00D37343"/>
    <w:rsid w:val="00D373F1"/>
    <w:rsid w:val="00D377BB"/>
    <w:rsid w:val="00D37963"/>
    <w:rsid w:val="00D40668"/>
    <w:rsid w:val="00D4194D"/>
    <w:rsid w:val="00D41A95"/>
    <w:rsid w:val="00D41B4A"/>
    <w:rsid w:val="00D41E8D"/>
    <w:rsid w:val="00D42405"/>
    <w:rsid w:val="00D42573"/>
    <w:rsid w:val="00D42B33"/>
    <w:rsid w:val="00D430F3"/>
    <w:rsid w:val="00D4313A"/>
    <w:rsid w:val="00D43341"/>
    <w:rsid w:val="00D434BB"/>
    <w:rsid w:val="00D43A97"/>
    <w:rsid w:val="00D44205"/>
    <w:rsid w:val="00D4463E"/>
    <w:rsid w:val="00D44C33"/>
    <w:rsid w:val="00D4562A"/>
    <w:rsid w:val="00D45954"/>
    <w:rsid w:val="00D462B5"/>
    <w:rsid w:val="00D464F7"/>
    <w:rsid w:val="00D4679D"/>
    <w:rsid w:val="00D468C2"/>
    <w:rsid w:val="00D47317"/>
    <w:rsid w:val="00D477C5"/>
    <w:rsid w:val="00D478B2"/>
    <w:rsid w:val="00D503FA"/>
    <w:rsid w:val="00D50433"/>
    <w:rsid w:val="00D50532"/>
    <w:rsid w:val="00D50A22"/>
    <w:rsid w:val="00D50B9A"/>
    <w:rsid w:val="00D50D67"/>
    <w:rsid w:val="00D50F5B"/>
    <w:rsid w:val="00D51179"/>
    <w:rsid w:val="00D518F2"/>
    <w:rsid w:val="00D519E8"/>
    <w:rsid w:val="00D51BB5"/>
    <w:rsid w:val="00D51C7B"/>
    <w:rsid w:val="00D523A9"/>
    <w:rsid w:val="00D52B77"/>
    <w:rsid w:val="00D52E08"/>
    <w:rsid w:val="00D52E75"/>
    <w:rsid w:val="00D5356C"/>
    <w:rsid w:val="00D53808"/>
    <w:rsid w:val="00D53AC4"/>
    <w:rsid w:val="00D53CA4"/>
    <w:rsid w:val="00D54677"/>
    <w:rsid w:val="00D5497F"/>
    <w:rsid w:val="00D54C74"/>
    <w:rsid w:val="00D5524C"/>
    <w:rsid w:val="00D553C0"/>
    <w:rsid w:val="00D55AF9"/>
    <w:rsid w:val="00D55BC7"/>
    <w:rsid w:val="00D5606A"/>
    <w:rsid w:val="00D56785"/>
    <w:rsid w:val="00D5687A"/>
    <w:rsid w:val="00D56B35"/>
    <w:rsid w:val="00D56FBB"/>
    <w:rsid w:val="00D570B0"/>
    <w:rsid w:val="00D572B2"/>
    <w:rsid w:val="00D57763"/>
    <w:rsid w:val="00D606F6"/>
    <w:rsid w:val="00D60B25"/>
    <w:rsid w:val="00D6110D"/>
    <w:rsid w:val="00D617C5"/>
    <w:rsid w:val="00D619A5"/>
    <w:rsid w:val="00D61BFF"/>
    <w:rsid w:val="00D6309B"/>
    <w:rsid w:val="00D63389"/>
    <w:rsid w:val="00D63401"/>
    <w:rsid w:val="00D6399E"/>
    <w:rsid w:val="00D639E0"/>
    <w:rsid w:val="00D63CCC"/>
    <w:rsid w:val="00D643F7"/>
    <w:rsid w:val="00D64486"/>
    <w:rsid w:val="00D64516"/>
    <w:rsid w:val="00D6490A"/>
    <w:rsid w:val="00D64CFC"/>
    <w:rsid w:val="00D64F29"/>
    <w:rsid w:val="00D65248"/>
    <w:rsid w:val="00D6531D"/>
    <w:rsid w:val="00D65BF5"/>
    <w:rsid w:val="00D66DB7"/>
    <w:rsid w:val="00D701F2"/>
    <w:rsid w:val="00D70ABB"/>
    <w:rsid w:val="00D70EC4"/>
    <w:rsid w:val="00D70FB0"/>
    <w:rsid w:val="00D71481"/>
    <w:rsid w:val="00D714A3"/>
    <w:rsid w:val="00D715D3"/>
    <w:rsid w:val="00D721E7"/>
    <w:rsid w:val="00D7263A"/>
    <w:rsid w:val="00D734EF"/>
    <w:rsid w:val="00D737E2"/>
    <w:rsid w:val="00D73854"/>
    <w:rsid w:val="00D73B00"/>
    <w:rsid w:val="00D73B6E"/>
    <w:rsid w:val="00D73F1A"/>
    <w:rsid w:val="00D741AE"/>
    <w:rsid w:val="00D75244"/>
    <w:rsid w:val="00D7571A"/>
    <w:rsid w:val="00D7582B"/>
    <w:rsid w:val="00D7605E"/>
    <w:rsid w:val="00D76320"/>
    <w:rsid w:val="00D76822"/>
    <w:rsid w:val="00D76A7C"/>
    <w:rsid w:val="00D76AC3"/>
    <w:rsid w:val="00D7711B"/>
    <w:rsid w:val="00D77212"/>
    <w:rsid w:val="00D774D4"/>
    <w:rsid w:val="00D7750B"/>
    <w:rsid w:val="00D77931"/>
    <w:rsid w:val="00D77D28"/>
    <w:rsid w:val="00D77F48"/>
    <w:rsid w:val="00D80045"/>
    <w:rsid w:val="00D8012D"/>
    <w:rsid w:val="00D803FD"/>
    <w:rsid w:val="00D805D8"/>
    <w:rsid w:val="00D81003"/>
    <w:rsid w:val="00D818BC"/>
    <w:rsid w:val="00D8190B"/>
    <w:rsid w:val="00D81A6B"/>
    <w:rsid w:val="00D81A8C"/>
    <w:rsid w:val="00D83641"/>
    <w:rsid w:val="00D83D7C"/>
    <w:rsid w:val="00D83F02"/>
    <w:rsid w:val="00D84163"/>
    <w:rsid w:val="00D84445"/>
    <w:rsid w:val="00D84D9B"/>
    <w:rsid w:val="00D8518F"/>
    <w:rsid w:val="00D85248"/>
    <w:rsid w:val="00D85372"/>
    <w:rsid w:val="00D85E82"/>
    <w:rsid w:val="00D86CDF"/>
    <w:rsid w:val="00D86DCB"/>
    <w:rsid w:val="00D86F83"/>
    <w:rsid w:val="00D870AD"/>
    <w:rsid w:val="00D870F3"/>
    <w:rsid w:val="00D87130"/>
    <w:rsid w:val="00D87265"/>
    <w:rsid w:val="00D87563"/>
    <w:rsid w:val="00D87709"/>
    <w:rsid w:val="00D87AE3"/>
    <w:rsid w:val="00D90785"/>
    <w:rsid w:val="00D91211"/>
    <w:rsid w:val="00D918C8"/>
    <w:rsid w:val="00D91A2A"/>
    <w:rsid w:val="00D91B33"/>
    <w:rsid w:val="00D91BB7"/>
    <w:rsid w:val="00D920A0"/>
    <w:rsid w:val="00D92CD9"/>
    <w:rsid w:val="00D92DBF"/>
    <w:rsid w:val="00D93043"/>
    <w:rsid w:val="00D9325B"/>
    <w:rsid w:val="00D93471"/>
    <w:rsid w:val="00D93555"/>
    <w:rsid w:val="00D93F58"/>
    <w:rsid w:val="00D9475F"/>
    <w:rsid w:val="00D9597E"/>
    <w:rsid w:val="00D95D1B"/>
    <w:rsid w:val="00D95D3A"/>
    <w:rsid w:val="00D961CD"/>
    <w:rsid w:val="00D965A7"/>
    <w:rsid w:val="00D9679A"/>
    <w:rsid w:val="00D96A0E"/>
    <w:rsid w:val="00D96DD4"/>
    <w:rsid w:val="00D97455"/>
    <w:rsid w:val="00D97C74"/>
    <w:rsid w:val="00D97D3F"/>
    <w:rsid w:val="00D97DEF"/>
    <w:rsid w:val="00DA0076"/>
    <w:rsid w:val="00DA0224"/>
    <w:rsid w:val="00DA029B"/>
    <w:rsid w:val="00DA032D"/>
    <w:rsid w:val="00DA08C7"/>
    <w:rsid w:val="00DA0B7D"/>
    <w:rsid w:val="00DA0DB0"/>
    <w:rsid w:val="00DA1281"/>
    <w:rsid w:val="00DA1710"/>
    <w:rsid w:val="00DA2135"/>
    <w:rsid w:val="00DA2BE9"/>
    <w:rsid w:val="00DA3208"/>
    <w:rsid w:val="00DA33EE"/>
    <w:rsid w:val="00DA3815"/>
    <w:rsid w:val="00DA3868"/>
    <w:rsid w:val="00DA3B68"/>
    <w:rsid w:val="00DA3BBB"/>
    <w:rsid w:val="00DA4504"/>
    <w:rsid w:val="00DA4A54"/>
    <w:rsid w:val="00DA5046"/>
    <w:rsid w:val="00DA512B"/>
    <w:rsid w:val="00DA51CD"/>
    <w:rsid w:val="00DA52D5"/>
    <w:rsid w:val="00DA5621"/>
    <w:rsid w:val="00DA5663"/>
    <w:rsid w:val="00DA5B2B"/>
    <w:rsid w:val="00DA5E16"/>
    <w:rsid w:val="00DA5E22"/>
    <w:rsid w:val="00DA614B"/>
    <w:rsid w:val="00DA61DC"/>
    <w:rsid w:val="00DA6911"/>
    <w:rsid w:val="00DA73F5"/>
    <w:rsid w:val="00DA7CB6"/>
    <w:rsid w:val="00DA7E35"/>
    <w:rsid w:val="00DB0A0F"/>
    <w:rsid w:val="00DB0F00"/>
    <w:rsid w:val="00DB11A7"/>
    <w:rsid w:val="00DB22BD"/>
    <w:rsid w:val="00DB2904"/>
    <w:rsid w:val="00DB2AA9"/>
    <w:rsid w:val="00DB30EF"/>
    <w:rsid w:val="00DB331E"/>
    <w:rsid w:val="00DB373F"/>
    <w:rsid w:val="00DB3EF7"/>
    <w:rsid w:val="00DB430D"/>
    <w:rsid w:val="00DB4E70"/>
    <w:rsid w:val="00DB5799"/>
    <w:rsid w:val="00DB6124"/>
    <w:rsid w:val="00DB6183"/>
    <w:rsid w:val="00DB6DA9"/>
    <w:rsid w:val="00DB732A"/>
    <w:rsid w:val="00DC002B"/>
    <w:rsid w:val="00DC0258"/>
    <w:rsid w:val="00DC0506"/>
    <w:rsid w:val="00DC0FB1"/>
    <w:rsid w:val="00DC1678"/>
    <w:rsid w:val="00DC1B4B"/>
    <w:rsid w:val="00DC1D53"/>
    <w:rsid w:val="00DC1D56"/>
    <w:rsid w:val="00DC1E3D"/>
    <w:rsid w:val="00DC1FD1"/>
    <w:rsid w:val="00DC2365"/>
    <w:rsid w:val="00DC284B"/>
    <w:rsid w:val="00DC2D29"/>
    <w:rsid w:val="00DC2D61"/>
    <w:rsid w:val="00DC2D84"/>
    <w:rsid w:val="00DC42A2"/>
    <w:rsid w:val="00DC4712"/>
    <w:rsid w:val="00DC47A8"/>
    <w:rsid w:val="00DC481E"/>
    <w:rsid w:val="00DC4EA6"/>
    <w:rsid w:val="00DC5132"/>
    <w:rsid w:val="00DC54A3"/>
    <w:rsid w:val="00DC5962"/>
    <w:rsid w:val="00DC5B93"/>
    <w:rsid w:val="00DC64CF"/>
    <w:rsid w:val="00DC6689"/>
    <w:rsid w:val="00DC6A56"/>
    <w:rsid w:val="00DC6D1B"/>
    <w:rsid w:val="00DC75C9"/>
    <w:rsid w:val="00DC776D"/>
    <w:rsid w:val="00DC7979"/>
    <w:rsid w:val="00DC798F"/>
    <w:rsid w:val="00DC7A1F"/>
    <w:rsid w:val="00DC7E53"/>
    <w:rsid w:val="00DD0152"/>
    <w:rsid w:val="00DD04D7"/>
    <w:rsid w:val="00DD06A5"/>
    <w:rsid w:val="00DD08FE"/>
    <w:rsid w:val="00DD09B9"/>
    <w:rsid w:val="00DD11F0"/>
    <w:rsid w:val="00DD15F0"/>
    <w:rsid w:val="00DD17A7"/>
    <w:rsid w:val="00DD1997"/>
    <w:rsid w:val="00DD1F72"/>
    <w:rsid w:val="00DD2049"/>
    <w:rsid w:val="00DD2181"/>
    <w:rsid w:val="00DD24B1"/>
    <w:rsid w:val="00DD257C"/>
    <w:rsid w:val="00DD2750"/>
    <w:rsid w:val="00DD29B9"/>
    <w:rsid w:val="00DD2D2B"/>
    <w:rsid w:val="00DD3192"/>
    <w:rsid w:val="00DD402E"/>
    <w:rsid w:val="00DD403D"/>
    <w:rsid w:val="00DD406C"/>
    <w:rsid w:val="00DD50BB"/>
    <w:rsid w:val="00DD5AD0"/>
    <w:rsid w:val="00DD5C75"/>
    <w:rsid w:val="00DD5DB8"/>
    <w:rsid w:val="00DD5E31"/>
    <w:rsid w:val="00DD5FCA"/>
    <w:rsid w:val="00DD6B2E"/>
    <w:rsid w:val="00DD6F46"/>
    <w:rsid w:val="00DD7C8A"/>
    <w:rsid w:val="00DE0232"/>
    <w:rsid w:val="00DE023C"/>
    <w:rsid w:val="00DE02B3"/>
    <w:rsid w:val="00DE032C"/>
    <w:rsid w:val="00DE05C3"/>
    <w:rsid w:val="00DE07F1"/>
    <w:rsid w:val="00DE0E1D"/>
    <w:rsid w:val="00DE0F7E"/>
    <w:rsid w:val="00DE11EB"/>
    <w:rsid w:val="00DE12EF"/>
    <w:rsid w:val="00DE13EC"/>
    <w:rsid w:val="00DE1FC2"/>
    <w:rsid w:val="00DE221B"/>
    <w:rsid w:val="00DE23E0"/>
    <w:rsid w:val="00DE2619"/>
    <w:rsid w:val="00DE293D"/>
    <w:rsid w:val="00DE2958"/>
    <w:rsid w:val="00DE2A88"/>
    <w:rsid w:val="00DE3273"/>
    <w:rsid w:val="00DE3E8C"/>
    <w:rsid w:val="00DE4592"/>
    <w:rsid w:val="00DE49AE"/>
    <w:rsid w:val="00DE4AED"/>
    <w:rsid w:val="00DE526D"/>
    <w:rsid w:val="00DE5550"/>
    <w:rsid w:val="00DE5969"/>
    <w:rsid w:val="00DE5984"/>
    <w:rsid w:val="00DE632A"/>
    <w:rsid w:val="00DE6443"/>
    <w:rsid w:val="00DE697A"/>
    <w:rsid w:val="00DE6A28"/>
    <w:rsid w:val="00DE6D57"/>
    <w:rsid w:val="00DE6F3F"/>
    <w:rsid w:val="00DE7387"/>
    <w:rsid w:val="00DE7475"/>
    <w:rsid w:val="00DE770F"/>
    <w:rsid w:val="00DE77F8"/>
    <w:rsid w:val="00DE780E"/>
    <w:rsid w:val="00DE7838"/>
    <w:rsid w:val="00DE7ACC"/>
    <w:rsid w:val="00DE7CC7"/>
    <w:rsid w:val="00DF0021"/>
    <w:rsid w:val="00DF058A"/>
    <w:rsid w:val="00DF0E58"/>
    <w:rsid w:val="00DF1150"/>
    <w:rsid w:val="00DF2F4D"/>
    <w:rsid w:val="00DF333E"/>
    <w:rsid w:val="00DF3D0E"/>
    <w:rsid w:val="00DF4150"/>
    <w:rsid w:val="00DF4256"/>
    <w:rsid w:val="00DF4507"/>
    <w:rsid w:val="00DF51EC"/>
    <w:rsid w:val="00DF5342"/>
    <w:rsid w:val="00DF56C4"/>
    <w:rsid w:val="00DF59E0"/>
    <w:rsid w:val="00DF5DDA"/>
    <w:rsid w:val="00DF5E0C"/>
    <w:rsid w:val="00DF6214"/>
    <w:rsid w:val="00DF662D"/>
    <w:rsid w:val="00DF679A"/>
    <w:rsid w:val="00DF6C72"/>
    <w:rsid w:val="00DF7252"/>
    <w:rsid w:val="00DF793C"/>
    <w:rsid w:val="00DF796A"/>
    <w:rsid w:val="00DF7C72"/>
    <w:rsid w:val="00E00061"/>
    <w:rsid w:val="00E001CB"/>
    <w:rsid w:val="00E007BE"/>
    <w:rsid w:val="00E00B99"/>
    <w:rsid w:val="00E00C1D"/>
    <w:rsid w:val="00E00E6D"/>
    <w:rsid w:val="00E01A26"/>
    <w:rsid w:val="00E01DC9"/>
    <w:rsid w:val="00E020FC"/>
    <w:rsid w:val="00E029BE"/>
    <w:rsid w:val="00E02AFB"/>
    <w:rsid w:val="00E0337C"/>
    <w:rsid w:val="00E03C92"/>
    <w:rsid w:val="00E03D33"/>
    <w:rsid w:val="00E047AE"/>
    <w:rsid w:val="00E04AE9"/>
    <w:rsid w:val="00E04C17"/>
    <w:rsid w:val="00E04C77"/>
    <w:rsid w:val="00E05681"/>
    <w:rsid w:val="00E0570F"/>
    <w:rsid w:val="00E05A91"/>
    <w:rsid w:val="00E05F74"/>
    <w:rsid w:val="00E06008"/>
    <w:rsid w:val="00E06228"/>
    <w:rsid w:val="00E062D2"/>
    <w:rsid w:val="00E06969"/>
    <w:rsid w:val="00E06C6E"/>
    <w:rsid w:val="00E06D54"/>
    <w:rsid w:val="00E07186"/>
    <w:rsid w:val="00E0731B"/>
    <w:rsid w:val="00E076FB"/>
    <w:rsid w:val="00E07AB9"/>
    <w:rsid w:val="00E07CF1"/>
    <w:rsid w:val="00E07DA8"/>
    <w:rsid w:val="00E07F74"/>
    <w:rsid w:val="00E10E24"/>
    <w:rsid w:val="00E11757"/>
    <w:rsid w:val="00E11781"/>
    <w:rsid w:val="00E11A43"/>
    <w:rsid w:val="00E12F7C"/>
    <w:rsid w:val="00E1325F"/>
    <w:rsid w:val="00E133ED"/>
    <w:rsid w:val="00E14049"/>
    <w:rsid w:val="00E14B4F"/>
    <w:rsid w:val="00E15518"/>
    <w:rsid w:val="00E1583A"/>
    <w:rsid w:val="00E15950"/>
    <w:rsid w:val="00E15BDF"/>
    <w:rsid w:val="00E15C95"/>
    <w:rsid w:val="00E15D7D"/>
    <w:rsid w:val="00E16306"/>
    <w:rsid w:val="00E16571"/>
    <w:rsid w:val="00E165B0"/>
    <w:rsid w:val="00E168B9"/>
    <w:rsid w:val="00E16C7D"/>
    <w:rsid w:val="00E16DAE"/>
    <w:rsid w:val="00E171C4"/>
    <w:rsid w:val="00E177CC"/>
    <w:rsid w:val="00E1785F"/>
    <w:rsid w:val="00E17FF5"/>
    <w:rsid w:val="00E20068"/>
    <w:rsid w:val="00E208C8"/>
    <w:rsid w:val="00E20928"/>
    <w:rsid w:val="00E20A47"/>
    <w:rsid w:val="00E20E2E"/>
    <w:rsid w:val="00E217F5"/>
    <w:rsid w:val="00E219D1"/>
    <w:rsid w:val="00E21B66"/>
    <w:rsid w:val="00E21CB7"/>
    <w:rsid w:val="00E21DFE"/>
    <w:rsid w:val="00E221E0"/>
    <w:rsid w:val="00E22329"/>
    <w:rsid w:val="00E226B4"/>
    <w:rsid w:val="00E2274D"/>
    <w:rsid w:val="00E227AD"/>
    <w:rsid w:val="00E22D14"/>
    <w:rsid w:val="00E22FC8"/>
    <w:rsid w:val="00E2332D"/>
    <w:rsid w:val="00E23509"/>
    <w:rsid w:val="00E23D59"/>
    <w:rsid w:val="00E23F2A"/>
    <w:rsid w:val="00E245B7"/>
    <w:rsid w:val="00E24A69"/>
    <w:rsid w:val="00E24AC1"/>
    <w:rsid w:val="00E25003"/>
    <w:rsid w:val="00E258CE"/>
    <w:rsid w:val="00E25A4E"/>
    <w:rsid w:val="00E25AFE"/>
    <w:rsid w:val="00E25BD3"/>
    <w:rsid w:val="00E25ECB"/>
    <w:rsid w:val="00E26586"/>
    <w:rsid w:val="00E26D09"/>
    <w:rsid w:val="00E270E7"/>
    <w:rsid w:val="00E2780A"/>
    <w:rsid w:val="00E27CF0"/>
    <w:rsid w:val="00E27E4B"/>
    <w:rsid w:val="00E3017D"/>
    <w:rsid w:val="00E303EF"/>
    <w:rsid w:val="00E3094C"/>
    <w:rsid w:val="00E30AE4"/>
    <w:rsid w:val="00E30B04"/>
    <w:rsid w:val="00E3150C"/>
    <w:rsid w:val="00E3266F"/>
    <w:rsid w:val="00E33643"/>
    <w:rsid w:val="00E338E6"/>
    <w:rsid w:val="00E33CD5"/>
    <w:rsid w:val="00E34BE2"/>
    <w:rsid w:val="00E34D1E"/>
    <w:rsid w:val="00E3530D"/>
    <w:rsid w:val="00E356E8"/>
    <w:rsid w:val="00E35A83"/>
    <w:rsid w:val="00E35C15"/>
    <w:rsid w:val="00E35DE7"/>
    <w:rsid w:val="00E360FC"/>
    <w:rsid w:val="00E36239"/>
    <w:rsid w:val="00E366DA"/>
    <w:rsid w:val="00E3694F"/>
    <w:rsid w:val="00E36EC1"/>
    <w:rsid w:val="00E3772C"/>
    <w:rsid w:val="00E37CB5"/>
    <w:rsid w:val="00E37DF2"/>
    <w:rsid w:val="00E40538"/>
    <w:rsid w:val="00E40B45"/>
    <w:rsid w:val="00E40C0F"/>
    <w:rsid w:val="00E414FC"/>
    <w:rsid w:val="00E418B6"/>
    <w:rsid w:val="00E423C2"/>
    <w:rsid w:val="00E42519"/>
    <w:rsid w:val="00E42759"/>
    <w:rsid w:val="00E427EB"/>
    <w:rsid w:val="00E42D0B"/>
    <w:rsid w:val="00E43020"/>
    <w:rsid w:val="00E430FF"/>
    <w:rsid w:val="00E4334D"/>
    <w:rsid w:val="00E43AA5"/>
    <w:rsid w:val="00E43D95"/>
    <w:rsid w:val="00E43F88"/>
    <w:rsid w:val="00E43F8D"/>
    <w:rsid w:val="00E43FEA"/>
    <w:rsid w:val="00E4404B"/>
    <w:rsid w:val="00E44D19"/>
    <w:rsid w:val="00E44E10"/>
    <w:rsid w:val="00E44E73"/>
    <w:rsid w:val="00E452B5"/>
    <w:rsid w:val="00E45318"/>
    <w:rsid w:val="00E454F4"/>
    <w:rsid w:val="00E45501"/>
    <w:rsid w:val="00E45B5D"/>
    <w:rsid w:val="00E45BBC"/>
    <w:rsid w:val="00E45C2F"/>
    <w:rsid w:val="00E4602D"/>
    <w:rsid w:val="00E46BE0"/>
    <w:rsid w:val="00E46C1F"/>
    <w:rsid w:val="00E47166"/>
    <w:rsid w:val="00E47434"/>
    <w:rsid w:val="00E4754F"/>
    <w:rsid w:val="00E47B82"/>
    <w:rsid w:val="00E47BA2"/>
    <w:rsid w:val="00E508B5"/>
    <w:rsid w:val="00E50B3C"/>
    <w:rsid w:val="00E50C63"/>
    <w:rsid w:val="00E50D5B"/>
    <w:rsid w:val="00E52639"/>
    <w:rsid w:val="00E526D8"/>
    <w:rsid w:val="00E52EC0"/>
    <w:rsid w:val="00E53532"/>
    <w:rsid w:val="00E53D04"/>
    <w:rsid w:val="00E53E38"/>
    <w:rsid w:val="00E53E8E"/>
    <w:rsid w:val="00E540E8"/>
    <w:rsid w:val="00E541D7"/>
    <w:rsid w:val="00E54654"/>
    <w:rsid w:val="00E55013"/>
    <w:rsid w:val="00E5501B"/>
    <w:rsid w:val="00E55969"/>
    <w:rsid w:val="00E561E2"/>
    <w:rsid w:val="00E564D1"/>
    <w:rsid w:val="00E5682C"/>
    <w:rsid w:val="00E56EA1"/>
    <w:rsid w:val="00E571FC"/>
    <w:rsid w:val="00E57AE9"/>
    <w:rsid w:val="00E57BED"/>
    <w:rsid w:val="00E60548"/>
    <w:rsid w:val="00E60AB8"/>
    <w:rsid w:val="00E61484"/>
    <w:rsid w:val="00E6215A"/>
    <w:rsid w:val="00E6228D"/>
    <w:rsid w:val="00E622B9"/>
    <w:rsid w:val="00E62378"/>
    <w:rsid w:val="00E6265F"/>
    <w:rsid w:val="00E62B2C"/>
    <w:rsid w:val="00E62BE5"/>
    <w:rsid w:val="00E6336D"/>
    <w:rsid w:val="00E6362B"/>
    <w:rsid w:val="00E63C80"/>
    <w:rsid w:val="00E641A5"/>
    <w:rsid w:val="00E64345"/>
    <w:rsid w:val="00E6460B"/>
    <w:rsid w:val="00E64628"/>
    <w:rsid w:val="00E64B63"/>
    <w:rsid w:val="00E65753"/>
    <w:rsid w:val="00E6589E"/>
    <w:rsid w:val="00E65A91"/>
    <w:rsid w:val="00E66302"/>
    <w:rsid w:val="00E66717"/>
    <w:rsid w:val="00E670A5"/>
    <w:rsid w:val="00E671EE"/>
    <w:rsid w:val="00E673CA"/>
    <w:rsid w:val="00E70139"/>
    <w:rsid w:val="00E7025D"/>
    <w:rsid w:val="00E7027D"/>
    <w:rsid w:val="00E703F6"/>
    <w:rsid w:val="00E70820"/>
    <w:rsid w:val="00E70F18"/>
    <w:rsid w:val="00E710DF"/>
    <w:rsid w:val="00E7119F"/>
    <w:rsid w:val="00E714E5"/>
    <w:rsid w:val="00E71E57"/>
    <w:rsid w:val="00E71FB4"/>
    <w:rsid w:val="00E7218D"/>
    <w:rsid w:val="00E72569"/>
    <w:rsid w:val="00E72633"/>
    <w:rsid w:val="00E7334B"/>
    <w:rsid w:val="00E73A73"/>
    <w:rsid w:val="00E74032"/>
    <w:rsid w:val="00E7417A"/>
    <w:rsid w:val="00E74207"/>
    <w:rsid w:val="00E742E8"/>
    <w:rsid w:val="00E74372"/>
    <w:rsid w:val="00E743EE"/>
    <w:rsid w:val="00E744DE"/>
    <w:rsid w:val="00E752ED"/>
    <w:rsid w:val="00E75577"/>
    <w:rsid w:val="00E75DD9"/>
    <w:rsid w:val="00E75F1F"/>
    <w:rsid w:val="00E76270"/>
    <w:rsid w:val="00E76313"/>
    <w:rsid w:val="00E765D3"/>
    <w:rsid w:val="00E76604"/>
    <w:rsid w:val="00E7690A"/>
    <w:rsid w:val="00E77609"/>
    <w:rsid w:val="00E7772F"/>
    <w:rsid w:val="00E777CA"/>
    <w:rsid w:val="00E77B7E"/>
    <w:rsid w:val="00E8034D"/>
    <w:rsid w:val="00E8081D"/>
    <w:rsid w:val="00E80EA4"/>
    <w:rsid w:val="00E8149C"/>
    <w:rsid w:val="00E8175A"/>
    <w:rsid w:val="00E81848"/>
    <w:rsid w:val="00E81D94"/>
    <w:rsid w:val="00E82155"/>
    <w:rsid w:val="00E8258A"/>
    <w:rsid w:val="00E82BA2"/>
    <w:rsid w:val="00E83E0A"/>
    <w:rsid w:val="00E84669"/>
    <w:rsid w:val="00E849AF"/>
    <w:rsid w:val="00E84D72"/>
    <w:rsid w:val="00E84F2E"/>
    <w:rsid w:val="00E853A5"/>
    <w:rsid w:val="00E858F7"/>
    <w:rsid w:val="00E85E44"/>
    <w:rsid w:val="00E8659D"/>
    <w:rsid w:val="00E865AF"/>
    <w:rsid w:val="00E8702B"/>
    <w:rsid w:val="00E87D34"/>
    <w:rsid w:val="00E90127"/>
    <w:rsid w:val="00E90129"/>
    <w:rsid w:val="00E901F8"/>
    <w:rsid w:val="00E902C1"/>
    <w:rsid w:val="00E908FC"/>
    <w:rsid w:val="00E90AA6"/>
    <w:rsid w:val="00E90AD9"/>
    <w:rsid w:val="00E91261"/>
    <w:rsid w:val="00E92F78"/>
    <w:rsid w:val="00E92F93"/>
    <w:rsid w:val="00E9307C"/>
    <w:rsid w:val="00E9396D"/>
    <w:rsid w:val="00E93B09"/>
    <w:rsid w:val="00E93C08"/>
    <w:rsid w:val="00E93E74"/>
    <w:rsid w:val="00E94359"/>
    <w:rsid w:val="00E9485E"/>
    <w:rsid w:val="00E94AF8"/>
    <w:rsid w:val="00E9519A"/>
    <w:rsid w:val="00E952A0"/>
    <w:rsid w:val="00E954CB"/>
    <w:rsid w:val="00E956FA"/>
    <w:rsid w:val="00E95A39"/>
    <w:rsid w:val="00E95D86"/>
    <w:rsid w:val="00E96030"/>
    <w:rsid w:val="00E96FE3"/>
    <w:rsid w:val="00E9702D"/>
    <w:rsid w:val="00E9749A"/>
    <w:rsid w:val="00E97B1C"/>
    <w:rsid w:val="00E97C60"/>
    <w:rsid w:val="00EA029A"/>
    <w:rsid w:val="00EA0A1B"/>
    <w:rsid w:val="00EA188C"/>
    <w:rsid w:val="00EA19B4"/>
    <w:rsid w:val="00EA1E1E"/>
    <w:rsid w:val="00EA23FB"/>
    <w:rsid w:val="00EA26AF"/>
    <w:rsid w:val="00EA2885"/>
    <w:rsid w:val="00EA2D2B"/>
    <w:rsid w:val="00EA3171"/>
    <w:rsid w:val="00EA3875"/>
    <w:rsid w:val="00EA3AFB"/>
    <w:rsid w:val="00EA3BB9"/>
    <w:rsid w:val="00EA4809"/>
    <w:rsid w:val="00EA49F2"/>
    <w:rsid w:val="00EA4E8F"/>
    <w:rsid w:val="00EA5C2C"/>
    <w:rsid w:val="00EA5C55"/>
    <w:rsid w:val="00EA62A2"/>
    <w:rsid w:val="00EA62E2"/>
    <w:rsid w:val="00EA6512"/>
    <w:rsid w:val="00EA6B9C"/>
    <w:rsid w:val="00EA6E75"/>
    <w:rsid w:val="00EA7074"/>
    <w:rsid w:val="00EA7C02"/>
    <w:rsid w:val="00EA7C2E"/>
    <w:rsid w:val="00EA7DAA"/>
    <w:rsid w:val="00EA7E91"/>
    <w:rsid w:val="00EB01EF"/>
    <w:rsid w:val="00EB07CF"/>
    <w:rsid w:val="00EB0806"/>
    <w:rsid w:val="00EB08A2"/>
    <w:rsid w:val="00EB093F"/>
    <w:rsid w:val="00EB0C52"/>
    <w:rsid w:val="00EB0C95"/>
    <w:rsid w:val="00EB0E7C"/>
    <w:rsid w:val="00EB0EB5"/>
    <w:rsid w:val="00EB160F"/>
    <w:rsid w:val="00EB175C"/>
    <w:rsid w:val="00EB1EEE"/>
    <w:rsid w:val="00EB1F3B"/>
    <w:rsid w:val="00EB2106"/>
    <w:rsid w:val="00EB2763"/>
    <w:rsid w:val="00EB27E2"/>
    <w:rsid w:val="00EB2B4A"/>
    <w:rsid w:val="00EB326A"/>
    <w:rsid w:val="00EB32EE"/>
    <w:rsid w:val="00EB3C10"/>
    <w:rsid w:val="00EB3E77"/>
    <w:rsid w:val="00EB3F68"/>
    <w:rsid w:val="00EB4077"/>
    <w:rsid w:val="00EB4145"/>
    <w:rsid w:val="00EB4A8E"/>
    <w:rsid w:val="00EB556C"/>
    <w:rsid w:val="00EB57D0"/>
    <w:rsid w:val="00EB601F"/>
    <w:rsid w:val="00EB6070"/>
    <w:rsid w:val="00EB654D"/>
    <w:rsid w:val="00EB66B0"/>
    <w:rsid w:val="00EB6E3D"/>
    <w:rsid w:val="00EB7422"/>
    <w:rsid w:val="00EB754C"/>
    <w:rsid w:val="00EB7F85"/>
    <w:rsid w:val="00EC01D1"/>
    <w:rsid w:val="00EC02DB"/>
    <w:rsid w:val="00EC0665"/>
    <w:rsid w:val="00EC08D1"/>
    <w:rsid w:val="00EC0C7E"/>
    <w:rsid w:val="00EC1813"/>
    <w:rsid w:val="00EC18BA"/>
    <w:rsid w:val="00EC2237"/>
    <w:rsid w:val="00EC2507"/>
    <w:rsid w:val="00EC25E0"/>
    <w:rsid w:val="00EC25EA"/>
    <w:rsid w:val="00EC280A"/>
    <w:rsid w:val="00EC2830"/>
    <w:rsid w:val="00EC29E9"/>
    <w:rsid w:val="00EC2DF1"/>
    <w:rsid w:val="00EC383A"/>
    <w:rsid w:val="00EC3863"/>
    <w:rsid w:val="00EC3A17"/>
    <w:rsid w:val="00EC3D43"/>
    <w:rsid w:val="00EC414C"/>
    <w:rsid w:val="00EC4215"/>
    <w:rsid w:val="00EC442F"/>
    <w:rsid w:val="00EC4616"/>
    <w:rsid w:val="00EC4EC9"/>
    <w:rsid w:val="00EC57F0"/>
    <w:rsid w:val="00EC5AB4"/>
    <w:rsid w:val="00EC5C38"/>
    <w:rsid w:val="00EC612D"/>
    <w:rsid w:val="00EC6659"/>
    <w:rsid w:val="00EC6DC6"/>
    <w:rsid w:val="00EC70AD"/>
    <w:rsid w:val="00EC734B"/>
    <w:rsid w:val="00EC74CE"/>
    <w:rsid w:val="00EC75A9"/>
    <w:rsid w:val="00ED0204"/>
    <w:rsid w:val="00ED0318"/>
    <w:rsid w:val="00ED0393"/>
    <w:rsid w:val="00ED03E4"/>
    <w:rsid w:val="00ED03F9"/>
    <w:rsid w:val="00ED0639"/>
    <w:rsid w:val="00ED0A7B"/>
    <w:rsid w:val="00ED18F7"/>
    <w:rsid w:val="00ED1E4C"/>
    <w:rsid w:val="00ED20FF"/>
    <w:rsid w:val="00ED23F1"/>
    <w:rsid w:val="00ED3103"/>
    <w:rsid w:val="00ED3112"/>
    <w:rsid w:val="00ED458E"/>
    <w:rsid w:val="00ED4BF5"/>
    <w:rsid w:val="00ED510C"/>
    <w:rsid w:val="00ED53ED"/>
    <w:rsid w:val="00ED5563"/>
    <w:rsid w:val="00ED59D6"/>
    <w:rsid w:val="00ED5E27"/>
    <w:rsid w:val="00ED5FC0"/>
    <w:rsid w:val="00ED6072"/>
    <w:rsid w:val="00ED6A29"/>
    <w:rsid w:val="00ED6FFE"/>
    <w:rsid w:val="00ED728E"/>
    <w:rsid w:val="00ED77F0"/>
    <w:rsid w:val="00EE0652"/>
    <w:rsid w:val="00EE13CA"/>
    <w:rsid w:val="00EE1610"/>
    <w:rsid w:val="00EE1679"/>
    <w:rsid w:val="00EE16C7"/>
    <w:rsid w:val="00EE1FD2"/>
    <w:rsid w:val="00EE1FE0"/>
    <w:rsid w:val="00EE2032"/>
    <w:rsid w:val="00EE3640"/>
    <w:rsid w:val="00EE37DF"/>
    <w:rsid w:val="00EE39D7"/>
    <w:rsid w:val="00EE3A4C"/>
    <w:rsid w:val="00EE4303"/>
    <w:rsid w:val="00EE4628"/>
    <w:rsid w:val="00EE4734"/>
    <w:rsid w:val="00EE52E2"/>
    <w:rsid w:val="00EE58A9"/>
    <w:rsid w:val="00EE60B7"/>
    <w:rsid w:val="00EE6323"/>
    <w:rsid w:val="00EE6540"/>
    <w:rsid w:val="00EE68F5"/>
    <w:rsid w:val="00EE68F6"/>
    <w:rsid w:val="00EE6F18"/>
    <w:rsid w:val="00EE758D"/>
    <w:rsid w:val="00EF0325"/>
    <w:rsid w:val="00EF039F"/>
    <w:rsid w:val="00EF0955"/>
    <w:rsid w:val="00EF0BFB"/>
    <w:rsid w:val="00EF1455"/>
    <w:rsid w:val="00EF15FD"/>
    <w:rsid w:val="00EF192C"/>
    <w:rsid w:val="00EF1DA8"/>
    <w:rsid w:val="00EF216A"/>
    <w:rsid w:val="00EF218C"/>
    <w:rsid w:val="00EF2355"/>
    <w:rsid w:val="00EF23B0"/>
    <w:rsid w:val="00EF2470"/>
    <w:rsid w:val="00EF2777"/>
    <w:rsid w:val="00EF29E4"/>
    <w:rsid w:val="00EF2D54"/>
    <w:rsid w:val="00EF314F"/>
    <w:rsid w:val="00EF31E4"/>
    <w:rsid w:val="00EF343D"/>
    <w:rsid w:val="00EF36BC"/>
    <w:rsid w:val="00EF428A"/>
    <w:rsid w:val="00EF4329"/>
    <w:rsid w:val="00EF433E"/>
    <w:rsid w:val="00EF46F8"/>
    <w:rsid w:val="00EF48E7"/>
    <w:rsid w:val="00EF4B0E"/>
    <w:rsid w:val="00EF4EF1"/>
    <w:rsid w:val="00EF53EB"/>
    <w:rsid w:val="00EF5551"/>
    <w:rsid w:val="00EF576C"/>
    <w:rsid w:val="00EF5B0F"/>
    <w:rsid w:val="00EF5E5D"/>
    <w:rsid w:val="00EF605D"/>
    <w:rsid w:val="00EF6291"/>
    <w:rsid w:val="00EF67CB"/>
    <w:rsid w:val="00EF696B"/>
    <w:rsid w:val="00EF6F06"/>
    <w:rsid w:val="00EF7197"/>
    <w:rsid w:val="00EF72DE"/>
    <w:rsid w:val="00EF78C2"/>
    <w:rsid w:val="00F00418"/>
    <w:rsid w:val="00F00EEC"/>
    <w:rsid w:val="00F01C5A"/>
    <w:rsid w:val="00F020E2"/>
    <w:rsid w:val="00F02597"/>
    <w:rsid w:val="00F026C9"/>
    <w:rsid w:val="00F02896"/>
    <w:rsid w:val="00F02E22"/>
    <w:rsid w:val="00F030B0"/>
    <w:rsid w:val="00F0311F"/>
    <w:rsid w:val="00F03236"/>
    <w:rsid w:val="00F03522"/>
    <w:rsid w:val="00F0364A"/>
    <w:rsid w:val="00F037DB"/>
    <w:rsid w:val="00F03B24"/>
    <w:rsid w:val="00F04A30"/>
    <w:rsid w:val="00F053BC"/>
    <w:rsid w:val="00F05DAB"/>
    <w:rsid w:val="00F05DCF"/>
    <w:rsid w:val="00F06673"/>
    <w:rsid w:val="00F06B62"/>
    <w:rsid w:val="00F06FBF"/>
    <w:rsid w:val="00F073B5"/>
    <w:rsid w:val="00F07624"/>
    <w:rsid w:val="00F077CC"/>
    <w:rsid w:val="00F077EF"/>
    <w:rsid w:val="00F0783A"/>
    <w:rsid w:val="00F10492"/>
    <w:rsid w:val="00F10513"/>
    <w:rsid w:val="00F1052D"/>
    <w:rsid w:val="00F109A8"/>
    <w:rsid w:val="00F10B0A"/>
    <w:rsid w:val="00F10D02"/>
    <w:rsid w:val="00F10FFF"/>
    <w:rsid w:val="00F116AB"/>
    <w:rsid w:val="00F11B34"/>
    <w:rsid w:val="00F121E0"/>
    <w:rsid w:val="00F123FB"/>
    <w:rsid w:val="00F12C1E"/>
    <w:rsid w:val="00F12DDD"/>
    <w:rsid w:val="00F12EBA"/>
    <w:rsid w:val="00F13095"/>
    <w:rsid w:val="00F13EBB"/>
    <w:rsid w:val="00F141F0"/>
    <w:rsid w:val="00F14295"/>
    <w:rsid w:val="00F14906"/>
    <w:rsid w:val="00F14A86"/>
    <w:rsid w:val="00F14E11"/>
    <w:rsid w:val="00F15743"/>
    <w:rsid w:val="00F1576F"/>
    <w:rsid w:val="00F15F18"/>
    <w:rsid w:val="00F16097"/>
    <w:rsid w:val="00F16333"/>
    <w:rsid w:val="00F16700"/>
    <w:rsid w:val="00F16A3E"/>
    <w:rsid w:val="00F16A7B"/>
    <w:rsid w:val="00F16F78"/>
    <w:rsid w:val="00F17A3D"/>
    <w:rsid w:val="00F205C7"/>
    <w:rsid w:val="00F20F5B"/>
    <w:rsid w:val="00F2110C"/>
    <w:rsid w:val="00F2140F"/>
    <w:rsid w:val="00F216C0"/>
    <w:rsid w:val="00F217A3"/>
    <w:rsid w:val="00F21AFC"/>
    <w:rsid w:val="00F220BD"/>
    <w:rsid w:val="00F222CD"/>
    <w:rsid w:val="00F22393"/>
    <w:rsid w:val="00F22774"/>
    <w:rsid w:val="00F22A10"/>
    <w:rsid w:val="00F22AEA"/>
    <w:rsid w:val="00F22DFB"/>
    <w:rsid w:val="00F22E4E"/>
    <w:rsid w:val="00F23AEC"/>
    <w:rsid w:val="00F23FA9"/>
    <w:rsid w:val="00F23FAB"/>
    <w:rsid w:val="00F2472D"/>
    <w:rsid w:val="00F24B25"/>
    <w:rsid w:val="00F253FF"/>
    <w:rsid w:val="00F25442"/>
    <w:rsid w:val="00F25C80"/>
    <w:rsid w:val="00F25CF7"/>
    <w:rsid w:val="00F25DC3"/>
    <w:rsid w:val="00F2621E"/>
    <w:rsid w:val="00F264A1"/>
    <w:rsid w:val="00F266DF"/>
    <w:rsid w:val="00F26839"/>
    <w:rsid w:val="00F27525"/>
    <w:rsid w:val="00F27660"/>
    <w:rsid w:val="00F27A00"/>
    <w:rsid w:val="00F27BDE"/>
    <w:rsid w:val="00F27C3A"/>
    <w:rsid w:val="00F27FE5"/>
    <w:rsid w:val="00F302A3"/>
    <w:rsid w:val="00F306FD"/>
    <w:rsid w:val="00F3089F"/>
    <w:rsid w:val="00F30EC2"/>
    <w:rsid w:val="00F318D8"/>
    <w:rsid w:val="00F31E36"/>
    <w:rsid w:val="00F3227C"/>
    <w:rsid w:val="00F32519"/>
    <w:rsid w:val="00F32764"/>
    <w:rsid w:val="00F32A63"/>
    <w:rsid w:val="00F32F38"/>
    <w:rsid w:val="00F33048"/>
    <w:rsid w:val="00F332B4"/>
    <w:rsid w:val="00F33776"/>
    <w:rsid w:val="00F33955"/>
    <w:rsid w:val="00F33D4B"/>
    <w:rsid w:val="00F34BA4"/>
    <w:rsid w:val="00F34FA0"/>
    <w:rsid w:val="00F35B53"/>
    <w:rsid w:val="00F35D97"/>
    <w:rsid w:val="00F36147"/>
    <w:rsid w:val="00F36AF2"/>
    <w:rsid w:val="00F36BC0"/>
    <w:rsid w:val="00F3706D"/>
    <w:rsid w:val="00F37343"/>
    <w:rsid w:val="00F3744E"/>
    <w:rsid w:val="00F3786D"/>
    <w:rsid w:val="00F37A51"/>
    <w:rsid w:val="00F37F7F"/>
    <w:rsid w:val="00F40245"/>
    <w:rsid w:val="00F40574"/>
    <w:rsid w:val="00F40EAF"/>
    <w:rsid w:val="00F414B6"/>
    <w:rsid w:val="00F4185A"/>
    <w:rsid w:val="00F4187D"/>
    <w:rsid w:val="00F419AD"/>
    <w:rsid w:val="00F41ABB"/>
    <w:rsid w:val="00F43B53"/>
    <w:rsid w:val="00F43CCB"/>
    <w:rsid w:val="00F43E90"/>
    <w:rsid w:val="00F43EA0"/>
    <w:rsid w:val="00F441AC"/>
    <w:rsid w:val="00F441C9"/>
    <w:rsid w:val="00F44961"/>
    <w:rsid w:val="00F44C5C"/>
    <w:rsid w:val="00F45B3E"/>
    <w:rsid w:val="00F45C27"/>
    <w:rsid w:val="00F45CB4"/>
    <w:rsid w:val="00F45FFB"/>
    <w:rsid w:val="00F46584"/>
    <w:rsid w:val="00F46EFA"/>
    <w:rsid w:val="00F5023E"/>
    <w:rsid w:val="00F5097B"/>
    <w:rsid w:val="00F50FD2"/>
    <w:rsid w:val="00F51218"/>
    <w:rsid w:val="00F5154C"/>
    <w:rsid w:val="00F51DE6"/>
    <w:rsid w:val="00F524ED"/>
    <w:rsid w:val="00F52B5D"/>
    <w:rsid w:val="00F52C15"/>
    <w:rsid w:val="00F52D72"/>
    <w:rsid w:val="00F53243"/>
    <w:rsid w:val="00F53ED3"/>
    <w:rsid w:val="00F54335"/>
    <w:rsid w:val="00F543E2"/>
    <w:rsid w:val="00F545EA"/>
    <w:rsid w:val="00F54B4C"/>
    <w:rsid w:val="00F54BE6"/>
    <w:rsid w:val="00F55242"/>
    <w:rsid w:val="00F55618"/>
    <w:rsid w:val="00F5581C"/>
    <w:rsid w:val="00F5689E"/>
    <w:rsid w:val="00F5695D"/>
    <w:rsid w:val="00F56AD3"/>
    <w:rsid w:val="00F56B28"/>
    <w:rsid w:val="00F56D59"/>
    <w:rsid w:val="00F573B8"/>
    <w:rsid w:val="00F573B9"/>
    <w:rsid w:val="00F57711"/>
    <w:rsid w:val="00F57B9B"/>
    <w:rsid w:val="00F60647"/>
    <w:rsid w:val="00F61145"/>
    <w:rsid w:val="00F6196D"/>
    <w:rsid w:val="00F61C99"/>
    <w:rsid w:val="00F63203"/>
    <w:rsid w:val="00F633BE"/>
    <w:rsid w:val="00F6370A"/>
    <w:rsid w:val="00F63B2C"/>
    <w:rsid w:val="00F63B41"/>
    <w:rsid w:val="00F63D3E"/>
    <w:rsid w:val="00F63E4F"/>
    <w:rsid w:val="00F63F7E"/>
    <w:rsid w:val="00F640D4"/>
    <w:rsid w:val="00F64135"/>
    <w:rsid w:val="00F64551"/>
    <w:rsid w:val="00F646A8"/>
    <w:rsid w:val="00F64AA6"/>
    <w:rsid w:val="00F654C4"/>
    <w:rsid w:val="00F65771"/>
    <w:rsid w:val="00F65F5B"/>
    <w:rsid w:val="00F663E6"/>
    <w:rsid w:val="00F668A8"/>
    <w:rsid w:val="00F66FC2"/>
    <w:rsid w:val="00F67306"/>
    <w:rsid w:val="00F67B27"/>
    <w:rsid w:val="00F705FC"/>
    <w:rsid w:val="00F70CF1"/>
    <w:rsid w:val="00F70D59"/>
    <w:rsid w:val="00F711E4"/>
    <w:rsid w:val="00F719C7"/>
    <w:rsid w:val="00F722CE"/>
    <w:rsid w:val="00F72539"/>
    <w:rsid w:val="00F72B5C"/>
    <w:rsid w:val="00F72E57"/>
    <w:rsid w:val="00F7303A"/>
    <w:rsid w:val="00F730C1"/>
    <w:rsid w:val="00F7330B"/>
    <w:rsid w:val="00F747A4"/>
    <w:rsid w:val="00F74FB6"/>
    <w:rsid w:val="00F75122"/>
    <w:rsid w:val="00F751B6"/>
    <w:rsid w:val="00F7575C"/>
    <w:rsid w:val="00F7591E"/>
    <w:rsid w:val="00F75DA2"/>
    <w:rsid w:val="00F75DFA"/>
    <w:rsid w:val="00F76933"/>
    <w:rsid w:val="00F76B20"/>
    <w:rsid w:val="00F776F8"/>
    <w:rsid w:val="00F778BB"/>
    <w:rsid w:val="00F800FD"/>
    <w:rsid w:val="00F8086C"/>
    <w:rsid w:val="00F80B94"/>
    <w:rsid w:val="00F812BA"/>
    <w:rsid w:val="00F81411"/>
    <w:rsid w:val="00F81582"/>
    <w:rsid w:val="00F81A05"/>
    <w:rsid w:val="00F81D10"/>
    <w:rsid w:val="00F82347"/>
    <w:rsid w:val="00F825D3"/>
    <w:rsid w:val="00F82809"/>
    <w:rsid w:val="00F82C07"/>
    <w:rsid w:val="00F83803"/>
    <w:rsid w:val="00F83BAE"/>
    <w:rsid w:val="00F83BBD"/>
    <w:rsid w:val="00F83CFB"/>
    <w:rsid w:val="00F84D1D"/>
    <w:rsid w:val="00F852CB"/>
    <w:rsid w:val="00F85370"/>
    <w:rsid w:val="00F85395"/>
    <w:rsid w:val="00F86103"/>
    <w:rsid w:val="00F86253"/>
    <w:rsid w:val="00F8664F"/>
    <w:rsid w:val="00F86734"/>
    <w:rsid w:val="00F86907"/>
    <w:rsid w:val="00F86933"/>
    <w:rsid w:val="00F86AEC"/>
    <w:rsid w:val="00F86C53"/>
    <w:rsid w:val="00F8716A"/>
    <w:rsid w:val="00F87764"/>
    <w:rsid w:val="00F8781F"/>
    <w:rsid w:val="00F90246"/>
    <w:rsid w:val="00F905CA"/>
    <w:rsid w:val="00F906AD"/>
    <w:rsid w:val="00F90B66"/>
    <w:rsid w:val="00F90FAA"/>
    <w:rsid w:val="00F91A18"/>
    <w:rsid w:val="00F92598"/>
    <w:rsid w:val="00F927A4"/>
    <w:rsid w:val="00F93D70"/>
    <w:rsid w:val="00F93DB6"/>
    <w:rsid w:val="00F93E8C"/>
    <w:rsid w:val="00F93F3E"/>
    <w:rsid w:val="00F9408D"/>
    <w:rsid w:val="00F940A5"/>
    <w:rsid w:val="00F94809"/>
    <w:rsid w:val="00F948D2"/>
    <w:rsid w:val="00F950F1"/>
    <w:rsid w:val="00F9541C"/>
    <w:rsid w:val="00F956D4"/>
    <w:rsid w:val="00F95848"/>
    <w:rsid w:val="00F95973"/>
    <w:rsid w:val="00F95AC0"/>
    <w:rsid w:val="00F95AFE"/>
    <w:rsid w:val="00F95ED4"/>
    <w:rsid w:val="00F96971"/>
    <w:rsid w:val="00F96CEE"/>
    <w:rsid w:val="00F972C4"/>
    <w:rsid w:val="00F97755"/>
    <w:rsid w:val="00F979C4"/>
    <w:rsid w:val="00FA0752"/>
    <w:rsid w:val="00FA0A01"/>
    <w:rsid w:val="00FA0E8D"/>
    <w:rsid w:val="00FA0FEA"/>
    <w:rsid w:val="00FA112E"/>
    <w:rsid w:val="00FA130E"/>
    <w:rsid w:val="00FA15C4"/>
    <w:rsid w:val="00FA22C2"/>
    <w:rsid w:val="00FA261B"/>
    <w:rsid w:val="00FA3666"/>
    <w:rsid w:val="00FA41B9"/>
    <w:rsid w:val="00FA433A"/>
    <w:rsid w:val="00FA44D0"/>
    <w:rsid w:val="00FA51AB"/>
    <w:rsid w:val="00FA521B"/>
    <w:rsid w:val="00FA5224"/>
    <w:rsid w:val="00FA523F"/>
    <w:rsid w:val="00FA53C4"/>
    <w:rsid w:val="00FA5845"/>
    <w:rsid w:val="00FA59DE"/>
    <w:rsid w:val="00FA5DD1"/>
    <w:rsid w:val="00FA607F"/>
    <w:rsid w:val="00FA65E2"/>
    <w:rsid w:val="00FA698D"/>
    <w:rsid w:val="00FA69EF"/>
    <w:rsid w:val="00FA6B68"/>
    <w:rsid w:val="00FA6F88"/>
    <w:rsid w:val="00FA7026"/>
    <w:rsid w:val="00FA719F"/>
    <w:rsid w:val="00FA74CA"/>
    <w:rsid w:val="00FA7932"/>
    <w:rsid w:val="00FA7C38"/>
    <w:rsid w:val="00FA7F60"/>
    <w:rsid w:val="00FA7F7B"/>
    <w:rsid w:val="00FB05B4"/>
    <w:rsid w:val="00FB0664"/>
    <w:rsid w:val="00FB0737"/>
    <w:rsid w:val="00FB0DA8"/>
    <w:rsid w:val="00FB1244"/>
    <w:rsid w:val="00FB14A1"/>
    <w:rsid w:val="00FB16E8"/>
    <w:rsid w:val="00FB17F3"/>
    <w:rsid w:val="00FB1B8F"/>
    <w:rsid w:val="00FB1BCC"/>
    <w:rsid w:val="00FB1CE8"/>
    <w:rsid w:val="00FB245E"/>
    <w:rsid w:val="00FB2470"/>
    <w:rsid w:val="00FB2828"/>
    <w:rsid w:val="00FB31BB"/>
    <w:rsid w:val="00FB3535"/>
    <w:rsid w:val="00FB35FA"/>
    <w:rsid w:val="00FB3759"/>
    <w:rsid w:val="00FB4504"/>
    <w:rsid w:val="00FB4575"/>
    <w:rsid w:val="00FB4822"/>
    <w:rsid w:val="00FB4A88"/>
    <w:rsid w:val="00FB5369"/>
    <w:rsid w:val="00FB53A7"/>
    <w:rsid w:val="00FB6599"/>
    <w:rsid w:val="00FB65FA"/>
    <w:rsid w:val="00FB6DAF"/>
    <w:rsid w:val="00FB6F25"/>
    <w:rsid w:val="00FB77BF"/>
    <w:rsid w:val="00FC081B"/>
    <w:rsid w:val="00FC0EAC"/>
    <w:rsid w:val="00FC1AD2"/>
    <w:rsid w:val="00FC1C53"/>
    <w:rsid w:val="00FC1ECF"/>
    <w:rsid w:val="00FC202A"/>
    <w:rsid w:val="00FC219D"/>
    <w:rsid w:val="00FC22EA"/>
    <w:rsid w:val="00FC25D4"/>
    <w:rsid w:val="00FC272A"/>
    <w:rsid w:val="00FC2BB5"/>
    <w:rsid w:val="00FC34E8"/>
    <w:rsid w:val="00FC3620"/>
    <w:rsid w:val="00FC3661"/>
    <w:rsid w:val="00FC3E73"/>
    <w:rsid w:val="00FC3F8F"/>
    <w:rsid w:val="00FC4241"/>
    <w:rsid w:val="00FC4531"/>
    <w:rsid w:val="00FC46C6"/>
    <w:rsid w:val="00FC507E"/>
    <w:rsid w:val="00FC51D8"/>
    <w:rsid w:val="00FC51DA"/>
    <w:rsid w:val="00FC5608"/>
    <w:rsid w:val="00FC59EB"/>
    <w:rsid w:val="00FC5AF4"/>
    <w:rsid w:val="00FC5C29"/>
    <w:rsid w:val="00FC5CB2"/>
    <w:rsid w:val="00FC5CF3"/>
    <w:rsid w:val="00FC5FED"/>
    <w:rsid w:val="00FC651C"/>
    <w:rsid w:val="00FC6DA4"/>
    <w:rsid w:val="00FC6DDC"/>
    <w:rsid w:val="00FC7433"/>
    <w:rsid w:val="00FC74E8"/>
    <w:rsid w:val="00FC771A"/>
    <w:rsid w:val="00FC7861"/>
    <w:rsid w:val="00FC7952"/>
    <w:rsid w:val="00FC7BEC"/>
    <w:rsid w:val="00FC7C7E"/>
    <w:rsid w:val="00FD06CD"/>
    <w:rsid w:val="00FD0857"/>
    <w:rsid w:val="00FD0D1F"/>
    <w:rsid w:val="00FD18C8"/>
    <w:rsid w:val="00FD1B26"/>
    <w:rsid w:val="00FD1E68"/>
    <w:rsid w:val="00FD21D4"/>
    <w:rsid w:val="00FD2465"/>
    <w:rsid w:val="00FD24DE"/>
    <w:rsid w:val="00FD24E0"/>
    <w:rsid w:val="00FD2903"/>
    <w:rsid w:val="00FD299A"/>
    <w:rsid w:val="00FD3517"/>
    <w:rsid w:val="00FD3744"/>
    <w:rsid w:val="00FD3A1A"/>
    <w:rsid w:val="00FD3E47"/>
    <w:rsid w:val="00FD40B2"/>
    <w:rsid w:val="00FD443C"/>
    <w:rsid w:val="00FD4C91"/>
    <w:rsid w:val="00FD4FAB"/>
    <w:rsid w:val="00FD5032"/>
    <w:rsid w:val="00FD5ECE"/>
    <w:rsid w:val="00FD66F6"/>
    <w:rsid w:val="00FD68F9"/>
    <w:rsid w:val="00FD697E"/>
    <w:rsid w:val="00FD6EA7"/>
    <w:rsid w:val="00FD6F1D"/>
    <w:rsid w:val="00FD761B"/>
    <w:rsid w:val="00FD7DFE"/>
    <w:rsid w:val="00FD7EAD"/>
    <w:rsid w:val="00FE024A"/>
    <w:rsid w:val="00FE0295"/>
    <w:rsid w:val="00FE034B"/>
    <w:rsid w:val="00FE063A"/>
    <w:rsid w:val="00FE095B"/>
    <w:rsid w:val="00FE0B74"/>
    <w:rsid w:val="00FE17ED"/>
    <w:rsid w:val="00FE1ECF"/>
    <w:rsid w:val="00FE1F57"/>
    <w:rsid w:val="00FE1F72"/>
    <w:rsid w:val="00FE2146"/>
    <w:rsid w:val="00FE2562"/>
    <w:rsid w:val="00FE27F6"/>
    <w:rsid w:val="00FE2AB8"/>
    <w:rsid w:val="00FE2C15"/>
    <w:rsid w:val="00FE2F4A"/>
    <w:rsid w:val="00FE33BC"/>
    <w:rsid w:val="00FE37E5"/>
    <w:rsid w:val="00FE515B"/>
    <w:rsid w:val="00FE58A4"/>
    <w:rsid w:val="00FE5C57"/>
    <w:rsid w:val="00FE5F56"/>
    <w:rsid w:val="00FE6378"/>
    <w:rsid w:val="00FE6B58"/>
    <w:rsid w:val="00FE79E5"/>
    <w:rsid w:val="00FE7A41"/>
    <w:rsid w:val="00FE7E9B"/>
    <w:rsid w:val="00FF0E4A"/>
    <w:rsid w:val="00FF1CF9"/>
    <w:rsid w:val="00FF228D"/>
    <w:rsid w:val="00FF3DB5"/>
    <w:rsid w:val="00FF40F1"/>
    <w:rsid w:val="00FF4141"/>
    <w:rsid w:val="00FF47BF"/>
    <w:rsid w:val="00FF4897"/>
    <w:rsid w:val="00FF4DC1"/>
    <w:rsid w:val="00FF50CA"/>
    <w:rsid w:val="00FF54B3"/>
    <w:rsid w:val="00FF55BF"/>
    <w:rsid w:val="00FF5B23"/>
    <w:rsid w:val="00FF6008"/>
    <w:rsid w:val="00FF6205"/>
    <w:rsid w:val="00FF6326"/>
    <w:rsid w:val="00FF6782"/>
    <w:rsid w:val="00FF6E0F"/>
    <w:rsid w:val="00FF7480"/>
    <w:rsid w:val="00FF752C"/>
    <w:rsid w:val="00FF76ED"/>
    <w:rsid w:val="00FF78FB"/>
    <w:rsid w:val="00FF799B"/>
    <w:rsid w:val="4DE1AEF6"/>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oNotEmbedSmartTags/>
  <w:decimalSymbol w:val=","/>
  <w:listSeparator w:val=";"/>
  <w14:docId w14:val="7B179035"/>
  <w15:docId w15:val="{668B68BA-C729-4ED4-A948-43EB69FA2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0F6"/>
    <w:pPr>
      <w:spacing w:after="240" w:line="312" w:lineRule="auto"/>
      <w:jc w:val="both"/>
    </w:pPr>
    <w:rPr>
      <w:rFonts w:ascii="Calibri" w:hAnsi="Calibri"/>
      <w:sz w:val="22"/>
    </w:rPr>
  </w:style>
  <w:style w:type="paragraph" w:styleId="Heading1">
    <w:name w:val="heading 1"/>
    <w:basedOn w:val="Normal"/>
    <w:next w:val="Normal"/>
    <w:link w:val="Heading1Char"/>
    <w:qFormat/>
    <w:rsid w:val="00721413"/>
    <w:pPr>
      <w:keepNext/>
      <w:numPr>
        <w:numId w:val="16"/>
      </w:numPr>
      <w:tabs>
        <w:tab w:val="left" w:pos="1134"/>
      </w:tabs>
      <w:spacing w:before="240" w:after="120"/>
      <w:jc w:val="left"/>
      <w:outlineLvl w:val="0"/>
    </w:pPr>
    <w:rPr>
      <w:b/>
      <w:bCs/>
      <w:kern w:val="28"/>
      <w:sz w:val="28"/>
      <w:szCs w:val="28"/>
    </w:rPr>
  </w:style>
  <w:style w:type="paragraph" w:styleId="Heading2">
    <w:name w:val="heading 2"/>
    <w:basedOn w:val="Heading1"/>
    <w:next w:val="Normal"/>
    <w:link w:val="Heading2Char"/>
    <w:autoRedefine/>
    <w:qFormat/>
    <w:rsid w:val="00721413"/>
    <w:pPr>
      <w:numPr>
        <w:ilvl w:val="1"/>
        <w:numId w:val="0"/>
      </w:numPr>
      <w:spacing w:before="360"/>
      <w:ind w:left="576"/>
      <w:outlineLvl w:val="1"/>
    </w:pPr>
    <w:rPr>
      <w:sz w:val="24"/>
    </w:rPr>
  </w:style>
  <w:style w:type="paragraph" w:styleId="Heading3">
    <w:name w:val="heading 3"/>
    <w:aliases w:val="ÜberUnterkapitel(U2)"/>
    <w:basedOn w:val="Normal"/>
    <w:next w:val="Normal"/>
    <w:qFormat/>
    <w:rsid w:val="004F5451"/>
    <w:pPr>
      <w:keepNext/>
      <w:numPr>
        <w:ilvl w:val="2"/>
        <w:numId w:val="16"/>
      </w:numPr>
      <w:tabs>
        <w:tab w:val="left" w:pos="1134"/>
      </w:tabs>
      <w:spacing w:before="120" w:after="80"/>
      <w:outlineLvl w:val="2"/>
    </w:pPr>
    <w:rPr>
      <w:bCs/>
      <w:i/>
      <w:szCs w:val="28"/>
    </w:rPr>
  </w:style>
  <w:style w:type="paragraph" w:styleId="Heading4">
    <w:name w:val="heading 4"/>
    <w:aliases w:val="ÜberAbschnitt(U3)"/>
    <w:basedOn w:val="Normal"/>
    <w:next w:val="Normal"/>
    <w:link w:val="Heading4Char"/>
    <w:qFormat/>
    <w:rsid w:val="00870E71"/>
    <w:pPr>
      <w:keepNext/>
      <w:numPr>
        <w:ilvl w:val="3"/>
        <w:numId w:val="16"/>
      </w:numPr>
      <w:tabs>
        <w:tab w:val="left" w:pos="1134"/>
      </w:tabs>
      <w:spacing w:before="480" w:after="80"/>
      <w:outlineLvl w:val="3"/>
    </w:pPr>
    <w:rPr>
      <w:b/>
      <w:bCs/>
      <w:szCs w:val="24"/>
    </w:rPr>
  </w:style>
  <w:style w:type="paragraph" w:styleId="Heading5">
    <w:name w:val="heading 5"/>
    <w:aliases w:val="ÜberPunkt(U4)"/>
    <w:basedOn w:val="Normal"/>
    <w:next w:val="Normal"/>
    <w:qFormat/>
    <w:rsid w:val="00870E71"/>
    <w:pPr>
      <w:keepNext/>
      <w:numPr>
        <w:ilvl w:val="4"/>
        <w:numId w:val="16"/>
      </w:numPr>
      <w:tabs>
        <w:tab w:val="left" w:pos="680"/>
      </w:tabs>
      <w:spacing w:before="240"/>
      <w:outlineLvl w:val="4"/>
    </w:pPr>
    <w:rPr>
      <w:b/>
      <w:bCs/>
      <w:szCs w:val="24"/>
    </w:rPr>
  </w:style>
  <w:style w:type="paragraph" w:styleId="Heading6">
    <w:name w:val="heading 6"/>
    <w:aliases w:val="ÜberUnterpunkt(U4),ÜberUnterpunkt(U5)"/>
    <w:basedOn w:val="Normal"/>
    <w:next w:val="Normal"/>
    <w:rsid w:val="00870E71"/>
    <w:pPr>
      <w:numPr>
        <w:ilvl w:val="5"/>
        <w:numId w:val="16"/>
      </w:numPr>
      <w:spacing w:before="240"/>
      <w:outlineLvl w:val="5"/>
    </w:pPr>
    <w:rPr>
      <w:szCs w:val="24"/>
    </w:rPr>
  </w:style>
  <w:style w:type="paragraph" w:styleId="Heading7">
    <w:name w:val="heading 7"/>
    <w:basedOn w:val="Normal"/>
    <w:next w:val="Normal"/>
    <w:rsid w:val="00394EC3"/>
    <w:pPr>
      <w:numPr>
        <w:ilvl w:val="6"/>
        <w:numId w:val="16"/>
      </w:numPr>
      <w:spacing w:before="240" w:after="60"/>
      <w:outlineLvl w:val="6"/>
    </w:pPr>
    <w:rPr>
      <w:rFonts w:ascii="Arial" w:hAnsi="Arial" w:cs="Arial"/>
    </w:rPr>
  </w:style>
  <w:style w:type="paragraph" w:styleId="Heading8">
    <w:name w:val="heading 8"/>
    <w:basedOn w:val="Normal"/>
    <w:next w:val="Normal"/>
    <w:rsid w:val="00394EC3"/>
    <w:pPr>
      <w:numPr>
        <w:ilvl w:val="7"/>
        <w:numId w:val="16"/>
      </w:numPr>
      <w:spacing w:before="240" w:after="60"/>
      <w:outlineLvl w:val="7"/>
    </w:pPr>
    <w:rPr>
      <w:rFonts w:ascii="Arial" w:hAnsi="Arial" w:cs="Arial"/>
      <w:i/>
      <w:iCs/>
    </w:rPr>
  </w:style>
  <w:style w:type="paragraph" w:styleId="Heading9">
    <w:name w:val="heading 9"/>
    <w:basedOn w:val="Normal"/>
    <w:next w:val="Normal"/>
    <w:rsid w:val="00394EC3"/>
    <w:pPr>
      <w:numPr>
        <w:ilvl w:val="8"/>
        <w:numId w:val="16"/>
      </w:numPr>
      <w:spacing w:before="240" w:after="60"/>
      <w:outlineLvl w:val="8"/>
    </w:pPr>
    <w:rPr>
      <w:rFonts w:ascii="Arial"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ÜberAbschnitt(U3) Char"/>
    <w:link w:val="Heading4"/>
    <w:locked/>
    <w:rsid w:val="00870E71"/>
    <w:rPr>
      <w:rFonts w:ascii="Calibri" w:hAnsi="Calibri"/>
      <w:b/>
      <w:bCs/>
      <w:sz w:val="24"/>
      <w:szCs w:val="24"/>
    </w:rPr>
  </w:style>
  <w:style w:type="paragraph" w:styleId="BalloonText">
    <w:name w:val="Balloon Text"/>
    <w:basedOn w:val="Normal"/>
    <w:semiHidden/>
    <w:rsid w:val="00394EC3"/>
    <w:rPr>
      <w:rFonts w:ascii="Tahoma" w:hAnsi="Tahoma" w:cs="Tahoma"/>
      <w:sz w:val="16"/>
      <w:szCs w:val="16"/>
    </w:rPr>
  </w:style>
  <w:style w:type="paragraph" w:styleId="FootnoteText">
    <w:name w:val="footnote text"/>
    <w:basedOn w:val="Normal"/>
    <w:link w:val="FootnoteTextChar"/>
    <w:semiHidden/>
    <w:rsid w:val="00870E71"/>
    <w:pPr>
      <w:tabs>
        <w:tab w:val="left" w:pos="567"/>
        <w:tab w:val="left" w:pos="851"/>
      </w:tabs>
      <w:spacing w:line="240" w:lineRule="auto"/>
      <w:ind w:left="567" w:hanging="567"/>
    </w:pPr>
    <w:rPr>
      <w:sz w:val="20"/>
    </w:rPr>
  </w:style>
  <w:style w:type="character" w:customStyle="1" w:styleId="FootnoteTextChar">
    <w:name w:val="Footnote Text Char"/>
    <w:link w:val="FootnoteText"/>
    <w:locked/>
    <w:rsid w:val="00B05517"/>
    <w:rPr>
      <w:lang w:val="de-DE" w:eastAsia="de-DE"/>
    </w:rPr>
  </w:style>
  <w:style w:type="character" w:styleId="FootnoteReference">
    <w:name w:val="footnote reference"/>
    <w:semiHidden/>
    <w:rsid w:val="00E564D1"/>
    <w:rPr>
      <w:rFonts w:ascii="Calibri" w:hAnsi="Calibri"/>
      <w:b/>
      <w:bCs/>
      <w:sz w:val="24"/>
      <w:szCs w:val="24"/>
      <w:vertAlign w:val="superscript"/>
    </w:rPr>
  </w:style>
  <w:style w:type="paragraph" w:styleId="TOC1">
    <w:name w:val="toc 1"/>
    <w:aliases w:val="Teil(G1)"/>
    <w:basedOn w:val="Normal"/>
    <w:next w:val="TOC2"/>
    <w:autoRedefine/>
    <w:uiPriority w:val="39"/>
    <w:rsid w:val="00C5550A"/>
    <w:pPr>
      <w:spacing w:before="120" w:after="0"/>
      <w:jc w:val="left"/>
    </w:pPr>
    <w:rPr>
      <w:rFonts w:asciiTheme="minorHAnsi" w:hAnsiTheme="minorHAnsi"/>
      <w:b/>
      <w:caps/>
      <w:szCs w:val="22"/>
    </w:rPr>
  </w:style>
  <w:style w:type="paragraph" w:styleId="TOC2">
    <w:name w:val="toc 2"/>
    <w:aliases w:val="GlieKapitel(G2)"/>
    <w:basedOn w:val="Normal"/>
    <w:next w:val="TOC3"/>
    <w:autoRedefine/>
    <w:uiPriority w:val="39"/>
    <w:rsid w:val="00C5550A"/>
    <w:pPr>
      <w:spacing w:after="0"/>
      <w:ind w:left="240"/>
      <w:jc w:val="left"/>
    </w:pPr>
    <w:rPr>
      <w:rFonts w:asciiTheme="minorHAnsi" w:hAnsiTheme="minorHAnsi"/>
      <w:smallCaps/>
      <w:szCs w:val="22"/>
    </w:rPr>
  </w:style>
  <w:style w:type="paragraph" w:styleId="TOC3">
    <w:name w:val="toc 3"/>
    <w:aliases w:val="GlieUntKapitel(G3)"/>
    <w:basedOn w:val="Normal"/>
    <w:next w:val="TOC4"/>
    <w:autoRedefine/>
    <w:uiPriority w:val="39"/>
    <w:rsid w:val="00C5550A"/>
    <w:pPr>
      <w:spacing w:after="0"/>
      <w:ind w:left="480"/>
      <w:jc w:val="left"/>
    </w:pPr>
    <w:rPr>
      <w:rFonts w:asciiTheme="minorHAnsi" w:hAnsiTheme="minorHAnsi"/>
      <w:i/>
      <w:szCs w:val="22"/>
    </w:rPr>
  </w:style>
  <w:style w:type="paragraph" w:styleId="TOC4">
    <w:name w:val="toc 4"/>
    <w:aliases w:val="GlieAbschn.(G4)"/>
    <w:basedOn w:val="Normal"/>
    <w:next w:val="TOC5"/>
    <w:autoRedefine/>
    <w:semiHidden/>
    <w:rsid w:val="00870E71"/>
    <w:pPr>
      <w:spacing w:after="0"/>
      <w:ind w:left="720"/>
      <w:jc w:val="left"/>
    </w:pPr>
    <w:rPr>
      <w:rFonts w:asciiTheme="minorHAnsi" w:hAnsiTheme="minorHAnsi"/>
      <w:sz w:val="18"/>
      <w:szCs w:val="18"/>
    </w:rPr>
  </w:style>
  <w:style w:type="paragraph" w:styleId="TOC5">
    <w:name w:val="toc 5"/>
    <w:aliases w:val="Punkt(G5)"/>
    <w:basedOn w:val="Normal"/>
    <w:next w:val="Normal"/>
    <w:autoRedefine/>
    <w:semiHidden/>
    <w:rsid w:val="00870E71"/>
    <w:pPr>
      <w:spacing w:after="0"/>
      <w:ind w:left="960"/>
      <w:jc w:val="left"/>
    </w:pPr>
    <w:rPr>
      <w:rFonts w:asciiTheme="minorHAnsi" w:hAnsiTheme="minorHAnsi"/>
      <w:sz w:val="18"/>
      <w:szCs w:val="18"/>
    </w:rPr>
  </w:style>
  <w:style w:type="paragraph" w:styleId="TOC6">
    <w:name w:val="toc 6"/>
    <w:basedOn w:val="Normal"/>
    <w:next w:val="Normal"/>
    <w:autoRedefine/>
    <w:semiHidden/>
    <w:rsid w:val="00394EC3"/>
    <w:pPr>
      <w:spacing w:after="0"/>
      <w:ind w:left="1200"/>
      <w:jc w:val="left"/>
    </w:pPr>
    <w:rPr>
      <w:rFonts w:asciiTheme="minorHAnsi" w:hAnsiTheme="minorHAnsi"/>
      <w:sz w:val="18"/>
      <w:szCs w:val="18"/>
    </w:rPr>
  </w:style>
  <w:style w:type="paragraph" w:styleId="TOC7">
    <w:name w:val="toc 7"/>
    <w:basedOn w:val="Normal"/>
    <w:next w:val="Normal"/>
    <w:autoRedefine/>
    <w:semiHidden/>
    <w:rsid w:val="00394EC3"/>
    <w:pPr>
      <w:spacing w:after="0"/>
      <w:ind w:left="1440"/>
      <w:jc w:val="left"/>
    </w:pPr>
    <w:rPr>
      <w:rFonts w:asciiTheme="minorHAnsi" w:hAnsiTheme="minorHAnsi"/>
      <w:sz w:val="18"/>
      <w:szCs w:val="18"/>
    </w:rPr>
  </w:style>
  <w:style w:type="paragraph" w:customStyle="1" w:styleId="FormatvorlageRechts21cm">
    <w:name w:val="Formatvorlage Rechts:  21 cm"/>
    <w:basedOn w:val="TOC1"/>
    <w:rsid w:val="006C5910"/>
    <w:rPr>
      <w:rFonts w:ascii="Lucida Sans" w:hAnsi="Lucida Sans" w:cs="Lucida Sans"/>
      <w:b w:val="0"/>
      <w:bCs/>
      <w:smallCaps/>
    </w:rPr>
  </w:style>
  <w:style w:type="character" w:customStyle="1" w:styleId="FormatvorlageFunotenzeichen">
    <w:name w:val="Formatvorlage Fußnotenzeichen"/>
    <w:rsid w:val="00E564D1"/>
    <w:rPr>
      <w:rFonts w:ascii="Calibri" w:hAnsi="Calibri"/>
      <w:b/>
      <w:bCs/>
      <w:sz w:val="24"/>
      <w:szCs w:val="24"/>
      <w:vertAlign w:val="superscript"/>
    </w:rPr>
  </w:style>
  <w:style w:type="paragraph" w:styleId="Header">
    <w:name w:val="header"/>
    <w:basedOn w:val="Normal"/>
    <w:rsid w:val="00D00AF7"/>
    <w:pPr>
      <w:tabs>
        <w:tab w:val="center" w:pos="4536"/>
        <w:tab w:val="right" w:pos="9072"/>
      </w:tabs>
    </w:pPr>
  </w:style>
  <w:style w:type="character" w:customStyle="1" w:styleId="fetthoch">
    <w:name w:val="fetthoch"/>
    <w:rsid w:val="00394EC3"/>
    <w:rPr>
      <w:b/>
      <w:bCs/>
      <w:sz w:val="18"/>
      <w:szCs w:val="18"/>
      <w:vertAlign w:val="superscript"/>
    </w:rPr>
  </w:style>
  <w:style w:type="paragraph" w:customStyle="1" w:styleId="Absatzzitat">
    <w:name w:val="Absatzzitat"/>
    <w:basedOn w:val="Normal"/>
    <w:next w:val="Normal"/>
    <w:link w:val="AbsatzzitatZchn"/>
    <w:qFormat/>
    <w:rsid w:val="00E564D1"/>
    <w:pPr>
      <w:tabs>
        <w:tab w:val="left" w:pos="907"/>
      </w:tabs>
      <w:spacing w:line="240" w:lineRule="auto"/>
      <w:ind w:left="567" w:right="567"/>
    </w:pPr>
    <w:rPr>
      <w:sz w:val="20"/>
      <w:szCs w:val="22"/>
    </w:rPr>
  </w:style>
  <w:style w:type="character" w:customStyle="1" w:styleId="AbsatzzitatZchn">
    <w:name w:val="Absatzzitat Zchn"/>
    <w:link w:val="Absatzzitat"/>
    <w:locked/>
    <w:rsid w:val="00E564D1"/>
    <w:rPr>
      <w:rFonts w:ascii="Calibri" w:hAnsi="Calibri"/>
      <w:szCs w:val="22"/>
      <w:lang w:val="de-DE" w:eastAsia="de-DE" w:bidi="ar-SA"/>
    </w:rPr>
  </w:style>
  <w:style w:type="paragraph" w:customStyle="1" w:styleId="Literaturverzeichnis1">
    <w:name w:val="Literaturverzeichnis1"/>
    <w:basedOn w:val="Normal"/>
    <w:rsid w:val="00870E71"/>
    <w:pPr>
      <w:tabs>
        <w:tab w:val="left" w:pos="1134"/>
      </w:tabs>
      <w:spacing w:before="120" w:line="240" w:lineRule="auto"/>
      <w:ind w:left="1134" w:hanging="1134"/>
    </w:pPr>
    <w:rPr>
      <w:szCs w:val="22"/>
    </w:rPr>
  </w:style>
  <w:style w:type="paragraph" w:styleId="Footer">
    <w:name w:val="footer"/>
    <w:basedOn w:val="Normal"/>
    <w:link w:val="FooterChar"/>
    <w:uiPriority w:val="99"/>
    <w:qFormat/>
    <w:rsid w:val="00DE77F8"/>
    <w:pPr>
      <w:tabs>
        <w:tab w:val="center" w:pos="4536"/>
        <w:tab w:val="right" w:pos="9072"/>
      </w:tabs>
      <w:spacing w:after="0" w:line="240" w:lineRule="auto"/>
    </w:pPr>
    <w:rPr>
      <w:sz w:val="20"/>
    </w:rPr>
  </w:style>
  <w:style w:type="paragraph" w:styleId="TableofFigures">
    <w:name w:val="table of figures"/>
    <w:aliases w:val="P&amp;o"/>
    <w:basedOn w:val="Normal"/>
    <w:next w:val="Normal"/>
    <w:uiPriority w:val="99"/>
    <w:rsid w:val="00C5550A"/>
    <w:pPr>
      <w:spacing w:after="0"/>
      <w:ind w:left="480" w:hanging="480"/>
      <w:jc w:val="left"/>
    </w:pPr>
    <w:rPr>
      <w:rFonts w:asciiTheme="minorHAnsi" w:hAnsiTheme="minorHAnsi"/>
      <w:smallCaps/>
      <w:sz w:val="20"/>
    </w:rPr>
  </w:style>
  <w:style w:type="paragraph" w:styleId="TOC8">
    <w:name w:val="toc 8"/>
    <w:basedOn w:val="Normal"/>
    <w:next w:val="Normal"/>
    <w:autoRedefine/>
    <w:semiHidden/>
    <w:rsid w:val="00394EC3"/>
    <w:pPr>
      <w:spacing w:after="0"/>
      <w:ind w:left="1680"/>
      <w:jc w:val="left"/>
    </w:pPr>
    <w:rPr>
      <w:rFonts w:asciiTheme="minorHAnsi" w:hAnsiTheme="minorHAnsi"/>
      <w:sz w:val="18"/>
      <w:szCs w:val="18"/>
    </w:rPr>
  </w:style>
  <w:style w:type="paragraph" w:customStyle="1" w:styleId="AbsatzDeckblatt">
    <w:name w:val="Absatz Deckblatt"/>
    <w:basedOn w:val="Normal"/>
    <w:rsid w:val="00870E71"/>
    <w:pPr>
      <w:tabs>
        <w:tab w:val="left" w:pos="1701"/>
      </w:tabs>
      <w:spacing w:before="120"/>
      <w:ind w:left="1702" w:hanging="851"/>
      <w:jc w:val="left"/>
    </w:pPr>
    <w:rPr>
      <w:b/>
      <w:bCs/>
      <w:sz w:val="36"/>
      <w:szCs w:val="36"/>
    </w:rPr>
  </w:style>
  <w:style w:type="paragraph" w:styleId="TOC9">
    <w:name w:val="toc 9"/>
    <w:basedOn w:val="Normal"/>
    <w:next w:val="Normal"/>
    <w:autoRedefine/>
    <w:semiHidden/>
    <w:rsid w:val="00394EC3"/>
    <w:pPr>
      <w:spacing w:after="0"/>
      <w:ind w:left="1920"/>
      <w:jc w:val="left"/>
    </w:pPr>
    <w:rPr>
      <w:rFonts w:asciiTheme="minorHAnsi" w:hAnsiTheme="minorHAnsi"/>
      <w:sz w:val="18"/>
      <w:szCs w:val="18"/>
    </w:rPr>
  </w:style>
  <w:style w:type="paragraph" w:customStyle="1" w:styleId="Abbildungstext">
    <w:name w:val="Abbildungstext"/>
    <w:link w:val="AbbildungstextZchnZchn"/>
    <w:rsid w:val="00BD4B11"/>
    <w:pPr>
      <w:tabs>
        <w:tab w:val="left" w:pos="1134"/>
      </w:tabs>
      <w:spacing w:after="120"/>
      <w:ind w:left="1134" w:hanging="1134"/>
    </w:pPr>
    <w:rPr>
      <w:rFonts w:ascii="Calibri" w:hAnsi="Calibri"/>
      <w:i/>
      <w:iCs/>
      <w:sz w:val="22"/>
      <w:szCs w:val="22"/>
    </w:rPr>
  </w:style>
  <w:style w:type="character" w:customStyle="1" w:styleId="AbbildungstextZchnZchn">
    <w:name w:val="Abbildungstext Zchn Zchn"/>
    <w:link w:val="Abbildungstext"/>
    <w:locked/>
    <w:rsid w:val="005C2215"/>
    <w:rPr>
      <w:rFonts w:ascii="Calibri" w:hAnsi="Calibri"/>
      <w:i/>
      <w:iCs/>
      <w:sz w:val="22"/>
      <w:szCs w:val="22"/>
      <w:lang w:val="de-DE" w:eastAsia="de-DE" w:bidi="ar-SA"/>
    </w:rPr>
  </w:style>
  <w:style w:type="paragraph" w:customStyle="1" w:styleId="berschriftUnterpunktU5">
    <w:name w:val="Überschrift Unterpunkt (U5)"/>
    <w:basedOn w:val="Normal"/>
    <w:next w:val="Normal"/>
    <w:rsid w:val="00870E71"/>
    <w:pPr>
      <w:spacing w:before="240"/>
    </w:pPr>
    <w:rPr>
      <w:szCs w:val="24"/>
    </w:rPr>
  </w:style>
  <w:style w:type="paragraph" w:customStyle="1" w:styleId="FormatvorlageAufgezhlt">
    <w:name w:val="Formatvorlage Aufgezählt"/>
    <w:basedOn w:val="Normal"/>
    <w:rsid w:val="00D80045"/>
    <w:pPr>
      <w:tabs>
        <w:tab w:val="num" w:pos="284"/>
      </w:tabs>
      <w:ind w:left="284" w:hanging="284"/>
    </w:pPr>
    <w:rPr>
      <w:rFonts w:cs="Lucida Sans"/>
      <w:szCs w:val="22"/>
    </w:rPr>
  </w:style>
  <w:style w:type="paragraph" w:customStyle="1" w:styleId="FormatvorlageFormatvorlageAufgezhltLucidaSans11pt">
    <w:name w:val="Formatvorlage Formatvorlage Aufgezählt + Lucida Sans 11 pt"/>
    <w:basedOn w:val="Normal"/>
    <w:link w:val="FormatvorlageFormatvorlageAufgezhltLucidaSans11ptChar"/>
    <w:rsid w:val="0089183D"/>
    <w:rPr>
      <w:iCs/>
    </w:rPr>
  </w:style>
  <w:style w:type="character" w:customStyle="1" w:styleId="FormatvorlageFormatvorlageAufgezhltLucidaSans11ptChar">
    <w:name w:val="Formatvorlage Formatvorlage Aufgezählt + Lucida Sans 11 pt Char"/>
    <w:link w:val="FormatvorlageFormatvorlageAufgezhltLucidaSans11pt"/>
    <w:rsid w:val="0089183D"/>
    <w:rPr>
      <w:rFonts w:ascii="Calibri" w:hAnsi="Calibri"/>
      <w:iCs/>
      <w:sz w:val="22"/>
      <w:lang w:val="de-DE" w:eastAsia="de-DE" w:bidi="ar-SA"/>
    </w:rPr>
  </w:style>
  <w:style w:type="character" w:styleId="Hyperlink">
    <w:name w:val="Hyperlink"/>
    <w:uiPriority w:val="99"/>
    <w:rsid w:val="00394EC3"/>
    <w:rPr>
      <w:color w:val="0000FF"/>
      <w:u w:val="single"/>
    </w:rPr>
  </w:style>
  <w:style w:type="character" w:styleId="CommentReference">
    <w:name w:val="annotation reference"/>
    <w:semiHidden/>
    <w:rsid w:val="00AE2126"/>
    <w:rPr>
      <w:sz w:val="16"/>
      <w:szCs w:val="16"/>
    </w:rPr>
  </w:style>
  <w:style w:type="paragraph" w:styleId="CommentText">
    <w:name w:val="annotation text"/>
    <w:basedOn w:val="Normal"/>
    <w:link w:val="CommentTextChar"/>
    <w:semiHidden/>
    <w:rsid w:val="00AE2126"/>
  </w:style>
  <w:style w:type="paragraph" w:styleId="CommentSubject">
    <w:name w:val="annotation subject"/>
    <w:basedOn w:val="CommentText"/>
    <w:next w:val="CommentText"/>
    <w:semiHidden/>
    <w:rsid w:val="00AE2126"/>
    <w:rPr>
      <w:b/>
      <w:bCs/>
    </w:rPr>
  </w:style>
  <w:style w:type="paragraph" w:customStyle="1" w:styleId="Inhaltsverzeichnisberschrift1">
    <w:name w:val="Inhaltsverzeichnisüberschrift1"/>
    <w:basedOn w:val="Heading1"/>
    <w:next w:val="Normal"/>
    <w:uiPriority w:val="39"/>
    <w:rsid w:val="00CB01E4"/>
    <w:pPr>
      <w:keepLines/>
      <w:tabs>
        <w:tab w:val="clear" w:pos="1134"/>
      </w:tabs>
      <w:spacing w:before="480" w:after="0" w:line="276" w:lineRule="auto"/>
      <w:ind w:left="0" w:firstLine="0"/>
      <w:outlineLvl w:val="9"/>
    </w:pPr>
    <w:rPr>
      <w:rFonts w:ascii="Cambria" w:hAnsi="Cambria"/>
      <w:smallCaps/>
      <w:color w:val="365F91"/>
      <w:kern w:val="0"/>
      <w:lang w:eastAsia="en-US"/>
    </w:rPr>
  </w:style>
  <w:style w:type="table" w:styleId="TableGrid">
    <w:name w:val="Table Grid"/>
    <w:basedOn w:val="TableNormal"/>
    <w:uiPriority w:val="59"/>
    <w:rsid w:val="00435F5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6D692C"/>
    <w:rPr>
      <w:color w:val="800080"/>
      <w:u w:val="single"/>
    </w:rPr>
  </w:style>
  <w:style w:type="paragraph" w:styleId="NormalWeb">
    <w:name w:val="Normal (Web)"/>
    <w:basedOn w:val="Normal"/>
    <w:uiPriority w:val="99"/>
    <w:semiHidden/>
    <w:unhideWhenUsed/>
    <w:rsid w:val="00984985"/>
    <w:rPr>
      <w:rFonts w:ascii="Times New Roman" w:hAnsi="Times New Roman"/>
      <w:szCs w:val="24"/>
    </w:rPr>
  </w:style>
  <w:style w:type="paragraph" w:customStyle="1" w:styleId="Default">
    <w:name w:val="Default"/>
    <w:rsid w:val="00FC272A"/>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645EA0"/>
    <w:rPr>
      <w:rFonts w:ascii="Calibri" w:hAnsi="Calibri"/>
    </w:rPr>
  </w:style>
  <w:style w:type="paragraph" w:styleId="ListParagraph">
    <w:name w:val="List Paragraph"/>
    <w:basedOn w:val="Normal"/>
    <w:uiPriority w:val="34"/>
    <w:qFormat/>
    <w:rsid w:val="0023606B"/>
    <w:pPr>
      <w:ind w:left="720"/>
      <w:contextualSpacing/>
    </w:pPr>
  </w:style>
  <w:style w:type="character" w:customStyle="1" w:styleId="label">
    <w:name w:val="label"/>
    <w:basedOn w:val="DefaultParagraphFont"/>
    <w:rsid w:val="00281881"/>
  </w:style>
  <w:style w:type="character" w:styleId="Emphasis">
    <w:name w:val="Emphasis"/>
    <w:basedOn w:val="DefaultParagraphFont"/>
    <w:uiPriority w:val="20"/>
    <w:qFormat/>
    <w:rsid w:val="004E4952"/>
    <w:rPr>
      <w:i/>
      <w:iCs/>
    </w:rPr>
  </w:style>
  <w:style w:type="paragraph" w:styleId="TOCHeading">
    <w:name w:val="TOC Heading"/>
    <w:basedOn w:val="Heading1"/>
    <w:next w:val="Normal"/>
    <w:uiPriority w:val="39"/>
    <w:unhideWhenUsed/>
    <w:qFormat/>
    <w:rsid w:val="0000275B"/>
    <w:pPr>
      <w:keepLines/>
      <w:tabs>
        <w:tab w:val="clear" w:pos="1134"/>
      </w:tabs>
      <w:spacing w:before="480" w:after="0" w:line="276" w:lineRule="auto"/>
      <w:ind w:left="0" w:firstLine="0"/>
      <w:outlineLvl w:val="9"/>
    </w:pPr>
    <w:rPr>
      <w:rFonts w:asciiTheme="majorHAnsi" w:eastAsiaTheme="majorEastAsia" w:hAnsiTheme="majorHAnsi" w:cstheme="majorBidi"/>
      <w:color w:val="365F91" w:themeColor="accent1" w:themeShade="BF"/>
      <w:kern w:val="0"/>
    </w:rPr>
  </w:style>
  <w:style w:type="paragraph" w:customStyle="1" w:styleId="RahmenwerkUeberschrift1">
    <w:name w:val="RahmenwerkUeberschrift1"/>
    <w:basedOn w:val="Normal"/>
    <w:next w:val="Normal"/>
    <w:qFormat/>
    <w:rsid w:val="00445DC8"/>
    <w:pPr>
      <w:spacing w:before="240" w:after="120"/>
      <w:ind w:left="1138" w:hanging="1138"/>
    </w:pPr>
    <w:rPr>
      <w:b/>
      <w:sz w:val="28"/>
    </w:rPr>
  </w:style>
  <w:style w:type="paragraph" w:styleId="Caption">
    <w:name w:val="caption"/>
    <w:basedOn w:val="Normal"/>
    <w:next w:val="Normal"/>
    <w:uiPriority w:val="35"/>
    <w:unhideWhenUsed/>
    <w:qFormat/>
    <w:rsid w:val="00AB6D20"/>
    <w:pPr>
      <w:spacing w:after="200" w:line="240" w:lineRule="auto"/>
    </w:pPr>
    <w:rPr>
      <w:bCs/>
      <w:i/>
      <w:szCs w:val="18"/>
    </w:rPr>
  </w:style>
  <w:style w:type="character" w:customStyle="1" w:styleId="Heading1Char">
    <w:name w:val="Heading 1 Char"/>
    <w:basedOn w:val="DefaultParagraphFont"/>
    <w:link w:val="Heading1"/>
    <w:rsid w:val="00E84F2E"/>
    <w:rPr>
      <w:rFonts w:ascii="Calibri" w:hAnsi="Calibri"/>
      <w:b/>
      <w:bCs/>
      <w:kern w:val="28"/>
      <w:sz w:val="28"/>
      <w:szCs w:val="28"/>
    </w:rPr>
  </w:style>
  <w:style w:type="character" w:customStyle="1" w:styleId="Heading2Char">
    <w:name w:val="Heading 2 Char"/>
    <w:basedOn w:val="Heading1Char"/>
    <w:link w:val="Heading2"/>
    <w:rsid w:val="00E84F2E"/>
    <w:rPr>
      <w:rFonts w:ascii="Calibri" w:hAnsi="Calibri"/>
      <w:b/>
      <w:bCs/>
      <w:kern w:val="28"/>
      <w:sz w:val="24"/>
      <w:szCs w:val="28"/>
    </w:rPr>
  </w:style>
  <w:style w:type="character" w:customStyle="1" w:styleId="CommentTextChar">
    <w:name w:val="Comment Text Char"/>
    <w:basedOn w:val="DefaultParagraphFont"/>
    <w:link w:val="CommentText"/>
    <w:semiHidden/>
    <w:rsid w:val="00163F65"/>
    <w:rPr>
      <w:rFonts w:ascii="Calibri" w:hAnsi="Calibri"/>
      <w:sz w:val="24"/>
    </w:rPr>
  </w:style>
  <w:style w:type="character" w:styleId="Strong">
    <w:name w:val="Strong"/>
    <w:basedOn w:val="DefaultParagraphFont"/>
    <w:uiPriority w:val="22"/>
    <w:qFormat/>
    <w:rsid w:val="00E50D5B"/>
    <w:rPr>
      <w:b/>
      <w:bCs/>
    </w:rPr>
  </w:style>
  <w:style w:type="character" w:styleId="PlaceholderText">
    <w:name w:val="Placeholder Text"/>
    <w:basedOn w:val="DefaultParagraphFont"/>
    <w:uiPriority w:val="99"/>
    <w:semiHidden/>
    <w:rsid w:val="002B68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sChild>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sChild>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sChild>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 w:id="34">
      <w:marLeft w:val="0"/>
      <w:marRight w:val="0"/>
      <w:marTop w:val="0"/>
      <w:marBottom w:val="0"/>
      <w:divBdr>
        <w:top w:val="none" w:sz="0" w:space="0" w:color="auto"/>
        <w:left w:val="none" w:sz="0" w:space="0" w:color="auto"/>
        <w:bottom w:val="none" w:sz="0" w:space="0" w:color="auto"/>
        <w:right w:val="none" w:sz="0" w:space="0" w:color="auto"/>
      </w:divBdr>
      <w:divsChild>
        <w:div w:id="35">
          <w:marLeft w:val="720"/>
          <w:marRight w:val="720"/>
          <w:marTop w:val="100"/>
          <w:marBottom w:val="100"/>
          <w:divBdr>
            <w:top w:val="none" w:sz="0" w:space="0" w:color="auto"/>
            <w:left w:val="none" w:sz="0" w:space="0" w:color="auto"/>
            <w:bottom w:val="none" w:sz="0" w:space="0" w:color="auto"/>
            <w:right w:val="none" w:sz="0" w:space="0" w:color="auto"/>
          </w:divBdr>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38">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
      <w:marLeft w:val="0"/>
      <w:marRight w:val="0"/>
      <w:marTop w:val="0"/>
      <w:marBottom w:val="0"/>
      <w:divBdr>
        <w:top w:val="none" w:sz="0" w:space="0" w:color="auto"/>
        <w:left w:val="none" w:sz="0" w:space="0" w:color="auto"/>
        <w:bottom w:val="none" w:sz="0" w:space="0" w:color="auto"/>
        <w:right w:val="none" w:sz="0" w:space="0" w:color="auto"/>
      </w:divBdr>
    </w:div>
    <w:div w:id="214392556">
      <w:bodyDiv w:val="1"/>
      <w:marLeft w:val="0"/>
      <w:marRight w:val="0"/>
      <w:marTop w:val="0"/>
      <w:marBottom w:val="0"/>
      <w:divBdr>
        <w:top w:val="none" w:sz="0" w:space="0" w:color="auto"/>
        <w:left w:val="none" w:sz="0" w:space="0" w:color="auto"/>
        <w:bottom w:val="none" w:sz="0" w:space="0" w:color="auto"/>
        <w:right w:val="none" w:sz="0" w:space="0" w:color="auto"/>
      </w:divBdr>
      <w:divsChild>
        <w:div w:id="1150748833">
          <w:marLeft w:val="720"/>
          <w:marRight w:val="0"/>
          <w:marTop w:val="0"/>
          <w:marBottom w:val="0"/>
          <w:divBdr>
            <w:top w:val="none" w:sz="0" w:space="0" w:color="auto"/>
            <w:left w:val="none" w:sz="0" w:space="0" w:color="auto"/>
            <w:bottom w:val="none" w:sz="0" w:space="0" w:color="auto"/>
            <w:right w:val="none" w:sz="0" w:space="0" w:color="auto"/>
          </w:divBdr>
        </w:div>
      </w:divsChild>
    </w:div>
    <w:div w:id="219440597">
      <w:bodyDiv w:val="1"/>
      <w:marLeft w:val="0"/>
      <w:marRight w:val="0"/>
      <w:marTop w:val="0"/>
      <w:marBottom w:val="0"/>
      <w:divBdr>
        <w:top w:val="none" w:sz="0" w:space="0" w:color="auto"/>
        <w:left w:val="none" w:sz="0" w:space="0" w:color="auto"/>
        <w:bottom w:val="none" w:sz="0" w:space="0" w:color="auto"/>
        <w:right w:val="none" w:sz="0" w:space="0" w:color="auto"/>
      </w:divBdr>
      <w:divsChild>
        <w:div w:id="131947437">
          <w:marLeft w:val="720"/>
          <w:marRight w:val="0"/>
          <w:marTop w:val="0"/>
          <w:marBottom w:val="0"/>
          <w:divBdr>
            <w:top w:val="none" w:sz="0" w:space="0" w:color="auto"/>
            <w:left w:val="none" w:sz="0" w:space="0" w:color="auto"/>
            <w:bottom w:val="none" w:sz="0" w:space="0" w:color="auto"/>
            <w:right w:val="none" w:sz="0" w:space="0" w:color="auto"/>
          </w:divBdr>
        </w:div>
      </w:divsChild>
    </w:div>
    <w:div w:id="240213335">
      <w:bodyDiv w:val="1"/>
      <w:marLeft w:val="0"/>
      <w:marRight w:val="0"/>
      <w:marTop w:val="0"/>
      <w:marBottom w:val="0"/>
      <w:divBdr>
        <w:top w:val="none" w:sz="0" w:space="0" w:color="auto"/>
        <w:left w:val="none" w:sz="0" w:space="0" w:color="auto"/>
        <w:bottom w:val="none" w:sz="0" w:space="0" w:color="auto"/>
        <w:right w:val="none" w:sz="0" w:space="0" w:color="auto"/>
      </w:divBdr>
      <w:divsChild>
        <w:div w:id="1105612088">
          <w:marLeft w:val="0"/>
          <w:marRight w:val="0"/>
          <w:marTop w:val="0"/>
          <w:marBottom w:val="0"/>
          <w:divBdr>
            <w:top w:val="none" w:sz="0" w:space="0" w:color="auto"/>
            <w:left w:val="none" w:sz="0" w:space="0" w:color="auto"/>
            <w:bottom w:val="none" w:sz="0" w:space="0" w:color="auto"/>
            <w:right w:val="none" w:sz="0" w:space="0" w:color="auto"/>
          </w:divBdr>
        </w:div>
      </w:divsChild>
    </w:div>
    <w:div w:id="279455970">
      <w:bodyDiv w:val="1"/>
      <w:marLeft w:val="0"/>
      <w:marRight w:val="0"/>
      <w:marTop w:val="0"/>
      <w:marBottom w:val="0"/>
      <w:divBdr>
        <w:top w:val="none" w:sz="0" w:space="0" w:color="auto"/>
        <w:left w:val="none" w:sz="0" w:space="0" w:color="auto"/>
        <w:bottom w:val="none" w:sz="0" w:space="0" w:color="auto"/>
        <w:right w:val="none" w:sz="0" w:space="0" w:color="auto"/>
      </w:divBdr>
    </w:div>
    <w:div w:id="392394879">
      <w:bodyDiv w:val="1"/>
      <w:marLeft w:val="0"/>
      <w:marRight w:val="0"/>
      <w:marTop w:val="0"/>
      <w:marBottom w:val="0"/>
      <w:divBdr>
        <w:top w:val="none" w:sz="0" w:space="0" w:color="auto"/>
        <w:left w:val="none" w:sz="0" w:space="0" w:color="auto"/>
        <w:bottom w:val="none" w:sz="0" w:space="0" w:color="auto"/>
        <w:right w:val="none" w:sz="0" w:space="0" w:color="auto"/>
      </w:divBdr>
      <w:divsChild>
        <w:div w:id="1673676148">
          <w:marLeft w:val="720"/>
          <w:marRight w:val="0"/>
          <w:marTop w:val="0"/>
          <w:marBottom w:val="0"/>
          <w:divBdr>
            <w:top w:val="none" w:sz="0" w:space="0" w:color="auto"/>
            <w:left w:val="none" w:sz="0" w:space="0" w:color="auto"/>
            <w:bottom w:val="none" w:sz="0" w:space="0" w:color="auto"/>
            <w:right w:val="none" w:sz="0" w:space="0" w:color="auto"/>
          </w:divBdr>
        </w:div>
      </w:divsChild>
    </w:div>
    <w:div w:id="431823854">
      <w:bodyDiv w:val="1"/>
      <w:marLeft w:val="0"/>
      <w:marRight w:val="0"/>
      <w:marTop w:val="0"/>
      <w:marBottom w:val="0"/>
      <w:divBdr>
        <w:top w:val="none" w:sz="0" w:space="0" w:color="auto"/>
        <w:left w:val="none" w:sz="0" w:space="0" w:color="auto"/>
        <w:bottom w:val="none" w:sz="0" w:space="0" w:color="auto"/>
        <w:right w:val="none" w:sz="0" w:space="0" w:color="auto"/>
      </w:divBdr>
    </w:div>
    <w:div w:id="475875736">
      <w:bodyDiv w:val="1"/>
      <w:marLeft w:val="0"/>
      <w:marRight w:val="0"/>
      <w:marTop w:val="0"/>
      <w:marBottom w:val="0"/>
      <w:divBdr>
        <w:top w:val="none" w:sz="0" w:space="0" w:color="auto"/>
        <w:left w:val="none" w:sz="0" w:space="0" w:color="auto"/>
        <w:bottom w:val="none" w:sz="0" w:space="0" w:color="auto"/>
        <w:right w:val="none" w:sz="0" w:space="0" w:color="auto"/>
      </w:divBdr>
      <w:divsChild>
        <w:div w:id="315958689">
          <w:marLeft w:val="720"/>
          <w:marRight w:val="0"/>
          <w:marTop w:val="0"/>
          <w:marBottom w:val="0"/>
          <w:divBdr>
            <w:top w:val="none" w:sz="0" w:space="0" w:color="auto"/>
            <w:left w:val="none" w:sz="0" w:space="0" w:color="auto"/>
            <w:bottom w:val="none" w:sz="0" w:space="0" w:color="auto"/>
            <w:right w:val="none" w:sz="0" w:space="0" w:color="auto"/>
          </w:divBdr>
        </w:div>
      </w:divsChild>
    </w:div>
    <w:div w:id="490869068">
      <w:bodyDiv w:val="1"/>
      <w:marLeft w:val="0"/>
      <w:marRight w:val="0"/>
      <w:marTop w:val="0"/>
      <w:marBottom w:val="0"/>
      <w:divBdr>
        <w:top w:val="none" w:sz="0" w:space="0" w:color="auto"/>
        <w:left w:val="none" w:sz="0" w:space="0" w:color="auto"/>
        <w:bottom w:val="none" w:sz="0" w:space="0" w:color="auto"/>
        <w:right w:val="none" w:sz="0" w:space="0" w:color="auto"/>
      </w:divBdr>
      <w:divsChild>
        <w:div w:id="1250580884">
          <w:marLeft w:val="720"/>
          <w:marRight w:val="0"/>
          <w:marTop w:val="0"/>
          <w:marBottom w:val="0"/>
          <w:divBdr>
            <w:top w:val="none" w:sz="0" w:space="0" w:color="auto"/>
            <w:left w:val="none" w:sz="0" w:space="0" w:color="auto"/>
            <w:bottom w:val="none" w:sz="0" w:space="0" w:color="auto"/>
            <w:right w:val="none" w:sz="0" w:space="0" w:color="auto"/>
          </w:divBdr>
        </w:div>
      </w:divsChild>
    </w:div>
    <w:div w:id="507330384">
      <w:bodyDiv w:val="1"/>
      <w:marLeft w:val="0"/>
      <w:marRight w:val="0"/>
      <w:marTop w:val="0"/>
      <w:marBottom w:val="0"/>
      <w:divBdr>
        <w:top w:val="none" w:sz="0" w:space="0" w:color="auto"/>
        <w:left w:val="none" w:sz="0" w:space="0" w:color="auto"/>
        <w:bottom w:val="none" w:sz="0" w:space="0" w:color="auto"/>
        <w:right w:val="none" w:sz="0" w:space="0" w:color="auto"/>
      </w:divBdr>
    </w:div>
    <w:div w:id="536937099">
      <w:bodyDiv w:val="1"/>
      <w:marLeft w:val="0"/>
      <w:marRight w:val="0"/>
      <w:marTop w:val="0"/>
      <w:marBottom w:val="0"/>
      <w:divBdr>
        <w:top w:val="none" w:sz="0" w:space="0" w:color="auto"/>
        <w:left w:val="none" w:sz="0" w:space="0" w:color="auto"/>
        <w:bottom w:val="none" w:sz="0" w:space="0" w:color="auto"/>
        <w:right w:val="none" w:sz="0" w:space="0" w:color="auto"/>
      </w:divBdr>
    </w:div>
    <w:div w:id="545601386">
      <w:bodyDiv w:val="1"/>
      <w:marLeft w:val="0"/>
      <w:marRight w:val="0"/>
      <w:marTop w:val="0"/>
      <w:marBottom w:val="0"/>
      <w:divBdr>
        <w:top w:val="none" w:sz="0" w:space="0" w:color="auto"/>
        <w:left w:val="none" w:sz="0" w:space="0" w:color="auto"/>
        <w:bottom w:val="none" w:sz="0" w:space="0" w:color="auto"/>
        <w:right w:val="none" w:sz="0" w:space="0" w:color="auto"/>
      </w:divBdr>
      <w:divsChild>
        <w:div w:id="459348288">
          <w:marLeft w:val="562"/>
          <w:marRight w:val="0"/>
          <w:marTop w:val="0"/>
          <w:marBottom w:val="86"/>
          <w:divBdr>
            <w:top w:val="none" w:sz="0" w:space="0" w:color="auto"/>
            <w:left w:val="none" w:sz="0" w:space="0" w:color="auto"/>
            <w:bottom w:val="none" w:sz="0" w:space="0" w:color="auto"/>
            <w:right w:val="none" w:sz="0" w:space="0" w:color="auto"/>
          </w:divBdr>
        </w:div>
        <w:div w:id="1144195874">
          <w:marLeft w:val="562"/>
          <w:marRight w:val="0"/>
          <w:marTop w:val="0"/>
          <w:marBottom w:val="86"/>
          <w:divBdr>
            <w:top w:val="none" w:sz="0" w:space="0" w:color="auto"/>
            <w:left w:val="none" w:sz="0" w:space="0" w:color="auto"/>
            <w:bottom w:val="none" w:sz="0" w:space="0" w:color="auto"/>
            <w:right w:val="none" w:sz="0" w:space="0" w:color="auto"/>
          </w:divBdr>
        </w:div>
        <w:div w:id="1698236917">
          <w:marLeft w:val="562"/>
          <w:marRight w:val="0"/>
          <w:marTop w:val="0"/>
          <w:marBottom w:val="86"/>
          <w:divBdr>
            <w:top w:val="none" w:sz="0" w:space="0" w:color="auto"/>
            <w:left w:val="none" w:sz="0" w:space="0" w:color="auto"/>
            <w:bottom w:val="none" w:sz="0" w:space="0" w:color="auto"/>
            <w:right w:val="none" w:sz="0" w:space="0" w:color="auto"/>
          </w:divBdr>
        </w:div>
        <w:div w:id="1958949605">
          <w:marLeft w:val="562"/>
          <w:marRight w:val="0"/>
          <w:marTop w:val="0"/>
          <w:marBottom w:val="86"/>
          <w:divBdr>
            <w:top w:val="none" w:sz="0" w:space="0" w:color="auto"/>
            <w:left w:val="none" w:sz="0" w:space="0" w:color="auto"/>
            <w:bottom w:val="none" w:sz="0" w:space="0" w:color="auto"/>
            <w:right w:val="none" w:sz="0" w:space="0" w:color="auto"/>
          </w:divBdr>
        </w:div>
      </w:divsChild>
    </w:div>
    <w:div w:id="574822628">
      <w:bodyDiv w:val="1"/>
      <w:marLeft w:val="0"/>
      <w:marRight w:val="0"/>
      <w:marTop w:val="0"/>
      <w:marBottom w:val="0"/>
      <w:divBdr>
        <w:top w:val="none" w:sz="0" w:space="0" w:color="auto"/>
        <w:left w:val="none" w:sz="0" w:space="0" w:color="auto"/>
        <w:bottom w:val="none" w:sz="0" w:space="0" w:color="auto"/>
        <w:right w:val="none" w:sz="0" w:space="0" w:color="auto"/>
      </w:divBdr>
      <w:divsChild>
        <w:div w:id="2001737493">
          <w:marLeft w:val="0"/>
          <w:marRight w:val="0"/>
          <w:marTop w:val="0"/>
          <w:marBottom w:val="0"/>
          <w:divBdr>
            <w:top w:val="none" w:sz="0" w:space="0" w:color="auto"/>
            <w:left w:val="none" w:sz="0" w:space="0" w:color="auto"/>
            <w:bottom w:val="none" w:sz="0" w:space="0" w:color="auto"/>
            <w:right w:val="none" w:sz="0" w:space="0" w:color="auto"/>
          </w:divBdr>
        </w:div>
        <w:div w:id="70935942">
          <w:marLeft w:val="0"/>
          <w:marRight w:val="0"/>
          <w:marTop w:val="0"/>
          <w:marBottom w:val="0"/>
          <w:divBdr>
            <w:top w:val="none" w:sz="0" w:space="0" w:color="auto"/>
            <w:left w:val="none" w:sz="0" w:space="0" w:color="auto"/>
            <w:bottom w:val="none" w:sz="0" w:space="0" w:color="auto"/>
            <w:right w:val="none" w:sz="0" w:space="0" w:color="auto"/>
          </w:divBdr>
        </w:div>
        <w:div w:id="1819691814">
          <w:marLeft w:val="0"/>
          <w:marRight w:val="0"/>
          <w:marTop w:val="0"/>
          <w:marBottom w:val="0"/>
          <w:divBdr>
            <w:top w:val="none" w:sz="0" w:space="0" w:color="auto"/>
            <w:left w:val="none" w:sz="0" w:space="0" w:color="auto"/>
            <w:bottom w:val="none" w:sz="0" w:space="0" w:color="auto"/>
            <w:right w:val="none" w:sz="0" w:space="0" w:color="auto"/>
          </w:divBdr>
        </w:div>
      </w:divsChild>
    </w:div>
    <w:div w:id="621964481">
      <w:bodyDiv w:val="1"/>
      <w:marLeft w:val="0"/>
      <w:marRight w:val="0"/>
      <w:marTop w:val="0"/>
      <w:marBottom w:val="0"/>
      <w:divBdr>
        <w:top w:val="none" w:sz="0" w:space="0" w:color="auto"/>
        <w:left w:val="none" w:sz="0" w:space="0" w:color="auto"/>
        <w:bottom w:val="none" w:sz="0" w:space="0" w:color="auto"/>
        <w:right w:val="none" w:sz="0" w:space="0" w:color="auto"/>
      </w:divBdr>
      <w:divsChild>
        <w:div w:id="1079257872">
          <w:marLeft w:val="720"/>
          <w:marRight w:val="0"/>
          <w:marTop w:val="0"/>
          <w:marBottom w:val="0"/>
          <w:divBdr>
            <w:top w:val="none" w:sz="0" w:space="0" w:color="auto"/>
            <w:left w:val="none" w:sz="0" w:space="0" w:color="auto"/>
            <w:bottom w:val="none" w:sz="0" w:space="0" w:color="auto"/>
            <w:right w:val="none" w:sz="0" w:space="0" w:color="auto"/>
          </w:divBdr>
        </w:div>
      </w:divsChild>
    </w:div>
    <w:div w:id="816728730">
      <w:bodyDiv w:val="1"/>
      <w:marLeft w:val="0"/>
      <w:marRight w:val="0"/>
      <w:marTop w:val="0"/>
      <w:marBottom w:val="0"/>
      <w:divBdr>
        <w:top w:val="none" w:sz="0" w:space="0" w:color="auto"/>
        <w:left w:val="none" w:sz="0" w:space="0" w:color="auto"/>
        <w:bottom w:val="none" w:sz="0" w:space="0" w:color="auto"/>
        <w:right w:val="none" w:sz="0" w:space="0" w:color="auto"/>
      </w:divBdr>
      <w:divsChild>
        <w:div w:id="242643026">
          <w:marLeft w:val="720"/>
          <w:marRight w:val="0"/>
          <w:marTop w:val="0"/>
          <w:marBottom w:val="0"/>
          <w:divBdr>
            <w:top w:val="none" w:sz="0" w:space="0" w:color="auto"/>
            <w:left w:val="none" w:sz="0" w:space="0" w:color="auto"/>
            <w:bottom w:val="none" w:sz="0" w:space="0" w:color="auto"/>
            <w:right w:val="none" w:sz="0" w:space="0" w:color="auto"/>
          </w:divBdr>
        </w:div>
      </w:divsChild>
    </w:div>
    <w:div w:id="858543673">
      <w:bodyDiv w:val="1"/>
      <w:marLeft w:val="0"/>
      <w:marRight w:val="0"/>
      <w:marTop w:val="0"/>
      <w:marBottom w:val="0"/>
      <w:divBdr>
        <w:top w:val="none" w:sz="0" w:space="0" w:color="auto"/>
        <w:left w:val="none" w:sz="0" w:space="0" w:color="auto"/>
        <w:bottom w:val="none" w:sz="0" w:space="0" w:color="auto"/>
        <w:right w:val="none" w:sz="0" w:space="0" w:color="auto"/>
      </w:divBdr>
      <w:divsChild>
        <w:div w:id="149249475">
          <w:marLeft w:val="720"/>
          <w:marRight w:val="0"/>
          <w:marTop w:val="0"/>
          <w:marBottom w:val="0"/>
          <w:divBdr>
            <w:top w:val="none" w:sz="0" w:space="0" w:color="auto"/>
            <w:left w:val="none" w:sz="0" w:space="0" w:color="auto"/>
            <w:bottom w:val="none" w:sz="0" w:space="0" w:color="auto"/>
            <w:right w:val="none" w:sz="0" w:space="0" w:color="auto"/>
          </w:divBdr>
        </w:div>
      </w:divsChild>
    </w:div>
    <w:div w:id="926614407">
      <w:bodyDiv w:val="1"/>
      <w:marLeft w:val="0"/>
      <w:marRight w:val="0"/>
      <w:marTop w:val="0"/>
      <w:marBottom w:val="0"/>
      <w:divBdr>
        <w:top w:val="none" w:sz="0" w:space="0" w:color="auto"/>
        <w:left w:val="none" w:sz="0" w:space="0" w:color="auto"/>
        <w:bottom w:val="none" w:sz="0" w:space="0" w:color="auto"/>
        <w:right w:val="none" w:sz="0" w:space="0" w:color="auto"/>
      </w:divBdr>
      <w:divsChild>
        <w:div w:id="1831552843">
          <w:marLeft w:val="720"/>
          <w:marRight w:val="0"/>
          <w:marTop w:val="0"/>
          <w:marBottom w:val="0"/>
          <w:divBdr>
            <w:top w:val="none" w:sz="0" w:space="0" w:color="auto"/>
            <w:left w:val="none" w:sz="0" w:space="0" w:color="auto"/>
            <w:bottom w:val="none" w:sz="0" w:space="0" w:color="auto"/>
            <w:right w:val="none" w:sz="0" w:space="0" w:color="auto"/>
          </w:divBdr>
        </w:div>
      </w:divsChild>
    </w:div>
    <w:div w:id="1010794122">
      <w:bodyDiv w:val="1"/>
      <w:marLeft w:val="0"/>
      <w:marRight w:val="0"/>
      <w:marTop w:val="0"/>
      <w:marBottom w:val="0"/>
      <w:divBdr>
        <w:top w:val="none" w:sz="0" w:space="0" w:color="auto"/>
        <w:left w:val="none" w:sz="0" w:space="0" w:color="auto"/>
        <w:bottom w:val="none" w:sz="0" w:space="0" w:color="auto"/>
        <w:right w:val="none" w:sz="0" w:space="0" w:color="auto"/>
      </w:divBdr>
      <w:divsChild>
        <w:div w:id="112946645">
          <w:marLeft w:val="720"/>
          <w:marRight w:val="0"/>
          <w:marTop w:val="0"/>
          <w:marBottom w:val="0"/>
          <w:divBdr>
            <w:top w:val="none" w:sz="0" w:space="0" w:color="auto"/>
            <w:left w:val="none" w:sz="0" w:space="0" w:color="auto"/>
            <w:bottom w:val="none" w:sz="0" w:space="0" w:color="auto"/>
            <w:right w:val="none" w:sz="0" w:space="0" w:color="auto"/>
          </w:divBdr>
        </w:div>
      </w:divsChild>
    </w:div>
    <w:div w:id="1113674244">
      <w:bodyDiv w:val="1"/>
      <w:marLeft w:val="0"/>
      <w:marRight w:val="0"/>
      <w:marTop w:val="0"/>
      <w:marBottom w:val="0"/>
      <w:divBdr>
        <w:top w:val="none" w:sz="0" w:space="0" w:color="auto"/>
        <w:left w:val="none" w:sz="0" w:space="0" w:color="auto"/>
        <w:bottom w:val="none" w:sz="0" w:space="0" w:color="auto"/>
        <w:right w:val="none" w:sz="0" w:space="0" w:color="auto"/>
      </w:divBdr>
      <w:divsChild>
        <w:div w:id="1231573426">
          <w:marLeft w:val="720"/>
          <w:marRight w:val="0"/>
          <w:marTop w:val="0"/>
          <w:marBottom w:val="0"/>
          <w:divBdr>
            <w:top w:val="none" w:sz="0" w:space="0" w:color="auto"/>
            <w:left w:val="none" w:sz="0" w:space="0" w:color="auto"/>
            <w:bottom w:val="none" w:sz="0" w:space="0" w:color="auto"/>
            <w:right w:val="none" w:sz="0" w:space="0" w:color="auto"/>
          </w:divBdr>
        </w:div>
      </w:divsChild>
    </w:div>
    <w:div w:id="1198200925">
      <w:bodyDiv w:val="1"/>
      <w:marLeft w:val="0"/>
      <w:marRight w:val="0"/>
      <w:marTop w:val="0"/>
      <w:marBottom w:val="0"/>
      <w:divBdr>
        <w:top w:val="none" w:sz="0" w:space="0" w:color="auto"/>
        <w:left w:val="none" w:sz="0" w:space="0" w:color="auto"/>
        <w:bottom w:val="none" w:sz="0" w:space="0" w:color="auto"/>
        <w:right w:val="none" w:sz="0" w:space="0" w:color="auto"/>
      </w:divBdr>
      <w:divsChild>
        <w:div w:id="375592029">
          <w:marLeft w:val="720"/>
          <w:marRight w:val="0"/>
          <w:marTop w:val="0"/>
          <w:marBottom w:val="0"/>
          <w:divBdr>
            <w:top w:val="none" w:sz="0" w:space="0" w:color="auto"/>
            <w:left w:val="none" w:sz="0" w:space="0" w:color="auto"/>
            <w:bottom w:val="none" w:sz="0" w:space="0" w:color="auto"/>
            <w:right w:val="none" w:sz="0" w:space="0" w:color="auto"/>
          </w:divBdr>
        </w:div>
      </w:divsChild>
    </w:div>
    <w:div w:id="1379936910">
      <w:bodyDiv w:val="1"/>
      <w:marLeft w:val="0"/>
      <w:marRight w:val="0"/>
      <w:marTop w:val="0"/>
      <w:marBottom w:val="0"/>
      <w:divBdr>
        <w:top w:val="none" w:sz="0" w:space="0" w:color="auto"/>
        <w:left w:val="none" w:sz="0" w:space="0" w:color="auto"/>
        <w:bottom w:val="none" w:sz="0" w:space="0" w:color="auto"/>
        <w:right w:val="none" w:sz="0" w:space="0" w:color="auto"/>
      </w:divBdr>
      <w:divsChild>
        <w:div w:id="1483741331">
          <w:marLeft w:val="720"/>
          <w:marRight w:val="0"/>
          <w:marTop w:val="0"/>
          <w:marBottom w:val="0"/>
          <w:divBdr>
            <w:top w:val="none" w:sz="0" w:space="0" w:color="auto"/>
            <w:left w:val="none" w:sz="0" w:space="0" w:color="auto"/>
            <w:bottom w:val="none" w:sz="0" w:space="0" w:color="auto"/>
            <w:right w:val="none" w:sz="0" w:space="0" w:color="auto"/>
          </w:divBdr>
        </w:div>
      </w:divsChild>
    </w:div>
    <w:div w:id="1401905811">
      <w:bodyDiv w:val="1"/>
      <w:marLeft w:val="0"/>
      <w:marRight w:val="0"/>
      <w:marTop w:val="0"/>
      <w:marBottom w:val="0"/>
      <w:divBdr>
        <w:top w:val="none" w:sz="0" w:space="0" w:color="auto"/>
        <w:left w:val="none" w:sz="0" w:space="0" w:color="auto"/>
        <w:bottom w:val="none" w:sz="0" w:space="0" w:color="auto"/>
        <w:right w:val="none" w:sz="0" w:space="0" w:color="auto"/>
      </w:divBdr>
    </w:div>
    <w:div w:id="1466702159">
      <w:bodyDiv w:val="1"/>
      <w:marLeft w:val="0"/>
      <w:marRight w:val="0"/>
      <w:marTop w:val="0"/>
      <w:marBottom w:val="0"/>
      <w:divBdr>
        <w:top w:val="none" w:sz="0" w:space="0" w:color="auto"/>
        <w:left w:val="none" w:sz="0" w:space="0" w:color="auto"/>
        <w:bottom w:val="none" w:sz="0" w:space="0" w:color="auto"/>
        <w:right w:val="none" w:sz="0" w:space="0" w:color="auto"/>
      </w:divBdr>
      <w:divsChild>
        <w:div w:id="1152330834">
          <w:marLeft w:val="720"/>
          <w:marRight w:val="0"/>
          <w:marTop w:val="0"/>
          <w:marBottom w:val="0"/>
          <w:divBdr>
            <w:top w:val="none" w:sz="0" w:space="0" w:color="auto"/>
            <w:left w:val="none" w:sz="0" w:space="0" w:color="auto"/>
            <w:bottom w:val="none" w:sz="0" w:space="0" w:color="auto"/>
            <w:right w:val="none" w:sz="0" w:space="0" w:color="auto"/>
          </w:divBdr>
        </w:div>
      </w:divsChild>
    </w:div>
    <w:div w:id="1540387296">
      <w:bodyDiv w:val="1"/>
      <w:marLeft w:val="0"/>
      <w:marRight w:val="0"/>
      <w:marTop w:val="0"/>
      <w:marBottom w:val="0"/>
      <w:divBdr>
        <w:top w:val="none" w:sz="0" w:space="0" w:color="auto"/>
        <w:left w:val="none" w:sz="0" w:space="0" w:color="auto"/>
        <w:bottom w:val="none" w:sz="0" w:space="0" w:color="auto"/>
        <w:right w:val="none" w:sz="0" w:space="0" w:color="auto"/>
      </w:divBdr>
    </w:div>
    <w:div w:id="1546604789">
      <w:bodyDiv w:val="1"/>
      <w:marLeft w:val="0"/>
      <w:marRight w:val="0"/>
      <w:marTop w:val="0"/>
      <w:marBottom w:val="0"/>
      <w:divBdr>
        <w:top w:val="none" w:sz="0" w:space="0" w:color="auto"/>
        <w:left w:val="none" w:sz="0" w:space="0" w:color="auto"/>
        <w:bottom w:val="none" w:sz="0" w:space="0" w:color="auto"/>
        <w:right w:val="none" w:sz="0" w:space="0" w:color="auto"/>
      </w:divBdr>
      <w:divsChild>
        <w:div w:id="1685087542">
          <w:marLeft w:val="720"/>
          <w:marRight w:val="0"/>
          <w:marTop w:val="0"/>
          <w:marBottom w:val="0"/>
          <w:divBdr>
            <w:top w:val="none" w:sz="0" w:space="0" w:color="auto"/>
            <w:left w:val="none" w:sz="0" w:space="0" w:color="auto"/>
            <w:bottom w:val="none" w:sz="0" w:space="0" w:color="auto"/>
            <w:right w:val="none" w:sz="0" w:space="0" w:color="auto"/>
          </w:divBdr>
        </w:div>
      </w:divsChild>
    </w:div>
    <w:div w:id="1570579983">
      <w:bodyDiv w:val="1"/>
      <w:marLeft w:val="0"/>
      <w:marRight w:val="0"/>
      <w:marTop w:val="0"/>
      <w:marBottom w:val="0"/>
      <w:divBdr>
        <w:top w:val="none" w:sz="0" w:space="0" w:color="auto"/>
        <w:left w:val="none" w:sz="0" w:space="0" w:color="auto"/>
        <w:bottom w:val="none" w:sz="0" w:space="0" w:color="auto"/>
        <w:right w:val="none" w:sz="0" w:space="0" w:color="auto"/>
      </w:divBdr>
      <w:divsChild>
        <w:div w:id="1557625580">
          <w:marLeft w:val="720"/>
          <w:marRight w:val="0"/>
          <w:marTop w:val="0"/>
          <w:marBottom w:val="0"/>
          <w:divBdr>
            <w:top w:val="none" w:sz="0" w:space="0" w:color="auto"/>
            <w:left w:val="none" w:sz="0" w:space="0" w:color="auto"/>
            <w:bottom w:val="none" w:sz="0" w:space="0" w:color="auto"/>
            <w:right w:val="none" w:sz="0" w:space="0" w:color="auto"/>
          </w:divBdr>
        </w:div>
      </w:divsChild>
    </w:div>
    <w:div w:id="1600260759">
      <w:bodyDiv w:val="1"/>
      <w:marLeft w:val="0"/>
      <w:marRight w:val="0"/>
      <w:marTop w:val="0"/>
      <w:marBottom w:val="0"/>
      <w:divBdr>
        <w:top w:val="none" w:sz="0" w:space="0" w:color="auto"/>
        <w:left w:val="none" w:sz="0" w:space="0" w:color="auto"/>
        <w:bottom w:val="none" w:sz="0" w:space="0" w:color="auto"/>
        <w:right w:val="none" w:sz="0" w:space="0" w:color="auto"/>
      </w:divBdr>
      <w:divsChild>
        <w:div w:id="8727070">
          <w:marLeft w:val="720"/>
          <w:marRight w:val="0"/>
          <w:marTop w:val="0"/>
          <w:marBottom w:val="0"/>
          <w:divBdr>
            <w:top w:val="none" w:sz="0" w:space="0" w:color="auto"/>
            <w:left w:val="none" w:sz="0" w:space="0" w:color="auto"/>
            <w:bottom w:val="none" w:sz="0" w:space="0" w:color="auto"/>
            <w:right w:val="none" w:sz="0" w:space="0" w:color="auto"/>
          </w:divBdr>
        </w:div>
      </w:divsChild>
    </w:div>
    <w:div w:id="1690638261">
      <w:bodyDiv w:val="1"/>
      <w:marLeft w:val="0"/>
      <w:marRight w:val="0"/>
      <w:marTop w:val="0"/>
      <w:marBottom w:val="0"/>
      <w:divBdr>
        <w:top w:val="none" w:sz="0" w:space="0" w:color="auto"/>
        <w:left w:val="none" w:sz="0" w:space="0" w:color="auto"/>
        <w:bottom w:val="none" w:sz="0" w:space="0" w:color="auto"/>
        <w:right w:val="none" w:sz="0" w:space="0" w:color="auto"/>
      </w:divBdr>
      <w:divsChild>
        <w:div w:id="1608656121">
          <w:marLeft w:val="720"/>
          <w:marRight w:val="0"/>
          <w:marTop w:val="0"/>
          <w:marBottom w:val="0"/>
          <w:divBdr>
            <w:top w:val="none" w:sz="0" w:space="0" w:color="auto"/>
            <w:left w:val="none" w:sz="0" w:space="0" w:color="auto"/>
            <w:bottom w:val="none" w:sz="0" w:space="0" w:color="auto"/>
            <w:right w:val="none" w:sz="0" w:space="0" w:color="auto"/>
          </w:divBdr>
        </w:div>
      </w:divsChild>
    </w:div>
    <w:div w:id="1746757386">
      <w:bodyDiv w:val="1"/>
      <w:marLeft w:val="0"/>
      <w:marRight w:val="0"/>
      <w:marTop w:val="0"/>
      <w:marBottom w:val="0"/>
      <w:divBdr>
        <w:top w:val="none" w:sz="0" w:space="0" w:color="auto"/>
        <w:left w:val="none" w:sz="0" w:space="0" w:color="auto"/>
        <w:bottom w:val="none" w:sz="0" w:space="0" w:color="auto"/>
        <w:right w:val="none" w:sz="0" w:space="0" w:color="auto"/>
      </w:divBdr>
      <w:divsChild>
        <w:div w:id="1185049790">
          <w:marLeft w:val="720"/>
          <w:marRight w:val="0"/>
          <w:marTop w:val="0"/>
          <w:marBottom w:val="0"/>
          <w:divBdr>
            <w:top w:val="none" w:sz="0" w:space="0" w:color="auto"/>
            <w:left w:val="none" w:sz="0" w:space="0" w:color="auto"/>
            <w:bottom w:val="none" w:sz="0" w:space="0" w:color="auto"/>
            <w:right w:val="none" w:sz="0" w:space="0" w:color="auto"/>
          </w:divBdr>
        </w:div>
      </w:divsChild>
    </w:div>
    <w:div w:id="1796558601">
      <w:bodyDiv w:val="1"/>
      <w:marLeft w:val="0"/>
      <w:marRight w:val="0"/>
      <w:marTop w:val="0"/>
      <w:marBottom w:val="0"/>
      <w:divBdr>
        <w:top w:val="none" w:sz="0" w:space="0" w:color="auto"/>
        <w:left w:val="none" w:sz="0" w:space="0" w:color="auto"/>
        <w:bottom w:val="none" w:sz="0" w:space="0" w:color="auto"/>
        <w:right w:val="none" w:sz="0" w:space="0" w:color="auto"/>
      </w:divBdr>
    </w:div>
    <w:div w:id="1814786202">
      <w:bodyDiv w:val="1"/>
      <w:marLeft w:val="0"/>
      <w:marRight w:val="0"/>
      <w:marTop w:val="0"/>
      <w:marBottom w:val="0"/>
      <w:divBdr>
        <w:top w:val="none" w:sz="0" w:space="0" w:color="auto"/>
        <w:left w:val="none" w:sz="0" w:space="0" w:color="auto"/>
        <w:bottom w:val="none" w:sz="0" w:space="0" w:color="auto"/>
        <w:right w:val="none" w:sz="0" w:space="0" w:color="auto"/>
      </w:divBdr>
      <w:divsChild>
        <w:div w:id="1701320918">
          <w:marLeft w:val="0"/>
          <w:marRight w:val="0"/>
          <w:marTop w:val="0"/>
          <w:marBottom w:val="0"/>
          <w:divBdr>
            <w:top w:val="none" w:sz="0" w:space="0" w:color="auto"/>
            <w:left w:val="none" w:sz="0" w:space="0" w:color="auto"/>
            <w:bottom w:val="none" w:sz="0" w:space="0" w:color="auto"/>
            <w:right w:val="none" w:sz="0" w:space="0" w:color="auto"/>
          </w:divBdr>
        </w:div>
      </w:divsChild>
    </w:div>
    <w:div w:id="1949965264">
      <w:bodyDiv w:val="1"/>
      <w:marLeft w:val="0"/>
      <w:marRight w:val="0"/>
      <w:marTop w:val="0"/>
      <w:marBottom w:val="0"/>
      <w:divBdr>
        <w:top w:val="none" w:sz="0" w:space="0" w:color="auto"/>
        <w:left w:val="none" w:sz="0" w:space="0" w:color="auto"/>
        <w:bottom w:val="none" w:sz="0" w:space="0" w:color="auto"/>
        <w:right w:val="none" w:sz="0" w:space="0" w:color="auto"/>
      </w:divBdr>
      <w:divsChild>
        <w:div w:id="1655644472">
          <w:marLeft w:val="562"/>
          <w:marRight w:val="0"/>
          <w:marTop w:val="0"/>
          <w:marBottom w:val="0"/>
          <w:divBdr>
            <w:top w:val="none" w:sz="0" w:space="0" w:color="auto"/>
            <w:left w:val="none" w:sz="0" w:space="0" w:color="auto"/>
            <w:bottom w:val="none" w:sz="0" w:space="0" w:color="auto"/>
            <w:right w:val="none" w:sz="0" w:space="0" w:color="auto"/>
          </w:divBdr>
        </w:div>
      </w:divsChild>
    </w:div>
    <w:div w:id="2023625236">
      <w:bodyDiv w:val="1"/>
      <w:marLeft w:val="0"/>
      <w:marRight w:val="0"/>
      <w:marTop w:val="0"/>
      <w:marBottom w:val="0"/>
      <w:divBdr>
        <w:top w:val="none" w:sz="0" w:space="0" w:color="auto"/>
        <w:left w:val="none" w:sz="0" w:space="0" w:color="auto"/>
        <w:bottom w:val="none" w:sz="0" w:space="0" w:color="auto"/>
        <w:right w:val="none" w:sz="0" w:space="0" w:color="auto"/>
      </w:divBdr>
      <w:divsChild>
        <w:div w:id="444883748">
          <w:marLeft w:val="0"/>
          <w:marRight w:val="0"/>
          <w:marTop w:val="0"/>
          <w:marBottom w:val="0"/>
          <w:divBdr>
            <w:top w:val="none" w:sz="0" w:space="0" w:color="auto"/>
            <w:left w:val="none" w:sz="0" w:space="0" w:color="auto"/>
            <w:bottom w:val="none" w:sz="0" w:space="0" w:color="auto"/>
            <w:right w:val="none" w:sz="0" w:space="0" w:color="auto"/>
          </w:divBdr>
        </w:div>
      </w:divsChild>
    </w:div>
    <w:div w:id="2027828696">
      <w:bodyDiv w:val="1"/>
      <w:marLeft w:val="0"/>
      <w:marRight w:val="0"/>
      <w:marTop w:val="0"/>
      <w:marBottom w:val="0"/>
      <w:divBdr>
        <w:top w:val="none" w:sz="0" w:space="0" w:color="auto"/>
        <w:left w:val="none" w:sz="0" w:space="0" w:color="auto"/>
        <w:bottom w:val="none" w:sz="0" w:space="0" w:color="auto"/>
        <w:right w:val="none" w:sz="0" w:space="0" w:color="auto"/>
      </w:divBdr>
    </w:div>
    <w:div w:id="2045792253">
      <w:bodyDiv w:val="1"/>
      <w:marLeft w:val="0"/>
      <w:marRight w:val="0"/>
      <w:marTop w:val="0"/>
      <w:marBottom w:val="0"/>
      <w:divBdr>
        <w:top w:val="none" w:sz="0" w:space="0" w:color="auto"/>
        <w:left w:val="none" w:sz="0" w:space="0" w:color="auto"/>
        <w:bottom w:val="none" w:sz="0" w:space="0" w:color="auto"/>
        <w:right w:val="none" w:sz="0" w:space="0" w:color="auto"/>
      </w:divBdr>
      <w:divsChild>
        <w:div w:id="64161446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w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Word_97_-_2003_Document.doc"/></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9C01D7A2284D647B89589A9F0151ADB" ma:contentTypeVersion="3" ma:contentTypeDescription="Ein neues Dokument erstellen." ma:contentTypeScope="" ma:versionID="1f1de2669b74685aa7d3d15abf977084">
  <xsd:schema xmlns:xsd="http://www.w3.org/2001/XMLSchema" xmlns:xs="http://www.w3.org/2001/XMLSchema" xmlns:p="http://schemas.microsoft.com/office/2006/metadata/properties" xmlns:ns2="1445a7cd-f00a-4760-8b65-b3caeea4a100" targetNamespace="http://schemas.microsoft.com/office/2006/metadata/properties" ma:root="true" ma:fieldsID="f4ebb4eeae0a9ecb62449fe029268bb5" ns2:_="">
    <xsd:import namespace="1445a7cd-f00a-4760-8b65-b3caeea4a100"/>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5a7cd-f00a-4760-8b65-b3caeea4a1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A9C53-1E99-439E-9955-BACF0DF76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5a7cd-f00a-4760-8b65-b3caeea4a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E783B4-7A4A-44B1-802B-4167D89C8E31}">
  <ds:schemaRefs>
    <ds:schemaRef ds:uri="http://schemas.microsoft.com/sharepoint/v3/contenttype/forms"/>
  </ds:schemaRefs>
</ds:datastoreItem>
</file>

<file path=customXml/itemProps3.xml><?xml version="1.0" encoding="utf-8"?>
<ds:datastoreItem xmlns:ds="http://schemas.openxmlformats.org/officeDocument/2006/customXml" ds:itemID="{0A5FAE53-77ED-4925-A038-AF40A6D97D7C}">
  <ds:schemaRefs>
    <ds:schemaRef ds:uri="http://purl.org/dc/terms/"/>
    <ds:schemaRef ds:uri="http://schemas.microsoft.com/office/2006/documentManagement/types"/>
    <ds:schemaRef ds:uri="http://purl.org/dc/elements/1.1/"/>
    <ds:schemaRef ds:uri="http://schemas.microsoft.com/office/infopath/2007/PartnerControls"/>
    <ds:schemaRef ds:uri="http://purl.org/dc/dcmitype/"/>
    <ds:schemaRef ds:uri="http://schemas.openxmlformats.org/package/2006/metadata/core-properties"/>
    <ds:schemaRef ds:uri="1445a7cd-f00a-4760-8b65-b3caeea4a100"/>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6E66A78-6F55-4032-B6A6-74CAB2BBE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98</Words>
  <Characters>9050</Characters>
  <Application>Microsoft Office Word</Application>
  <DocSecurity>4</DocSecurity>
  <Lines>75</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irtschaftswissenschaftliche Fakultät Ingolstadt an der</vt:lpstr>
      <vt:lpstr>Wirtschaftswissenschaftliche Fakultät Ingolstadt an der</vt:lpstr>
    </vt:vector>
  </TitlesOfParts>
  <Company>WFI</Company>
  <LinksUpToDate>false</LinksUpToDate>
  <CharactersWithSpaces>10328</CharactersWithSpaces>
  <SharedDoc>false</SharedDoc>
  <HLinks>
    <vt:vector size="60" baseType="variant">
      <vt:variant>
        <vt:i4>1441847</vt:i4>
      </vt:variant>
      <vt:variant>
        <vt:i4>59</vt:i4>
      </vt:variant>
      <vt:variant>
        <vt:i4>0</vt:i4>
      </vt:variant>
      <vt:variant>
        <vt:i4>5</vt:i4>
      </vt:variant>
      <vt:variant>
        <vt:lpwstr/>
      </vt:variant>
      <vt:variant>
        <vt:lpwstr>_Toc29392849</vt:lpwstr>
      </vt:variant>
      <vt:variant>
        <vt:i4>1507383</vt:i4>
      </vt:variant>
      <vt:variant>
        <vt:i4>53</vt:i4>
      </vt:variant>
      <vt:variant>
        <vt:i4>0</vt:i4>
      </vt:variant>
      <vt:variant>
        <vt:i4>5</vt:i4>
      </vt:variant>
      <vt:variant>
        <vt:lpwstr/>
      </vt:variant>
      <vt:variant>
        <vt:lpwstr>_Toc29392848</vt:lpwstr>
      </vt:variant>
      <vt:variant>
        <vt:i4>1572919</vt:i4>
      </vt:variant>
      <vt:variant>
        <vt:i4>47</vt:i4>
      </vt:variant>
      <vt:variant>
        <vt:i4>0</vt:i4>
      </vt:variant>
      <vt:variant>
        <vt:i4>5</vt:i4>
      </vt:variant>
      <vt:variant>
        <vt:lpwstr/>
      </vt:variant>
      <vt:variant>
        <vt:lpwstr>_Toc29392847</vt:lpwstr>
      </vt:variant>
      <vt:variant>
        <vt:i4>1638455</vt:i4>
      </vt:variant>
      <vt:variant>
        <vt:i4>41</vt:i4>
      </vt:variant>
      <vt:variant>
        <vt:i4>0</vt:i4>
      </vt:variant>
      <vt:variant>
        <vt:i4>5</vt:i4>
      </vt:variant>
      <vt:variant>
        <vt:lpwstr/>
      </vt:variant>
      <vt:variant>
        <vt:lpwstr>_Toc29392846</vt:lpwstr>
      </vt:variant>
      <vt:variant>
        <vt:i4>1703991</vt:i4>
      </vt:variant>
      <vt:variant>
        <vt:i4>35</vt:i4>
      </vt:variant>
      <vt:variant>
        <vt:i4>0</vt:i4>
      </vt:variant>
      <vt:variant>
        <vt:i4>5</vt:i4>
      </vt:variant>
      <vt:variant>
        <vt:lpwstr/>
      </vt:variant>
      <vt:variant>
        <vt:lpwstr>_Toc29392845</vt:lpwstr>
      </vt:variant>
      <vt:variant>
        <vt:i4>1769527</vt:i4>
      </vt:variant>
      <vt:variant>
        <vt:i4>29</vt:i4>
      </vt:variant>
      <vt:variant>
        <vt:i4>0</vt:i4>
      </vt:variant>
      <vt:variant>
        <vt:i4>5</vt:i4>
      </vt:variant>
      <vt:variant>
        <vt:lpwstr/>
      </vt:variant>
      <vt:variant>
        <vt:lpwstr>_Toc29392844</vt:lpwstr>
      </vt:variant>
      <vt:variant>
        <vt:i4>1835063</vt:i4>
      </vt:variant>
      <vt:variant>
        <vt:i4>23</vt:i4>
      </vt:variant>
      <vt:variant>
        <vt:i4>0</vt:i4>
      </vt:variant>
      <vt:variant>
        <vt:i4>5</vt:i4>
      </vt:variant>
      <vt:variant>
        <vt:lpwstr/>
      </vt:variant>
      <vt:variant>
        <vt:lpwstr>_Toc29392843</vt:lpwstr>
      </vt:variant>
      <vt:variant>
        <vt:i4>1900599</vt:i4>
      </vt:variant>
      <vt:variant>
        <vt:i4>17</vt:i4>
      </vt:variant>
      <vt:variant>
        <vt:i4>0</vt:i4>
      </vt:variant>
      <vt:variant>
        <vt:i4>5</vt:i4>
      </vt:variant>
      <vt:variant>
        <vt:lpwstr/>
      </vt:variant>
      <vt:variant>
        <vt:lpwstr>_Toc29392842</vt:lpwstr>
      </vt:variant>
      <vt:variant>
        <vt:i4>1966135</vt:i4>
      </vt:variant>
      <vt:variant>
        <vt:i4>11</vt:i4>
      </vt:variant>
      <vt:variant>
        <vt:i4>0</vt:i4>
      </vt:variant>
      <vt:variant>
        <vt:i4>5</vt:i4>
      </vt:variant>
      <vt:variant>
        <vt:lpwstr/>
      </vt:variant>
      <vt:variant>
        <vt:lpwstr>_Toc29392841</vt:lpwstr>
      </vt:variant>
      <vt:variant>
        <vt:i4>2031671</vt:i4>
      </vt:variant>
      <vt:variant>
        <vt:i4>5</vt:i4>
      </vt:variant>
      <vt:variant>
        <vt:i4>0</vt:i4>
      </vt:variant>
      <vt:variant>
        <vt:i4>5</vt:i4>
      </vt:variant>
      <vt:variant>
        <vt:lpwstr/>
      </vt:variant>
      <vt:variant>
        <vt:lpwstr>_Toc293928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tschaftswissenschaftliche Fakultät Ingolstadt an der</dc:title>
  <dc:creator>Prof. Dr. Julia Brennecke</dc:creator>
  <cp:lastModifiedBy>Brennecke, Julia</cp:lastModifiedBy>
  <cp:revision>2</cp:revision>
  <cp:lastPrinted>2015-11-06T11:56:00Z</cp:lastPrinted>
  <dcterms:created xsi:type="dcterms:W3CDTF">2021-11-15T08:40:00Z</dcterms:created>
  <dcterms:modified xsi:type="dcterms:W3CDTF">2021-11-1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teJTigzT:http:://www.zotero.org/styles/harvard-leeds-met:in-text:1:0:0</vt:lpwstr>
  </property>
  <property fmtid="{D5CDD505-2E9C-101B-9397-08002B2CF9AE}" pid="3" name="ContentTypeId">
    <vt:lpwstr>0x01010049C01D7A2284D647B89589A9F0151ADB</vt:lpwstr>
  </property>
</Properties>
</file>